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E631A0" w14:textId="5724DA62" w:rsidR="00EE1D73" w:rsidRDefault="00B84A9E" w:rsidP="00B84A9E">
      <w:pPr>
        <w:pStyle w:val="Title"/>
        <w:ind w:left="-284" w:firstLine="284"/>
      </w:pPr>
      <w:r>
        <w:t>PSG_Analysis_-_BMJSubmission</w:t>
      </w:r>
      <w:r w:rsidR="000221EE">
        <w:t>.R</w:t>
      </w:r>
    </w:p>
    <w:p w14:paraId="780AB544" w14:textId="26098359" w:rsidR="00EE1D73" w:rsidRDefault="00F213FC">
      <w:pPr>
        <w:pStyle w:val="Author"/>
      </w:pPr>
      <w:r>
        <w:t xml:space="preserve">Author: </w:t>
      </w:r>
      <w:bookmarkStart w:id="0" w:name="_GoBack"/>
      <w:bookmarkEnd w:id="0"/>
      <w:r w:rsidR="000221EE">
        <w:t>Allan</w:t>
      </w:r>
      <w:r w:rsidR="00A62B6C">
        <w:t xml:space="preserve"> Kember</w:t>
      </w:r>
    </w:p>
    <w:p w14:paraId="4DD8F281" w14:textId="77777777" w:rsidR="00EE1D73" w:rsidRDefault="000221EE">
      <w:pPr>
        <w:pStyle w:val="Date"/>
      </w:pPr>
      <w:r>
        <w:t>Mon May 21 22:49:35 2018</w:t>
      </w:r>
    </w:p>
    <w:p w14:paraId="16DC21FF" w14:textId="77777777" w:rsidR="00EE1D73" w:rsidRDefault="000221EE">
      <w:pPr>
        <w:pStyle w:val="SourceCode"/>
      </w:pPr>
      <w:r>
        <w:rPr>
          <w:rStyle w:val="CommentTok"/>
        </w:rPr>
        <w:t xml:space="preserve">#Description of code: this code process the polysomnography (PSG) sleep reports in full. </w:t>
      </w:r>
      <w:r>
        <w:br/>
      </w:r>
      <w:r>
        <w:rPr>
          <w:rStyle w:val="CommentTok"/>
        </w:rPr>
        <w:t xml:space="preserve">#Within-participant (paired) comparisons are computed. </w:t>
      </w:r>
      <w:r>
        <w:br/>
      </w:r>
      <w:r>
        <w:rPr>
          <w:rStyle w:val="CommentTok"/>
        </w:rPr>
        <w:t>#Between-participant comparisons are computed FYI only.</w:t>
      </w:r>
      <w:r>
        <w:br/>
      </w:r>
      <w:r>
        <w:br/>
      </w:r>
      <w:r>
        <w:rPr>
          <w:rStyle w:val="CommentTok"/>
        </w:rPr>
        <w:t>#Summary: results reveal a statistically significant reduction in the percentage of time</w:t>
      </w:r>
      <w:r>
        <w:br/>
      </w:r>
      <w:r>
        <w:rPr>
          <w:rStyle w:val="CommentTok"/>
        </w:rPr>
        <w:t>#spent sleeping supine and in the number of minutes spent sleeping supine with the PrenaBelt</w:t>
      </w:r>
      <w:r>
        <w:br/>
      </w:r>
      <w:r>
        <w:rPr>
          <w:rStyle w:val="CommentTok"/>
        </w:rPr>
        <w:t>#versus the sham on testing via a paired Wilcoxon signed rank test.</w:t>
      </w:r>
      <w:r>
        <w:br/>
      </w:r>
      <w:r>
        <w:br/>
      </w:r>
      <w:r>
        <w:rPr>
          <w:rStyle w:val="CommentTok"/>
        </w:rPr>
        <w:t>#General Preamble and Notes:</w:t>
      </w:r>
      <w:r>
        <w:br/>
      </w:r>
      <w:r>
        <w:rPr>
          <w:rStyle w:val="CommentTok"/>
        </w:rPr>
        <w:t>#Regarding ANOVA:</w:t>
      </w:r>
      <w:r>
        <w:br/>
      </w:r>
      <w:r>
        <w:rPr>
          <w:rStyle w:val="CommentTok"/>
        </w:rPr>
        <w:t xml:space="preserve">#The result of this calculation is expressed in a test statistic called the F ratio </w:t>
      </w:r>
      <w:r>
        <w:br/>
      </w:r>
      <w:r>
        <w:rPr>
          <w:rStyle w:val="CommentTok"/>
        </w:rPr>
        <w:t xml:space="preserve">#(designated simply as F), the ratio of how much variability there is between the groups </w:t>
      </w:r>
      <w:r>
        <w:br/>
      </w:r>
      <w:r>
        <w:rPr>
          <w:rStyle w:val="CommentTok"/>
        </w:rPr>
        <w:t>#relative to how much there is within the groups.</w:t>
      </w:r>
      <w:r>
        <w:br/>
      </w:r>
      <w:r>
        <w:br/>
      </w:r>
      <w:r>
        <w:rPr>
          <w:rStyle w:val="CommentTok"/>
        </w:rPr>
        <w:t xml:space="preserve">#If the null hypothesis is true (in other words, if no true difference exists between the </w:t>
      </w:r>
      <w:r>
        <w:br/>
      </w:r>
      <w:r>
        <w:rPr>
          <w:rStyle w:val="CommentTok"/>
        </w:rPr>
        <w:t>#groups), then the F ratio should be close to 1.</w:t>
      </w:r>
      <w:r>
        <w:br/>
      </w:r>
      <w:r>
        <w:br/>
      </w:r>
      <w:r>
        <w:rPr>
          <w:rStyle w:val="CommentTok"/>
        </w:rPr>
        <w:t xml:space="preserve">#The p value can be calculated from the values of F, df1, and df2, and the software </w:t>
      </w:r>
      <w:r>
        <w:br/>
      </w:r>
      <w:r>
        <w:rPr>
          <w:rStyle w:val="CommentTok"/>
        </w:rPr>
        <w:t xml:space="preserve">#will perform this calculation for you. If the p value from the ANOVA is significant </w:t>
      </w:r>
      <w:r>
        <w:br/>
      </w:r>
      <w:r>
        <w:rPr>
          <w:rStyle w:val="CommentTok"/>
        </w:rPr>
        <w:t xml:space="preserve">#(less than 0.05 or your chosen alpha level), then you can conclude that the groups </w:t>
      </w:r>
      <w:r>
        <w:br/>
      </w:r>
      <w:r>
        <w:rPr>
          <w:rStyle w:val="CommentTok"/>
        </w:rPr>
        <w:t>#are not all the same (because the means varied from each other by too large an amount).</w:t>
      </w:r>
      <w:r>
        <w:br/>
      </w:r>
      <w:r>
        <w:br/>
      </w:r>
      <w:r>
        <w:rPr>
          <w:rStyle w:val="CommentTok"/>
        </w:rPr>
        <w:t>#setting the workspace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llan/Desktop/HPTStats/08APR201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ing the sleep study (SS) data</w:t>
      </w:r>
      <w:r>
        <w:br/>
      </w:r>
      <w:r>
        <w:rPr>
          <w:rStyle w:val="NormalTok"/>
        </w:rPr>
        <w:t>SSdatafull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S Data Halifax - 08APR2017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xclude drop outs</w:t>
      </w:r>
      <w:r>
        <w:br/>
      </w:r>
      <w:r>
        <w:rPr>
          <w:rStyle w:val="CommentTok"/>
        </w:rPr>
        <w:t>#How many drop outs?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full$drop.out)</w:t>
      </w:r>
    </w:p>
    <w:p w14:paraId="1610F307" w14:textId="77777777" w:rsidR="00EE1D73" w:rsidRDefault="000221EE">
      <w:pPr>
        <w:pStyle w:val="SourceCode"/>
      </w:pPr>
      <w:r>
        <w:rPr>
          <w:rStyle w:val="VerbatimChar"/>
        </w:rPr>
        <w:t xml:space="preserve">##  N  Y </w:t>
      </w:r>
      <w:r>
        <w:br/>
      </w:r>
      <w:r>
        <w:rPr>
          <w:rStyle w:val="VerbatimChar"/>
        </w:rPr>
        <w:t>## 40  6</w:t>
      </w:r>
    </w:p>
    <w:p w14:paraId="234820A5" w14:textId="77777777" w:rsidR="00EE1D73" w:rsidRDefault="000221EE">
      <w:pPr>
        <w:pStyle w:val="SourceCode"/>
      </w:pPr>
      <w:r>
        <w:rPr>
          <w:rStyle w:val="CommentTok"/>
        </w:rPr>
        <w:t>#6 nights = 3 participants</w:t>
      </w:r>
      <w:r>
        <w:br/>
      </w:r>
      <w:r>
        <w:rPr>
          <w:rStyle w:val="CommentTok"/>
        </w:rPr>
        <w:t>#Remove the drop outs ("Y")</w:t>
      </w:r>
      <w:r>
        <w:br/>
      </w:r>
      <w:r>
        <w:rPr>
          <w:rStyle w:val="NormalTok"/>
        </w:rPr>
        <w:t>SSdata &lt;-</w:t>
      </w:r>
      <w:r>
        <w:rPr>
          <w:rStyle w:val="StringTok"/>
        </w:rPr>
        <w:t xml:space="preserve"> </w:t>
      </w:r>
      <w:r>
        <w:rPr>
          <w:rStyle w:val="NormalTok"/>
        </w:rPr>
        <w:t>SSdatafull[!(SSdatafull$drop.out==</w:t>
      </w:r>
      <w:r>
        <w:rPr>
          <w:rStyle w:val="StringTok"/>
        </w:rPr>
        <w:t>"Y"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Sdata)</w:t>
      </w:r>
    </w:p>
    <w:p w14:paraId="2119304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E5D3768" w14:textId="77777777" w:rsidR="00EE1D73" w:rsidRDefault="000221EE">
      <w:pPr>
        <w:pStyle w:val="SourceCode"/>
      </w:pPr>
      <w:r>
        <w:rPr>
          <w:rStyle w:val="CommentTok"/>
        </w:rPr>
        <w:lastRenderedPageBreak/>
        <w:t>#Loading the functions (ad.test, etc.) into your workspa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br/>
      </w:r>
      <w:r>
        <w:rPr>
          <w:rStyle w:val="NormalTok"/>
        </w:rPr>
        <w:t>################### Time between studies (days) ##########################</w:t>
      </w:r>
      <w:r>
        <w:br/>
      </w:r>
      <w:r>
        <w:rPr>
          <w:rStyle w:val="CommentTok"/>
        </w:rPr>
        <w:t xml:space="preserve">#FYI: this data was not a pre-specified secondary outcome per the research protocol or </w:t>
      </w:r>
      <w:r>
        <w:br/>
      </w:r>
      <w:r>
        <w:rPr>
          <w:rStyle w:val="CommentTok"/>
        </w:rPr>
        <w:t>#trial registry. FYI only for purposes of peer reviewer's questions/comments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time.between.studies..days.)</w:t>
      </w:r>
    </w:p>
    <w:p w14:paraId="39236C0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1.00    1.00    1.00    2.95    3.25   13.00      20</w:t>
      </w:r>
    </w:p>
    <w:p w14:paraId="1EF4C4F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time.between.studies..days.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F3582A3" w14:textId="77777777" w:rsidR="00EE1D73" w:rsidRDefault="000221EE">
      <w:pPr>
        <w:pStyle w:val="SourceCode"/>
      </w:pPr>
      <w:r>
        <w:rPr>
          <w:rStyle w:val="VerbatimChar"/>
        </w:rPr>
        <w:t>## [1] 3.619756</w:t>
      </w:r>
    </w:p>
    <w:p w14:paraId="32E17C8F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ime.between.studies..</w:t>
      </w:r>
      <w:proofErr w:type="gramEnd"/>
      <w:r>
        <w:rPr>
          <w:rStyle w:val="NormalTok"/>
        </w:rPr>
        <w:t>days.)</w:t>
      </w:r>
    </w:p>
    <w:p w14:paraId="0F744F8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C1B656C" w14:textId="77777777" w:rsidR="00EE1D73" w:rsidRDefault="000221EE">
      <w:pPr>
        <w:pStyle w:val="SourceCode"/>
      </w:pPr>
      <w:r>
        <w:rPr>
          <w:rStyle w:val="CommentTok"/>
        </w:rPr>
        <w:t>#Check for normality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SSdata$time.between.studies..days.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time.between.studies..days.)</w:t>
      </w:r>
    </w:p>
    <w:p w14:paraId="420EE4B5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06C9D08" wp14:editId="41D1358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8D2FD" w14:textId="77777777" w:rsidR="00EE1D73" w:rsidRDefault="000221EE">
      <w:pPr>
        <w:pStyle w:val="SourceCode"/>
      </w:pPr>
      <w:r>
        <w:rPr>
          <w:rStyle w:val="KeywordTok"/>
        </w:rPr>
        <w:lastRenderedPageBreak/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ime.between.studies..</w:t>
      </w:r>
      <w:proofErr w:type="gramEnd"/>
      <w:r>
        <w:rPr>
          <w:rStyle w:val="NormalTok"/>
        </w:rPr>
        <w:t>days.)</w:t>
      </w:r>
    </w:p>
    <w:p w14:paraId="6073089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time.between.studies..days.</w:t>
      </w:r>
      <w:r>
        <w:br/>
      </w:r>
      <w:r>
        <w:rPr>
          <w:rStyle w:val="VerbatimChar"/>
        </w:rPr>
        <w:t>## A = 3.3009, p-value = 1.32e-08</w:t>
      </w:r>
    </w:p>
    <w:p w14:paraId="381CF959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NormalTok"/>
        </w:rPr>
        <w:t>####################Total sleep time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total.sleep.time)</w:t>
      </w:r>
    </w:p>
    <w:p w14:paraId="4A968E2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4.5   317.6   351.6   336.4   373.5   431.0</w:t>
      </w:r>
    </w:p>
    <w:p w14:paraId="0CD8E25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total.sleep.tim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70BBFC" w14:textId="77777777" w:rsidR="00EE1D73" w:rsidRDefault="000221EE">
      <w:pPr>
        <w:pStyle w:val="SourceCode"/>
      </w:pPr>
      <w:r>
        <w:rPr>
          <w:rStyle w:val="VerbatimChar"/>
        </w:rPr>
        <w:t>## [1] 63.95136</w:t>
      </w:r>
    </w:p>
    <w:p w14:paraId="3AE8A736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otal.sleep.time</w:t>
      </w:r>
      <w:proofErr w:type="gramEnd"/>
      <w:r>
        <w:rPr>
          <w:rStyle w:val="NormalTok"/>
        </w:rPr>
        <w:t>)</w:t>
      </w:r>
    </w:p>
    <w:p w14:paraId="0A63956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967D256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total.sleep.tim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total.sleep.time)</w:t>
      </w:r>
    </w:p>
    <w:p w14:paraId="0EFCE40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1FEDB3A" wp14:editId="792D047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43ED4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otal.sleep.time</w:t>
      </w:r>
      <w:proofErr w:type="gramEnd"/>
      <w:r>
        <w:rPr>
          <w:rStyle w:val="NormalTok"/>
        </w:rPr>
        <w:t>)</w:t>
      </w:r>
    </w:p>
    <w:p w14:paraId="01AB088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total.sleep.time</w:t>
      </w:r>
      <w:r>
        <w:br/>
      </w:r>
      <w:r>
        <w:rPr>
          <w:rStyle w:val="VerbatimChar"/>
        </w:rPr>
        <w:t>## A = 1.3949, p-value = 0.001122</w:t>
      </w:r>
    </w:p>
    <w:p w14:paraId="1973281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tal.sleep.time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1D6D12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otal.sleep.time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659   658.5  0.1527 0.6983</w:t>
      </w:r>
      <w:r>
        <w:br/>
      </w:r>
      <w:r>
        <w:rPr>
          <w:rStyle w:val="VerbatimChar"/>
        </w:rPr>
        <w:t>## night               1   3574  3574.0  0.8287 0.3687</w:t>
      </w:r>
      <w:r>
        <w:br/>
      </w:r>
      <w:r>
        <w:rPr>
          <w:rStyle w:val="VerbatimChar"/>
        </w:rPr>
        <w:t>## intervention:night  1      3     2.8  0.0006 0.9800</w:t>
      </w:r>
      <w:r>
        <w:br/>
      </w:r>
      <w:r>
        <w:rPr>
          <w:rStyle w:val="VerbatimChar"/>
        </w:rPr>
        <w:t>## Residuals          36 155266  4312.9</w:t>
      </w:r>
    </w:p>
    <w:p w14:paraId="5922B63C" w14:textId="77777777" w:rsidR="00EE1D73" w:rsidRDefault="000221EE">
      <w:pPr>
        <w:pStyle w:val="SourceCode"/>
      </w:pPr>
      <w:r>
        <w:rPr>
          <w:rStyle w:val="CommentTok"/>
        </w:rPr>
        <w:lastRenderedPageBreak/>
        <w:t xml:space="preserve">#No association between intervention or night on sleeptime, even when accounting for </w:t>
      </w:r>
      <w:r>
        <w:br/>
      </w:r>
      <w:r>
        <w:rPr>
          <w:rStyle w:val="CommentTok"/>
        </w:rPr>
        <w:t xml:space="preserve">#both factors at the same time. It does not matter whether they received the PrenaBelt </w:t>
      </w:r>
      <w:r>
        <w:br/>
      </w:r>
      <w:r>
        <w:rPr>
          <w:rStyle w:val="CommentTok"/>
        </w:rPr>
        <w:t>#on night one or night two.</w:t>
      </w:r>
      <w:r>
        <w:br/>
      </w:r>
      <w:r>
        <w:br/>
      </w: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need to remove drop outs in order to have balanced pairs</w:t>
      </w:r>
      <w:r>
        <w:br/>
      </w:r>
      <w:r>
        <w:rPr>
          <w:rStyle w:val="CommentTok"/>
        </w:rPr>
        <w:t>#Exclude drop outs</w:t>
      </w:r>
      <w:r>
        <w:br/>
      </w:r>
      <w:r>
        <w:rPr>
          <w:rStyle w:val="CommentTok"/>
        </w:rPr>
        <w:t>#How many drop outs?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drop.out)</w:t>
      </w:r>
    </w:p>
    <w:p w14:paraId="23B5F962" w14:textId="77777777" w:rsidR="00EE1D73" w:rsidRDefault="000221EE">
      <w:pPr>
        <w:pStyle w:val="SourceCode"/>
      </w:pPr>
      <w:r>
        <w:rPr>
          <w:rStyle w:val="VerbatimChar"/>
        </w:rPr>
        <w:t xml:space="preserve">##  N  Y </w:t>
      </w:r>
      <w:r>
        <w:br/>
      </w:r>
      <w:r>
        <w:rPr>
          <w:rStyle w:val="VerbatimChar"/>
        </w:rPr>
        <w:t>## 40  0</w:t>
      </w:r>
    </w:p>
    <w:p w14:paraId="172CF96C" w14:textId="77777777" w:rsidR="00EE1D73" w:rsidRDefault="000221EE">
      <w:pPr>
        <w:pStyle w:val="SourceCode"/>
      </w:pPr>
      <w:r>
        <w:rPr>
          <w:rStyle w:val="CommentTok"/>
        </w:rPr>
        <w:t>#Remove the drop outs ("Y")</w:t>
      </w:r>
      <w:r>
        <w:br/>
      </w:r>
      <w:r>
        <w:rPr>
          <w:rStyle w:val="NormalTok"/>
        </w:rPr>
        <w:t>SSdataCompletes &lt;-</w:t>
      </w:r>
      <w:r>
        <w:rPr>
          <w:rStyle w:val="StringTok"/>
        </w:rPr>
        <w:t xml:space="preserve"> </w:t>
      </w:r>
      <w:r>
        <w:rPr>
          <w:rStyle w:val="NormalTok"/>
        </w:rPr>
        <w:t>SSdata[!(SSdata$drop.out==</w:t>
      </w:r>
      <w:r>
        <w:rPr>
          <w:rStyle w:val="StringTok"/>
        </w:rPr>
        <w:t>"Y"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SdataCompletes)</w:t>
      </w:r>
    </w:p>
    <w:p w14:paraId="33696F6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EE309EB" w14:textId="77777777" w:rsidR="00EE1D73" w:rsidRDefault="000221EE">
      <w:pPr>
        <w:pStyle w:val="SourceCode"/>
      </w:pPr>
      <w:r>
        <w:rPr>
          <w:rStyle w:val="CommentTok"/>
        </w:rPr>
        <w:t>#Non-normal - perform non-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007E3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total.sleep.time and subset(SSdataCompletes, intervention == "PrenaBelt")$total.sleep.time</w:t>
      </w:r>
      <w:r>
        <w:br/>
      </w:r>
      <w:r>
        <w:rPr>
          <w:rStyle w:val="VerbatimChar"/>
        </w:rPr>
        <w:t>## V = 112, p-value = 0.812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.80  33.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    3.55</w:t>
      </w:r>
    </w:p>
    <w:p w14:paraId="08F7224F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</w:p>
    <w:p w14:paraId="0BEBDCC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4.5   317.6   352.6   332.4   375.6   412.1</w:t>
      </w:r>
    </w:p>
    <w:p w14:paraId="7280D0D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</w:p>
    <w:p w14:paraId="52D7FA08" w14:textId="77777777" w:rsidR="00EE1D73" w:rsidRDefault="000221EE">
      <w:pPr>
        <w:pStyle w:val="SourceCode"/>
      </w:pPr>
      <w:r>
        <w:rPr>
          <w:rStyle w:val="VerbatimChar"/>
        </w:rPr>
        <w:t>## [1] 75.04747</w:t>
      </w:r>
    </w:p>
    <w:p w14:paraId="429FD48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</w:p>
    <w:p w14:paraId="08AA28A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2E632B6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</w:p>
    <w:p w14:paraId="543431C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F11B64E" wp14:editId="758B9D1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5977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sleep.time)</w:t>
      </w:r>
    </w:p>
    <w:p w14:paraId="616FFB8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total.sleep.time</w:t>
      </w:r>
      <w:r>
        <w:br/>
      </w:r>
      <w:r>
        <w:rPr>
          <w:rStyle w:val="VerbatimChar"/>
        </w:rPr>
        <w:t>## A = 1.1032, p-value = 0.005239</w:t>
      </w:r>
    </w:p>
    <w:p w14:paraId="20125C4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</w:p>
    <w:p w14:paraId="7B6A62D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06.0   317.8   350.2   340.5   373.5   431.0</w:t>
      </w:r>
    </w:p>
    <w:p w14:paraId="3B5E862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</w:p>
    <w:p w14:paraId="344E75D8" w14:textId="77777777" w:rsidR="00EE1D73" w:rsidRDefault="000221EE">
      <w:pPr>
        <w:pStyle w:val="SourceCode"/>
      </w:pPr>
      <w:r>
        <w:rPr>
          <w:rStyle w:val="VerbatimChar"/>
        </w:rPr>
        <w:t>## [1] 52.23046</w:t>
      </w:r>
    </w:p>
    <w:p w14:paraId="410B9ED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</w:p>
    <w:p w14:paraId="75DA2B05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DB15B7F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</w:p>
    <w:p w14:paraId="280FFA9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8162B2A" wp14:editId="5582998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C67F1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sleep.time)</w:t>
      </w:r>
    </w:p>
    <w:p w14:paraId="5EFC452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sleep.time</w:t>
      </w:r>
      <w:r>
        <w:br/>
      </w:r>
      <w:r>
        <w:rPr>
          <w:rStyle w:val="VerbatimChar"/>
        </w:rPr>
        <w:t>## A = 0.39153, p-value = 0.3464</w:t>
      </w:r>
    </w:p>
    <w:p w14:paraId="0EF65A71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Non-normal - perform non-parametric test (Wilcoxon)</w:t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total.sleep.time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total.sleep.tim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F8500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sleep.time and subset(SSdata, intervention == "PrenaBelt")$total.sleep.time</w:t>
      </w:r>
      <w:r>
        <w:br/>
      </w:r>
      <w:r>
        <w:rPr>
          <w:rStyle w:val="VerbatimChar"/>
        </w:rPr>
        <w:lastRenderedPageBreak/>
        <w:t>## W = 196, p-value = 0.925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5.1  32.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-2.2</w:t>
      </w:r>
    </w:p>
    <w:p w14:paraId="2023187A" w14:textId="77777777" w:rsidR="00EE1D73" w:rsidRDefault="000221EE">
      <w:pPr>
        <w:pStyle w:val="SourceCode"/>
      </w:pPr>
      <w:r>
        <w:rPr>
          <w:rStyle w:val="NormalTok"/>
        </w:rPr>
        <w:t>####################Sleep Latency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leep.latency)</w:t>
      </w:r>
    </w:p>
    <w:p w14:paraId="7D6EC46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00    6.70   12.80   19.54   23.92   79.50</w:t>
      </w:r>
    </w:p>
    <w:p w14:paraId="1D728E1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leep.laten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EC127C6" w14:textId="77777777" w:rsidR="00EE1D73" w:rsidRDefault="000221EE">
      <w:pPr>
        <w:pStyle w:val="SourceCode"/>
      </w:pPr>
      <w:r>
        <w:rPr>
          <w:rStyle w:val="VerbatimChar"/>
        </w:rPr>
        <w:t>## [1] 19.13941</w:t>
      </w:r>
    </w:p>
    <w:p w14:paraId="631FAB9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leep.latency)</w:t>
      </w:r>
    </w:p>
    <w:p w14:paraId="5106F029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12383E1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sleep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sleep.latency)</w:t>
      </w:r>
    </w:p>
    <w:p w14:paraId="12B2F976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E490E37" wp14:editId="23B3079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8D611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leep.latency)</w:t>
      </w:r>
    </w:p>
    <w:p w14:paraId="0ED93ED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sleep.latency</w:t>
      </w:r>
      <w:r>
        <w:br/>
      </w:r>
      <w:r>
        <w:rPr>
          <w:rStyle w:val="VerbatimChar"/>
        </w:rPr>
        <w:t>## A = 2.6549, p-value = 8.053e-07</w:t>
      </w:r>
    </w:p>
    <w:p w14:paraId="3F4C90E7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leep.latency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75FBCB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eep.latency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 9.7    9.70  0.0247 0.8760</w:t>
      </w:r>
      <w:r>
        <w:br/>
      </w:r>
      <w:r>
        <w:rPr>
          <w:rStyle w:val="VerbatimChar"/>
        </w:rPr>
        <w:t>## night               1     1.0    0.99  0.0025 0.9602</w:t>
      </w:r>
      <w:r>
        <w:br/>
      </w:r>
      <w:r>
        <w:rPr>
          <w:rStyle w:val="VerbatimChar"/>
        </w:rPr>
        <w:t>## intervention:night  1   144.8  144.78  0.3688 0.5474</w:t>
      </w:r>
      <w:r>
        <w:br/>
      </w:r>
      <w:r>
        <w:rPr>
          <w:rStyle w:val="VerbatimChar"/>
        </w:rPr>
        <w:t>## Residuals          36 14130.9  392.52</w:t>
      </w:r>
    </w:p>
    <w:p w14:paraId="2ED8A229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7D1D05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leep.latency and subset(SSdataCompletes, intervention == "PrenaBelt")$sleep.latency</w:t>
      </w:r>
      <w:r>
        <w:br/>
      </w:r>
      <w:r>
        <w:rPr>
          <w:rStyle w:val="VerbatimChar"/>
        </w:rPr>
        <w:t>## V = 92, p-value = 0.647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40  7.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      -2</w:t>
      </w:r>
    </w:p>
    <w:p w14:paraId="57328474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</w:p>
    <w:p w14:paraId="481030B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00    6.70   11.65   19.05   21.90   74.50</w:t>
      </w:r>
    </w:p>
    <w:p w14:paraId="302A409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</w:p>
    <w:p w14:paraId="5FFBAADA" w14:textId="77777777" w:rsidR="00EE1D73" w:rsidRDefault="000221EE">
      <w:pPr>
        <w:pStyle w:val="SourceCode"/>
      </w:pPr>
      <w:r>
        <w:rPr>
          <w:rStyle w:val="VerbatimChar"/>
        </w:rPr>
        <w:t>## [1] 19.76593</w:t>
      </w:r>
    </w:p>
    <w:p w14:paraId="54D66587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</w:p>
    <w:p w14:paraId="4001E14E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32D517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</w:p>
    <w:p w14:paraId="1C9A294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2637A4EB" wp14:editId="3FBE9C8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F533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latency)</w:t>
      </w:r>
    </w:p>
    <w:p w14:paraId="6F98B34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leep.latency</w:t>
      </w:r>
      <w:r>
        <w:br/>
      </w:r>
      <w:r>
        <w:rPr>
          <w:rStyle w:val="VerbatimChar"/>
        </w:rPr>
        <w:t>## A = 1.8095, p-value = 8.14e-05</w:t>
      </w:r>
    </w:p>
    <w:p w14:paraId="5021C6FD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</w:p>
    <w:p w14:paraId="3ADBB3D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10    7.15   14.45   20.04   26.15   79.50</w:t>
      </w:r>
    </w:p>
    <w:p w14:paraId="198F60C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</w:p>
    <w:p w14:paraId="2C817190" w14:textId="77777777" w:rsidR="00EE1D73" w:rsidRDefault="000221EE">
      <w:pPr>
        <w:pStyle w:val="SourceCode"/>
      </w:pPr>
      <w:r>
        <w:rPr>
          <w:rStyle w:val="VerbatimChar"/>
        </w:rPr>
        <w:t>## [1] 18.99239</w:t>
      </w:r>
    </w:p>
    <w:p w14:paraId="7CEE7A06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</w:p>
    <w:p w14:paraId="63CC3AC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CF7D536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</w:p>
    <w:p w14:paraId="3ABB483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E87694B" wp14:editId="7BDF26F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D55E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latency)</w:t>
      </w:r>
    </w:p>
    <w:p w14:paraId="096500B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leep.latency</w:t>
      </w:r>
      <w:r>
        <w:br/>
      </w:r>
      <w:r>
        <w:rPr>
          <w:rStyle w:val="VerbatimChar"/>
        </w:rPr>
        <w:t>## A = 1.0478, p-value = 0.007272</w:t>
      </w:r>
    </w:p>
    <w:p w14:paraId="02D9541C" w14:textId="77777777" w:rsidR="00EE1D73" w:rsidRDefault="000221EE">
      <w:pPr>
        <w:pStyle w:val="SourceCode"/>
      </w:pPr>
      <w:r>
        <w:rPr>
          <w:rStyle w:val="CommentTok"/>
        </w:rPr>
        <w:t>#Non-normal - perform non-parametric test (Wilcoxon)</w:t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leep.latency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sleep.latenc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67C71AA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leep.latency, : cannot compute exact p-value with ties</w:t>
      </w:r>
    </w:p>
    <w:p w14:paraId="4F216924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sleep.latency, : cannot compute exact confidence intervals with ties</w:t>
      </w:r>
    </w:p>
    <w:p w14:paraId="4FCB678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leep.latency and subset(SSdata, intervention == "PrenaBelt")$sleep.latency</w:t>
      </w:r>
      <w:r>
        <w:br/>
      </w:r>
      <w:r>
        <w:rPr>
          <w:rStyle w:val="VerbatimChar"/>
        </w:rPr>
        <w:t>## W = 214, p-value = 0.71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700008 10.0999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1.01358</w:t>
      </w:r>
    </w:p>
    <w:p w14:paraId="494EF9D6" w14:textId="77777777" w:rsidR="00EE1D73" w:rsidRDefault="000221EE">
      <w:pPr>
        <w:pStyle w:val="SourceCode"/>
      </w:pPr>
      <w:r>
        <w:rPr>
          <w:rStyle w:val="NormalTok"/>
        </w:rPr>
        <w:t>####################REM Latency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em.latency)</w:t>
      </w:r>
    </w:p>
    <w:p w14:paraId="75D35A2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4.00   59.75   78.00   96.08  103.00  321.50</w:t>
      </w:r>
    </w:p>
    <w:p w14:paraId="4835D0E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em.laten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9CD044" w14:textId="77777777" w:rsidR="00EE1D73" w:rsidRDefault="000221EE">
      <w:pPr>
        <w:pStyle w:val="SourceCode"/>
      </w:pPr>
      <w:r>
        <w:rPr>
          <w:rStyle w:val="VerbatimChar"/>
        </w:rPr>
        <w:t>## [1] 59.89655</w:t>
      </w:r>
    </w:p>
    <w:p w14:paraId="41EE951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em.latency)</w:t>
      </w:r>
    </w:p>
    <w:p w14:paraId="78D9C19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4E550F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rem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rem.latency)</w:t>
      </w:r>
    </w:p>
    <w:p w14:paraId="7C60F98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AE64E22" wp14:editId="305052F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0FD3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em.latency)</w:t>
      </w:r>
    </w:p>
    <w:p w14:paraId="511007A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rem.latency</w:t>
      </w:r>
      <w:r>
        <w:br/>
      </w:r>
      <w:r>
        <w:rPr>
          <w:rStyle w:val="VerbatimChar"/>
        </w:rPr>
        <w:t>## A = 3.4165, p-value = 1.043e-08</w:t>
      </w:r>
    </w:p>
    <w:p w14:paraId="6F030449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m.latency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1C84434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m.latency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4580  4579.6  1.2379 0.2732</w:t>
      </w:r>
      <w:r>
        <w:br/>
      </w:r>
      <w:r>
        <w:rPr>
          <w:rStyle w:val="VerbatimChar"/>
        </w:rPr>
        <w:t>## night               1   1974  1974.0  0.5336 0.4698</w:t>
      </w:r>
      <w:r>
        <w:br/>
      </w:r>
      <w:r>
        <w:rPr>
          <w:rStyle w:val="VerbatimChar"/>
        </w:rPr>
        <w:t>## intervention:night  1    185   184.9  0.0500 0.8244</w:t>
      </w:r>
      <w:r>
        <w:br/>
      </w:r>
      <w:r>
        <w:rPr>
          <w:rStyle w:val="VerbatimChar"/>
        </w:rPr>
        <w:t>## Residuals          36 133178  3699.4</w:t>
      </w:r>
    </w:p>
    <w:p w14:paraId="5AED5714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E32927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m.latency, : cannot compute exact p-value with ties</w:t>
      </w:r>
    </w:p>
    <w:p w14:paraId="55292D1A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m.latency, : cannot compute exact confidence interval with ties</w:t>
      </w:r>
    </w:p>
    <w:p w14:paraId="27B42AC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em.latency and subset(SSdataCompletes, intervention == "PrenaBelt")$rem.latency</w:t>
      </w:r>
      <w:r>
        <w:br/>
      </w:r>
      <w:r>
        <w:rPr>
          <w:rStyle w:val="VerbatimChar"/>
        </w:rPr>
        <w:t>## V = 80.5, p-value = 0.3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5.50005  17.500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5.190503</w:t>
      </w:r>
    </w:p>
    <w:p w14:paraId="45DA7A3F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</w:p>
    <w:p w14:paraId="6990AE2F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8.0    61.5    82.0   106.8   103.9   321.5</w:t>
      </w:r>
    </w:p>
    <w:p w14:paraId="6E771F1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</w:p>
    <w:p w14:paraId="6AF14D6F" w14:textId="77777777" w:rsidR="00EE1D73" w:rsidRDefault="000221EE">
      <w:pPr>
        <w:pStyle w:val="SourceCode"/>
      </w:pPr>
      <w:r>
        <w:rPr>
          <w:rStyle w:val="VerbatimChar"/>
        </w:rPr>
        <w:t>## [1] 75.95402</w:t>
      </w:r>
    </w:p>
    <w:p w14:paraId="46349AA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</w:p>
    <w:p w14:paraId="6B1CDD5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D643E0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</w:p>
    <w:p w14:paraId="19AD64D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48C3EDA" wp14:editId="6353F89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2906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m.latency)</w:t>
      </w:r>
    </w:p>
    <w:p w14:paraId="796B9D4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em.latency</w:t>
      </w:r>
      <w:r>
        <w:br/>
      </w:r>
      <w:r>
        <w:rPr>
          <w:rStyle w:val="VerbatimChar"/>
        </w:rPr>
        <w:t>## A = 2.5226, p-value = 1.24e-06</w:t>
      </w:r>
    </w:p>
    <w:p w14:paraId="307CC9E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</w:p>
    <w:p w14:paraId="3E59EC4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4.00   58.25   78.00   85.38   96.25  172.50</w:t>
      </w:r>
    </w:p>
    <w:p w14:paraId="1ACAE97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</w:p>
    <w:p w14:paraId="756C3DFE" w14:textId="77777777" w:rsidR="00EE1D73" w:rsidRDefault="000221EE">
      <w:pPr>
        <w:pStyle w:val="SourceCode"/>
      </w:pPr>
      <w:r>
        <w:rPr>
          <w:rStyle w:val="VerbatimChar"/>
        </w:rPr>
        <w:t>## [1] 36.79634</w:t>
      </w:r>
    </w:p>
    <w:p w14:paraId="5493347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</w:p>
    <w:p w14:paraId="2E5037A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67408F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</w:p>
    <w:p w14:paraId="3C89AD66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77509C2" wp14:editId="50041AD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DF39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m.latency)</w:t>
      </w:r>
    </w:p>
    <w:p w14:paraId="6006403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m.latency</w:t>
      </w:r>
      <w:r>
        <w:br/>
      </w:r>
      <w:r>
        <w:rPr>
          <w:rStyle w:val="VerbatimChar"/>
        </w:rPr>
        <w:t>## A = 0.68703, p-value = 0.06153</w:t>
      </w:r>
    </w:p>
    <w:p w14:paraId="6ADA7ACF" w14:textId="77777777" w:rsidR="00EE1D73" w:rsidRDefault="000221EE">
      <w:pPr>
        <w:pStyle w:val="SourceCode"/>
      </w:pPr>
      <w:r>
        <w:rPr>
          <w:rStyle w:val="CommentTok"/>
        </w:rPr>
        <w:t>#Non-normal - perform non-parametric test (Wilcoxon)</w:t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em.latency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em.latenc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AA6489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m.latency, : cannot compute exact p-value with ties</w:t>
      </w:r>
    </w:p>
    <w:p w14:paraId="383AB5C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m.latency, : cannot compute exact confidence intervals with ties</w:t>
      </w:r>
    </w:p>
    <w:p w14:paraId="3F5C314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set(SSdata, intervention == "sham")$rem.latency and subset(SSdata, intervention </w:t>
      </w:r>
      <w:r>
        <w:rPr>
          <w:rStyle w:val="VerbatimChar"/>
        </w:rPr>
        <w:lastRenderedPageBreak/>
        <w:t>== "PrenaBelt")$rem.latency</w:t>
      </w:r>
      <w:r>
        <w:br/>
      </w:r>
      <w:r>
        <w:rPr>
          <w:rStyle w:val="VerbatimChar"/>
        </w:rPr>
        <w:t>## W = 178, p-value = 0.560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7.50004  15.500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-6.499973</w:t>
      </w:r>
    </w:p>
    <w:p w14:paraId="4EDACA5B" w14:textId="77777777" w:rsidR="00EE1D73" w:rsidRDefault="000221EE">
      <w:pPr>
        <w:pStyle w:val="SourceCode"/>
      </w:pPr>
      <w:r>
        <w:rPr>
          <w:rStyle w:val="NormalTok"/>
        </w:rPr>
        <w:t>####################Sleep Efficiency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leep.efficiency)</w:t>
      </w:r>
    </w:p>
    <w:p w14:paraId="3A91D7E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9.70   76.40   82.45   79.16   88.58   93.30</w:t>
      </w:r>
    </w:p>
    <w:p w14:paraId="08159B4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leep.efficien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F1E5A1" w14:textId="77777777" w:rsidR="00EE1D73" w:rsidRDefault="000221EE">
      <w:pPr>
        <w:pStyle w:val="SourceCode"/>
      </w:pPr>
      <w:r>
        <w:rPr>
          <w:rStyle w:val="VerbatimChar"/>
        </w:rPr>
        <w:t>## [1] 13.44863</w:t>
      </w:r>
    </w:p>
    <w:p w14:paraId="3E03233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leep.efficiency)</w:t>
      </w:r>
    </w:p>
    <w:p w14:paraId="196B952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F45E9A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sleep.effici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sleep.efficiency)</w:t>
      </w:r>
    </w:p>
    <w:p w14:paraId="4820DE5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88668E5" wp14:editId="6772FB45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E9E6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leep.efficiency)</w:t>
      </w:r>
    </w:p>
    <w:p w14:paraId="561087E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sleep.efficiency</w:t>
      </w:r>
      <w:r>
        <w:br/>
      </w:r>
      <w:r>
        <w:rPr>
          <w:rStyle w:val="VerbatimChar"/>
        </w:rPr>
        <w:t>## A = 2.2288, p-value = 9.251e-06</w:t>
      </w:r>
    </w:p>
    <w:p w14:paraId="533972C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leep.efficiency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DF4B39A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eep.efficiency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42.0  42.025  0.2179 0.6435</w:t>
      </w:r>
      <w:r>
        <w:br/>
      </w:r>
      <w:r>
        <w:rPr>
          <w:rStyle w:val="VerbatimChar"/>
        </w:rPr>
        <w:t>## night               1   36.1  36.100  0.1872 0.6679</w:t>
      </w:r>
      <w:r>
        <w:br/>
      </w:r>
      <w:r>
        <w:rPr>
          <w:rStyle w:val="VerbatimChar"/>
        </w:rPr>
        <w:t>## intervention:night  1   32.0  32.041  0.1661 0.6860</w:t>
      </w:r>
      <w:r>
        <w:br/>
      </w:r>
      <w:r>
        <w:rPr>
          <w:rStyle w:val="VerbatimChar"/>
        </w:rPr>
        <w:t>## Residuals          36 6943.6 192.877</w:t>
      </w:r>
    </w:p>
    <w:p w14:paraId="0F9AF217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46195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leep.efficiency, : cannot compute exact p-value with ties</w:t>
      </w:r>
    </w:p>
    <w:p w14:paraId="0A473FA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leep.efficiency, : cannot compute exact confidence interval with</w:t>
      </w:r>
      <w:r>
        <w:br/>
      </w:r>
      <w:r>
        <w:rPr>
          <w:rStyle w:val="VerbatimChar"/>
        </w:rPr>
        <w:t>## ties</w:t>
      </w:r>
    </w:p>
    <w:p w14:paraId="6A60C43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leep.efficiency and subset(SSdataCompletes, intervention == "PrenaBelt")$sleep.efficiency</w:t>
      </w:r>
      <w:r>
        <w:br/>
      </w:r>
      <w:r>
        <w:rPr>
          <w:rStyle w:val="VerbatimChar"/>
        </w:rPr>
        <w:t>## V = 125.5, p-value = 0.455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000041  5.8999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1.444485</w:t>
      </w:r>
    </w:p>
    <w:p w14:paraId="1D54BC84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</w:p>
    <w:p w14:paraId="56D0C67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9.70   76.10   81.45   78.14   89.00   93.20</w:t>
      </w:r>
    </w:p>
    <w:p w14:paraId="225A3A5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</w:p>
    <w:p w14:paraId="7A7BF7A9" w14:textId="77777777" w:rsidR="00EE1D73" w:rsidRDefault="000221EE">
      <w:pPr>
        <w:pStyle w:val="SourceCode"/>
      </w:pPr>
      <w:r>
        <w:rPr>
          <w:rStyle w:val="VerbatimChar"/>
        </w:rPr>
        <w:t>## [1] 14.47362</w:t>
      </w:r>
    </w:p>
    <w:p w14:paraId="00D8FE1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</w:p>
    <w:p w14:paraId="1F9971C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CAED7E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</w:p>
    <w:p w14:paraId="3A9E955F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11E7D5A" wp14:editId="49BBC621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53FD1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leep.efficiency)</w:t>
      </w:r>
    </w:p>
    <w:p w14:paraId="3FFE1AC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leep.efficiency</w:t>
      </w:r>
      <w:r>
        <w:br/>
      </w:r>
      <w:r>
        <w:rPr>
          <w:rStyle w:val="VerbatimChar"/>
        </w:rPr>
        <w:t>## A = 1.0955, p-value = 0.005485</w:t>
      </w:r>
    </w:p>
    <w:p w14:paraId="1255324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</w:p>
    <w:p w14:paraId="6975E72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1.90   79.10   83.20   80.18   87.52   93.30</w:t>
      </w:r>
    </w:p>
    <w:p w14:paraId="6B312FC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</w:p>
    <w:p w14:paraId="590223F4" w14:textId="77777777" w:rsidR="00EE1D73" w:rsidRDefault="000221EE">
      <w:pPr>
        <w:pStyle w:val="SourceCode"/>
      </w:pPr>
      <w:r>
        <w:rPr>
          <w:rStyle w:val="VerbatimChar"/>
        </w:rPr>
        <w:t>## [1] 12.63143</w:t>
      </w:r>
    </w:p>
    <w:p w14:paraId="422A38D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</w:p>
    <w:p w14:paraId="68D4150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B36B356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</w:p>
    <w:p w14:paraId="6C8ABA43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3ACB110" wp14:editId="53117AD1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89C3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leep.efficiency)</w:t>
      </w:r>
    </w:p>
    <w:p w14:paraId="482ED2C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leep.efficiency</w:t>
      </w:r>
      <w:r>
        <w:br/>
      </w:r>
      <w:r>
        <w:rPr>
          <w:rStyle w:val="VerbatimChar"/>
        </w:rPr>
        <w:t>## A = 1.4349, p-value = 0.0007392</w:t>
      </w:r>
    </w:p>
    <w:p w14:paraId="47584D5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Non-normal - perform non-parametric test (Wilcoxon)</w:t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leep.efficiency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sleep.efficienc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19B0B6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leep.efficiency, : cannot compute exact p-value with ties</w:t>
      </w:r>
    </w:p>
    <w:p w14:paraId="5410FBE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leep.efficiency, : cannot compute exact confidence intervals with ties</w:t>
      </w:r>
    </w:p>
    <w:p w14:paraId="2A9CC16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sleep.efficiency and subset(SSdata, intervention == "PrenaBelt")$sleep.efficiency</w:t>
      </w:r>
      <w:r>
        <w:br/>
      </w:r>
      <w:r>
        <w:rPr>
          <w:rStyle w:val="VerbatimChar"/>
        </w:rPr>
        <w:t>## W = 222.5, p-value = 0.551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800018  7.9000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1.799971</w:t>
      </w:r>
    </w:p>
    <w:p w14:paraId="5AB5841B" w14:textId="77777777" w:rsidR="00EE1D73" w:rsidRDefault="000221EE">
      <w:pPr>
        <w:pStyle w:val="SourceCode"/>
      </w:pPr>
      <w:r>
        <w:rPr>
          <w:rStyle w:val="NormalTok"/>
        </w:rPr>
        <w:t>####################Number of REM Periods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num.rem.periods)</w:t>
      </w:r>
    </w:p>
    <w:p w14:paraId="0099F64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 3.0     4.0     3.4     4.0     5.0</w:t>
      </w:r>
    </w:p>
    <w:p w14:paraId="2D89959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num.rem.period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3C0073" w14:textId="77777777" w:rsidR="00EE1D73" w:rsidRDefault="000221EE">
      <w:pPr>
        <w:pStyle w:val="SourceCode"/>
      </w:pPr>
      <w:r>
        <w:rPr>
          <w:rStyle w:val="VerbatimChar"/>
        </w:rPr>
        <w:t>## [1] 1.172331</w:t>
      </w:r>
    </w:p>
    <w:p w14:paraId="22E9E4C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num.rem.periods)</w:t>
      </w:r>
    </w:p>
    <w:p w14:paraId="01FB645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444B02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num.rem.period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num.rem.periods)</w:t>
      </w:r>
    </w:p>
    <w:p w14:paraId="7A26FB9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0A1931E" wp14:editId="3195D505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E84C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num.rem.periods)</w:t>
      </w:r>
    </w:p>
    <w:p w14:paraId="2A89332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num.rem.periods</w:t>
      </w:r>
      <w:r>
        <w:br/>
      </w:r>
      <w:r>
        <w:rPr>
          <w:rStyle w:val="VerbatimChar"/>
        </w:rPr>
        <w:t>## A = 1.5069, p-value = 0.000588</w:t>
      </w:r>
    </w:p>
    <w:p w14:paraId="6C7BCC49" w14:textId="77777777" w:rsidR="00EE1D73" w:rsidRDefault="000221EE">
      <w:pPr>
        <w:pStyle w:val="SourceCode"/>
      </w:pPr>
      <w:r>
        <w:rPr>
          <w:rStyle w:val="CommentTok"/>
        </w:rPr>
        <w:t>#looks non-normal, but it is ordinal data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num.rem.periods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458EF0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num.rem.periods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0.4  0.4000  0.2903 0.5933</w:t>
      </w:r>
      <w:r>
        <w:br/>
      </w:r>
      <w:r>
        <w:rPr>
          <w:rStyle w:val="VerbatimChar"/>
        </w:rPr>
        <w:t>## night               1    3.6  3.6000  2.6129 0.1147</w:t>
      </w:r>
      <w:r>
        <w:br/>
      </w:r>
      <w:r>
        <w:rPr>
          <w:rStyle w:val="VerbatimChar"/>
        </w:rPr>
        <w:t>## intervention:night  1    0.0  0.0000  0.0000 1.0000</w:t>
      </w:r>
      <w:r>
        <w:br/>
      </w:r>
      <w:r>
        <w:rPr>
          <w:rStyle w:val="VerbatimChar"/>
        </w:rPr>
        <w:t>## Residuals          36   49.6  1.3778</w:t>
      </w:r>
    </w:p>
    <w:p w14:paraId="42D79A2B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42324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num.rem.periods and subset(SSdataCompletes, intervention == "PrenaBelt")$num.rem.periods</w:t>
      </w:r>
      <w:r>
        <w:br/>
      </w:r>
      <w:r>
        <w:rPr>
          <w:rStyle w:val="VerbatimChar"/>
        </w:rPr>
        <w:t>## t = 0.80943, df = 19, p-value = 0.42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171618  0.71716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 0.2</w:t>
      </w:r>
    </w:p>
    <w:p w14:paraId="5A905CCF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454AD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num.rem.periods, : cannot compute exact p-value with ties</w:t>
      </w:r>
    </w:p>
    <w:p w14:paraId="5053F0B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num.rem.periods, : cannot compute exact confidence interval with</w:t>
      </w:r>
      <w:r>
        <w:br/>
      </w:r>
      <w:r>
        <w:rPr>
          <w:rStyle w:val="VerbatimChar"/>
        </w:rPr>
        <w:t>## ties</w:t>
      </w:r>
    </w:p>
    <w:p w14:paraId="3F459C2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num.rem.periods, : cannot compute exact p-value with zeroes</w:t>
      </w:r>
    </w:p>
    <w:p w14:paraId="6C83720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num.rem.periods, : cannot compute exact confidence interval with</w:t>
      </w:r>
      <w:r>
        <w:br/>
      </w:r>
      <w:r>
        <w:rPr>
          <w:rStyle w:val="VerbatimChar"/>
        </w:rPr>
        <w:t>## zeroes</w:t>
      </w:r>
    </w:p>
    <w:p w14:paraId="09BB7BA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num.rem.periods and subset(SSdataCompletes, intervention == "PrenaBelt")$num.rem.periods</w:t>
      </w:r>
      <w:r>
        <w:br/>
      </w:r>
      <w:r>
        <w:rPr>
          <w:rStyle w:val="VerbatimChar"/>
        </w:rPr>
        <w:t>## V = 73.5, p-value = 0.43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99577  1.00005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4.422455e-05</w:t>
      </w:r>
    </w:p>
    <w:p w14:paraId="78834CD1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6026F2FF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1.00    2.75    3.00    3.30    4.25    5.00</w:t>
      </w:r>
    </w:p>
    <w:p w14:paraId="5145114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61B3C4AD" w14:textId="77777777" w:rsidR="00EE1D73" w:rsidRDefault="000221EE">
      <w:pPr>
        <w:pStyle w:val="SourceCode"/>
      </w:pPr>
      <w:r>
        <w:rPr>
          <w:rStyle w:val="VerbatimChar"/>
        </w:rPr>
        <w:t>## [1] 1.380313</w:t>
      </w:r>
    </w:p>
    <w:p w14:paraId="488D076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6562AD9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5ABA27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7484E38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C19E29A" wp14:editId="68171A37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8CD1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3781B81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num.rem.periods</w:t>
      </w:r>
      <w:r>
        <w:br/>
      </w:r>
      <w:r>
        <w:rPr>
          <w:rStyle w:val="VerbatimChar"/>
        </w:rPr>
        <w:t>## A = 0.72773, p-value = 0.04835</w:t>
      </w:r>
    </w:p>
    <w:p w14:paraId="0680FD91" w14:textId="77777777" w:rsidR="00EE1D73" w:rsidRDefault="000221EE">
      <w:pPr>
        <w:pStyle w:val="SourceCode"/>
      </w:pPr>
      <w:r>
        <w:rPr>
          <w:rStyle w:val="CommentTok"/>
        </w:rPr>
        <w:t>#non-normal (ordinal data not held well by q-q plot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</w:p>
    <w:p w14:paraId="1D8C4CAA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 2.0     3.0     4.0     3.5     4.0     5.0</w:t>
      </w:r>
    </w:p>
    <w:p w14:paraId="2A65D6F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</w:p>
    <w:p w14:paraId="1FF3DCCE" w14:textId="77777777" w:rsidR="00EE1D73" w:rsidRDefault="000221EE">
      <w:pPr>
        <w:pStyle w:val="SourceCode"/>
      </w:pPr>
      <w:r>
        <w:rPr>
          <w:rStyle w:val="VerbatimChar"/>
        </w:rPr>
        <w:t>## [1] 0.9459053</w:t>
      </w:r>
    </w:p>
    <w:p w14:paraId="696A8AF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</w:p>
    <w:p w14:paraId="37625EE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3DEB13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</w:p>
    <w:p w14:paraId="2141256F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9559BE0" wp14:editId="4449CFCB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5CB5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rem.periods)</w:t>
      </w:r>
    </w:p>
    <w:p w14:paraId="1F97D04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num.rem.periods</w:t>
      </w:r>
      <w:r>
        <w:br/>
      </w:r>
      <w:r>
        <w:rPr>
          <w:rStyle w:val="VerbatimChar"/>
        </w:rPr>
        <w:t>## A = 1.4725, p-value = 0.0005924</w:t>
      </w:r>
    </w:p>
    <w:p w14:paraId="1E1D382A" w14:textId="77777777" w:rsidR="00EE1D73" w:rsidRDefault="000221EE">
      <w:pPr>
        <w:pStyle w:val="SourceCode"/>
      </w:pPr>
      <w:r>
        <w:rPr>
          <w:rStyle w:val="CommentTok"/>
        </w:rPr>
        <w:t>#non-normal (ordinal data not held well by q-q plots)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lastRenderedPageBreak/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num.rem.periods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rem.periods)</w:t>
      </w:r>
    </w:p>
    <w:p w14:paraId="620061F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num.rem.periods and subset(SSdata, intervention == "PrenaBelt")$num.rem.periods</w:t>
      </w:r>
      <w:r>
        <w:br/>
      </w:r>
      <w:r>
        <w:rPr>
          <w:rStyle w:val="VerbatimChar"/>
        </w:rPr>
        <w:t>## t = 0.53452, df = 33.621, p-value = 0.59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607122  0.96071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 3.5       3.3</w:t>
      </w:r>
    </w:p>
    <w:p w14:paraId="43BB6892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num.rem.periods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num.rem.period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7A77E1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num.rem.periods, : cannot compute exact p-value with ties</w:t>
      </w:r>
    </w:p>
    <w:p w14:paraId="3F9CCBB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num.rem.periods, : cannot compute exact confidence intervals with ties</w:t>
      </w:r>
    </w:p>
    <w:p w14:paraId="7D3EF38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num.rem.periods and subset(SSdata, intervention == "PrenaBelt")$num.rem.periods</w:t>
      </w:r>
      <w:r>
        <w:br/>
      </w:r>
      <w:r>
        <w:rPr>
          <w:rStyle w:val="VerbatimChar"/>
        </w:rPr>
        <w:t>## W = 213, p-value = 0.7263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999963  1.00003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1.121393e-06</w:t>
      </w:r>
    </w:p>
    <w:p w14:paraId="73118504" w14:textId="77777777" w:rsidR="00EE1D73" w:rsidRDefault="000221EE">
      <w:pPr>
        <w:pStyle w:val="SourceCode"/>
      </w:pPr>
      <w:r>
        <w:rPr>
          <w:rStyle w:val="NormalTok"/>
        </w:rPr>
        <w:t>####################Number of Stage Shifts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num.stage.shifts)</w:t>
      </w:r>
    </w:p>
    <w:p w14:paraId="0228D7C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3.00   72.75   96.50  105.20  133.80  183.00</w:t>
      </w:r>
    </w:p>
    <w:p w14:paraId="73EAA15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num.stage.shift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B3D7636" w14:textId="77777777" w:rsidR="00EE1D73" w:rsidRDefault="000221EE">
      <w:pPr>
        <w:pStyle w:val="SourceCode"/>
      </w:pPr>
      <w:r>
        <w:rPr>
          <w:rStyle w:val="VerbatimChar"/>
        </w:rPr>
        <w:t>## [1] 39.29043</w:t>
      </w:r>
    </w:p>
    <w:p w14:paraId="4FEC9EC1" w14:textId="77777777" w:rsidR="00EE1D73" w:rsidRDefault="000221EE">
      <w:pPr>
        <w:pStyle w:val="SourceCode"/>
      </w:pPr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num.stage.shifts</w:t>
      </w:r>
      <w:proofErr w:type="gramEnd"/>
      <w:r>
        <w:rPr>
          <w:rStyle w:val="NormalTok"/>
        </w:rPr>
        <w:t>)</w:t>
      </w:r>
    </w:p>
    <w:p w14:paraId="4393213D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E6EF3CD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num.stage.shifts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18C0D1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num.stage.shifts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148  148.22  0.0912 0.7644</w:t>
      </w:r>
      <w:r>
        <w:br/>
      </w:r>
      <w:r>
        <w:rPr>
          <w:rStyle w:val="VerbatimChar"/>
        </w:rPr>
        <w:t>## night               1     60   60.03  0.0369 0.8487</w:t>
      </w:r>
      <w:r>
        <w:br/>
      </w:r>
      <w:r>
        <w:rPr>
          <w:rStyle w:val="VerbatimChar"/>
        </w:rPr>
        <w:t>## intervention:night  1   1501 1500.63  0.9235 0.3430</w:t>
      </w:r>
      <w:r>
        <w:br/>
      </w:r>
      <w:r>
        <w:rPr>
          <w:rStyle w:val="VerbatimChar"/>
        </w:rPr>
        <w:t>## Residuals          36  58497 1624.91</w:t>
      </w:r>
    </w:p>
    <w:p w14:paraId="74DEEA84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D7CEE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num.stage.shifts and subset(SSdataCompletes, intervention == "PrenaBelt")$num.stage.shifts</w:t>
      </w:r>
      <w:r>
        <w:br/>
      </w:r>
      <w:r>
        <w:rPr>
          <w:rStyle w:val="VerbatimChar"/>
        </w:rPr>
        <w:t>## t = 0.77738, df = 19, p-value = 0.44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515809 14.2158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3.85</w:t>
      </w:r>
    </w:p>
    <w:p w14:paraId="40285598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6668897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1.00   72.75  100.00  103.20  129.80  176.00</w:t>
      </w:r>
    </w:p>
    <w:p w14:paraId="536EDE5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5F53B0D3" w14:textId="77777777" w:rsidR="00EE1D73" w:rsidRDefault="000221EE">
      <w:pPr>
        <w:pStyle w:val="SourceCode"/>
      </w:pPr>
      <w:r>
        <w:rPr>
          <w:rStyle w:val="VerbatimChar"/>
        </w:rPr>
        <w:t>## [1] 38.44459</w:t>
      </w:r>
    </w:p>
    <w:p w14:paraId="28B381F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098DCF7A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05D40A2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34853B0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EB57C68" wp14:editId="73727D91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5590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77A515D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num.stage.shifts</w:t>
      </w:r>
      <w:r>
        <w:br/>
      </w:r>
      <w:r>
        <w:rPr>
          <w:rStyle w:val="VerbatimChar"/>
        </w:rPr>
        <w:t>## A = 0.40309, p-value = 0.3245</w:t>
      </w:r>
    </w:p>
    <w:p w14:paraId="1343D138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</w:p>
    <w:p w14:paraId="2BBE0B6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3.00   80.25   95.00  107.10  147.80  183.00</w:t>
      </w:r>
    </w:p>
    <w:p w14:paraId="34C8B29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</w:p>
    <w:p w14:paraId="1277C623" w14:textId="77777777" w:rsidR="00EE1D73" w:rsidRDefault="000221EE">
      <w:pPr>
        <w:pStyle w:val="SourceCode"/>
      </w:pPr>
      <w:r>
        <w:rPr>
          <w:rStyle w:val="VerbatimChar"/>
        </w:rPr>
        <w:t>## [1] 41.02361</w:t>
      </w:r>
    </w:p>
    <w:p w14:paraId="17F8F58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</w:p>
    <w:p w14:paraId="44F0C49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3B3A32F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</w:p>
    <w:p w14:paraId="7D882E58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A481113" wp14:editId="09C3C0E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6D1D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num.stage.shifts)</w:t>
      </w:r>
    </w:p>
    <w:p w14:paraId="3F8DFAB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num.stage.shifts</w:t>
      </w:r>
      <w:r>
        <w:br/>
      </w:r>
      <w:r>
        <w:rPr>
          <w:rStyle w:val="VerbatimChar"/>
        </w:rPr>
        <w:t>## A = 0.64165, p-value = 0.08053</w:t>
      </w:r>
    </w:p>
    <w:p w14:paraId="44D7A920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num.stage.shifts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num.stage.shifts)</w:t>
      </w:r>
    </w:p>
    <w:p w14:paraId="2080136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num.stage.shifts and subset(SSdata, intervention == "PrenaBelt")$num.stage.shifts</w:t>
      </w:r>
      <w:r>
        <w:br/>
      </w:r>
      <w:r>
        <w:rPr>
          <w:rStyle w:val="VerbatimChar"/>
        </w:rPr>
        <w:t>## t = 0.30624, df = 37.841, p-value = 0.76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21.60347  29.303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107.10    103.25</w:t>
      </w:r>
    </w:p>
    <w:p w14:paraId="6C745983" w14:textId="77777777" w:rsidR="00EE1D73" w:rsidRDefault="000221EE">
      <w:pPr>
        <w:pStyle w:val="SourceCode"/>
      </w:pPr>
      <w:r>
        <w:rPr>
          <w:rStyle w:val="NormalTok"/>
        </w:rPr>
        <w:t>####################Awakenings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awakenings)</w:t>
      </w:r>
    </w:p>
    <w:p w14:paraId="469AD84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14.75   19.00   19.70   24.25   32.00</w:t>
      </w:r>
    </w:p>
    <w:p w14:paraId="3D68B00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awakening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436D7C2" w14:textId="77777777" w:rsidR="00EE1D73" w:rsidRDefault="000221EE">
      <w:pPr>
        <w:pStyle w:val="SourceCode"/>
      </w:pPr>
      <w:r>
        <w:rPr>
          <w:rStyle w:val="VerbatimChar"/>
        </w:rPr>
        <w:t>## [1] 6.329418</w:t>
      </w:r>
    </w:p>
    <w:p w14:paraId="77002309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awakenings)</w:t>
      </w:r>
    </w:p>
    <w:p w14:paraId="5B4D1052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67803F7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awakenings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353CDCF8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wakenings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2.5    2.50  0.0589 0.8096</w:t>
      </w:r>
      <w:r>
        <w:br/>
      </w:r>
      <w:r>
        <w:rPr>
          <w:rStyle w:val="VerbatimChar"/>
        </w:rPr>
        <w:t>## night               1   19.6   19.60  0.4617 0.5012</w:t>
      </w:r>
      <w:r>
        <w:br/>
      </w:r>
      <w:r>
        <w:rPr>
          <w:rStyle w:val="VerbatimChar"/>
        </w:rPr>
        <w:t>## intervention:night  1   12.1   12.10  0.2850 0.5967</w:t>
      </w:r>
      <w:r>
        <w:br/>
      </w:r>
      <w:r>
        <w:rPr>
          <w:rStyle w:val="VerbatimChar"/>
        </w:rPr>
        <w:t>## Residuals          36 1528.2   42.45</w:t>
      </w:r>
    </w:p>
    <w:p w14:paraId="7AF5DF72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58A11F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awakenings and subset(SSdataCompletes, intervention == "PrenaBelt")$awakenings</w:t>
      </w:r>
      <w:r>
        <w:br/>
      </w:r>
      <w:r>
        <w:rPr>
          <w:rStyle w:val="VerbatimChar"/>
        </w:rPr>
        <w:t>## t = 0.38863, df = 19, p-value = 0.70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92823  3.192823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 0.5</w:t>
      </w:r>
    </w:p>
    <w:p w14:paraId="5CDF62BB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00DB766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14.00   18.50   19.45   24.50   32.00</w:t>
      </w:r>
    </w:p>
    <w:p w14:paraId="7E5A186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6167BA41" w14:textId="77777777" w:rsidR="00EE1D73" w:rsidRDefault="000221EE">
      <w:pPr>
        <w:pStyle w:val="SourceCode"/>
      </w:pPr>
      <w:r>
        <w:rPr>
          <w:rStyle w:val="VerbatimChar"/>
        </w:rPr>
        <w:t>## [1] 6.460202</w:t>
      </w:r>
    </w:p>
    <w:p w14:paraId="63613EE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24B633D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CEF09A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795344D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5CB02FA" wp14:editId="483E141A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56E1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3BDD047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PrenaBelt")$awakenings</w:t>
      </w:r>
      <w:r>
        <w:br/>
      </w:r>
      <w:r>
        <w:rPr>
          <w:rStyle w:val="VerbatimChar"/>
        </w:rPr>
        <w:t>## A = 0.44596, p-value = 0.2537</w:t>
      </w:r>
    </w:p>
    <w:p w14:paraId="2900B467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</w:p>
    <w:p w14:paraId="1B159A3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16.00   19.00   19.95   23.50   31.00</w:t>
      </w:r>
    </w:p>
    <w:p w14:paraId="26CA6F8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</w:p>
    <w:p w14:paraId="3F243F77" w14:textId="77777777" w:rsidR="00EE1D73" w:rsidRDefault="000221EE">
      <w:pPr>
        <w:pStyle w:val="SourceCode"/>
      </w:pPr>
      <w:r>
        <w:rPr>
          <w:rStyle w:val="VerbatimChar"/>
        </w:rPr>
        <w:t>## [1] 6.353408</w:t>
      </w:r>
    </w:p>
    <w:p w14:paraId="6CA39A62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</w:p>
    <w:p w14:paraId="5B669FD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B0F70F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</w:p>
    <w:p w14:paraId="6A6CCC54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1095F6C6" wp14:editId="6428CEC9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7993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wakenings)</w:t>
      </w:r>
    </w:p>
    <w:p w14:paraId="51EEBA7C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wakenings</w:t>
      </w:r>
      <w:r>
        <w:br/>
      </w:r>
      <w:r>
        <w:rPr>
          <w:rStyle w:val="VerbatimChar"/>
        </w:rPr>
        <w:t>## A = 0.47198, p-value = 0.2179</w:t>
      </w:r>
    </w:p>
    <w:p w14:paraId="4E7514AB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awakenings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wakenings)</w:t>
      </w:r>
    </w:p>
    <w:p w14:paraId="7CA6B3F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wakenings and subset(SSdata, intervention == "PrenaBelt")$awakenings</w:t>
      </w:r>
      <w:r>
        <w:br/>
      </w:r>
      <w:r>
        <w:rPr>
          <w:rStyle w:val="VerbatimChar"/>
        </w:rPr>
        <w:t>## t = 0.24678, df = 37.989, p-value = 0.806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01622  4.6016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19.95     19.45</w:t>
      </w:r>
    </w:p>
    <w:p w14:paraId="2254093E" w14:textId="77777777" w:rsidR="00EE1D73" w:rsidRDefault="000221EE">
      <w:pPr>
        <w:pStyle w:val="SourceCode"/>
      </w:pPr>
      <w:r>
        <w:rPr>
          <w:rStyle w:val="NormalTok"/>
        </w:rPr>
        <w:t>#################### % Stage 1 Sleep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0CF34DA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600   4.975   7.900   9.353  12.720  26.000</w:t>
      </w:r>
    </w:p>
    <w:p w14:paraId="6CF6564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Pstage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59E459" w14:textId="77777777" w:rsidR="00EE1D73" w:rsidRDefault="000221EE">
      <w:pPr>
        <w:pStyle w:val="SourceCode"/>
      </w:pPr>
      <w:r>
        <w:rPr>
          <w:rStyle w:val="VerbatimChar"/>
        </w:rPr>
        <w:t>## [1] 5.561267</w:t>
      </w:r>
    </w:p>
    <w:p w14:paraId="309A0778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201D57F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0C4829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stag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2DD3796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C91F274" wp14:editId="560F022A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46EDC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6A7DA19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stage.1</w:t>
      </w:r>
      <w:r>
        <w:br/>
      </w:r>
      <w:r>
        <w:rPr>
          <w:rStyle w:val="VerbatimChar"/>
        </w:rPr>
        <w:t>## A = 0.60276, p-value = 0.1097</w:t>
      </w:r>
    </w:p>
    <w:p w14:paraId="70AE3756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stage</w:t>
      </w:r>
      <w:r>
        <w:rPr>
          <w:rStyle w:val="FloatTok"/>
        </w:rPr>
        <w:t>.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68DD1A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tage.1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2.55   2.550  0.0778 0.7819</w:t>
      </w:r>
      <w:r>
        <w:br/>
      </w:r>
      <w:r>
        <w:rPr>
          <w:rStyle w:val="VerbatimChar"/>
        </w:rPr>
        <w:t>## night               1   11.77  11.772  0.3593 0.5527</w:t>
      </w:r>
      <w:r>
        <w:br/>
      </w:r>
      <w:r>
        <w:rPr>
          <w:rStyle w:val="VerbatimChar"/>
        </w:rPr>
        <w:t>## intervention:night  1   12.21  12.210  0.3726 0.5454</w:t>
      </w:r>
      <w:r>
        <w:br/>
      </w:r>
      <w:r>
        <w:rPr>
          <w:rStyle w:val="VerbatimChar"/>
        </w:rPr>
        <w:t>## Residuals          36 1179.65  32.768</w:t>
      </w:r>
    </w:p>
    <w:p w14:paraId="69B00333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077A31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stage.1 and subset(SSdataCompletes, intervention == "PrenaBelt")$Pstage.1</w:t>
      </w:r>
      <w:r>
        <w:br/>
      </w:r>
      <w:r>
        <w:rPr>
          <w:rStyle w:val="VerbatimChar"/>
        </w:rPr>
        <w:t>## t = 0.59457, df = 19, p-value = 0.559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72708  2.2827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0.505</w:t>
      </w:r>
    </w:p>
    <w:p w14:paraId="28B81128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3876EBA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30    5.00    8.35    9.10   12.60   18.80</w:t>
      </w:r>
    </w:p>
    <w:p w14:paraId="453BEB8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26C806F8" w14:textId="77777777" w:rsidR="00EE1D73" w:rsidRDefault="000221EE">
      <w:pPr>
        <w:pStyle w:val="SourceCode"/>
      </w:pPr>
      <w:r>
        <w:rPr>
          <w:rStyle w:val="VerbatimChar"/>
        </w:rPr>
        <w:t>## [1] 5.197368</w:t>
      </w:r>
    </w:p>
    <w:p w14:paraId="62C018E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7E885AB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00C0D0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795D499E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8D2DDAD" wp14:editId="6C8EF63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E1E7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0642D28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stage.1</w:t>
      </w:r>
      <w:r>
        <w:br/>
      </w:r>
      <w:r>
        <w:rPr>
          <w:rStyle w:val="VerbatimChar"/>
        </w:rPr>
        <w:t>## A = 0.34971, p-value = 0.4374</w:t>
      </w:r>
    </w:p>
    <w:p w14:paraId="4C9474F1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765715D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600   4.975   7.550   9.605  13.180  26.000</w:t>
      </w:r>
    </w:p>
    <w:p w14:paraId="05EDE69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12B3467C" w14:textId="77777777" w:rsidR="00EE1D73" w:rsidRDefault="000221EE">
      <w:pPr>
        <w:pStyle w:val="SourceCode"/>
      </w:pPr>
      <w:r>
        <w:rPr>
          <w:rStyle w:val="VerbatimChar"/>
        </w:rPr>
        <w:t>## [1] 6.027959</w:t>
      </w:r>
    </w:p>
    <w:p w14:paraId="02A3B58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5D78A60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886698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578A809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3885095" wp14:editId="5F882B62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3C4B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2F4FAD7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1</w:t>
      </w:r>
      <w:r>
        <w:br/>
      </w:r>
      <w:r>
        <w:rPr>
          <w:rStyle w:val="VerbatimChar"/>
        </w:rPr>
        <w:t>## A = 0.55353, p-value = 0.1336</w:t>
      </w:r>
    </w:p>
    <w:p w14:paraId="1EBDFB82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79665ED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1 and subset(SSdata, intervention == "PrenaBelt")$Pstage.1</w:t>
      </w:r>
      <w:r>
        <w:br/>
      </w:r>
      <w:r>
        <w:rPr>
          <w:rStyle w:val="VerbatimChar"/>
        </w:rPr>
        <w:t>## t = 0.28375, df = 37.194, p-value = 0.77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00444  4.110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 9.605     9.100</w:t>
      </w:r>
    </w:p>
    <w:p w14:paraId="6750B21F" w14:textId="77777777" w:rsidR="00EE1D73" w:rsidRDefault="000221EE">
      <w:pPr>
        <w:pStyle w:val="SourceCode"/>
      </w:pPr>
      <w:r>
        <w:rPr>
          <w:rStyle w:val="NormalTok"/>
        </w:rPr>
        <w:t>#################### % Stage 2 Sleep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1DCE37A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4.40   56.28   63.15   62.70   68.23   76.10</w:t>
      </w:r>
    </w:p>
    <w:p w14:paraId="0B39430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Pstag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ECD4314" w14:textId="77777777" w:rsidR="00EE1D73" w:rsidRDefault="000221EE">
      <w:pPr>
        <w:pStyle w:val="SourceCode"/>
      </w:pPr>
      <w:r>
        <w:rPr>
          <w:rStyle w:val="VerbatimChar"/>
        </w:rPr>
        <w:t>## [1] 7.870376</w:t>
      </w:r>
    </w:p>
    <w:p w14:paraId="13932073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0E50888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291CDE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stag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6E95C9BF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5F544D8" wp14:editId="2D5EB7B6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99DA0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05D0B2B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Sdata$Pstage.2</w:t>
      </w:r>
      <w:r>
        <w:br/>
      </w:r>
      <w:r>
        <w:rPr>
          <w:rStyle w:val="VerbatimChar"/>
        </w:rPr>
        <w:t>## A = 0.37344, p-value = 0.4014</w:t>
      </w:r>
    </w:p>
    <w:p w14:paraId="32648A58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stage</w:t>
      </w:r>
      <w:r>
        <w:rPr>
          <w:rStyle w:val="FloatTok"/>
        </w:rPr>
        <w:t>.2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intervention*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61C1B79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tage.2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122.85 122.850  2.0304 0.1628</w:t>
      </w:r>
      <w:r>
        <w:br/>
      </w:r>
      <w:r>
        <w:rPr>
          <w:rStyle w:val="VerbatimChar"/>
        </w:rPr>
        <w:t>## night               1   58.32  58.322  0.9639 0.3328</w:t>
      </w:r>
      <w:r>
        <w:br/>
      </w:r>
      <w:r>
        <w:rPr>
          <w:rStyle w:val="VerbatimChar"/>
        </w:rPr>
        <w:t>## intervention:night  1   56.41  56.406  0.9323 0.3407</w:t>
      </w:r>
      <w:r>
        <w:br/>
      </w:r>
      <w:r>
        <w:rPr>
          <w:rStyle w:val="VerbatimChar"/>
        </w:rPr>
        <w:t>## Residuals          36 2178.19  60.505</w:t>
      </w:r>
    </w:p>
    <w:p w14:paraId="0F56D211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0C5993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stage.2 and subset(SSdataCompletes, intervention == "PrenaBelt")$Pstage.2</w:t>
      </w:r>
      <w:r>
        <w:br/>
      </w:r>
      <w:r>
        <w:rPr>
          <w:rStyle w:val="VerbatimChar"/>
        </w:rPr>
        <w:t>## t = -1.9128, df = 19, p-value = 0.070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3402984  0.33029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-3.505</w:t>
      </w:r>
    </w:p>
    <w:p w14:paraId="0794827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675CF54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2.50   58.45   63.60   64.46   70.60   76.10</w:t>
      </w:r>
    </w:p>
    <w:p w14:paraId="74398E0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5F0ADDCA" w14:textId="77777777" w:rsidR="00EE1D73" w:rsidRDefault="000221EE">
      <w:pPr>
        <w:pStyle w:val="SourceCode"/>
      </w:pPr>
      <w:r>
        <w:rPr>
          <w:rStyle w:val="VerbatimChar"/>
        </w:rPr>
        <w:t>## [1] 7.434803</w:t>
      </w:r>
    </w:p>
    <w:p w14:paraId="3EEB653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6797298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D21EB01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0941449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25BA7F29" wp14:editId="7EAD0AA7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1AD7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7D98D98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stage.2</w:t>
      </w:r>
      <w:r>
        <w:br/>
      </w:r>
      <w:r>
        <w:rPr>
          <w:rStyle w:val="VerbatimChar"/>
        </w:rPr>
        <w:t>## A = 0.30768, p-value = 0.5308</w:t>
      </w:r>
    </w:p>
    <w:p w14:paraId="6BDD7FA2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2B764C3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4.40   55.05   63.00   60.95   67.60   74.80</w:t>
      </w:r>
    </w:p>
    <w:p w14:paraId="7457604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57166740" w14:textId="77777777" w:rsidR="00EE1D73" w:rsidRDefault="000221EE">
      <w:pPr>
        <w:pStyle w:val="SourceCode"/>
      </w:pPr>
      <w:r>
        <w:rPr>
          <w:rStyle w:val="VerbatimChar"/>
        </w:rPr>
        <w:t>## [1] 8.087254</w:t>
      </w:r>
    </w:p>
    <w:p w14:paraId="1183F71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0EAA017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B073E93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4FF8490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F7EA2CD" wp14:editId="48386F4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71B51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287FB09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2</w:t>
      </w:r>
      <w:r>
        <w:br/>
      </w:r>
      <w:r>
        <w:rPr>
          <w:rStyle w:val="VerbatimChar"/>
        </w:rPr>
        <w:t>## A = 0.47938, p-value = 0.2087</w:t>
      </w:r>
    </w:p>
    <w:p w14:paraId="45A76E19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4337979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2 and subset(SSdata, intervention == "PrenaBelt")$Pstage.2</w:t>
      </w:r>
      <w:r>
        <w:br/>
      </w:r>
      <w:r>
        <w:rPr>
          <w:rStyle w:val="VerbatimChar"/>
        </w:rPr>
        <w:t>## t = -1.4269, df = 37.734, p-value = 0.16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8.478912  1.4689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60.950    64.455</w:t>
      </w:r>
    </w:p>
    <w:p w14:paraId="46C03668" w14:textId="77777777" w:rsidR="00EE1D73" w:rsidRDefault="000221EE">
      <w:pPr>
        <w:pStyle w:val="SourceCode"/>
      </w:pPr>
      <w:r>
        <w:rPr>
          <w:rStyle w:val="NormalTok"/>
        </w:rPr>
        <w:t>#################### % Stage 3 Sleep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56F3FB7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3.15   11.85   11.16   15.48   35.90</w:t>
      </w:r>
    </w:p>
    <w:p w14:paraId="6903BDB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Pstage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F92882C" w14:textId="77777777" w:rsidR="00EE1D73" w:rsidRDefault="000221EE">
      <w:pPr>
        <w:pStyle w:val="SourceCode"/>
      </w:pPr>
      <w:r>
        <w:rPr>
          <w:rStyle w:val="VerbatimChar"/>
        </w:rPr>
        <w:t>## [1] 8.302226</w:t>
      </w:r>
    </w:p>
    <w:p w14:paraId="437EE6A3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7662CF3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7B415D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stag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62B6E764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8130590" wp14:editId="4CC9335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7E50F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7E7B4258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stage.3</w:t>
      </w:r>
      <w:r>
        <w:br/>
      </w:r>
      <w:r>
        <w:rPr>
          <w:rStyle w:val="VerbatimChar"/>
        </w:rPr>
        <w:t>## A = 0.79648, p-value = 0.03569</w:t>
      </w:r>
    </w:p>
    <w:p w14:paraId="59AD184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stage</w:t>
      </w:r>
      <w:r>
        <w:rPr>
          <w:rStyle w:val="FloatTok"/>
        </w:rPr>
        <w:t>.3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088AA90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tage.3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3.97   3.969  0.0535 0.8184</w:t>
      </w:r>
      <w:r>
        <w:br/>
      </w:r>
      <w:r>
        <w:rPr>
          <w:rStyle w:val="VerbatimChar"/>
        </w:rPr>
        <w:t>## night               1    3.60   3.600  0.0485 0.8269</w:t>
      </w:r>
      <w:r>
        <w:br/>
      </w:r>
      <w:r>
        <w:rPr>
          <w:rStyle w:val="VerbatimChar"/>
        </w:rPr>
        <w:t>## intervention:night  1   10.40  10.404  0.1403 0.7102</w:t>
      </w:r>
      <w:r>
        <w:br/>
      </w:r>
      <w:r>
        <w:rPr>
          <w:rStyle w:val="VerbatimChar"/>
        </w:rPr>
        <w:t>## Residuals          36 2670.18  74.172</w:t>
      </w:r>
    </w:p>
    <w:p w14:paraId="7604498D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 (individual distributions are normal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D868E0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stage.3 and subset(SSdataCompletes, intervention == "PrenaBelt")$Pstage.3</w:t>
      </w:r>
      <w:r>
        <w:br/>
      </w:r>
      <w:r>
        <w:rPr>
          <w:rStyle w:val="VerbatimChar"/>
        </w:rPr>
        <w:t>## t = 0.65795, df = 19, p-value = 0.51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374115  2.6341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0.63</w:t>
      </w:r>
    </w:p>
    <w:p w14:paraId="4E025F81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4C16B8F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3.125  11.250  10.850  14.620  28.600</w:t>
      </w:r>
    </w:p>
    <w:p w14:paraId="1EC2EB8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36D21699" w14:textId="77777777" w:rsidR="00EE1D73" w:rsidRDefault="000221EE">
      <w:pPr>
        <w:pStyle w:val="SourceCode"/>
      </w:pPr>
      <w:r>
        <w:rPr>
          <w:rStyle w:val="VerbatimChar"/>
        </w:rPr>
        <w:t>## [1] 8.010027</w:t>
      </w:r>
    </w:p>
    <w:p w14:paraId="34B9B7C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53CC6971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63F6029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6FCD71C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DC26146" wp14:editId="051A92C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3D2B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3D07791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stage.3</w:t>
      </w:r>
      <w:r>
        <w:br/>
      </w:r>
      <w:r>
        <w:rPr>
          <w:rStyle w:val="VerbatimChar"/>
        </w:rPr>
        <w:t>## A = 0.44499, p-value = 0.2552</w:t>
      </w:r>
    </w:p>
    <w:p w14:paraId="62BD538D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143B2D2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3.975  13.550  11.480  15.480  35.900</w:t>
      </w:r>
    </w:p>
    <w:p w14:paraId="3D3FFE5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5B0D5341" w14:textId="77777777" w:rsidR="00EE1D73" w:rsidRDefault="000221EE">
      <w:pPr>
        <w:pStyle w:val="SourceCode"/>
      </w:pPr>
      <w:r>
        <w:rPr>
          <w:rStyle w:val="VerbatimChar"/>
        </w:rPr>
        <w:t>## [1] 8.781356</w:t>
      </w:r>
    </w:p>
    <w:p w14:paraId="293FC3E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0E4C1060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171CEBF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4B9572A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77D6F53" wp14:editId="5224A23C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CE15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693D8A9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3</w:t>
      </w:r>
      <w:r>
        <w:br/>
      </w:r>
      <w:r>
        <w:rPr>
          <w:rStyle w:val="VerbatimChar"/>
        </w:rPr>
        <w:t>## A = 0.5987, p-value = 0.1039</w:t>
      </w:r>
    </w:p>
    <w:p w14:paraId="78F9ACD9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stage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1D68E84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stage.3 and subset(SSdata, intervention == "PrenaBelt")$Pstage.3</w:t>
      </w:r>
      <w:r>
        <w:br/>
      </w:r>
      <w:r>
        <w:rPr>
          <w:rStyle w:val="VerbatimChar"/>
        </w:rPr>
        <w:lastRenderedPageBreak/>
        <w:t>## t = 0.23704, df = 37.683, p-value = 0.81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5182  6.011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11.48     10.85</w:t>
      </w:r>
    </w:p>
    <w:p w14:paraId="5CA4F2B1" w14:textId="77777777" w:rsidR="00EE1D73" w:rsidRDefault="000221EE">
      <w:pPr>
        <w:pStyle w:val="SourceCode"/>
      </w:pPr>
      <w:r>
        <w:rPr>
          <w:rStyle w:val="NormalTok"/>
        </w:rPr>
        <w:t>#################### % Stage 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rem)</w:t>
      </w:r>
    </w:p>
    <w:p w14:paraId="3EFF61E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30   13.13   17.20   16.72   20.12   28.60</w:t>
      </w:r>
    </w:p>
    <w:p w14:paraId="665B4FC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0F767B" w14:textId="77777777" w:rsidR="00EE1D73" w:rsidRDefault="000221EE">
      <w:pPr>
        <w:pStyle w:val="SourceCode"/>
      </w:pPr>
      <w:r>
        <w:rPr>
          <w:rStyle w:val="VerbatimChar"/>
        </w:rPr>
        <w:t>## [1] 5.62027</w:t>
      </w:r>
    </w:p>
    <w:p w14:paraId="64411E94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rem)</w:t>
      </w:r>
    </w:p>
    <w:p w14:paraId="313F0210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93EE1AC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rem)</w:t>
      </w:r>
    </w:p>
    <w:p w14:paraId="5C6476B9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270C4E4" wp14:editId="1B3E4AA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7EFC" w14:textId="77777777" w:rsidR="00EE1D73" w:rsidRDefault="000221EE">
      <w:pPr>
        <w:pStyle w:val="SourceCode"/>
      </w:pPr>
      <w:r>
        <w:rPr>
          <w:rStyle w:val="KeywordTok"/>
        </w:rPr>
        <w:lastRenderedPageBreak/>
        <w:t>ad.test</w:t>
      </w:r>
      <w:r>
        <w:rPr>
          <w:rStyle w:val="NormalTok"/>
        </w:rPr>
        <w:t>(SSdata$Prem)</w:t>
      </w:r>
    </w:p>
    <w:p w14:paraId="40B352F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rem</w:t>
      </w:r>
      <w:r>
        <w:br/>
      </w:r>
      <w:r>
        <w:rPr>
          <w:rStyle w:val="VerbatimChar"/>
        </w:rPr>
        <w:t>## A = 0.23648, p-value = 0.7728</w:t>
      </w:r>
    </w:p>
    <w:p w14:paraId="3A831AF6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2AE168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m</w:t>
      </w:r>
      <w:r>
        <w:br/>
      </w:r>
      <w:r>
        <w:rPr>
          <w:rStyle w:val="VerbatimChar"/>
        </w:rPr>
        <w:t xml:space="preserve">##                    Df  Sum Sq Mean Sq F value  Pr(&gt;F)  </w:t>
      </w:r>
      <w:r>
        <w:br/>
      </w:r>
      <w:r>
        <w:rPr>
          <w:rStyle w:val="VerbatimChar"/>
        </w:rPr>
        <w:t xml:space="preserve">## intervention        1   64.26  64.262  2.2623 0.14128  </w:t>
      </w:r>
      <w:r>
        <w:br/>
      </w:r>
      <w:r>
        <w:rPr>
          <w:rStyle w:val="VerbatimChar"/>
        </w:rPr>
        <w:t>## night               1   89.10  89.102  3.1367 0.08501 .</w:t>
      </w:r>
      <w:r>
        <w:br/>
      </w:r>
      <w:r>
        <w:rPr>
          <w:rStyle w:val="VerbatimChar"/>
        </w:rPr>
        <w:t xml:space="preserve">## intervention:night  1   55.93  55.932  1.9690 0.16912  </w:t>
      </w:r>
      <w:r>
        <w:br/>
      </w:r>
      <w:r>
        <w:rPr>
          <w:rStyle w:val="VerbatimChar"/>
        </w:rPr>
        <w:t xml:space="preserve">## Residuals          36 1022.61  28.40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A3E820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A0D09B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rem and subset(SSdataCompletes, intervention == "PrenaBelt")$Prem</w:t>
      </w:r>
      <w:r>
        <w:br/>
      </w:r>
      <w:r>
        <w:rPr>
          <w:rStyle w:val="VerbatimChar"/>
        </w:rPr>
        <w:t>## t = 2.0564, df = 19, p-value = 0.05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510822  5.115108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2.535</w:t>
      </w:r>
    </w:p>
    <w:p w14:paraId="413A6F2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79C6CB1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.300   9.675  15.250  15.460  20.450  24.300</w:t>
      </w:r>
    </w:p>
    <w:p w14:paraId="5A69F35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2DAA380A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6.377714</w:t>
      </w:r>
    </w:p>
    <w:p w14:paraId="763497C5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5AAF4CF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229597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5759A549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FC2AAC1" wp14:editId="2A1D8FE5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6BBC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59FFC95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rem</w:t>
      </w:r>
      <w:r>
        <w:br/>
      </w:r>
      <w:r>
        <w:rPr>
          <w:rStyle w:val="VerbatimChar"/>
        </w:rPr>
        <w:t>## A = 0.44545, p-value = 0.2545</w:t>
      </w:r>
    </w:p>
    <w:p w14:paraId="44DB0F74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</w:p>
    <w:p w14:paraId="22ECA59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.30   15.20   18.00   17.99   19.52   28.60</w:t>
      </w:r>
    </w:p>
    <w:p w14:paraId="6B9A550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</w:p>
    <w:p w14:paraId="1ABC8A9E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4.558497</w:t>
      </w:r>
    </w:p>
    <w:p w14:paraId="4E1E952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</w:p>
    <w:p w14:paraId="064CFD7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2A59C1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</w:p>
    <w:p w14:paraId="36613B73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B261F9B" wp14:editId="109747DE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28D9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rem)</w:t>
      </w:r>
    </w:p>
    <w:p w14:paraId="6D6F638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rem</w:t>
      </w:r>
      <w:r>
        <w:br/>
      </w:r>
      <w:r>
        <w:rPr>
          <w:rStyle w:val="VerbatimChar"/>
        </w:rPr>
        <w:t>## A = 0.27628, p-value = 0.6181</w:t>
      </w:r>
    </w:p>
    <w:p w14:paraId="654AF5CE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rem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rem)</w:t>
      </w:r>
    </w:p>
    <w:p w14:paraId="07C4DB19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rem and subset(SSdata, intervention == "PrenaBelt")$Prem</w:t>
      </w:r>
      <w:r>
        <w:br/>
      </w:r>
      <w:r>
        <w:rPr>
          <w:rStyle w:val="VerbatimChar"/>
        </w:rPr>
        <w:t>## t = 1.4462, df = 34.395, p-value = 0.15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025871  6.0958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17.990    15.455</w:t>
      </w:r>
    </w:p>
    <w:p w14:paraId="2615F9D8" w14:textId="77777777" w:rsidR="00EE1D73" w:rsidRDefault="000221EE">
      <w:pPr>
        <w:pStyle w:val="SourceCode"/>
      </w:pPr>
      <w:r>
        <w:rPr>
          <w:rStyle w:val="NormalTok"/>
        </w:rPr>
        <w:t>#################### %TST Supine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tstSupine)</w:t>
      </w:r>
    </w:p>
    <w:p w14:paraId="341E89F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11.65   15.09   22.57   72.30</w:t>
      </w:r>
    </w:p>
    <w:p w14:paraId="129EBE6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tstSupi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EFBB681" w14:textId="77777777" w:rsidR="00EE1D73" w:rsidRDefault="000221EE">
      <w:pPr>
        <w:pStyle w:val="SourceCode"/>
      </w:pPr>
      <w:r>
        <w:rPr>
          <w:rStyle w:val="VerbatimChar"/>
        </w:rPr>
        <w:t>## [1] 17.83904</w:t>
      </w:r>
    </w:p>
    <w:p w14:paraId="49957670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tstSupine)</w:t>
      </w:r>
    </w:p>
    <w:p w14:paraId="05ED7F0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32F0F4E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tstSupine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3F6ADC0F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tstSupine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465.8  465.81  1.4119 0.2425</w:t>
      </w:r>
      <w:r>
        <w:br/>
      </w:r>
      <w:r>
        <w:rPr>
          <w:rStyle w:val="VerbatimChar"/>
        </w:rPr>
        <w:t>## night               1    64.8   64.77  0.1963 0.6604</w:t>
      </w:r>
      <w:r>
        <w:br/>
      </w:r>
      <w:r>
        <w:rPr>
          <w:rStyle w:val="VerbatimChar"/>
        </w:rPr>
        <w:t>## intervention:night  1     3.4    3.42  0.0104 0.9194</w:t>
      </w:r>
      <w:r>
        <w:br/>
      </w:r>
      <w:r>
        <w:rPr>
          <w:rStyle w:val="VerbatimChar"/>
        </w:rPr>
        <w:t>## Residuals          36 11877.0  329.92</w:t>
      </w:r>
    </w:p>
    <w:p w14:paraId="0188F23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tstSupine)</w:t>
      </w:r>
    </w:p>
    <w:p w14:paraId="7DBFD18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6ACB8DD" wp14:editId="7B3CA60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65428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tstSupine)</w:t>
      </w:r>
    </w:p>
    <w:p w14:paraId="33674A6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tstSupine</w:t>
      </w:r>
      <w:r>
        <w:br/>
      </w:r>
      <w:r>
        <w:rPr>
          <w:rStyle w:val="VerbatimChar"/>
        </w:rPr>
        <w:t>## A = 2.1537, p-value = 1.423e-05</w:t>
      </w:r>
    </w:p>
    <w:p w14:paraId="1C9D9939" w14:textId="77777777" w:rsidR="00EE1D73" w:rsidRDefault="000221EE">
      <w:pPr>
        <w:pStyle w:val="SourceCode"/>
      </w:pPr>
      <w:r>
        <w:rPr>
          <w:rStyle w:val="CommentTok"/>
        </w:rPr>
        <w:t>#data do not follow a normal distribution; perform paired Wilcoxon rank sum test</w:t>
      </w:r>
      <w:r>
        <w:br/>
      </w:r>
      <w:r>
        <w:br/>
      </w: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, one-tailed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650BF0B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tstSupine, : cannot compute exact p-value with zeroes</w:t>
      </w:r>
    </w:p>
    <w:p w14:paraId="161E10C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tstSupine, : cannot compute exact confidence interval with zeroes</w:t>
      </w:r>
    </w:p>
    <w:p w14:paraId="1A7708B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Completes, intervention == "sham")$PtstSupine and subset(SSdataCompletes, intervention == "PrenaBelt")$PtstSupine</w:t>
      </w:r>
      <w:r>
        <w:br/>
      </w:r>
      <w:r>
        <w:rPr>
          <w:rStyle w:val="VerbatimChar"/>
        </w:rPr>
        <w:t>## V = 142, p-value = 0.03065</w:t>
      </w:r>
      <w:r>
        <w:br/>
      </w:r>
      <w:r>
        <w:rPr>
          <w:rStyle w:val="VerbatimChar"/>
        </w:rPr>
        <w:t>## alternative hypothesis: true location shift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000854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5.804603</w:t>
      </w:r>
    </w:p>
    <w:p w14:paraId="63958368" w14:textId="77777777" w:rsidR="00EE1D73" w:rsidRDefault="000221EE">
      <w:pPr>
        <w:pStyle w:val="SourceCode"/>
      </w:pPr>
      <w:r>
        <w:rPr>
          <w:rStyle w:val="CommentTok"/>
        </w:rPr>
        <w:t>#difference in medians = 16.4 - 3.5 = 12.9 (corresponds to Wilcoxon rank sum test)</w:t>
      </w:r>
      <w:r>
        <w:br/>
      </w:r>
      <w:r>
        <w:rPr>
          <w:rStyle w:val="CommentTok"/>
        </w:rPr>
        <w:t>#median of differences = pseudomedian = 5.8 (corresponds to Wilcoxon signed rank test)</w:t>
      </w:r>
      <w:r>
        <w:br/>
      </w:r>
      <w:r>
        <w:br/>
      </w: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</w:p>
    <w:p w14:paraId="79DF187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3.45   11.68   16.62   72.30</w:t>
      </w:r>
    </w:p>
    <w:p w14:paraId="7EB9F4A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</w:p>
    <w:p w14:paraId="3EEB94B1" w14:textId="77777777" w:rsidR="00EE1D73" w:rsidRDefault="000221EE">
      <w:pPr>
        <w:pStyle w:val="SourceCode"/>
      </w:pPr>
      <w:r>
        <w:rPr>
          <w:rStyle w:val="VerbatimChar"/>
        </w:rPr>
        <w:t>## [1] 17.9033</w:t>
      </w:r>
    </w:p>
    <w:p w14:paraId="6EB4250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</w:p>
    <w:p w14:paraId="0FFDC93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61C77F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</w:p>
    <w:p w14:paraId="5D33927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0B9B5FA" wp14:editId="4F871F72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7384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Supine)</w:t>
      </w:r>
    </w:p>
    <w:p w14:paraId="44879D9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tstSupine</w:t>
      </w:r>
      <w:r>
        <w:br/>
      </w:r>
      <w:r>
        <w:rPr>
          <w:rStyle w:val="VerbatimChar"/>
        </w:rPr>
        <w:t>## A = 1.97, p-value = 3.17e-05</w:t>
      </w:r>
    </w:p>
    <w:p w14:paraId="21B6805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</w:p>
    <w:p w14:paraId="7166E13F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3.45   16.40   18.50   25.28   69.60</w:t>
      </w:r>
    </w:p>
    <w:p w14:paraId="12DC24F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</w:p>
    <w:p w14:paraId="228249E2" w14:textId="77777777" w:rsidR="00EE1D73" w:rsidRDefault="000221EE">
      <w:pPr>
        <w:pStyle w:val="SourceCode"/>
      </w:pPr>
      <w:r>
        <w:rPr>
          <w:rStyle w:val="VerbatimChar"/>
        </w:rPr>
        <w:t>## [1] 17.55471</w:t>
      </w:r>
    </w:p>
    <w:p w14:paraId="7B59212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</w:p>
    <w:p w14:paraId="25594B3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DA6DDBC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</w:p>
    <w:p w14:paraId="359558F4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DCE3A46" wp14:editId="3B9E4B73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82529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Supine)</w:t>
      </w:r>
    </w:p>
    <w:p w14:paraId="4BA775C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Supine</w:t>
      </w:r>
      <w:r>
        <w:br/>
      </w:r>
      <w:r>
        <w:rPr>
          <w:rStyle w:val="VerbatimChar"/>
        </w:rPr>
        <w:t>## A = 0.67467, p-value = 0.06621</w:t>
      </w:r>
    </w:p>
    <w:p w14:paraId="725DFDA0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CommentTok"/>
        </w:rPr>
        <w:t>#non-parametric test for differences (one-tailed Wilcoxon, unpaired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tstSupine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tstSupin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1AD7D50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tstSupine, : cannot compute exact p-value with ties</w:t>
      </w:r>
    </w:p>
    <w:p w14:paraId="6513D7E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tstSupine, : cannot compute exact confidence intervals with ties</w:t>
      </w:r>
    </w:p>
    <w:p w14:paraId="454E0CB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PtstSupine and subset(SSdata, intervention == "PrenaBelt")$PtstSupine</w:t>
      </w:r>
      <w:r>
        <w:br/>
      </w:r>
      <w:r>
        <w:rPr>
          <w:rStyle w:val="VerbatimChar"/>
        </w:rPr>
        <w:t>## W = 267, p-value = 0.03456</w:t>
      </w:r>
      <w:r>
        <w:br/>
      </w:r>
      <w:r>
        <w:rPr>
          <w:rStyle w:val="VerbatimChar"/>
        </w:rPr>
        <w:t>## alternative hypothesis: true location shift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150084e-05   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6.666346</w:t>
      </w:r>
    </w:p>
    <w:p w14:paraId="5E4A7583" w14:textId="77777777" w:rsidR="00EE1D73" w:rsidRDefault="000221EE">
      <w:pPr>
        <w:pStyle w:val="SourceCode"/>
      </w:pPr>
      <w:r>
        <w:rPr>
          <w:rStyle w:val="CommentTok"/>
        </w:rPr>
        <w:t># Use droplevels to remove the empty levels from the list of levels</w:t>
      </w:r>
      <w:r>
        <w:br/>
      </w:r>
      <w:r>
        <w:rPr>
          <w:rStyle w:val="NormalTok"/>
        </w:rPr>
        <w:t>SSdata$intervention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SSdata$interven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tervention)</w:t>
      </w:r>
    </w:p>
    <w:p w14:paraId="698B02CC" w14:textId="77777777" w:rsidR="00EE1D73" w:rsidRDefault="000221EE">
      <w:pPr>
        <w:pStyle w:val="SourceCode"/>
      </w:pPr>
      <w:r>
        <w:rPr>
          <w:rStyle w:val="VerbatimChar"/>
        </w:rPr>
        <w:t xml:space="preserve">## PrenaBelt      sham </w:t>
      </w:r>
      <w:r>
        <w:br/>
      </w:r>
      <w:r>
        <w:rPr>
          <w:rStyle w:val="VerbatimChar"/>
        </w:rPr>
        <w:t>##        20        20</w:t>
      </w:r>
    </w:p>
    <w:p w14:paraId="14F72EA5" w14:textId="77777777" w:rsidR="00EE1D73" w:rsidRDefault="000221EE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 xml:space="preserve">(SSdata$PtstSupine~SSdata$interven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vert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lab=</w:t>
      </w:r>
      <w:r>
        <w:rPr>
          <w:rStyle w:val="StringTok"/>
        </w:rPr>
        <w:t>'Percent sleep time supine (%)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en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'Percent sleep time supine vs. Intervention'</w:t>
      </w:r>
      <w:r>
        <w:rPr>
          <w:rStyle w:val="NormalTok"/>
        </w:rPr>
        <w:t>,)</w:t>
      </w:r>
      <w:r>
        <w:br/>
      </w:r>
      <w:r>
        <w:br/>
      </w:r>
      <w:r>
        <w:rPr>
          <w:rStyle w:val="NormalTok"/>
        </w:rPr>
        <w:t xml:space="preserve">for(participant.s.code in </w:t>
      </w:r>
      <w:r>
        <w:rPr>
          <w:rStyle w:val="KeywordTok"/>
        </w:rPr>
        <w:t>split</w:t>
      </w:r>
      <w:r>
        <w:rPr>
          <w:rStyle w:val="NormalTok"/>
        </w:rPr>
        <w:t>(SSdata, SSdata$participant.s.cod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PtstSupine ~</w:t>
      </w:r>
      <w:r>
        <w:rPr>
          <w:rStyle w:val="StringTok"/>
        </w:rPr>
        <w:t xml:space="preserve"> </w:t>
      </w:r>
      <w:r>
        <w:rPr>
          <w:rStyle w:val="NormalTok"/>
        </w:rPr>
        <w:t>intervention, participant.s.code)</w:t>
      </w:r>
    </w:p>
    <w:p w14:paraId="69C51DF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2C14136" wp14:editId="0AEF8492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ABAFC" w14:textId="77777777" w:rsidR="00EE1D73" w:rsidRDefault="000221E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Sdata$PtstSupine~SSdata$intervention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1"</w:t>
      </w:r>
      <w:r>
        <w:rPr>
          <w:rStyle w:val="NormalTok"/>
        </w:rPr>
        <w:t>,</w:t>
      </w:r>
      <w:r>
        <w:rPr>
          <w:rStyle w:val="StringTok"/>
        </w:rPr>
        <w:t>"thistle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'Percent sleep time supine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en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'Percent sleep time supine vs. interven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ed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t the group means &amp; medians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(SSdata$PtstSupine, SSdata$intervention, mean)                        </w:t>
      </w:r>
      <w:r>
        <w:br/>
      </w:r>
      <w:r>
        <w:rPr>
          <w:rStyle w:val="NormalTok"/>
        </w:rPr>
        <w:t>medians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SSdata$PtstSupine, SSdata$intervention, median)</w:t>
      </w:r>
      <w:r>
        <w:br/>
      </w:r>
      <w:r>
        <w:br/>
      </w:r>
      <w:r>
        <w:rPr>
          <w:rStyle w:val="CommentTok"/>
        </w:rPr>
        <w:t xml:space="preserve">#Plot symbols for each mean, centered on x = 1 and x = 2, which are the default </w:t>
      </w:r>
      <w:r>
        <w:br/>
      </w:r>
      <w:r>
        <w:rPr>
          <w:rStyle w:val="CommentTok"/>
        </w:rPr>
        <w:t>#center values.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me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Now label the means, formatting the values to one decimal place. Place the values </w:t>
      </w:r>
      <w:r>
        <w:br/>
      </w:r>
      <w:r>
        <w:rPr>
          <w:rStyle w:val="CommentTok"/>
        </w:rPr>
        <w:t>#to the left of each group plot.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means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means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E8428DD" w14:textId="77777777" w:rsidR="00EE1D73" w:rsidRDefault="000221EE">
      <w:pPr>
        <w:pStyle w:val="SourceCode"/>
      </w:pPr>
      <w:r>
        <w:rPr>
          <w:rStyle w:val="VerbatimChar"/>
        </w:rPr>
        <w:t>## Warning in formatC(means, format = "f", digits = 1): class of 'x' was</w:t>
      </w:r>
      <w:r>
        <w:br/>
      </w:r>
      <w:r>
        <w:rPr>
          <w:rStyle w:val="VerbatimChar"/>
        </w:rPr>
        <w:t>## discarded</w:t>
      </w:r>
    </w:p>
    <w:p w14:paraId="2F20A5E4" w14:textId="77777777" w:rsidR="00EE1D73" w:rsidRDefault="000221EE">
      <w:pPr>
        <w:pStyle w:val="SourceCode"/>
      </w:pPr>
      <w:r>
        <w:rPr>
          <w:rStyle w:val="KeywordTok"/>
        </w:rPr>
        <w:lastRenderedPageBreak/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medians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medians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288DC32" w14:textId="77777777" w:rsidR="00EE1D73" w:rsidRDefault="000221EE">
      <w:pPr>
        <w:pStyle w:val="SourceCode"/>
      </w:pPr>
      <w:r>
        <w:rPr>
          <w:rStyle w:val="VerbatimChar"/>
        </w:rPr>
        <w:t>## Warning in formatC(medians, format = "f", digits = 1): class of 'x' was</w:t>
      </w:r>
      <w:r>
        <w:br/>
      </w:r>
      <w:r>
        <w:rPr>
          <w:rStyle w:val="VerbatimChar"/>
        </w:rPr>
        <w:t>## discarded</w:t>
      </w:r>
    </w:p>
    <w:p w14:paraId="27741EC4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21BD8140" wp14:editId="7E142E2B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D0C50" w14:textId="77777777" w:rsidR="00EE1D73" w:rsidRDefault="000221EE">
      <w:pPr>
        <w:pStyle w:val="SourceCode"/>
      </w:pPr>
      <w:r>
        <w:rPr>
          <w:rStyle w:val="NormalTok"/>
        </w:rPr>
        <w:t>#################### %TST Right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tstRight)</w:t>
      </w:r>
    </w:p>
    <w:p w14:paraId="515E1B0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30.10   30.30   45.92   95.40</w:t>
      </w:r>
    </w:p>
    <w:p w14:paraId="223EA2D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tstRigh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FA1C1F" w14:textId="77777777" w:rsidR="00EE1D73" w:rsidRDefault="000221EE">
      <w:pPr>
        <w:pStyle w:val="SourceCode"/>
      </w:pPr>
      <w:r>
        <w:rPr>
          <w:rStyle w:val="VerbatimChar"/>
        </w:rPr>
        <w:t>## [1] 27.78612</w:t>
      </w:r>
    </w:p>
    <w:p w14:paraId="3115C16E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tstRight)</w:t>
      </w:r>
    </w:p>
    <w:p w14:paraId="2AAA6F94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78759B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tstRight)</w:t>
      </w:r>
    </w:p>
    <w:p w14:paraId="4E893F8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73C111E" wp14:editId="0669A284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728E4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tstRight)</w:t>
      </w:r>
    </w:p>
    <w:p w14:paraId="64C8563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tstRight</w:t>
      </w:r>
      <w:r>
        <w:br/>
      </w:r>
      <w:r>
        <w:rPr>
          <w:rStyle w:val="VerbatimChar"/>
        </w:rPr>
        <w:t>## A = 1.2731, p-value = 0.002267</w:t>
      </w:r>
    </w:p>
    <w:p w14:paraId="749F8BD0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tstRight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7C39EA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tstRight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 intervention  1    41.0   41.01  0.0508 0.8229</w:t>
      </w:r>
      <w:r>
        <w:br/>
      </w:r>
      <w:r>
        <w:rPr>
          <w:rStyle w:val="VerbatimChar"/>
        </w:rPr>
        <w:t>## night         1   202.1  202.05  0.2503 0.6198</w:t>
      </w:r>
      <w:r>
        <w:br/>
      </w:r>
      <w:r>
        <w:rPr>
          <w:rStyle w:val="VerbatimChar"/>
        </w:rPr>
        <w:t>## Residuals    37 29867.6  807.23</w:t>
      </w:r>
    </w:p>
    <w:p w14:paraId="16A947E7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 (individual distributions are normally distributed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38325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tstRight and subset(SSdataCompletes, intervention == "PrenaBelt")$PtstRight</w:t>
      </w:r>
      <w:r>
        <w:br/>
      </w:r>
      <w:r>
        <w:rPr>
          <w:rStyle w:val="VerbatimChar"/>
        </w:rPr>
        <w:t>## t = -0.52565, df = 19, p-value = 0.60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088139   6.0381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-2.025</w:t>
      </w:r>
    </w:p>
    <w:p w14:paraId="41F05A79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3CCB9B3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29.50   31.32   47.28   95.40</w:t>
      </w:r>
    </w:p>
    <w:p w14:paraId="6A0E5CD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440D0929" w14:textId="77777777" w:rsidR="00EE1D73" w:rsidRDefault="000221EE">
      <w:pPr>
        <w:pStyle w:val="SourceCode"/>
      </w:pPr>
      <w:r>
        <w:rPr>
          <w:rStyle w:val="VerbatimChar"/>
        </w:rPr>
        <w:t>## [1] 28.77236</w:t>
      </w:r>
    </w:p>
    <w:p w14:paraId="43254E4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0939A2B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324DA1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37CE9AD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D8C43AC" wp14:editId="290CED49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7DE3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0AB4AAD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tstRight</w:t>
      </w:r>
      <w:r>
        <w:br/>
      </w:r>
      <w:r>
        <w:rPr>
          <w:rStyle w:val="VerbatimChar"/>
        </w:rPr>
        <w:t>## A = 0.64629, p-value = 0.07835</w:t>
      </w:r>
    </w:p>
    <w:p w14:paraId="500BB3AE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</w:p>
    <w:p w14:paraId="6BF8FA6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30.50   29.29   45.92   90.00</w:t>
      </w:r>
    </w:p>
    <w:p w14:paraId="49ABBD6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</w:p>
    <w:p w14:paraId="5C8DECDC" w14:textId="77777777" w:rsidR="00EE1D73" w:rsidRDefault="000221EE">
      <w:pPr>
        <w:pStyle w:val="SourceCode"/>
      </w:pPr>
      <w:r>
        <w:rPr>
          <w:rStyle w:val="VerbatimChar"/>
        </w:rPr>
        <w:t>## [1] 27.47299</w:t>
      </w:r>
    </w:p>
    <w:p w14:paraId="4BC4A8F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</w:p>
    <w:p w14:paraId="5292B49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125F84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</w:p>
    <w:p w14:paraId="08B31204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FF7CE27" wp14:editId="10AC96B2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6E2D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Right)</w:t>
      </w:r>
    </w:p>
    <w:p w14:paraId="60F9459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Right</w:t>
      </w:r>
      <w:r>
        <w:br/>
      </w:r>
      <w:r>
        <w:rPr>
          <w:rStyle w:val="VerbatimChar"/>
        </w:rPr>
        <w:t>## A = 0.70627, p-value = 0.0549</w:t>
      </w:r>
    </w:p>
    <w:p w14:paraId="55EEC85B" w14:textId="77777777" w:rsidR="00EE1D73" w:rsidRDefault="000221EE">
      <w:pPr>
        <w:pStyle w:val="SourceCode"/>
      </w:pPr>
      <w:r>
        <w:rPr>
          <w:rStyle w:val="CommentTok"/>
        </w:rPr>
        <w:t>#borderline 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tstRight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Right)</w:t>
      </w:r>
    </w:p>
    <w:p w14:paraId="44892E7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Right and subset(SSdata, intervention == "PrenaBelt")$PtstRight</w:t>
      </w:r>
      <w:r>
        <w:br/>
      </w:r>
      <w:r>
        <w:rPr>
          <w:rStyle w:val="VerbatimChar"/>
        </w:rPr>
        <w:t>## t = -0.22764, df = 37.919, p-value = 0.821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0.03435  15.984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29.290    31.315</w:t>
      </w:r>
    </w:p>
    <w:p w14:paraId="5DC94CAC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tstRight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tstRight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E8F457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tstRight, : cannot compute exact p-value with ties</w:t>
      </w:r>
    </w:p>
    <w:p w14:paraId="2968BE0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tstRight, : cannot compute exact confidence intervals with ties</w:t>
      </w:r>
    </w:p>
    <w:p w14:paraId="324FA7B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Right and subset(SSdata, intervention == "PrenaBelt")$PtstRight</w:t>
      </w:r>
      <w:r>
        <w:br/>
      </w:r>
      <w:r>
        <w:rPr>
          <w:rStyle w:val="VerbatimChar"/>
        </w:rPr>
        <w:t>## W = 195, p-value = 0.901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3.89994  14.800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997034e-06</w:t>
      </w:r>
    </w:p>
    <w:p w14:paraId="34E179F6" w14:textId="77777777" w:rsidR="00EE1D73" w:rsidRDefault="000221EE">
      <w:pPr>
        <w:pStyle w:val="SourceCode"/>
      </w:pPr>
      <w:r>
        <w:rPr>
          <w:rStyle w:val="NormalTok"/>
        </w:rPr>
        <w:t>#################### %TST Left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tstLeft)</w:t>
      </w:r>
    </w:p>
    <w:p w14:paraId="4910967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33.78   55.75   54.63   74.92  100.00</w:t>
      </w:r>
    </w:p>
    <w:p w14:paraId="1C69A46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tstLef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D5EF33" w14:textId="77777777" w:rsidR="00EE1D73" w:rsidRDefault="000221EE">
      <w:pPr>
        <w:pStyle w:val="SourceCode"/>
      </w:pPr>
      <w:r>
        <w:rPr>
          <w:rStyle w:val="VerbatimChar"/>
        </w:rPr>
        <w:t>## [1] 26.70052</w:t>
      </w:r>
    </w:p>
    <w:p w14:paraId="794625D4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tstLeft)</w:t>
      </w:r>
    </w:p>
    <w:p w14:paraId="13263FF6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D70834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tstLeft)</w:t>
      </w:r>
    </w:p>
    <w:p w14:paraId="20691C80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81DED20" wp14:editId="3F1EC2E3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72EF1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PtstLeft)</w:t>
      </w:r>
    </w:p>
    <w:p w14:paraId="2650C89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tstLeft</w:t>
      </w:r>
      <w:r>
        <w:br/>
      </w:r>
      <w:r>
        <w:rPr>
          <w:rStyle w:val="VerbatimChar"/>
        </w:rPr>
        <w:t>## A = 0.26013, p-value = 0.6934</w:t>
      </w:r>
    </w:p>
    <w:p w14:paraId="042C1835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tstLeft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AA96A7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tstLeft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 intervention  1   233.8  233.77  0.3141 0.5785</w:t>
      </w:r>
      <w:r>
        <w:br/>
      </w:r>
      <w:r>
        <w:rPr>
          <w:rStyle w:val="VerbatimChar"/>
        </w:rPr>
        <w:t>## night         1    35.9   35.91  0.0483 0.8273</w:t>
      </w:r>
      <w:r>
        <w:br/>
      </w:r>
      <w:r>
        <w:rPr>
          <w:rStyle w:val="VerbatimChar"/>
        </w:rPr>
        <w:t>## Residuals    37 27534.1  744.17</w:t>
      </w:r>
    </w:p>
    <w:p w14:paraId="40654BF0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1F1CB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tstLeft and subset(SSdataCompletes, intervention == "PrenaBelt")$PtstLeft</w:t>
      </w:r>
      <w:r>
        <w:br/>
      </w:r>
      <w:r>
        <w:rPr>
          <w:rStyle w:val="VerbatimChar"/>
        </w:rPr>
        <w:t>## t = -1.0137, df = 19, p-value = 0.323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817699   5.1476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-4.835</w:t>
      </w:r>
    </w:p>
    <w:p w14:paraId="099C785D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52C234E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.60   39.78   56.40   57.04   72.38  100.00</w:t>
      </w:r>
    </w:p>
    <w:p w14:paraId="7F73F60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1EB162C6" w14:textId="77777777" w:rsidR="00EE1D73" w:rsidRDefault="000221EE">
      <w:pPr>
        <w:pStyle w:val="SourceCode"/>
      </w:pPr>
      <w:r>
        <w:rPr>
          <w:rStyle w:val="VerbatimChar"/>
        </w:rPr>
        <w:t>## [1] 26.8734</w:t>
      </w:r>
    </w:p>
    <w:p w14:paraId="16271AA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7537230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F47CEFC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60DC74BC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A274546" wp14:editId="6F995ADB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72C5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6AEBAEA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tstLeft</w:t>
      </w:r>
      <w:r>
        <w:br/>
      </w:r>
      <w:r>
        <w:rPr>
          <w:rStyle w:val="VerbatimChar"/>
        </w:rPr>
        <w:t>## A = 0.20177, p-value = 0.86</w:t>
      </w:r>
    </w:p>
    <w:p w14:paraId="6E97782E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</w:p>
    <w:p w14:paraId="43EA7C5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30.72   55.25   52.21   76.12  100.00</w:t>
      </w:r>
    </w:p>
    <w:p w14:paraId="15AFEFC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</w:p>
    <w:p w14:paraId="198EF359" w14:textId="77777777" w:rsidR="00EE1D73" w:rsidRDefault="000221EE">
      <w:pPr>
        <w:pStyle w:val="SourceCode"/>
      </w:pPr>
      <w:r>
        <w:rPr>
          <w:rStyle w:val="VerbatimChar"/>
        </w:rPr>
        <w:t>## [1] 26.99768</w:t>
      </w:r>
    </w:p>
    <w:p w14:paraId="1C1A647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</w:p>
    <w:p w14:paraId="3B8C04F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5A831C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</w:p>
    <w:p w14:paraId="20899CC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93F67E3" wp14:editId="408151B2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FFB5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tstLeft)</w:t>
      </w:r>
    </w:p>
    <w:p w14:paraId="496B422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Left</w:t>
      </w:r>
      <w:r>
        <w:br/>
      </w:r>
      <w:r>
        <w:rPr>
          <w:rStyle w:val="VerbatimChar"/>
        </w:rPr>
        <w:t>## A = 0.24563, p-value = 0.7241</w:t>
      </w:r>
    </w:p>
    <w:p w14:paraId="32D4C4EE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tstLeft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tstLeft)</w:t>
      </w:r>
    </w:p>
    <w:p w14:paraId="2793A93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tstLeft and subset(SSdata, intervention == "PrenaBelt")$PtstLeft</w:t>
      </w:r>
      <w:r>
        <w:br/>
      </w:r>
      <w:r>
        <w:rPr>
          <w:rStyle w:val="VerbatimChar"/>
        </w:rPr>
        <w:t>## t = -0.56764, df = 37.999, p-value = 0.573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2.07837  12.408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52.210    57.045</w:t>
      </w:r>
    </w:p>
    <w:p w14:paraId="66D06DA3" w14:textId="77777777" w:rsidR="00EE1D73" w:rsidRDefault="000221EE">
      <w:pPr>
        <w:pStyle w:val="SourceCode"/>
      </w:pPr>
      <w:r>
        <w:rPr>
          <w:rStyle w:val="CommentTok"/>
        </w:rPr>
        <w:t>#no time was spent pron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tstProne)</w:t>
      </w:r>
    </w:p>
    <w:p w14:paraId="650AF64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7098045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tstPro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EBA765" w14:textId="77777777" w:rsidR="00EE1D73" w:rsidRDefault="000221EE">
      <w:pPr>
        <w:pStyle w:val="SourceCode"/>
      </w:pPr>
      <w:r>
        <w:rPr>
          <w:rStyle w:val="VerbatimChar"/>
        </w:rPr>
        <w:t>## [1] 0</w:t>
      </w:r>
    </w:p>
    <w:p w14:paraId="7581983E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PtstProne)</w:t>
      </w:r>
    </w:p>
    <w:p w14:paraId="07BA7877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17AC1D1D" w14:textId="77777777" w:rsidR="00EE1D73" w:rsidRDefault="000221EE">
      <w:pPr>
        <w:pStyle w:val="SourceCode"/>
      </w:pPr>
      <w:r>
        <w:rPr>
          <w:rStyle w:val="NormalTok"/>
        </w:rPr>
        <w:t>#################### Minutes Sleeping Supine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utesTSTSupine)</w:t>
      </w:r>
    </w:p>
    <w:p w14:paraId="40E597A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38.90   50.13   72.67  279.40</w:t>
      </w:r>
    </w:p>
    <w:p w14:paraId="42F7013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utesTSTSupi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8F73D68" w14:textId="77777777" w:rsidR="00EE1D73" w:rsidRDefault="000221EE">
      <w:pPr>
        <w:pStyle w:val="SourceCode"/>
      </w:pPr>
      <w:r>
        <w:rPr>
          <w:rStyle w:val="VerbatimChar"/>
        </w:rPr>
        <w:t>## [1] 63.82465</w:t>
      </w:r>
    </w:p>
    <w:p w14:paraId="5FFB73C1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utesTSTSupine)</w:t>
      </w:r>
    </w:p>
    <w:p w14:paraId="4C949D10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C5A428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inutes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inutesTSTSupine)</w:t>
      </w:r>
    </w:p>
    <w:p w14:paraId="2DB64AF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C27F886" wp14:editId="647604DE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5F7F6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inutesTSTSupine)</w:t>
      </w:r>
    </w:p>
    <w:p w14:paraId="73E66E3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inutesTSTSupine</w:t>
      </w:r>
      <w:r>
        <w:br/>
      </w:r>
      <w:r>
        <w:rPr>
          <w:rStyle w:val="VerbatimChar"/>
        </w:rPr>
        <w:t>## A = 2.6888, p-value = 6.632e-07</w:t>
      </w:r>
    </w:p>
    <w:p w14:paraId="6A1FD3C7" w14:textId="77777777" w:rsidR="00EE1D73" w:rsidRDefault="000221EE">
      <w:pPr>
        <w:pStyle w:val="SourceCode"/>
      </w:pPr>
      <w:r>
        <w:rPr>
          <w:rStyle w:val="CommentTok"/>
        </w:rPr>
        <w:t>#data do not follow a normal distribution; perform paired Wilcoxon rank sum test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utesTSTSupine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20C6D5B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utesTSTSupine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5927  5927.0  1.4014 0.2442</w:t>
      </w:r>
      <w:r>
        <w:br/>
      </w:r>
      <w:r>
        <w:rPr>
          <w:rStyle w:val="VerbatimChar"/>
        </w:rPr>
        <w:t>## night               1    500   499.8  0.1182 0.7330</w:t>
      </w:r>
      <w:r>
        <w:br/>
      </w:r>
      <w:r>
        <w:rPr>
          <w:rStyle w:val="VerbatimChar"/>
        </w:rPr>
        <w:t>## intervention:night  1    189   188.9  0.0447 0.8338</w:t>
      </w:r>
      <w:r>
        <w:br/>
      </w:r>
      <w:r>
        <w:rPr>
          <w:rStyle w:val="VerbatimChar"/>
        </w:rPr>
        <w:t>## Residuals          36 152254  4229.3</w:t>
      </w:r>
    </w:p>
    <w:p w14:paraId="11CC23C3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5F84B24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utesTSTSupine, : cannot compute exact p-value with zeroes</w:t>
      </w:r>
    </w:p>
    <w:p w14:paraId="00B9123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utesTSTSupine, : cannot compute exact confidence interval with</w:t>
      </w:r>
      <w:r>
        <w:br/>
      </w:r>
      <w:r>
        <w:rPr>
          <w:rStyle w:val="VerbatimChar"/>
        </w:rPr>
        <w:t>## zeroes</w:t>
      </w:r>
    </w:p>
    <w:p w14:paraId="56FD4E9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utesTSTSupine and subset(SSdataCompletes, intervention == "PrenaBelt")$minutesTSTSupine</w:t>
      </w:r>
      <w:r>
        <w:br/>
      </w:r>
      <w:r>
        <w:rPr>
          <w:rStyle w:val="VerbatimChar"/>
        </w:rPr>
        <w:t>## V = 150, p-value = 0.0282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557336 49.8929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26.37306</w:t>
      </w:r>
    </w:p>
    <w:p w14:paraId="4EBD5CBC" w14:textId="77777777" w:rsidR="00EE1D73" w:rsidRDefault="000221EE">
      <w:pPr>
        <w:pStyle w:val="SourceCode"/>
      </w:pPr>
      <w:r>
        <w:rPr>
          <w:rStyle w:val="CommentTok"/>
        </w:rPr>
        <w:t>#Paired t-test to double check and confirm non-parametric result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9B881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utesTSTSupine and subset(SSdataCompletes, intervention == "PrenaBelt")$minutesTSTSupine</w:t>
      </w:r>
      <w:r>
        <w:br/>
      </w:r>
      <w:r>
        <w:rPr>
          <w:rStyle w:val="VerbatimChar"/>
        </w:rPr>
        <w:t>## t = 2.3911, df = 19, p-value = 0.027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3.03469 45.65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24.34535</w:t>
      </w:r>
    </w:p>
    <w:p w14:paraId="56C0B47E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</w:p>
    <w:p w14:paraId="39D9335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12.30   37.95   53.48  267.10</w:t>
      </w:r>
    </w:p>
    <w:p w14:paraId="5C9299B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</w:p>
    <w:p w14:paraId="7F1F1162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62.65788</w:t>
      </w:r>
    </w:p>
    <w:p w14:paraId="65EAE6F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</w:p>
    <w:p w14:paraId="7FAC8AFE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95D219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</w:p>
    <w:p w14:paraId="24DF813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1EA5B0D6" wp14:editId="557DC2B4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DEF0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Supine)</w:t>
      </w:r>
    </w:p>
    <w:p w14:paraId="6D76DE2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utesTSTSupine</w:t>
      </w:r>
      <w:r>
        <w:br/>
      </w:r>
      <w:r>
        <w:rPr>
          <w:rStyle w:val="VerbatimChar"/>
        </w:rPr>
        <w:t>## A = 2.2269, p-value = 7.014e-06</w:t>
      </w:r>
    </w:p>
    <w:p w14:paraId="0434F0AF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</w:p>
    <w:p w14:paraId="7E0228B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12.39   56.80   62.30   79.08  279.40</w:t>
      </w:r>
    </w:p>
    <w:p w14:paraId="33E1B93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</w:p>
    <w:p w14:paraId="758B7C2C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64.21539</w:t>
      </w:r>
    </w:p>
    <w:p w14:paraId="0327943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</w:p>
    <w:p w14:paraId="206E52C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36B8B9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</w:p>
    <w:p w14:paraId="0FD72023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4A35FBC" wp14:editId="1A9CA22A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890F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Supine)</w:t>
      </w:r>
    </w:p>
    <w:p w14:paraId="3CDF358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Supine</w:t>
      </w:r>
      <w:r>
        <w:br/>
      </w:r>
      <w:r>
        <w:rPr>
          <w:rStyle w:val="VerbatimChar"/>
        </w:rPr>
        <w:t>## A = 0.96839, p-value = 0.01163</w:t>
      </w:r>
    </w:p>
    <w:p w14:paraId="5A15E41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utesTSTSupine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utesTSTSupin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14DC5B51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minutesTSTSupine, : cannot compute exact p-value with ties</w:t>
      </w:r>
    </w:p>
    <w:p w14:paraId="64A7E9C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utesTSTSupine, : cannot compute exact confidence intervals with ties</w:t>
      </w:r>
    </w:p>
    <w:p w14:paraId="18C119D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Supine and subset(SSdata, intervention == "PrenaBelt")$minutesTSTSupine</w:t>
      </w:r>
      <w:r>
        <w:br/>
      </w:r>
      <w:r>
        <w:rPr>
          <w:rStyle w:val="VerbatimChar"/>
        </w:rPr>
        <w:t>## W = 271, p-value = 0.02699</w:t>
      </w:r>
      <w:r>
        <w:br/>
      </w:r>
      <w:r>
        <w:rPr>
          <w:rStyle w:val="VerbatimChar"/>
        </w:rPr>
        <w:t>## alternative hypothesis: true location shift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.926608e-05   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24.28712</w:t>
      </w:r>
    </w:p>
    <w:p w14:paraId="430A1C8F" w14:textId="77777777" w:rsidR="00EE1D73" w:rsidRDefault="000221EE">
      <w:pPr>
        <w:pStyle w:val="SourceCode"/>
      </w:pPr>
      <w:r>
        <w:rPr>
          <w:rStyle w:val="CommentTok"/>
        </w:rPr>
        <w:t># Use droplevels to remove the empty levels from the list of levels</w:t>
      </w:r>
      <w:r>
        <w:br/>
      </w:r>
      <w:r>
        <w:rPr>
          <w:rStyle w:val="NormalTok"/>
        </w:rPr>
        <w:t>SSdata$intervention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SSdata$interven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tervention)</w:t>
      </w:r>
    </w:p>
    <w:p w14:paraId="75F67BA7" w14:textId="77777777" w:rsidR="00EE1D73" w:rsidRDefault="000221EE">
      <w:pPr>
        <w:pStyle w:val="SourceCode"/>
      </w:pPr>
      <w:r>
        <w:rPr>
          <w:rStyle w:val="VerbatimChar"/>
        </w:rPr>
        <w:t xml:space="preserve">## PrenaBelt      sham </w:t>
      </w:r>
      <w:r>
        <w:br/>
      </w:r>
      <w:r>
        <w:rPr>
          <w:rStyle w:val="VerbatimChar"/>
        </w:rPr>
        <w:t>##        20        20</w:t>
      </w:r>
    </w:p>
    <w:p w14:paraId="0BF2B07B" w14:textId="77777777" w:rsidR="00EE1D73" w:rsidRDefault="000221EE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 xml:space="preserve">(SSdata$minutesTSTSupine~SSdata$interven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vert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lab=</w:t>
      </w:r>
      <w:r>
        <w:rPr>
          <w:rStyle w:val="StringTok"/>
        </w:rPr>
        <w:t>'Proportion of sleep time supine (%)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en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'Proportion of sleep time supine (%) vs. Intervention'</w:t>
      </w:r>
      <w:r>
        <w:rPr>
          <w:rStyle w:val="NormalTok"/>
        </w:rPr>
        <w:t>,)</w:t>
      </w:r>
      <w:r>
        <w:br/>
      </w:r>
      <w:r>
        <w:br/>
      </w:r>
      <w:r>
        <w:rPr>
          <w:rStyle w:val="NormalTok"/>
        </w:rPr>
        <w:t xml:space="preserve">for(participant.s.code in </w:t>
      </w:r>
      <w:r>
        <w:rPr>
          <w:rStyle w:val="KeywordTok"/>
        </w:rPr>
        <w:t>split</w:t>
      </w:r>
      <w:r>
        <w:rPr>
          <w:rStyle w:val="NormalTok"/>
        </w:rPr>
        <w:t>(SSdata, SSdata$participant.s.cod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minutesTSTSupine ~</w:t>
      </w:r>
      <w:r>
        <w:rPr>
          <w:rStyle w:val="StringTok"/>
        </w:rPr>
        <w:t xml:space="preserve"> </w:t>
      </w:r>
      <w:r>
        <w:rPr>
          <w:rStyle w:val="NormalTok"/>
        </w:rPr>
        <w:t>intervention, participant.s.code)</w:t>
      </w:r>
    </w:p>
    <w:p w14:paraId="7869071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605EA32" wp14:editId="2BF637D6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113B4" w14:textId="77777777" w:rsidR="00EE1D73" w:rsidRDefault="000221EE">
      <w:pPr>
        <w:pStyle w:val="SourceCode"/>
      </w:pPr>
      <w:r>
        <w:rPr>
          <w:rStyle w:val="NormalTok"/>
        </w:rPr>
        <w:t>#################### Minutes Sleeping Left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utesTSTLeft)</w:t>
      </w:r>
    </w:p>
    <w:p w14:paraId="0B9DDC6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14.2   162.6   180.9   225.1   390.0</w:t>
      </w:r>
    </w:p>
    <w:p w14:paraId="421D003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utesTSTLef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D9DD235" w14:textId="77777777" w:rsidR="00EE1D73" w:rsidRDefault="000221EE">
      <w:pPr>
        <w:pStyle w:val="SourceCode"/>
      </w:pPr>
      <w:r>
        <w:rPr>
          <w:rStyle w:val="VerbatimChar"/>
        </w:rPr>
        <w:t>## [1] 97.72311</w:t>
      </w:r>
    </w:p>
    <w:p w14:paraId="5A963D1A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utesTSTLeft)</w:t>
      </w:r>
    </w:p>
    <w:p w14:paraId="50B3066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F09963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inutes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inutesTSTLeft)</w:t>
      </w:r>
    </w:p>
    <w:p w14:paraId="2DD41B3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FC8E503" wp14:editId="79065683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5BE9D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inutesTSTLeft)</w:t>
      </w:r>
    </w:p>
    <w:p w14:paraId="6C0E638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inutesTSTLeft</w:t>
      </w:r>
      <w:r>
        <w:br/>
      </w:r>
      <w:r>
        <w:rPr>
          <w:rStyle w:val="VerbatimChar"/>
        </w:rPr>
        <w:t>## A = 0.60089, p-value = 0.1109</w:t>
      </w:r>
    </w:p>
    <w:p w14:paraId="7F0C16DD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utesTSTLeft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DD615BF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utesTSTLeft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910   909.5  0.0960 0.7585</w:t>
      </w:r>
      <w:r>
        <w:br/>
      </w:r>
      <w:r>
        <w:rPr>
          <w:rStyle w:val="VerbatimChar"/>
        </w:rPr>
        <w:t>## night               1   5161  5160.9  0.5447 0.4653</w:t>
      </w:r>
      <w:r>
        <w:br/>
      </w:r>
      <w:r>
        <w:rPr>
          <w:rStyle w:val="VerbatimChar"/>
        </w:rPr>
        <w:t>## intervention:night  1  25295 25294.7  2.6698 0.1110</w:t>
      </w:r>
      <w:r>
        <w:br/>
      </w:r>
      <w:r>
        <w:rPr>
          <w:rStyle w:val="VerbatimChar"/>
        </w:rPr>
        <w:t>## Residuals          36 341077  9474.4</w:t>
      </w:r>
    </w:p>
    <w:p w14:paraId="690D04CB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7DD9B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utesTSTLeft and subset(SSdataCompletes, intervention == "PrenaBelt")$minutesTSTLeft</w:t>
      </w:r>
      <w:r>
        <w:br/>
      </w:r>
      <w:r>
        <w:rPr>
          <w:rStyle w:val="VerbatimChar"/>
        </w:rPr>
        <w:t>## t = -0.59061, df = 19, p-value = 0.56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3.33418  24.260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-9.5369</w:t>
      </w:r>
    </w:p>
    <w:p w14:paraId="7E16A9AE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467874B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95  110.00  159.60  185.60  235.30  390.00</w:t>
      </w:r>
    </w:p>
    <w:p w14:paraId="162372A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68F2D532" w14:textId="77777777" w:rsidR="00EE1D73" w:rsidRDefault="000221EE">
      <w:pPr>
        <w:pStyle w:val="SourceCode"/>
      </w:pPr>
      <w:r>
        <w:rPr>
          <w:rStyle w:val="VerbatimChar"/>
        </w:rPr>
        <w:t>## [1] 102.4677</w:t>
      </w:r>
    </w:p>
    <w:p w14:paraId="46E9DF8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1530AA9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70C277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7852A8D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331E92A" wp14:editId="2CCA9041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42B2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04994CE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utesTSTLeft</w:t>
      </w:r>
      <w:r>
        <w:br/>
      </w:r>
      <w:r>
        <w:rPr>
          <w:rStyle w:val="VerbatimChar"/>
        </w:rPr>
        <w:t>## A = 0.60013, p-value = 0.103</w:t>
      </w:r>
    </w:p>
    <w:p w14:paraId="0828989C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</w:p>
    <w:p w14:paraId="187345D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17.6   172.0   176.1   217.0   356.4</w:t>
      </w:r>
    </w:p>
    <w:p w14:paraId="194BAA5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</w:p>
    <w:p w14:paraId="06D2A5E6" w14:textId="77777777" w:rsidR="00EE1D73" w:rsidRDefault="000221EE">
      <w:pPr>
        <w:pStyle w:val="SourceCode"/>
      </w:pPr>
      <w:r>
        <w:rPr>
          <w:rStyle w:val="VerbatimChar"/>
        </w:rPr>
        <w:t>## [1] 95.1564</w:t>
      </w:r>
    </w:p>
    <w:p w14:paraId="5A33174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</w:p>
    <w:p w14:paraId="751218B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24B680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</w:p>
    <w:p w14:paraId="31E34B2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20CD698" wp14:editId="719172E9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28B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Left)</w:t>
      </w:r>
    </w:p>
    <w:p w14:paraId="0815251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Left</w:t>
      </w:r>
      <w:r>
        <w:br/>
      </w:r>
      <w:r>
        <w:rPr>
          <w:rStyle w:val="VerbatimChar"/>
        </w:rPr>
        <w:t>## A = 0.21195, p-value = 0.8324</w:t>
      </w:r>
    </w:p>
    <w:p w14:paraId="2E3C9BC7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utesTSTLeft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Left)</w:t>
      </w:r>
    </w:p>
    <w:p w14:paraId="6630F28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Left and subset(SSdata, intervention == "PrenaBelt")$minutesTSTLeft</w:t>
      </w:r>
      <w:r>
        <w:br/>
      </w:r>
      <w:r>
        <w:rPr>
          <w:rStyle w:val="VerbatimChar"/>
        </w:rPr>
        <w:t>## t = -0.305, df = 37.794, p-value = 0.76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2.84799  53.774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176.1083  185.6452</w:t>
      </w:r>
    </w:p>
    <w:p w14:paraId="7ED487E4" w14:textId="77777777" w:rsidR="00EE1D73" w:rsidRDefault="000221EE">
      <w:pPr>
        <w:pStyle w:val="SourceCode"/>
      </w:pPr>
      <w:r>
        <w:rPr>
          <w:rStyle w:val="CommentTok"/>
        </w:rPr>
        <w:t># Use droplevels to remove the empty levels from the list of levels</w:t>
      </w:r>
      <w:r>
        <w:br/>
      </w:r>
      <w:r>
        <w:rPr>
          <w:rStyle w:val="NormalTok"/>
        </w:rPr>
        <w:t>SSdata$intervention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SSdata$interven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tervention)</w:t>
      </w:r>
    </w:p>
    <w:p w14:paraId="3A6E4325" w14:textId="77777777" w:rsidR="00EE1D73" w:rsidRDefault="000221EE">
      <w:pPr>
        <w:pStyle w:val="SourceCode"/>
      </w:pPr>
      <w:r>
        <w:rPr>
          <w:rStyle w:val="VerbatimChar"/>
        </w:rPr>
        <w:t xml:space="preserve">## PrenaBelt      sham </w:t>
      </w:r>
      <w:r>
        <w:br/>
      </w:r>
      <w:r>
        <w:rPr>
          <w:rStyle w:val="VerbatimChar"/>
        </w:rPr>
        <w:t>##        20        20</w:t>
      </w:r>
    </w:p>
    <w:p w14:paraId="3312AC19" w14:textId="77777777" w:rsidR="00EE1D73" w:rsidRDefault="000221EE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 xml:space="preserve">(SSdata$minutesTSTLeft~SSdata$interven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vert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lab=</w:t>
      </w:r>
      <w:r>
        <w:rPr>
          <w:rStyle w:val="StringTok"/>
        </w:rPr>
        <w:t>'Proportion of sleep time Left (%)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en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'Proportion of sleep time Left (%) vs. Intervention'</w:t>
      </w:r>
      <w:r>
        <w:rPr>
          <w:rStyle w:val="NormalTok"/>
        </w:rPr>
        <w:t>,)</w:t>
      </w:r>
      <w:r>
        <w:br/>
      </w:r>
      <w:r>
        <w:br/>
      </w:r>
      <w:r>
        <w:rPr>
          <w:rStyle w:val="NormalTok"/>
        </w:rPr>
        <w:t xml:space="preserve">for(participant.s.code in </w:t>
      </w:r>
      <w:r>
        <w:rPr>
          <w:rStyle w:val="KeywordTok"/>
        </w:rPr>
        <w:t>split</w:t>
      </w:r>
      <w:r>
        <w:rPr>
          <w:rStyle w:val="NormalTok"/>
        </w:rPr>
        <w:t>(SSdata, SSdata$participant.s.cod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minutesTSTLeft ~</w:t>
      </w:r>
      <w:r>
        <w:rPr>
          <w:rStyle w:val="StringTok"/>
        </w:rPr>
        <w:t xml:space="preserve"> </w:t>
      </w:r>
      <w:r>
        <w:rPr>
          <w:rStyle w:val="NormalTok"/>
        </w:rPr>
        <w:t>intervention, participant.s.code)</w:t>
      </w:r>
    </w:p>
    <w:p w14:paraId="6E6103C3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3F251D9" wp14:editId="323ADFC1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A3106" w14:textId="77777777" w:rsidR="00EE1D73" w:rsidRDefault="000221EE">
      <w:pPr>
        <w:pStyle w:val="SourceCode"/>
      </w:pPr>
      <w:r>
        <w:rPr>
          <w:rStyle w:val="NormalTok"/>
        </w:rPr>
        <w:t>#################### Minutes Sleeping Right #####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utesTSTRight)</w:t>
      </w:r>
    </w:p>
    <w:p w14:paraId="3F977D4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90.78  105.40  166.10  393.00</w:t>
      </w:r>
    </w:p>
    <w:p w14:paraId="31AE25A6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utesTSTRigh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0E719C4" w14:textId="77777777" w:rsidR="00EE1D73" w:rsidRDefault="000221EE">
      <w:pPr>
        <w:pStyle w:val="SourceCode"/>
      </w:pPr>
      <w:r>
        <w:rPr>
          <w:rStyle w:val="VerbatimChar"/>
        </w:rPr>
        <w:t>## [1] 104.3365</w:t>
      </w:r>
    </w:p>
    <w:p w14:paraId="3CD41A1E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utesTSTRight)</w:t>
      </w:r>
    </w:p>
    <w:p w14:paraId="2FFAC74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2BC57B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inutes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inutesTSTRight)</w:t>
      </w:r>
    </w:p>
    <w:p w14:paraId="4E7F0983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17A6B493" wp14:editId="716A2D7D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CB93C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inutesTSTRight)</w:t>
      </w:r>
    </w:p>
    <w:p w14:paraId="697B1A0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inutesTSTRight</w:t>
      </w:r>
      <w:r>
        <w:br/>
      </w:r>
      <w:r>
        <w:rPr>
          <w:rStyle w:val="VerbatimChar"/>
        </w:rPr>
        <w:t>## A = 1.3459, p-value = 0.001489</w:t>
      </w:r>
    </w:p>
    <w:p w14:paraId="32A323E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utesTSTRight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37A49A06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utesTSTRight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 477   477.4  0.0427 0.8374</w:t>
      </w:r>
      <w:r>
        <w:br/>
      </w:r>
      <w:r>
        <w:rPr>
          <w:rStyle w:val="VerbatimChar"/>
        </w:rPr>
        <w:t>## night               1   1242  1242.1  0.1111 0.7408</w:t>
      </w:r>
      <w:r>
        <w:br/>
      </w:r>
      <w:r>
        <w:rPr>
          <w:rStyle w:val="VerbatimChar"/>
        </w:rPr>
        <w:t>## intervention:night  1  20504 20503.6  1.8346 0.1840</w:t>
      </w:r>
      <w:r>
        <w:br/>
      </w:r>
      <w:r>
        <w:rPr>
          <w:rStyle w:val="VerbatimChar"/>
        </w:rPr>
        <w:t>## Residuals          36 402335 11176.0</w:t>
      </w:r>
    </w:p>
    <w:p w14:paraId="40B5BADC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 (non-normal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16CE6C3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utesTSTRight, : cannot compute exact p-value with zeroes</w:t>
      </w:r>
    </w:p>
    <w:p w14:paraId="081AD2E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utesTSTRight, : cannot compute exact confidence interval with</w:t>
      </w:r>
      <w:r>
        <w:br/>
      </w:r>
      <w:r>
        <w:rPr>
          <w:rStyle w:val="VerbatimChar"/>
        </w:rPr>
        <w:t>## zeroes</w:t>
      </w:r>
    </w:p>
    <w:p w14:paraId="081995A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utesTSTRight and subset(SSdataCompletes, intervention == "PrenaBelt")$minutesTSTRight</w:t>
      </w:r>
      <w:r>
        <w:br/>
      </w:r>
      <w:r>
        <w:rPr>
          <w:rStyle w:val="VerbatimChar"/>
        </w:rPr>
        <w:t>## V = 54, p-value = 0.644</w:t>
      </w:r>
      <w:r>
        <w:br/>
      </w:r>
      <w:r>
        <w:rPr>
          <w:rStyle w:val="VerbatimChar"/>
        </w:rPr>
        <w:t>## alternative hypothesis: true location shift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7.61614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7.343686</w:t>
      </w:r>
    </w:p>
    <w:p w14:paraId="588DED5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</w:p>
    <w:p w14:paraId="57D6469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96.82  108.90  167.50  393.00</w:t>
      </w:r>
    </w:p>
    <w:p w14:paraId="525F0CF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</w:p>
    <w:p w14:paraId="238107BF" w14:textId="77777777" w:rsidR="00EE1D73" w:rsidRDefault="000221EE">
      <w:pPr>
        <w:pStyle w:val="SourceCode"/>
      </w:pPr>
      <w:r>
        <w:rPr>
          <w:rStyle w:val="VerbatimChar"/>
        </w:rPr>
        <w:t>## [1] 110.1396</w:t>
      </w:r>
    </w:p>
    <w:p w14:paraId="2812DDB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</w:p>
    <w:p w14:paraId="76D0793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6C7149D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</w:p>
    <w:p w14:paraId="0E6E9897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115FF632" wp14:editId="2974914A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08C4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utesTSTRight)</w:t>
      </w:r>
    </w:p>
    <w:p w14:paraId="18718AA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utesTSTRight</w:t>
      </w:r>
      <w:r>
        <w:br/>
      </w:r>
      <w:r>
        <w:rPr>
          <w:rStyle w:val="VerbatimChar"/>
        </w:rPr>
        <w:t>## A = 0.71202, p-value = 0.05306</w:t>
      </w:r>
    </w:p>
    <w:p w14:paraId="56E212B8" w14:textId="77777777" w:rsidR="00EE1D73" w:rsidRDefault="000221EE">
      <w:pPr>
        <w:pStyle w:val="SourceCode"/>
      </w:pPr>
      <w:r>
        <w:rPr>
          <w:rStyle w:val="CommentTok"/>
        </w:rPr>
        <w:t>#borderline 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</w:p>
    <w:p w14:paraId="39F5110F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76.23  101.90  166.10  335.10</w:t>
      </w:r>
    </w:p>
    <w:p w14:paraId="099C3BB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</w:p>
    <w:p w14:paraId="49AC08CA" w14:textId="77777777" w:rsidR="00EE1D73" w:rsidRDefault="000221EE">
      <w:pPr>
        <w:pStyle w:val="SourceCode"/>
      </w:pPr>
      <w:r>
        <w:rPr>
          <w:rStyle w:val="VerbatimChar"/>
        </w:rPr>
        <w:t>## [1] 100.9421</w:t>
      </w:r>
    </w:p>
    <w:p w14:paraId="67DA0C6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</w:p>
    <w:p w14:paraId="331A3E75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0DAD816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</w:p>
    <w:p w14:paraId="36A085B5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7F69567" wp14:editId="49CE823C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62FB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utesTSTRight)</w:t>
      </w:r>
    </w:p>
    <w:p w14:paraId="04D0895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Right</w:t>
      </w:r>
      <w:r>
        <w:br/>
      </w:r>
      <w:r>
        <w:rPr>
          <w:rStyle w:val="VerbatimChar"/>
        </w:rPr>
        <w:t>## A = 0.73955, p-value = 0.04508</w:t>
      </w:r>
    </w:p>
    <w:p w14:paraId="4F30D77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utesTSTRight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utesTSTRight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1FC6F7C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utesTSTRight, : cannot compute exact p-value with ties</w:t>
      </w:r>
    </w:p>
    <w:p w14:paraId="2F1C575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utesTSTRight, : cannot compute exact confidence intervals with ties</w:t>
      </w:r>
    </w:p>
    <w:p w14:paraId="6D4ED04F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utesTSTRight and subset(SSdata, intervention == "PrenaBelt")$minutesTSTRight</w:t>
      </w:r>
      <w:r>
        <w:br/>
      </w:r>
      <w:r>
        <w:rPr>
          <w:rStyle w:val="VerbatimChar"/>
        </w:rPr>
        <w:t>## W = 195, p-value = 0.5599</w:t>
      </w:r>
      <w:r>
        <w:br/>
      </w:r>
      <w:r>
        <w:rPr>
          <w:rStyle w:val="VerbatimChar"/>
        </w:rPr>
        <w:t>## alternative hypothesis: true location shift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4.15088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909212e-05</w:t>
      </w:r>
    </w:p>
    <w:p w14:paraId="039A59A5" w14:textId="77777777" w:rsidR="00EE1D73" w:rsidRDefault="000221EE">
      <w:pPr>
        <w:pStyle w:val="SourceCode"/>
      </w:pPr>
      <w:r>
        <w:rPr>
          <w:rStyle w:val="CommentTok"/>
        </w:rPr>
        <w:t># Use droplevels to remove the empty levels from the list of levels</w:t>
      </w:r>
      <w:r>
        <w:br/>
      </w:r>
      <w:r>
        <w:rPr>
          <w:rStyle w:val="NormalTok"/>
        </w:rPr>
        <w:t>SSdata$intervention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SSdata$interven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tervention)</w:t>
      </w:r>
    </w:p>
    <w:p w14:paraId="536DB4A1" w14:textId="77777777" w:rsidR="00EE1D73" w:rsidRDefault="000221EE">
      <w:pPr>
        <w:pStyle w:val="SourceCode"/>
      </w:pPr>
      <w:r>
        <w:rPr>
          <w:rStyle w:val="VerbatimChar"/>
        </w:rPr>
        <w:t xml:space="preserve">## PrenaBelt      sham </w:t>
      </w:r>
      <w:r>
        <w:br/>
      </w:r>
      <w:r>
        <w:rPr>
          <w:rStyle w:val="VerbatimChar"/>
        </w:rPr>
        <w:t>##        20        20</w:t>
      </w:r>
    </w:p>
    <w:p w14:paraId="32B76C57" w14:textId="77777777" w:rsidR="00EE1D73" w:rsidRDefault="000221EE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 xml:space="preserve">(SSdata$minutesTSTRight~SSdata$interven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vertic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lab=</w:t>
      </w:r>
      <w:r>
        <w:rPr>
          <w:rStyle w:val="StringTok"/>
        </w:rPr>
        <w:t>'Proportion of sleep time Right (%)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en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'Proportion of sleep time Right (%) vs. Intervention'</w:t>
      </w:r>
      <w:r>
        <w:rPr>
          <w:rStyle w:val="NormalTok"/>
        </w:rPr>
        <w:t>,)</w:t>
      </w:r>
      <w:r>
        <w:br/>
      </w:r>
      <w:r>
        <w:br/>
      </w:r>
      <w:r>
        <w:rPr>
          <w:rStyle w:val="NormalTok"/>
        </w:rPr>
        <w:t xml:space="preserve">for(participant.s.code in </w:t>
      </w:r>
      <w:r>
        <w:rPr>
          <w:rStyle w:val="KeywordTok"/>
        </w:rPr>
        <w:t>split</w:t>
      </w:r>
      <w:r>
        <w:rPr>
          <w:rStyle w:val="NormalTok"/>
        </w:rPr>
        <w:t>(SSdata, SSdata$participant.s.cod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minutesTSTRight ~</w:t>
      </w:r>
      <w:r>
        <w:rPr>
          <w:rStyle w:val="StringTok"/>
        </w:rPr>
        <w:t xml:space="preserve"> </w:t>
      </w:r>
      <w:r>
        <w:rPr>
          <w:rStyle w:val="NormalTok"/>
        </w:rPr>
        <w:t>intervention, participant.s.code)</w:t>
      </w:r>
    </w:p>
    <w:p w14:paraId="41C4160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2670E58" wp14:editId="169DF194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CFA62" w14:textId="77777777" w:rsidR="00EE1D73" w:rsidRDefault="000221EE">
      <w:pPr>
        <w:pStyle w:val="SourceCode"/>
      </w:pPr>
      <w:r>
        <w:rPr>
          <w:rStyle w:val="CommentTok"/>
        </w:rPr>
        <w:t>#Considering index (events per hour) data now:</w:t>
      </w:r>
      <w:r>
        <w:br/>
      </w:r>
      <w:r>
        <w:rPr>
          <w:rStyle w:val="NormalTok"/>
        </w:rPr>
        <w:t>#################### Central Apnea Index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central.apneas.index)</w:t>
      </w:r>
    </w:p>
    <w:p w14:paraId="2D6E492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60   0.025   0.500</w:t>
      </w:r>
    </w:p>
    <w:p w14:paraId="7AF96F4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central.apne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E2ED846" w14:textId="77777777" w:rsidR="00EE1D73" w:rsidRDefault="000221EE">
      <w:pPr>
        <w:pStyle w:val="SourceCode"/>
      </w:pPr>
      <w:r>
        <w:rPr>
          <w:rStyle w:val="VerbatimChar"/>
        </w:rPr>
        <w:t>## [1] 0.1236206</w:t>
      </w:r>
    </w:p>
    <w:p w14:paraId="762BDB67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central.apneas.index</w:t>
      </w:r>
      <w:proofErr w:type="gramEnd"/>
      <w:r>
        <w:rPr>
          <w:rStyle w:val="NormalTok"/>
        </w:rPr>
        <w:t>)</w:t>
      </w:r>
    </w:p>
    <w:p w14:paraId="0B8D06CA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C4A3D56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entral.apne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71FF0C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central.apneas.index</w:t>
      </w:r>
      <w:r>
        <w:br/>
      </w:r>
      <w:r>
        <w:rPr>
          <w:rStyle w:val="VerbatimChar"/>
        </w:rPr>
        <w:t xml:space="preserve">##                    Df Sum Sq  Mean Sq F value  Pr(&gt;F)  </w:t>
      </w:r>
      <w:r>
        <w:br/>
      </w:r>
      <w:r>
        <w:rPr>
          <w:rStyle w:val="VerbatimChar"/>
        </w:rPr>
        <w:t xml:space="preserve">## intervention        1  0.001 0.001000  0.0679 0.79587  </w:t>
      </w:r>
      <w:r>
        <w:br/>
      </w:r>
      <w:r>
        <w:rPr>
          <w:rStyle w:val="VerbatimChar"/>
        </w:rPr>
        <w:t xml:space="preserve">## night               1  0.001 0.001000  0.0679 0.79587  </w:t>
      </w:r>
      <w:r>
        <w:br/>
      </w:r>
      <w:r>
        <w:rPr>
          <w:rStyle w:val="VerbatimChar"/>
        </w:rPr>
        <w:t>## intervention:night  1  0.064 0.064000  4.3472 0.04422 *</w:t>
      </w:r>
      <w:r>
        <w:br/>
      </w:r>
      <w:r>
        <w:rPr>
          <w:rStyle w:val="VerbatimChar"/>
        </w:rPr>
        <w:t xml:space="preserve">## Residuals          36  0.530 0.01472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F6592CE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BDDAB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central.apneas.index, : cannot compute exact p-value with ties</w:t>
      </w:r>
    </w:p>
    <w:p w14:paraId="5C7CEF0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central.apneas.index, : cannot compute exact confidence interval</w:t>
      </w:r>
      <w:r>
        <w:br/>
      </w:r>
      <w:r>
        <w:rPr>
          <w:rStyle w:val="VerbatimChar"/>
        </w:rPr>
        <w:t>## with ties</w:t>
      </w:r>
    </w:p>
    <w:p w14:paraId="3FE9E69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central.apneas.index, : cannot compute exact p-value with zeroes</w:t>
      </w:r>
    </w:p>
    <w:p w14:paraId="0B40C21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central.apneas.index, : cannot compute exact confidence interval</w:t>
      </w:r>
      <w:r>
        <w:br/>
      </w:r>
      <w:r>
        <w:rPr>
          <w:rStyle w:val="VerbatimChar"/>
        </w:rPr>
        <w:t>## with zeroes</w:t>
      </w:r>
    </w:p>
    <w:p w14:paraId="4E61E66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central.apneas.index and subset(SSdataCompletes, intervention == "PrenaBelt")$central.apneas.index</w:t>
      </w:r>
      <w:r>
        <w:br/>
      </w:r>
      <w:r>
        <w:rPr>
          <w:rStyle w:val="VerbatimChar"/>
        </w:rPr>
        <w:t>## V = 26.5, p-value = 0.674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500585  0.20003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0.04999741</w:t>
      </w:r>
    </w:p>
    <w:p w14:paraId="1CD0202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</w:p>
    <w:p w14:paraId="776D8CB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55   0.000   0.500</w:t>
      </w:r>
    </w:p>
    <w:p w14:paraId="40BC5CE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</w:p>
    <w:p w14:paraId="15455068" w14:textId="77777777" w:rsidR="00EE1D73" w:rsidRDefault="000221EE">
      <w:pPr>
        <w:pStyle w:val="SourceCode"/>
      </w:pPr>
      <w:r>
        <w:rPr>
          <w:rStyle w:val="VerbatimChar"/>
        </w:rPr>
        <w:t>## [1] 0.1394538</w:t>
      </w:r>
    </w:p>
    <w:p w14:paraId="1F2A5FA1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</w:p>
    <w:p w14:paraId="37A35FA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199846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</w:p>
    <w:p w14:paraId="49792B20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44989AA" wp14:editId="543322DC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83DF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apneas.index)</w:t>
      </w:r>
    </w:p>
    <w:p w14:paraId="47ED462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central.apneas.index</w:t>
      </w:r>
      <w:r>
        <w:br/>
      </w:r>
      <w:r>
        <w:rPr>
          <w:rStyle w:val="VerbatimChar"/>
        </w:rPr>
        <w:t>## A = 5.0415, p-value = 5.577e-13</w:t>
      </w:r>
    </w:p>
    <w:p w14:paraId="74A92CD1" w14:textId="77777777" w:rsidR="00EE1D73" w:rsidRDefault="000221EE">
      <w:pPr>
        <w:pStyle w:val="SourceCode"/>
      </w:pPr>
      <w:r>
        <w:rPr>
          <w:rStyle w:val="CommentTok"/>
        </w:rPr>
        <w:t>#non-norma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</w:p>
    <w:p w14:paraId="1929484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65   0.125   0.300</w:t>
      </w:r>
    </w:p>
    <w:p w14:paraId="5FC6E3D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</w:p>
    <w:p w14:paraId="6C1EDE2E" w14:textId="77777777" w:rsidR="00EE1D73" w:rsidRDefault="000221EE">
      <w:pPr>
        <w:pStyle w:val="SourceCode"/>
      </w:pPr>
      <w:r>
        <w:rPr>
          <w:rStyle w:val="VerbatimChar"/>
        </w:rPr>
        <w:t>## [1] 0.1089423</w:t>
      </w:r>
    </w:p>
    <w:p w14:paraId="773E8451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</w:p>
    <w:p w14:paraId="34671023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0E2DA2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</w:p>
    <w:p w14:paraId="49D87A17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8CD4589" wp14:editId="05F17D07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08F8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apneas.index)</w:t>
      </w:r>
    </w:p>
    <w:p w14:paraId="2C1E4F2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central.apneas.index</w:t>
      </w:r>
      <w:r>
        <w:br/>
      </w:r>
      <w:r>
        <w:rPr>
          <w:rStyle w:val="VerbatimChar"/>
        </w:rPr>
        <w:t>## A = 3.5176, p-value = 3.741e-09</w:t>
      </w:r>
    </w:p>
    <w:p w14:paraId="21D09990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central.a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central.a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A9FFAD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central.apneas.index, : cannot compute exact p-value with ties</w:t>
      </w:r>
    </w:p>
    <w:p w14:paraId="4666AF32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central.apneas.index, : cannot compute exact confidence intervals with</w:t>
      </w:r>
      <w:r>
        <w:br/>
      </w:r>
      <w:r>
        <w:rPr>
          <w:rStyle w:val="VerbatimChar"/>
        </w:rPr>
        <w:t>## ties</w:t>
      </w:r>
    </w:p>
    <w:p w14:paraId="6C5BE7A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central.apneas.index and subset(SSdata, intervention == "PrenaBelt")$central.apneas.index</w:t>
      </w:r>
      <w:r>
        <w:br/>
      </w:r>
      <w:r>
        <w:rPr>
          <w:rStyle w:val="VerbatimChar"/>
        </w:rPr>
        <w:t>## W = 219, p-value = 0.510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326233e-05  3.161243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5.5406e-05</w:t>
      </w:r>
    </w:p>
    <w:p w14:paraId="1CD1FCDB" w14:textId="77777777" w:rsidR="00EE1D73" w:rsidRDefault="000221EE">
      <w:pPr>
        <w:pStyle w:val="SourceCode"/>
      </w:pPr>
      <w:r>
        <w:rPr>
          <w:rStyle w:val="NormalTok"/>
        </w:rPr>
        <w:t>#################### Obstructive Apnea Index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obstructive.apneas.index)</w:t>
      </w:r>
    </w:p>
    <w:p w14:paraId="3EDE30A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730   0.225  11.400</w:t>
      </w:r>
    </w:p>
    <w:p w14:paraId="6CFD615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obstructive.apne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F8D1FCD" w14:textId="77777777" w:rsidR="00EE1D73" w:rsidRDefault="000221EE">
      <w:pPr>
        <w:pStyle w:val="SourceCode"/>
      </w:pPr>
      <w:r>
        <w:rPr>
          <w:rStyle w:val="VerbatimChar"/>
        </w:rPr>
        <w:t>## [1] 2.115171</w:t>
      </w:r>
    </w:p>
    <w:p w14:paraId="7409CE6A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obstructive.apneas.index</w:t>
      </w:r>
      <w:proofErr w:type="gramEnd"/>
      <w:r>
        <w:rPr>
          <w:rStyle w:val="NormalTok"/>
        </w:rPr>
        <w:t>)</w:t>
      </w:r>
    </w:p>
    <w:p w14:paraId="3740BBA2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96B0AE5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obstructive.apne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A8DD340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obstructive.apneas.index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 intervention  1   0.961  0.9610  0.2065 0.6521</w:t>
      </w:r>
      <w:r>
        <w:br/>
      </w:r>
      <w:r>
        <w:rPr>
          <w:rStyle w:val="VerbatimChar"/>
        </w:rPr>
        <w:t>## night         1   1.369  1.3690  0.2942 0.5908</w:t>
      </w:r>
      <w:r>
        <w:br/>
      </w:r>
      <w:r>
        <w:rPr>
          <w:rStyle w:val="VerbatimChar"/>
        </w:rPr>
        <w:t>## Residuals    37 172.154  4.6528</w:t>
      </w:r>
    </w:p>
    <w:p w14:paraId="1DEE12D9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55C514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obstructive.apneas.index, : cannot compute exact p-value with</w:t>
      </w:r>
      <w:r>
        <w:br/>
      </w:r>
      <w:r>
        <w:rPr>
          <w:rStyle w:val="VerbatimChar"/>
        </w:rPr>
        <w:t>## zeroes</w:t>
      </w:r>
    </w:p>
    <w:p w14:paraId="62767D9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</w:t>
      </w:r>
      <w:r>
        <w:br/>
      </w:r>
      <w:r>
        <w:rPr>
          <w:rStyle w:val="VerbatimChar"/>
        </w:rPr>
        <w:t>## == "sham")$obstructive.apneas.index, : cannot compute exact confidence</w:t>
      </w:r>
      <w:r>
        <w:br/>
      </w:r>
      <w:r>
        <w:rPr>
          <w:rStyle w:val="VerbatimChar"/>
        </w:rPr>
        <w:t>## interval with zeroes</w:t>
      </w:r>
    </w:p>
    <w:p w14:paraId="76BCBDD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obstructive.apneas.index and subset(SSdataCompletes, intervention == "PrenaBelt")$obstructive.apneas.index</w:t>
      </w:r>
      <w:r>
        <w:br/>
      </w:r>
      <w:r>
        <w:rPr>
          <w:rStyle w:val="VerbatimChar"/>
        </w:rPr>
        <w:t>## V = 18, p-value = 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499621  3.54992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0.03901549</w:t>
      </w:r>
    </w:p>
    <w:p w14:paraId="41CC56A5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</w:p>
    <w:p w14:paraId="5724DAE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575   0.125   5.300</w:t>
      </w:r>
    </w:p>
    <w:p w14:paraId="3BEF678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</w:p>
    <w:p w14:paraId="6A646190" w14:textId="77777777" w:rsidR="00EE1D73" w:rsidRDefault="000221EE">
      <w:pPr>
        <w:pStyle w:val="SourceCode"/>
      </w:pPr>
      <w:r>
        <w:rPr>
          <w:rStyle w:val="VerbatimChar"/>
        </w:rPr>
        <w:t>## [1] 1.487094</w:t>
      </w:r>
    </w:p>
    <w:p w14:paraId="27FFCD3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</w:p>
    <w:p w14:paraId="1B71AE0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32CEDB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</w:p>
    <w:p w14:paraId="1DA9979F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C562A5F" wp14:editId="30A43429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A838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apneas.index)</w:t>
      </w:r>
    </w:p>
    <w:p w14:paraId="1003D66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obstructive.apneas.index</w:t>
      </w:r>
      <w:r>
        <w:br/>
      </w:r>
      <w:r>
        <w:rPr>
          <w:rStyle w:val="VerbatimChar"/>
        </w:rPr>
        <w:t>## A = 5.1462, p-value = 3.055e-13</w:t>
      </w:r>
    </w:p>
    <w:p w14:paraId="7E455F3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</w:p>
    <w:p w14:paraId="4662E8D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885   0.300  11.400</w:t>
      </w:r>
    </w:p>
    <w:p w14:paraId="5B8A955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</w:p>
    <w:p w14:paraId="6E8FBDEF" w14:textId="77777777" w:rsidR="00EE1D73" w:rsidRDefault="000221EE">
      <w:pPr>
        <w:pStyle w:val="SourceCode"/>
      </w:pPr>
      <w:r>
        <w:rPr>
          <w:rStyle w:val="VerbatimChar"/>
        </w:rPr>
        <w:t>## [1] 2.630844</w:t>
      </w:r>
    </w:p>
    <w:p w14:paraId="1B7674C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</w:p>
    <w:p w14:paraId="2A6AF95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4EC72E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</w:p>
    <w:p w14:paraId="5E00916F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671E4D5" wp14:editId="7A649458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82BC9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apneas.index)</w:t>
      </w:r>
    </w:p>
    <w:p w14:paraId="3E149D6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obstructive.apneas.index</w:t>
      </w:r>
      <w:r>
        <w:br/>
      </w:r>
      <w:r>
        <w:rPr>
          <w:rStyle w:val="VerbatimChar"/>
        </w:rPr>
        <w:t>## A = 5.2073, p-value = 2.15e-13</w:t>
      </w:r>
    </w:p>
    <w:p w14:paraId="37E75B06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obstructive.a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obstructive.a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9BD08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obstructive.apneas.index, : cannot compute exact p-value with ties</w:t>
      </w:r>
    </w:p>
    <w:p w14:paraId="119B41E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obstructive.apneas.index, : cannot compute exact confidence intervals with</w:t>
      </w:r>
      <w:r>
        <w:br/>
      </w:r>
      <w:r>
        <w:rPr>
          <w:rStyle w:val="VerbatimChar"/>
        </w:rPr>
        <w:t>## ties</w:t>
      </w:r>
    </w:p>
    <w:p w14:paraId="0C3C0E9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obstructive.apneas.index and subset(SSdata, intervention == "PrenaBelt")$obstructive.apneas.index</w:t>
      </w:r>
      <w:r>
        <w:br/>
      </w:r>
      <w:r>
        <w:rPr>
          <w:rStyle w:val="VerbatimChar"/>
        </w:rPr>
        <w:t>## W = 210.5, p-value = 0.745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671494e-05  4.691508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2.019957e-05</w:t>
      </w:r>
    </w:p>
    <w:p w14:paraId="770972C0" w14:textId="77777777" w:rsidR="00EE1D73" w:rsidRDefault="000221EE">
      <w:pPr>
        <w:pStyle w:val="SourceCode"/>
      </w:pPr>
      <w:r>
        <w:rPr>
          <w:rStyle w:val="NormalTok"/>
        </w:rPr>
        <w:t>#################### Mixed Apnea Index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xed.apneas.index)</w:t>
      </w:r>
    </w:p>
    <w:p w14:paraId="4084282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290582D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xed.apne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7932B1" w14:textId="77777777" w:rsidR="00EE1D73" w:rsidRDefault="000221EE">
      <w:pPr>
        <w:pStyle w:val="SourceCode"/>
      </w:pPr>
      <w:r>
        <w:rPr>
          <w:rStyle w:val="VerbatimChar"/>
        </w:rPr>
        <w:t>## [1] 0</w:t>
      </w:r>
    </w:p>
    <w:p w14:paraId="6B9AA02B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mixed.apneas.index</w:t>
      </w:r>
      <w:proofErr w:type="gramEnd"/>
      <w:r>
        <w:rPr>
          <w:rStyle w:val="NormalTok"/>
        </w:rPr>
        <w:t>)</w:t>
      </w:r>
    </w:p>
    <w:p w14:paraId="25FF72B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3E132FE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xed.apne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16E29E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xed.apneas.index</w:t>
      </w:r>
      <w:r>
        <w:br/>
      </w: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intervention  1      0       0               </w:t>
      </w:r>
      <w:r>
        <w:br/>
      </w:r>
      <w:r>
        <w:rPr>
          <w:rStyle w:val="VerbatimChar"/>
        </w:rPr>
        <w:t xml:space="preserve">## night         1      0       0               </w:t>
      </w:r>
      <w:r>
        <w:br/>
      </w:r>
      <w:r>
        <w:rPr>
          <w:rStyle w:val="VerbatimChar"/>
        </w:rPr>
        <w:t>## Residuals    37      0       0</w:t>
      </w:r>
    </w:p>
    <w:p w14:paraId="7A4AE892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distribution is made entirely of zeroes</w:t>
      </w:r>
      <w:r>
        <w:br/>
      </w:r>
      <w:r>
        <w:rPr>
          <w:rStyle w:val="CommentTok"/>
        </w:rPr>
        <w:t>#difference testing not applicable</w:t>
      </w:r>
      <w:r>
        <w:br/>
      </w:r>
      <w:r>
        <w:br/>
      </w: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xed.apneas.index)</w:t>
      </w:r>
    </w:p>
    <w:p w14:paraId="26C91ED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0CB07EB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xed.apneas.index)</w:t>
      </w:r>
    </w:p>
    <w:p w14:paraId="69F9E1D5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0</w:t>
      </w:r>
    </w:p>
    <w:p w14:paraId="3259A0C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xed.apneas.index)</w:t>
      </w:r>
    </w:p>
    <w:p w14:paraId="337A3B4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33FE63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xed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xed.apneas.index)</w:t>
      </w:r>
    </w:p>
    <w:p w14:paraId="7570596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F9BF36B" wp14:editId="1CD64F07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364F7" w14:textId="77777777" w:rsidR="00EE1D73" w:rsidRDefault="000221EE">
      <w:pPr>
        <w:pStyle w:val="SourceCode"/>
      </w:pPr>
      <w:r>
        <w:rPr>
          <w:rStyle w:val="CommentTok"/>
        </w:rPr>
        <w:t>#ad.test(subset(SSdata, intervention == "PrenaBelt")$mixed.apneas.index)</w:t>
      </w:r>
      <w:r>
        <w:br/>
      </w:r>
      <w:r>
        <w:rPr>
          <w:rStyle w:val="CommentTok"/>
        </w:rPr>
        <w:t>#distribution is made entirely of zero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xed.apneas.index)</w:t>
      </w:r>
    </w:p>
    <w:p w14:paraId="52E544C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408B5EA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xed.apneas.index)</w:t>
      </w:r>
    </w:p>
    <w:p w14:paraId="3DBC0663" w14:textId="77777777" w:rsidR="00EE1D73" w:rsidRDefault="000221EE">
      <w:pPr>
        <w:pStyle w:val="SourceCode"/>
      </w:pPr>
      <w:r>
        <w:rPr>
          <w:rStyle w:val="VerbatimChar"/>
        </w:rPr>
        <w:t>## [1] 0</w:t>
      </w:r>
    </w:p>
    <w:p w14:paraId="714DE13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xed.apneas.index)</w:t>
      </w:r>
    </w:p>
    <w:p w14:paraId="53C7338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C11D097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xed.a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xed.apneas.index)</w:t>
      </w:r>
    </w:p>
    <w:p w14:paraId="727BE9F3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4A27C75" wp14:editId="488D8831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AF8DB" w14:textId="77777777" w:rsidR="00EE1D73" w:rsidRDefault="000221EE">
      <w:pPr>
        <w:pStyle w:val="SourceCode"/>
      </w:pPr>
      <w:r>
        <w:rPr>
          <w:rStyle w:val="CommentTok"/>
        </w:rPr>
        <w:t>#ad.test(subset(SSdata, intervention == "sham")$mixed.apneas.index)</w:t>
      </w:r>
      <w:r>
        <w:br/>
      </w:r>
      <w:r>
        <w:rPr>
          <w:rStyle w:val="CommentTok"/>
        </w:rPr>
        <w:t>#distribution is made entirely of zeroes</w:t>
      </w:r>
      <w:r>
        <w:br/>
      </w:r>
      <w:r>
        <w:rPr>
          <w:rStyle w:val="CommentTok"/>
        </w:rPr>
        <w:t>#difference testing not applicable</w:t>
      </w:r>
      <w:r>
        <w:br/>
      </w:r>
      <w:r>
        <w:br/>
      </w:r>
      <w:r>
        <w:rPr>
          <w:rStyle w:val="NormalTok"/>
        </w:rPr>
        <w:t>#################### Obstructive hypopneas Index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obstructive.hypopneas.index)</w:t>
      </w:r>
    </w:p>
    <w:p w14:paraId="03B99A7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250   1.378   1.225  11.900</w:t>
      </w:r>
    </w:p>
    <w:p w14:paraId="0268785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obstructive.hypopne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CDD6DA8" w14:textId="77777777" w:rsidR="00EE1D73" w:rsidRDefault="000221EE">
      <w:pPr>
        <w:pStyle w:val="SourceCode"/>
      </w:pPr>
      <w:r>
        <w:rPr>
          <w:rStyle w:val="VerbatimChar"/>
        </w:rPr>
        <w:t>## [1] 2.738097</w:t>
      </w:r>
    </w:p>
    <w:p w14:paraId="55C4ADE2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obstructive.hypopneas.index</w:t>
      </w:r>
      <w:proofErr w:type="gramEnd"/>
      <w:r>
        <w:rPr>
          <w:rStyle w:val="NormalTok"/>
        </w:rPr>
        <w:t>)</w:t>
      </w:r>
    </w:p>
    <w:p w14:paraId="754F9E9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A8367B0" w14:textId="77777777" w:rsidR="00EE1D73" w:rsidRDefault="000221EE">
      <w:pPr>
        <w:pStyle w:val="SourceCode"/>
      </w:pPr>
      <w:r>
        <w:rPr>
          <w:rStyle w:val="CommentTok"/>
        </w:rPr>
        <w:lastRenderedPageBreak/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obstructive.hypopne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E2D8F32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obstructive.hypopneas.index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 intervention  1   0.210  0.2103  0.0267 0.8711</w:t>
      </w:r>
      <w:r>
        <w:br/>
      </w:r>
      <w:r>
        <w:rPr>
          <w:rStyle w:val="VerbatimChar"/>
        </w:rPr>
        <w:t>## night         1   0.702  0.7023  0.0891 0.7669</w:t>
      </w:r>
      <w:r>
        <w:br/>
      </w:r>
      <w:r>
        <w:rPr>
          <w:rStyle w:val="VerbatimChar"/>
        </w:rPr>
        <w:t>## Residuals    37 291.477  7.8778</w:t>
      </w:r>
    </w:p>
    <w:p w14:paraId="64DB5D35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E93B7C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obstructive.hypopneas.index, : cannot compute exact p-value with</w:t>
      </w:r>
      <w:r>
        <w:br/>
      </w:r>
      <w:r>
        <w:rPr>
          <w:rStyle w:val="VerbatimChar"/>
        </w:rPr>
        <w:t>## ties</w:t>
      </w:r>
    </w:p>
    <w:p w14:paraId="13FD70D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obstructive.hypopneas.index, : cannot compute exact confidence</w:t>
      </w:r>
      <w:r>
        <w:br/>
      </w:r>
      <w:r>
        <w:rPr>
          <w:rStyle w:val="VerbatimChar"/>
        </w:rPr>
        <w:t>## interval with ties</w:t>
      </w:r>
    </w:p>
    <w:p w14:paraId="7CDE6FA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obstructive.hypopneas.index, : cannot compute exact p-value with</w:t>
      </w:r>
      <w:r>
        <w:br/>
      </w:r>
      <w:r>
        <w:rPr>
          <w:rStyle w:val="VerbatimChar"/>
        </w:rPr>
        <w:t>## zeroes</w:t>
      </w:r>
    </w:p>
    <w:p w14:paraId="7C6F009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obstructive.hypopneas.index, : cannot compute exact confidence</w:t>
      </w:r>
      <w:r>
        <w:br/>
      </w:r>
      <w:r>
        <w:rPr>
          <w:rStyle w:val="VerbatimChar"/>
        </w:rPr>
        <w:t>## interval with zeroes</w:t>
      </w:r>
    </w:p>
    <w:p w14:paraId="497651E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obstructive.hypopneas.index and subset(SSdataCompletes, intervention == "PrenaBelt")$obstructive.hypopneas.index</w:t>
      </w:r>
      <w:r>
        <w:br/>
      </w:r>
      <w:r>
        <w:rPr>
          <w:rStyle w:val="VerbatimChar"/>
        </w:rPr>
        <w:t>## V = 87, p-value = 0.635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999835  0.54997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0.09999107</w:t>
      </w:r>
    </w:p>
    <w:p w14:paraId="5B3216C3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</w:p>
    <w:p w14:paraId="2BA027FC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0.000   0.000   0.400   1.305   1.275   9.200</w:t>
      </w:r>
    </w:p>
    <w:p w14:paraId="3A2AACA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</w:p>
    <w:p w14:paraId="122EBF7E" w14:textId="77777777" w:rsidR="00EE1D73" w:rsidRDefault="000221EE">
      <w:pPr>
        <w:pStyle w:val="SourceCode"/>
      </w:pPr>
      <w:r>
        <w:rPr>
          <w:rStyle w:val="VerbatimChar"/>
        </w:rPr>
        <w:t>## [1] 2.435802</w:t>
      </w:r>
    </w:p>
    <w:p w14:paraId="2674EE1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</w:p>
    <w:p w14:paraId="6EDD9282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54A75F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</w:p>
    <w:p w14:paraId="549D7959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8AEAB05" wp14:editId="5FE3DC3F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530A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obstructive.hypopneas.index)</w:t>
      </w:r>
    </w:p>
    <w:p w14:paraId="5167A6D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obstructive.hypopneas.index</w:t>
      </w:r>
      <w:r>
        <w:br/>
      </w:r>
      <w:r>
        <w:rPr>
          <w:rStyle w:val="VerbatimChar"/>
        </w:rPr>
        <w:t>## A = 3.342, p-value = 1.039e-08</w:t>
      </w:r>
    </w:p>
    <w:p w14:paraId="107981B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</w:p>
    <w:p w14:paraId="2071447C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0.00    0.00    0.20    1.45    1.00   11.90</w:t>
      </w:r>
    </w:p>
    <w:p w14:paraId="345D131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</w:p>
    <w:p w14:paraId="71B1AB6C" w14:textId="77777777" w:rsidR="00EE1D73" w:rsidRDefault="000221EE">
      <w:pPr>
        <w:pStyle w:val="SourceCode"/>
      </w:pPr>
      <w:r>
        <w:rPr>
          <w:rStyle w:val="VerbatimChar"/>
        </w:rPr>
        <w:t>## [1] 3.073229</w:t>
      </w:r>
    </w:p>
    <w:p w14:paraId="480A412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</w:p>
    <w:p w14:paraId="4C73276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8BB5BE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</w:p>
    <w:p w14:paraId="46C1A3A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385396C" wp14:editId="68F8CA96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1204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obstructive.hypopneas.index)</w:t>
      </w:r>
    </w:p>
    <w:p w14:paraId="5F311ED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obstructive.hypopneas.index</w:t>
      </w:r>
      <w:r>
        <w:br/>
      </w:r>
      <w:r>
        <w:rPr>
          <w:rStyle w:val="VerbatimChar"/>
        </w:rPr>
        <w:t>## A = 3.9511, p-value = 3.022e-10</w:t>
      </w:r>
    </w:p>
    <w:p w14:paraId="7A79C58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lastRenderedPageBreak/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obstructive.hypo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obstructive.hypo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C9C6DB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obstructive.hypopneas.index, : cannot compute exact p-value with ties</w:t>
      </w:r>
    </w:p>
    <w:p w14:paraId="0829E80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obstructive.hypopneas.index, : cannot compute exact confidence intervals</w:t>
      </w:r>
      <w:r>
        <w:br/>
      </w:r>
      <w:r>
        <w:rPr>
          <w:rStyle w:val="VerbatimChar"/>
        </w:rPr>
        <w:t>## with ties</w:t>
      </w:r>
    </w:p>
    <w:p w14:paraId="4AB68F7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obstructive.hypopneas.index and subset(SSdata, intervention == "PrenaBelt")$obstructive.hypopneas.index</w:t>
      </w:r>
      <w:r>
        <w:br/>
      </w:r>
      <w:r>
        <w:rPr>
          <w:rStyle w:val="VerbatimChar"/>
        </w:rPr>
        <w:t>## W = 191, p-value = 0.813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000080  0.29998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1.817308e-06</w:t>
      </w:r>
    </w:p>
    <w:p w14:paraId="58AA6993" w14:textId="77777777" w:rsidR="00EE1D73" w:rsidRDefault="000221EE">
      <w:pPr>
        <w:pStyle w:val="SourceCode"/>
      </w:pPr>
      <w:r>
        <w:rPr>
          <w:rStyle w:val="NormalTok"/>
        </w:rPr>
        <w:t>##################### Apnea-Hypopnea Index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AHI.calculated)</w:t>
      </w:r>
    </w:p>
    <w:p w14:paraId="1CA0FFB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4765  2.1800  1.4700 19.5100</w:t>
      </w:r>
    </w:p>
    <w:p w14:paraId="677F357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AHI.calculat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323D12" w14:textId="77777777" w:rsidR="00EE1D73" w:rsidRDefault="000221EE">
      <w:pPr>
        <w:pStyle w:val="SourceCode"/>
      </w:pPr>
      <w:r>
        <w:rPr>
          <w:rStyle w:val="VerbatimChar"/>
        </w:rPr>
        <w:t>## [1] 4.622751</w:t>
      </w:r>
    </w:p>
    <w:p w14:paraId="205D892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AHI.calculated)</w:t>
      </w:r>
    </w:p>
    <w:p w14:paraId="3F642836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067878C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AHI.calculate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AHI.calculated)</w:t>
      </w:r>
    </w:p>
    <w:p w14:paraId="1EC7B6D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B80BAFA" wp14:editId="0491E489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F0E2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AHI.calculated)</w:t>
      </w:r>
    </w:p>
    <w:p w14:paraId="328FF76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AHI.calculated</w:t>
      </w:r>
      <w:r>
        <w:br/>
      </w:r>
      <w:r>
        <w:rPr>
          <w:rStyle w:val="VerbatimChar"/>
        </w:rPr>
        <w:t>## A = 8.242, p-value &lt; 2.2e-16</w:t>
      </w:r>
    </w:p>
    <w:p w14:paraId="58129AC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AHI.calculated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CC7DFB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HI.calculated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1.73   1.734  0.0866 0.77027  </w:t>
      </w:r>
      <w:r>
        <w:br/>
      </w:r>
      <w:r>
        <w:rPr>
          <w:rStyle w:val="VerbatimChar"/>
        </w:rPr>
        <w:t xml:space="preserve">## night               1   4.60   4.596  0.2295 0.63478  </w:t>
      </w:r>
      <w:r>
        <w:br/>
      </w:r>
      <w:r>
        <w:rPr>
          <w:rStyle w:val="VerbatimChar"/>
        </w:rPr>
        <w:t>## intervention:night  1 106.12 106.123  5.2990 0.02723 *</w:t>
      </w:r>
      <w:r>
        <w:br/>
      </w:r>
      <w:r>
        <w:rPr>
          <w:rStyle w:val="VerbatimChar"/>
        </w:rPr>
        <w:t xml:space="preserve">## Residuals          36 720.97  20.027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DF38A3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08CC36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HI.calculated, : cannot compute exact p-value with zeroes</w:t>
      </w:r>
    </w:p>
    <w:p w14:paraId="1330CF0A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HI.calculated, : cannot compute exact confidence interval with</w:t>
      </w:r>
      <w:r>
        <w:br/>
      </w:r>
      <w:r>
        <w:rPr>
          <w:rStyle w:val="VerbatimChar"/>
        </w:rPr>
        <w:t>## zeroes</w:t>
      </w:r>
    </w:p>
    <w:p w14:paraId="528361D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AHI.calculated and subset(SSdataCompletes, intervention == "PrenaBelt")$AHI.calculated</w:t>
      </w:r>
      <w:r>
        <w:br/>
      </w:r>
      <w:r>
        <w:rPr>
          <w:rStyle w:val="VerbatimChar"/>
        </w:rPr>
        <w:t>## V = 91, p-value = 0.507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367014  0.79819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0.1385676</w:t>
      </w:r>
    </w:p>
    <w:p w14:paraId="154D3938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</w:p>
    <w:p w14:paraId="4E98D11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5321  1.9720  1.4700 14.4300</w:t>
      </w:r>
    </w:p>
    <w:p w14:paraId="579A3E9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</w:p>
    <w:p w14:paraId="535FFB86" w14:textId="77777777" w:rsidR="00EE1D73" w:rsidRDefault="000221EE">
      <w:pPr>
        <w:pStyle w:val="SourceCode"/>
      </w:pPr>
      <w:r>
        <w:rPr>
          <w:rStyle w:val="VerbatimChar"/>
        </w:rPr>
        <w:t>## [1] 3.924224</w:t>
      </w:r>
    </w:p>
    <w:p w14:paraId="2441274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</w:p>
    <w:p w14:paraId="728BF82C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EBCB11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</w:p>
    <w:p w14:paraId="27E271A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BF91BD5" wp14:editId="4EAD9FD5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E293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HI.calculated)</w:t>
      </w:r>
    </w:p>
    <w:p w14:paraId="46EF38B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AHI.calculated</w:t>
      </w:r>
      <w:r>
        <w:br/>
      </w:r>
      <w:r>
        <w:rPr>
          <w:rStyle w:val="VerbatimChar"/>
        </w:rPr>
        <w:t>## A = 3.8736, p-value = 4.736e-10</w:t>
      </w:r>
    </w:p>
    <w:p w14:paraId="6260486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</w:p>
    <w:p w14:paraId="22C69BE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4765  2.3880  1.4770 19.5100</w:t>
      </w:r>
    </w:p>
    <w:p w14:paraId="3857591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</w:p>
    <w:p w14:paraId="0A008F7C" w14:textId="77777777" w:rsidR="00EE1D73" w:rsidRDefault="000221EE">
      <w:pPr>
        <w:pStyle w:val="SourceCode"/>
      </w:pPr>
      <w:r>
        <w:rPr>
          <w:rStyle w:val="VerbatimChar"/>
        </w:rPr>
        <w:t>## [1] 5.326686</w:t>
      </w:r>
    </w:p>
    <w:p w14:paraId="528D454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</w:p>
    <w:p w14:paraId="10A7048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265FCD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</w:p>
    <w:p w14:paraId="4DA2CF94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5D9861E" wp14:editId="34FB21A3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22F3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HI.calculated)</w:t>
      </w:r>
    </w:p>
    <w:p w14:paraId="40DA31A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HI.calculated</w:t>
      </w:r>
      <w:r>
        <w:br/>
      </w:r>
      <w:r>
        <w:rPr>
          <w:rStyle w:val="VerbatimChar"/>
        </w:rPr>
        <w:t>## A = 4.4571, p-value = 1.618e-11</w:t>
      </w:r>
    </w:p>
    <w:p w14:paraId="0DAF205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AHI.calculated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AHI.calculated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78998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HI.calculated, : cannot compute exact p-value with ties</w:t>
      </w:r>
    </w:p>
    <w:p w14:paraId="37A777F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HI.calculated, : cannot compute exact confidence intervals with ties</w:t>
      </w:r>
    </w:p>
    <w:p w14:paraId="2EB0F12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AHI.calculated and subset(SSdata, intervention == "PrenaBelt")$AHI.calculated</w:t>
      </w:r>
      <w:r>
        <w:br/>
      </w:r>
      <w:r>
        <w:rPr>
          <w:rStyle w:val="VerbatimChar"/>
        </w:rPr>
        <w:t>## W = 198.5, p-value = 0.977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092948  0.47744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1.726505e-05</w:t>
      </w:r>
    </w:p>
    <w:p w14:paraId="551F48A4" w14:textId="77777777" w:rsidR="00EE1D73" w:rsidRDefault="000221EE">
      <w:pPr>
        <w:pStyle w:val="SourceCode"/>
      </w:pPr>
      <w:r>
        <w:rPr>
          <w:rStyle w:val="NormalTok"/>
        </w:rPr>
        <w:t>#################### Central hypopneas Index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central.hypopneas.index)</w:t>
      </w:r>
    </w:p>
    <w:p w14:paraId="2C32AAA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15   0.000   0.600</w:t>
      </w:r>
    </w:p>
    <w:p w14:paraId="2EC876F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central.hypopne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B87EBF1" w14:textId="77777777" w:rsidR="00EE1D73" w:rsidRDefault="000221EE">
      <w:pPr>
        <w:pStyle w:val="SourceCode"/>
      </w:pPr>
      <w:r>
        <w:rPr>
          <w:rStyle w:val="VerbatimChar"/>
        </w:rPr>
        <w:t>## [1] 0.09486833</w:t>
      </w:r>
    </w:p>
    <w:p w14:paraId="08736814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central.hypopneas.index</w:t>
      </w:r>
      <w:proofErr w:type="gramEnd"/>
      <w:r>
        <w:rPr>
          <w:rStyle w:val="NormalTok"/>
        </w:rPr>
        <w:t>)</w:t>
      </w:r>
    </w:p>
    <w:p w14:paraId="4E6C6D7A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0B0D396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entral.hypopne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+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AB1FB69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entral.hypopneas.index</w:t>
      </w:r>
      <w:r>
        <w:br/>
      </w: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intervention  1  0.009   0.009       1 0.3238</w:t>
      </w:r>
      <w:r>
        <w:br/>
      </w:r>
      <w:r>
        <w:rPr>
          <w:rStyle w:val="VerbatimChar"/>
        </w:rPr>
        <w:t>## night         1  0.009   0.009       1 0.3238</w:t>
      </w:r>
      <w:r>
        <w:br/>
      </w:r>
      <w:r>
        <w:rPr>
          <w:rStyle w:val="VerbatimChar"/>
        </w:rPr>
        <w:t>## Residuals    37  0.333   0.009</w:t>
      </w:r>
    </w:p>
    <w:p w14:paraId="69069D6B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D20D8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central.hypopneas.index, : cannot compute exact p-value with zeroes</w:t>
      </w:r>
    </w:p>
    <w:p w14:paraId="3E5CDC7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Completes, intervention == "sham")$central.hypopneas.index and subset(SSdataCompletes, intervention == "PrenaBelt")$central.hypopneas.index</w:t>
      </w:r>
      <w:r>
        <w:br/>
      </w:r>
      <w:r>
        <w:rPr>
          <w:rStyle w:val="VerbatimChar"/>
        </w:rPr>
        <w:t>## V = 0, p-value = 1</w:t>
      </w:r>
      <w:r>
        <w:br/>
      </w:r>
      <w:r>
        <w:rPr>
          <w:rStyle w:val="VerbatimChar"/>
        </w:rPr>
        <w:t>## alternative hypothesis: true location shift is not equal to 0</w:t>
      </w:r>
    </w:p>
    <w:p w14:paraId="0B828977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</w:p>
    <w:p w14:paraId="29E0519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3    0.00    0.60</w:t>
      </w:r>
    </w:p>
    <w:p w14:paraId="1DA763B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</w:p>
    <w:p w14:paraId="39A8B34D" w14:textId="77777777" w:rsidR="00EE1D73" w:rsidRDefault="000221EE">
      <w:pPr>
        <w:pStyle w:val="SourceCode"/>
      </w:pPr>
      <w:r>
        <w:rPr>
          <w:rStyle w:val="VerbatimChar"/>
        </w:rPr>
        <w:t>## [1] 0.1341641</w:t>
      </w:r>
    </w:p>
    <w:p w14:paraId="17F372A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</w:p>
    <w:p w14:paraId="718351A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5E068B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</w:p>
    <w:p w14:paraId="1D1DB71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2146440E" wp14:editId="1FAD9EC3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6480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central.hypopneas.index)</w:t>
      </w:r>
    </w:p>
    <w:p w14:paraId="4404DC86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central.hypopneas.index</w:t>
      </w:r>
      <w:r>
        <w:br/>
      </w:r>
      <w:r>
        <w:rPr>
          <w:rStyle w:val="VerbatimChar"/>
        </w:rPr>
        <w:t>## A = 7.1762, p-value &lt; 2.2e-16</w:t>
      </w:r>
    </w:p>
    <w:p w14:paraId="098CE72F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)</w:t>
      </w:r>
    </w:p>
    <w:p w14:paraId="7D8DBC2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417737D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)</w:t>
      </w:r>
    </w:p>
    <w:p w14:paraId="15A55A9E" w14:textId="77777777" w:rsidR="00EE1D73" w:rsidRDefault="000221EE">
      <w:pPr>
        <w:pStyle w:val="SourceCode"/>
      </w:pPr>
      <w:r>
        <w:rPr>
          <w:rStyle w:val="VerbatimChar"/>
        </w:rPr>
        <w:t>## [1] 0</w:t>
      </w:r>
    </w:p>
    <w:p w14:paraId="0392256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)</w:t>
      </w:r>
    </w:p>
    <w:p w14:paraId="18B0ED1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684E9B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central.hypopneas.index)</w:t>
      </w:r>
    </w:p>
    <w:p w14:paraId="4407FC0F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2B051DD" wp14:editId="21417FE0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DA3B8" w14:textId="77777777" w:rsidR="00EE1D73" w:rsidRDefault="000221EE">
      <w:pPr>
        <w:pStyle w:val="SourceCode"/>
      </w:pPr>
      <w:r>
        <w:rPr>
          <w:rStyle w:val="CommentTok"/>
        </w:rPr>
        <w:lastRenderedPageBreak/>
        <w:t>#ad.test(subset(SSdata, intervention == "sham")$central.hypopneas.index)</w:t>
      </w:r>
      <w:r>
        <w:br/>
      </w:r>
      <w:r>
        <w:rPr>
          <w:rStyle w:val="CommentTok"/>
        </w:rPr>
        <w:t>#distribution is made entirely of zeroes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central.hypo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central.hypopneas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05E7C4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central.hypopneas.index, : cannot compute exact p-value with ties</w:t>
      </w:r>
    </w:p>
    <w:p w14:paraId="43D2464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central.hypopneas.index, : cannot compute exact confidence intervals with</w:t>
      </w:r>
      <w:r>
        <w:br/>
      </w:r>
      <w:r>
        <w:rPr>
          <w:rStyle w:val="VerbatimChar"/>
        </w:rPr>
        <w:t>## ties</w:t>
      </w:r>
    </w:p>
    <w:p w14:paraId="74DEBD4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central.hypopneas.index and subset(SSdata, intervention == "PrenaBelt")$central.hypopneas.index</w:t>
      </w:r>
      <w:r>
        <w:br/>
      </w:r>
      <w:r>
        <w:rPr>
          <w:rStyle w:val="VerbatimChar"/>
        </w:rPr>
        <w:t>## W = 190, p-value = 0.342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   0</w:t>
      </w:r>
    </w:p>
    <w:p w14:paraId="20108365" w14:textId="77777777" w:rsidR="00EE1D73" w:rsidRDefault="000221EE">
      <w:pPr>
        <w:pStyle w:val="SourceCode"/>
      </w:pPr>
      <w:r>
        <w:rPr>
          <w:rStyle w:val="NormalTok"/>
        </w:rPr>
        <w:t>#################### RERAs Index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eras.index)</w:t>
      </w:r>
    </w:p>
    <w:p w14:paraId="348D867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4725  0.2000  8.7000</w:t>
      </w:r>
    </w:p>
    <w:p w14:paraId="346D709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eras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84D1AD" w14:textId="77777777" w:rsidR="00EE1D73" w:rsidRDefault="000221EE">
      <w:pPr>
        <w:pStyle w:val="SourceCode"/>
      </w:pPr>
      <w:r>
        <w:rPr>
          <w:rStyle w:val="VerbatimChar"/>
        </w:rPr>
        <w:t>## [1] 1.66687</w:t>
      </w:r>
    </w:p>
    <w:p w14:paraId="336CD9F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eras.index)</w:t>
      </w:r>
    </w:p>
    <w:p w14:paraId="71F3168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15B3F03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rer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reras.index)</w:t>
      </w:r>
    </w:p>
    <w:p w14:paraId="331255A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8D38020" wp14:editId="14E73DF8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CB6F1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eras.index)</w:t>
      </w:r>
    </w:p>
    <w:p w14:paraId="22B31C2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reras.index</w:t>
      </w:r>
      <w:r>
        <w:br/>
      </w:r>
      <w:r>
        <w:rPr>
          <w:rStyle w:val="VerbatimChar"/>
        </w:rPr>
        <w:t>## A = 11.649, p-value &lt; 2.2e-16</w:t>
      </w:r>
    </w:p>
    <w:p w14:paraId="4C4B235C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ras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998668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ras.index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4.422  4.4223  1.7011 0.2004</w:t>
      </w:r>
      <w:r>
        <w:br/>
      </w:r>
      <w:r>
        <w:rPr>
          <w:rStyle w:val="VerbatimChar"/>
        </w:rPr>
        <w:t>## night               1  4.032  4.0322  1.5511 0.2210</w:t>
      </w:r>
      <w:r>
        <w:br/>
      </w:r>
      <w:r>
        <w:rPr>
          <w:rStyle w:val="VerbatimChar"/>
        </w:rPr>
        <w:t>## intervention:night  1  6.320  6.3203  2.4313 0.1277</w:t>
      </w:r>
      <w:r>
        <w:br/>
      </w:r>
      <w:r>
        <w:rPr>
          <w:rStyle w:val="VerbatimChar"/>
        </w:rPr>
        <w:t>## Residuals          36 93.585  2.5996</w:t>
      </w:r>
    </w:p>
    <w:p w14:paraId="66A2F8CD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52FB8B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ras.index, : cannot compute exact p-value with ties</w:t>
      </w:r>
    </w:p>
    <w:p w14:paraId="62CD77E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ras.index, : cannot compute exact confidence interval with ties</w:t>
      </w:r>
    </w:p>
    <w:p w14:paraId="7F7DC0B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ras.index, : cannot compute exact p-value with zeroes</w:t>
      </w:r>
    </w:p>
    <w:p w14:paraId="1656361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ras.index, : cannot compute exact confidence interval with zeroes</w:t>
      </w:r>
    </w:p>
    <w:p w14:paraId="046610D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eras.index and subset(SSdataCompletes, intervention == "PrenaBelt")$reras.index</w:t>
      </w:r>
      <w:r>
        <w:br/>
      </w:r>
      <w:r>
        <w:rPr>
          <w:rStyle w:val="VerbatimChar"/>
        </w:rPr>
        <w:t>## V = 15.5, p-value = 0.778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999963  0.3500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1499727</w:t>
      </w:r>
    </w:p>
    <w:p w14:paraId="5AA18F1A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</w:p>
    <w:p w14:paraId="02FBC7B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805   0.050   8.700</w:t>
      </w:r>
    </w:p>
    <w:p w14:paraId="1029873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</w:p>
    <w:p w14:paraId="2434B9ED" w14:textId="77777777" w:rsidR="00EE1D73" w:rsidRDefault="000221EE">
      <w:pPr>
        <w:pStyle w:val="SourceCode"/>
      </w:pPr>
      <w:r>
        <w:rPr>
          <w:rStyle w:val="VerbatimChar"/>
        </w:rPr>
        <w:t>## [1] 2.32684</w:t>
      </w:r>
    </w:p>
    <w:p w14:paraId="15CD700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</w:p>
    <w:p w14:paraId="054F4F2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E9B5A4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</w:p>
    <w:p w14:paraId="38E29BC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6410D9E" wp14:editId="08B4148F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FCAA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ras.index)</w:t>
      </w:r>
    </w:p>
    <w:p w14:paraId="098F72C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eras.index</w:t>
      </w:r>
      <w:r>
        <w:br/>
      </w:r>
      <w:r>
        <w:rPr>
          <w:rStyle w:val="VerbatimChar"/>
        </w:rPr>
        <w:t>## A = 5.7736, p-value = 8.367e-15</w:t>
      </w:r>
    </w:p>
    <w:p w14:paraId="5F3399B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</w:p>
    <w:p w14:paraId="599C84E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14    0.25    0.70</w:t>
      </w:r>
    </w:p>
    <w:p w14:paraId="64A45F9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</w:p>
    <w:p w14:paraId="10F35E53" w14:textId="77777777" w:rsidR="00EE1D73" w:rsidRDefault="000221EE">
      <w:pPr>
        <w:pStyle w:val="SourceCode"/>
      </w:pPr>
      <w:r>
        <w:rPr>
          <w:rStyle w:val="VerbatimChar"/>
        </w:rPr>
        <w:t>## [1] 0.2370876</w:t>
      </w:r>
    </w:p>
    <w:p w14:paraId="63765A6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</w:p>
    <w:p w14:paraId="4E775A3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3CBE0C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</w:p>
    <w:p w14:paraId="4F7BA12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F85613A" wp14:editId="3AEFDF83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2A4C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ras.index)</w:t>
      </w:r>
    </w:p>
    <w:p w14:paraId="15D8E61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ras.index</w:t>
      </w:r>
      <w:r>
        <w:br/>
      </w:r>
      <w:r>
        <w:rPr>
          <w:rStyle w:val="VerbatimChar"/>
        </w:rPr>
        <w:t>## A = 3.4375, p-value = 5.959e-09</w:t>
      </w:r>
    </w:p>
    <w:p w14:paraId="3D002B9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eras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eras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A94356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ras.index, : cannot compute exact p-value with ties</w:t>
      </w:r>
    </w:p>
    <w:p w14:paraId="32D0FD6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ras.index, : cannot compute exact confidence intervals with ties</w:t>
      </w:r>
    </w:p>
    <w:p w14:paraId="1695CAC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reras.index and subset(SSdata, intervention == "PrenaBelt")$reras.index</w:t>
      </w:r>
      <w:r>
        <w:br/>
      </w:r>
      <w:r>
        <w:rPr>
          <w:rStyle w:val="VerbatimChar"/>
        </w:rPr>
        <w:t>## W = 207, p-value = 0.823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50633e-05  5.862469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4.901185e-05</w:t>
      </w:r>
    </w:p>
    <w:p w14:paraId="0B913240" w14:textId="77777777" w:rsidR="00EE1D73" w:rsidRDefault="000221EE">
      <w:pPr>
        <w:pStyle w:val="SourceCode"/>
      </w:pPr>
      <w:r>
        <w:rPr>
          <w:rStyle w:val="NormalTok"/>
        </w:rPr>
        <w:t>#################### Respiratory Disturbance Index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di.index)</w:t>
      </w:r>
    </w:p>
    <w:p w14:paraId="5C4181B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600   2.652   1.625  20.800</w:t>
      </w:r>
    </w:p>
    <w:p w14:paraId="58191ED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di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6C213FF" w14:textId="77777777" w:rsidR="00EE1D73" w:rsidRDefault="000221EE">
      <w:pPr>
        <w:pStyle w:val="SourceCode"/>
      </w:pPr>
      <w:r>
        <w:rPr>
          <w:rStyle w:val="VerbatimChar"/>
        </w:rPr>
        <w:t>## [1] 5.358817</w:t>
      </w:r>
    </w:p>
    <w:p w14:paraId="6E86064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di.index)</w:t>
      </w:r>
    </w:p>
    <w:p w14:paraId="26ACFB6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534D40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rdi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rdi.index)</w:t>
      </w:r>
    </w:p>
    <w:p w14:paraId="66B6692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F5E7EBB" wp14:editId="0730931F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C025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di.index)</w:t>
      </w:r>
    </w:p>
    <w:p w14:paraId="3F23686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rdi.index</w:t>
      </w:r>
      <w:r>
        <w:br/>
      </w:r>
      <w:r>
        <w:rPr>
          <w:rStyle w:val="VerbatimChar"/>
        </w:rPr>
        <w:t>## A = 8.0555, p-value &lt; 2.2e-16</w:t>
      </w:r>
    </w:p>
    <w:p w14:paraId="4C69F1B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di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76BDF3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di.index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0.65   0.650  0.0245 0.87646  </w:t>
      </w:r>
      <w:r>
        <w:br/>
      </w:r>
      <w:r>
        <w:rPr>
          <w:rStyle w:val="VerbatimChar"/>
        </w:rPr>
        <w:t xml:space="preserve">## night               1   0.01   0.012  0.0005 0.98297  </w:t>
      </w:r>
      <w:r>
        <w:br/>
      </w:r>
      <w:r>
        <w:rPr>
          <w:rStyle w:val="VerbatimChar"/>
        </w:rPr>
        <w:t>## intervention:night  1 164.43 164.430  6.1993 0.01754 *</w:t>
      </w:r>
      <w:r>
        <w:br/>
      </w:r>
      <w:r>
        <w:rPr>
          <w:rStyle w:val="VerbatimChar"/>
        </w:rPr>
        <w:t xml:space="preserve">## Residuals          36 954.87  26.524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5E1420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non-normal - do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436C16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di.index, : cannot compute exact p-value with ties</w:t>
      </w:r>
    </w:p>
    <w:p w14:paraId="53A5711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di.index, : cannot compute exact confidence interval with ties</w:t>
      </w:r>
    </w:p>
    <w:p w14:paraId="0CF06AC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di.index, : cannot compute exact p-value with zeroes</w:t>
      </w:r>
    </w:p>
    <w:p w14:paraId="7E3E267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di.index, : cannot compute exact confidence interval with zeroes</w:t>
      </w:r>
    </w:p>
    <w:p w14:paraId="3155B37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di.index and subset(SSdataCompletes, intervention == "PrenaBelt")$rdi.index</w:t>
      </w:r>
      <w:r>
        <w:br/>
      </w:r>
      <w:r>
        <w:rPr>
          <w:rStyle w:val="VerbatimChar"/>
        </w:rPr>
        <w:t>## V = 67, p-value = 0.669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999821  0.64997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0.199951</w:t>
      </w:r>
    </w:p>
    <w:p w14:paraId="3FD1A93A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6955F23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650   2.780   1.525  20.800</w:t>
      </w:r>
    </w:p>
    <w:p w14:paraId="213AAB4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62CAC26D" w14:textId="77777777" w:rsidR="00EE1D73" w:rsidRDefault="000221EE">
      <w:pPr>
        <w:pStyle w:val="SourceCode"/>
      </w:pPr>
      <w:r>
        <w:rPr>
          <w:rStyle w:val="VerbatimChar"/>
        </w:rPr>
        <w:t>## [1] 5.463236</w:t>
      </w:r>
    </w:p>
    <w:p w14:paraId="1791A97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4A1DFF5C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BDA45C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7FB50AC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D88AECD" wp14:editId="2FA6E490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BB32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41C411C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di.index</w:t>
      </w:r>
      <w:r>
        <w:br/>
      </w:r>
      <w:r>
        <w:rPr>
          <w:rStyle w:val="VerbatimChar"/>
        </w:rPr>
        <w:t>## A = 3.8067, p-value = 6.979e-10</w:t>
      </w:r>
    </w:p>
    <w:p w14:paraId="19EA740E" w14:textId="77777777" w:rsidR="00EE1D73" w:rsidRDefault="000221EE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di.index)</w:t>
      </w:r>
    </w:p>
    <w:p w14:paraId="52730D7C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09B25FB" wp14:editId="4B0CD477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9241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</w:p>
    <w:p w14:paraId="7F4967B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150   0.550   2.525   1.750  19.500</w:t>
      </w:r>
    </w:p>
    <w:p w14:paraId="3E1D5CA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</w:p>
    <w:p w14:paraId="077960D9" w14:textId="77777777" w:rsidR="00EE1D73" w:rsidRDefault="000221EE">
      <w:pPr>
        <w:pStyle w:val="SourceCode"/>
      </w:pPr>
      <w:r>
        <w:rPr>
          <w:rStyle w:val="VerbatimChar"/>
        </w:rPr>
        <w:t>## [1] 5.391111</w:t>
      </w:r>
    </w:p>
    <w:p w14:paraId="56850BF2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</w:p>
    <w:p w14:paraId="492815B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1D5B5F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</w:p>
    <w:p w14:paraId="1EB1BBB0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63FC19B" wp14:editId="16F33220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A205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di.index)</w:t>
      </w:r>
    </w:p>
    <w:p w14:paraId="1F365A9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di.index</w:t>
      </w:r>
      <w:r>
        <w:br/>
      </w:r>
      <w:r>
        <w:rPr>
          <w:rStyle w:val="VerbatimChar"/>
        </w:rPr>
        <w:t>## A = 4.397, p-value = 2.29e-11</w:t>
      </w:r>
    </w:p>
    <w:p w14:paraId="033DBE7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di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di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2C1189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di.index, : cannot compute exact p-value with ties</w:t>
      </w:r>
    </w:p>
    <w:p w14:paraId="74D8997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di.index, : cannot compute exact confidence intervals with ties</w:t>
      </w:r>
    </w:p>
    <w:p w14:paraId="348467E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rdi.index and subset(SSdata, intervention == "PrenaBelt")$rdi.index</w:t>
      </w:r>
      <w:r>
        <w:br/>
      </w:r>
      <w:r>
        <w:rPr>
          <w:rStyle w:val="VerbatimChar"/>
        </w:rPr>
        <w:t>## W = 206, p-value = 0.880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000762  0.50000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8.805182e-05</w:t>
      </w:r>
    </w:p>
    <w:p w14:paraId="56923A78" w14:textId="77777777" w:rsidR="00EE1D73" w:rsidRDefault="000221EE">
      <w:pPr>
        <w:pStyle w:val="SourceCode"/>
      </w:pPr>
      <w:r>
        <w:rPr>
          <w:rStyle w:val="NormalTok"/>
        </w:rPr>
        <w:t>#################### Supine Event Index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dex.of.supine.events)</w:t>
      </w:r>
    </w:p>
    <w:p w14:paraId="42D9E09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1.652   0.850  20.500</w:t>
      </w:r>
    </w:p>
    <w:p w14:paraId="3B8ACAC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index.of.supine.event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69191FA" w14:textId="77777777" w:rsidR="00EE1D73" w:rsidRDefault="000221EE">
      <w:pPr>
        <w:pStyle w:val="SourceCode"/>
      </w:pPr>
      <w:r>
        <w:rPr>
          <w:rStyle w:val="VerbatimChar"/>
        </w:rPr>
        <w:t>## [1] 4.539061</w:t>
      </w:r>
    </w:p>
    <w:p w14:paraId="2999F651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index.of.supine</w:t>
      </w:r>
      <w:proofErr w:type="gramEnd"/>
      <w:r>
        <w:rPr>
          <w:rStyle w:val="NormalTok"/>
        </w:rPr>
        <w:t>.events)</w:t>
      </w:r>
    </w:p>
    <w:p w14:paraId="128B5ABE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724F24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index.of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index.of.supine.events)</w:t>
      </w:r>
    </w:p>
    <w:p w14:paraId="2F6F840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AD6AECD" wp14:editId="68FC9249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8F282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index.of.supine</w:t>
      </w:r>
      <w:proofErr w:type="gramEnd"/>
      <w:r>
        <w:rPr>
          <w:rStyle w:val="NormalTok"/>
        </w:rPr>
        <w:t>.events)</w:t>
      </w:r>
    </w:p>
    <w:p w14:paraId="11EC49A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index.of.supine.events</w:t>
      </w:r>
      <w:r>
        <w:br/>
      </w:r>
      <w:r>
        <w:rPr>
          <w:rStyle w:val="VerbatimChar"/>
        </w:rPr>
        <w:t>## A = 9.3271, p-value &lt; 2.2e-16</w:t>
      </w:r>
    </w:p>
    <w:p w14:paraId="30D18E9D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index.of.supine.events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258F0C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ndex.of.supine.events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35.16  35.156  1.8529 0.18191  </w:t>
      </w:r>
      <w:r>
        <w:br/>
      </w:r>
      <w:r>
        <w:rPr>
          <w:rStyle w:val="VerbatimChar"/>
        </w:rPr>
        <w:t>## night               1  63.25  63.252  3.3337 0.07618 .</w:t>
      </w:r>
      <w:r>
        <w:br/>
      </w:r>
      <w:r>
        <w:rPr>
          <w:rStyle w:val="VerbatimChar"/>
        </w:rPr>
        <w:t xml:space="preserve">## intervention:night  1  22.05  22.052  1.1622 0.28817  </w:t>
      </w:r>
      <w:r>
        <w:br/>
      </w:r>
      <w:r>
        <w:rPr>
          <w:rStyle w:val="VerbatimChar"/>
        </w:rPr>
        <w:t xml:space="preserve">## Residuals          36 683.06  18.974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91AEB85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8CA41A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index.of.supine.events, : cannot compute exact p-value with zeroes</w:t>
      </w:r>
    </w:p>
    <w:p w14:paraId="02468D6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index.of.supine.events and subset(SSdataCompletes, intervention == "PrenaBelt")$index.of.supine.events</w:t>
      </w:r>
      <w:r>
        <w:br/>
      </w:r>
      <w:r>
        <w:rPr>
          <w:rStyle w:val="VerbatimChar"/>
        </w:rPr>
        <w:t>## V = 35, p-value = 0.4755</w:t>
      </w:r>
      <w:r>
        <w:br/>
      </w:r>
      <w:r>
        <w:rPr>
          <w:rStyle w:val="VerbatimChar"/>
        </w:rPr>
        <w:t>## alternative hypothesis: true location shift is not equal to 0</w:t>
      </w:r>
    </w:p>
    <w:p w14:paraId="67AC4093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</w:p>
    <w:p w14:paraId="5636272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715   0.000   5.800</w:t>
      </w:r>
    </w:p>
    <w:p w14:paraId="768945F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</w:p>
    <w:p w14:paraId="0B4E9237" w14:textId="77777777" w:rsidR="00EE1D73" w:rsidRDefault="000221EE">
      <w:pPr>
        <w:pStyle w:val="SourceCode"/>
      </w:pPr>
      <w:r>
        <w:rPr>
          <w:rStyle w:val="VerbatimChar"/>
        </w:rPr>
        <w:t>## [1] 1.649011</w:t>
      </w:r>
    </w:p>
    <w:p w14:paraId="604C0E5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</w:p>
    <w:p w14:paraId="60CEE895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CBD992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</w:p>
    <w:p w14:paraId="10AA7FFC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C84F3FB" wp14:editId="5390A884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CAD3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supine.events)</w:t>
      </w:r>
    </w:p>
    <w:p w14:paraId="338D88B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index.of.supine.events</w:t>
      </w:r>
      <w:r>
        <w:br/>
      </w:r>
      <w:r>
        <w:rPr>
          <w:rStyle w:val="VerbatimChar"/>
        </w:rPr>
        <w:t>## A = 4.652, p-value = 5.253e-12</w:t>
      </w:r>
    </w:p>
    <w:p w14:paraId="57C3CDB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</w:p>
    <w:p w14:paraId="0DB8E15F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2.590   1.225  20.500</w:t>
      </w:r>
    </w:p>
    <w:p w14:paraId="08AAA9D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</w:p>
    <w:p w14:paraId="16427D04" w14:textId="77777777" w:rsidR="00EE1D73" w:rsidRDefault="000221EE">
      <w:pPr>
        <w:pStyle w:val="SourceCode"/>
      </w:pPr>
      <w:r>
        <w:rPr>
          <w:rStyle w:val="VerbatimChar"/>
        </w:rPr>
        <w:t>## [1] 6.141738</w:t>
      </w:r>
    </w:p>
    <w:p w14:paraId="0FC2C91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</w:p>
    <w:p w14:paraId="3EAA1C0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F01FEC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</w:p>
    <w:p w14:paraId="2A96ED2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F9DC2F7" wp14:editId="124D76F8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4F67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supine.events)</w:t>
      </w:r>
    </w:p>
    <w:p w14:paraId="6E40126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index.of.supine.events</w:t>
      </w:r>
      <w:r>
        <w:br/>
      </w:r>
      <w:r>
        <w:rPr>
          <w:rStyle w:val="VerbatimChar"/>
        </w:rPr>
        <w:t>## A = 4.7296, p-value = 3.359e-12</w:t>
      </w:r>
    </w:p>
    <w:p w14:paraId="2B0E542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index.of.supine.events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index.of.supine.event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C0380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index.of.supine.events, : cannot compute exact p-value with ties</w:t>
      </w:r>
    </w:p>
    <w:p w14:paraId="6C337EF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index.of.supine.events, : cannot compute exact confidence intervals with</w:t>
      </w:r>
      <w:r>
        <w:br/>
      </w:r>
      <w:r>
        <w:rPr>
          <w:rStyle w:val="VerbatimChar"/>
        </w:rPr>
        <w:t>## ties</w:t>
      </w:r>
    </w:p>
    <w:p w14:paraId="0E9BFDE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index.of.supine.events and subset(SSdata, intervention == "PrenaBelt")$index.of.supine.events</w:t>
      </w:r>
      <w:r>
        <w:br/>
      </w:r>
      <w:r>
        <w:rPr>
          <w:rStyle w:val="VerbatimChar"/>
        </w:rPr>
        <w:t>## W = 236, p-value = 0.236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00813554  0.60004593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7.189321e-06</w:t>
      </w:r>
    </w:p>
    <w:p w14:paraId="1167D40B" w14:textId="77777777" w:rsidR="00EE1D73" w:rsidRDefault="000221EE">
      <w:pPr>
        <w:pStyle w:val="SourceCode"/>
      </w:pPr>
      <w:r>
        <w:rPr>
          <w:rStyle w:val="NormalTok"/>
        </w:rPr>
        <w:t>#################### Non-Supine Event Index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index.of.non.supine.events)</w:t>
      </w:r>
    </w:p>
    <w:p w14:paraId="573E770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45    2.52    1.55   20.80</w:t>
      </w:r>
    </w:p>
    <w:p w14:paraId="1268F08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index.of.non.supine.event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EE05298" w14:textId="77777777" w:rsidR="00EE1D73" w:rsidRDefault="000221EE">
      <w:pPr>
        <w:pStyle w:val="SourceCode"/>
      </w:pPr>
      <w:r>
        <w:rPr>
          <w:rStyle w:val="VerbatimChar"/>
        </w:rPr>
        <w:t>## [1] 5.242929</w:t>
      </w:r>
    </w:p>
    <w:p w14:paraId="5ECD6C1B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index.of.non.supine.events</w:t>
      </w:r>
      <w:proofErr w:type="gramEnd"/>
      <w:r>
        <w:rPr>
          <w:rStyle w:val="NormalTok"/>
        </w:rPr>
        <w:t>)</w:t>
      </w:r>
    </w:p>
    <w:p w14:paraId="09B92E50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032791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index.of.non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index.of.non.supine.events)</w:t>
      </w:r>
    </w:p>
    <w:p w14:paraId="4B5D6DB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0D9B7AC" wp14:editId="7B68286F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7861C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index.of.non.supine.events</w:t>
      </w:r>
      <w:proofErr w:type="gramEnd"/>
      <w:r>
        <w:rPr>
          <w:rStyle w:val="NormalTok"/>
        </w:rPr>
        <w:t>)</w:t>
      </w:r>
    </w:p>
    <w:p w14:paraId="04F0BE9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index.of.non.supine.events</w:t>
      </w:r>
      <w:r>
        <w:br/>
      </w:r>
      <w:r>
        <w:rPr>
          <w:rStyle w:val="VerbatimChar"/>
        </w:rPr>
        <w:t>## A = 8.126, p-value &lt; 2.2e-16</w:t>
      </w:r>
    </w:p>
    <w:p w14:paraId="22CC2EE0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index.of.non.supine.events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E2F0B90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ndex.of.non.supine.events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0.40   0.400  0.0159 0.90038  </w:t>
      </w:r>
      <w:r>
        <w:br/>
      </w:r>
      <w:r>
        <w:rPr>
          <w:rStyle w:val="VerbatimChar"/>
        </w:rPr>
        <w:t xml:space="preserve">## night               1   0.00   0.001  0.0000 0.99501  </w:t>
      </w:r>
      <w:r>
        <w:br/>
      </w:r>
      <w:r>
        <w:rPr>
          <w:rStyle w:val="VerbatimChar"/>
        </w:rPr>
        <w:t>## intervention:night  1 165.65 165.649  6.5821 0.01461 *</w:t>
      </w:r>
      <w:r>
        <w:br/>
      </w:r>
      <w:r>
        <w:rPr>
          <w:rStyle w:val="VerbatimChar"/>
        </w:rPr>
        <w:t xml:space="preserve">## Residuals          36 905.99  25.166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DDB5207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non-normal - use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1E6B1A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index.of.non.supine.events, : cannot compute exact p-value with</w:t>
      </w:r>
      <w:r>
        <w:br/>
      </w:r>
      <w:r>
        <w:rPr>
          <w:rStyle w:val="VerbatimChar"/>
        </w:rPr>
        <w:t>## ties</w:t>
      </w:r>
    </w:p>
    <w:p w14:paraId="2A3A4F1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index.of.non.supine.events, : cannot compute exact confidence</w:t>
      </w:r>
      <w:r>
        <w:br/>
      </w:r>
      <w:r>
        <w:rPr>
          <w:rStyle w:val="VerbatimChar"/>
        </w:rPr>
        <w:t>## interval with ties</w:t>
      </w:r>
    </w:p>
    <w:p w14:paraId="19F86BF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index.of.non.supine.events, : cannot compute exact p-value with</w:t>
      </w:r>
      <w:r>
        <w:br/>
      </w:r>
      <w:r>
        <w:rPr>
          <w:rStyle w:val="VerbatimChar"/>
        </w:rPr>
        <w:t>## zeroes</w:t>
      </w:r>
    </w:p>
    <w:p w14:paraId="6A5290F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index.of.non.supine.events, : cannot compute exact confidence</w:t>
      </w:r>
      <w:r>
        <w:br/>
      </w:r>
      <w:r>
        <w:rPr>
          <w:rStyle w:val="VerbatimChar"/>
        </w:rPr>
        <w:t>## interval with zeroes</w:t>
      </w:r>
    </w:p>
    <w:p w14:paraId="7C9009F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index.of.non.supine.events and subset(SSdataCompletes, intervention == "PrenaBelt")$index.of.non.supine.events</w:t>
      </w:r>
      <w:r>
        <w:br/>
      </w:r>
      <w:r>
        <w:rPr>
          <w:rStyle w:val="VerbatimChar"/>
        </w:rPr>
        <w:t>## V = 70.5, p-value = 0.917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0000733  0.84998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0.04999832</w:t>
      </w:r>
    </w:p>
    <w:p w14:paraId="3CDBA924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</w:p>
    <w:p w14:paraId="51F4A48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20    2.62    1.50   20.80</w:t>
      </w:r>
    </w:p>
    <w:p w14:paraId="31583F0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</w:p>
    <w:p w14:paraId="21760E83" w14:textId="77777777" w:rsidR="00EE1D73" w:rsidRDefault="000221EE">
      <w:pPr>
        <w:pStyle w:val="SourceCode"/>
      </w:pPr>
      <w:r>
        <w:rPr>
          <w:rStyle w:val="VerbatimChar"/>
        </w:rPr>
        <w:t>## [1] 5.512245</w:t>
      </w:r>
    </w:p>
    <w:p w14:paraId="491788D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</w:p>
    <w:p w14:paraId="26E86982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D2460D1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</w:p>
    <w:p w14:paraId="37A2FB6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5E41A31" wp14:editId="7ACDAAFB">
            <wp:extent cx="5334000" cy="42672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48C1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index.of.non.supine.events)</w:t>
      </w:r>
    </w:p>
    <w:p w14:paraId="17CE519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index.of.non.supine.events</w:t>
      </w:r>
      <w:r>
        <w:br/>
      </w:r>
      <w:r>
        <w:rPr>
          <w:rStyle w:val="VerbatimChar"/>
        </w:rPr>
        <w:t>## A = 4.0472, p-value = 1.731e-10</w:t>
      </w:r>
    </w:p>
    <w:p w14:paraId="611D4A3A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</w:p>
    <w:p w14:paraId="3BB5764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50    2.42    1.75   18.40</w:t>
      </w:r>
    </w:p>
    <w:p w14:paraId="3B87482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</w:p>
    <w:p w14:paraId="4FE7C926" w14:textId="77777777" w:rsidR="00EE1D73" w:rsidRDefault="000221EE">
      <w:pPr>
        <w:pStyle w:val="SourceCode"/>
      </w:pPr>
      <w:r>
        <w:rPr>
          <w:rStyle w:val="VerbatimChar"/>
        </w:rPr>
        <w:t>## [1] 5.100733</w:t>
      </w:r>
    </w:p>
    <w:p w14:paraId="0A1C8D8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</w:p>
    <w:p w14:paraId="046D210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9999004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</w:p>
    <w:p w14:paraId="4336CE4F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F254F94" wp14:editId="156AA5ED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572E9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index.of.non.supine.events)</w:t>
      </w:r>
    </w:p>
    <w:p w14:paraId="08660FB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index.of.non.supine.events</w:t>
      </w:r>
      <w:r>
        <w:br/>
      </w:r>
      <w:r>
        <w:rPr>
          <w:rStyle w:val="VerbatimChar"/>
        </w:rPr>
        <w:t>## A = 4.229, p-value = 6.047e-11</w:t>
      </w:r>
    </w:p>
    <w:p w14:paraId="4E74B1DF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index.of.non.supine.events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index.of.non.supine.event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DD8972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index.of.non.supine.events, : cannot compute exact p-value with ties</w:t>
      </w:r>
    </w:p>
    <w:p w14:paraId="292C40B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index.of.non.supine.events, : cannot compute exact confidence intervals</w:t>
      </w:r>
      <w:r>
        <w:br/>
      </w:r>
      <w:r>
        <w:rPr>
          <w:rStyle w:val="VerbatimChar"/>
        </w:rPr>
        <w:t>## with ties</w:t>
      </w:r>
    </w:p>
    <w:p w14:paraId="21BA615A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index.of.non.supine.events and subset(SSdata, intervention == "PrenaBelt")$index.of.non.supine.events</w:t>
      </w:r>
      <w:r>
        <w:br/>
      </w:r>
      <w:r>
        <w:rPr>
          <w:rStyle w:val="VerbatimChar"/>
        </w:rPr>
        <w:t>## W = 222.5, p-value = 0.542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999612  0.59998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5.005918e-06</w:t>
      </w:r>
    </w:p>
    <w:p w14:paraId="06358321" w14:textId="77777777" w:rsidR="00EE1D73" w:rsidRDefault="000221EE">
      <w:pPr>
        <w:pStyle w:val="SourceCode"/>
      </w:pPr>
      <w:r>
        <w:rPr>
          <w:rStyle w:val="NormalTok"/>
        </w:rPr>
        <w:t>#################### Mean SpO2 AWAKE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ean.sao2.awake)</w:t>
      </w:r>
    </w:p>
    <w:p w14:paraId="4DF43CC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5.20   96.00   96.70   96.76   97.20   99.40</w:t>
      </w:r>
    </w:p>
    <w:p w14:paraId="2DCBF26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ean.sao2.awak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1E88E0" w14:textId="77777777" w:rsidR="00EE1D73" w:rsidRDefault="000221EE">
      <w:pPr>
        <w:pStyle w:val="SourceCode"/>
      </w:pPr>
      <w:r>
        <w:rPr>
          <w:rStyle w:val="VerbatimChar"/>
        </w:rPr>
        <w:t>## [1] 0.99242</w:t>
      </w:r>
    </w:p>
    <w:p w14:paraId="2275A2BD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ean.sao</w:t>
      </w:r>
      <w:proofErr w:type="gramStart"/>
      <w:r>
        <w:rPr>
          <w:rStyle w:val="NormalTok"/>
        </w:rPr>
        <w:t>2.awake</w:t>
      </w:r>
      <w:proofErr w:type="gramEnd"/>
      <w:r>
        <w:rPr>
          <w:rStyle w:val="NormalTok"/>
        </w:rPr>
        <w:t>)</w:t>
      </w:r>
    </w:p>
    <w:p w14:paraId="15F0EA54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65A5ECC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ean.sao2.awake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3F3A07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.sao2.awake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049  0.0490  0.0464 0.8306</w:t>
      </w:r>
      <w:r>
        <w:br/>
      </w:r>
      <w:r>
        <w:rPr>
          <w:rStyle w:val="VerbatimChar"/>
        </w:rPr>
        <w:t>## night               1  0.256  0.2560  0.2425 0.6254</w:t>
      </w:r>
      <w:r>
        <w:br/>
      </w:r>
      <w:r>
        <w:rPr>
          <w:rStyle w:val="VerbatimChar"/>
        </w:rPr>
        <w:t>## intervention:night  1  0.100  0.1000  0.0947 0.7600</w:t>
      </w:r>
      <w:r>
        <w:br/>
      </w:r>
      <w:r>
        <w:rPr>
          <w:rStyle w:val="VerbatimChar"/>
        </w:rPr>
        <w:t>## Residuals          36 38.006  1.0557</w:t>
      </w:r>
    </w:p>
    <w:p w14:paraId="14608FDD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7BCA7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ean.sao2.awake and subset(SSdataC</w:t>
      </w:r>
      <w:r>
        <w:rPr>
          <w:rStyle w:val="VerbatimChar"/>
        </w:rPr>
        <w:lastRenderedPageBreak/>
        <w:t>ompletes, intervention == "PrenaBelt")$mean.sao2.awake</w:t>
      </w:r>
      <w:r>
        <w:br/>
      </w:r>
      <w:r>
        <w:rPr>
          <w:rStyle w:val="VerbatimChar"/>
        </w:rPr>
        <w:t>## t = 0.53846, df = 19, p-value = 0.596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020931  0.34209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0.07</w:t>
      </w:r>
    </w:p>
    <w:p w14:paraId="4312B4AF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3FAA70A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5.20   95.95   96.75   96.73   97.20   98.70</w:t>
      </w:r>
    </w:p>
    <w:p w14:paraId="08B13AD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122A56F2" w14:textId="77777777" w:rsidR="00EE1D73" w:rsidRDefault="000221EE">
      <w:pPr>
        <w:pStyle w:val="SourceCode"/>
      </w:pPr>
      <w:r>
        <w:rPr>
          <w:rStyle w:val="VerbatimChar"/>
        </w:rPr>
        <w:t>## [1] 0.909077</w:t>
      </w:r>
    </w:p>
    <w:p w14:paraId="7D562E6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6E3FBB0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DF6D4A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214823A5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76C41AD" wp14:editId="4F2055C0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C2DC8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07C53E6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ean.sao2.awake</w:t>
      </w:r>
      <w:r>
        <w:br/>
      </w:r>
      <w:r>
        <w:rPr>
          <w:rStyle w:val="VerbatimChar"/>
        </w:rPr>
        <w:t>## A = 0.38206, p-value = 0.3654</w:t>
      </w:r>
    </w:p>
    <w:p w14:paraId="34F6D838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</w:p>
    <w:p w14:paraId="7CD1B30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5.30   96.15   96.65   96.80   97.05   99.40</w:t>
      </w:r>
    </w:p>
    <w:p w14:paraId="13CE402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</w:p>
    <w:p w14:paraId="6A80EB5E" w14:textId="77777777" w:rsidR="00EE1D73" w:rsidRDefault="000221EE">
      <w:pPr>
        <w:pStyle w:val="SourceCode"/>
      </w:pPr>
      <w:r>
        <w:rPr>
          <w:rStyle w:val="VerbatimChar"/>
        </w:rPr>
        <w:t>## [1] 1.092077</w:t>
      </w:r>
    </w:p>
    <w:p w14:paraId="6ED25A0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</w:p>
    <w:p w14:paraId="16D39E93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F77288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</w:p>
    <w:p w14:paraId="295A5C38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268680AA" wp14:editId="1102D267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0AB63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awake)</w:t>
      </w:r>
    </w:p>
    <w:p w14:paraId="6B0B9CA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awake</w:t>
      </w:r>
      <w:r>
        <w:br/>
      </w:r>
      <w:r>
        <w:rPr>
          <w:rStyle w:val="VerbatimChar"/>
        </w:rPr>
        <w:t>## A = 0.61087, p-value = 0.09665</w:t>
      </w:r>
    </w:p>
    <w:p w14:paraId="37867D07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ean.sao2.awake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awake)</w:t>
      </w:r>
    </w:p>
    <w:p w14:paraId="3D7749D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awake and subset(SSdata, intervention == "PrenaBelt")$mean.sao2.awake</w:t>
      </w:r>
      <w:r>
        <w:br/>
      </w:r>
      <w:r>
        <w:rPr>
          <w:rStyle w:val="VerbatimChar"/>
        </w:rPr>
        <w:t>## t = 0.22031, df = 36.79, p-value = 0.826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739073  0.71390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96.80     96.73</w:t>
      </w:r>
    </w:p>
    <w:p w14:paraId="24587DD8" w14:textId="77777777" w:rsidR="00EE1D73" w:rsidRDefault="000221EE">
      <w:pPr>
        <w:pStyle w:val="SourceCode"/>
      </w:pPr>
      <w:r>
        <w:rPr>
          <w:rStyle w:val="NormalTok"/>
        </w:rPr>
        <w:t>#################### Mean SpO2 N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ean.sao2.nrem)</w:t>
      </w:r>
    </w:p>
    <w:p w14:paraId="71E09EE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40   95.60   96.15   96.23   96.93   99.10</w:t>
      </w:r>
    </w:p>
    <w:p w14:paraId="513D298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ean.sao2.n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6E4A8D" w14:textId="77777777" w:rsidR="00EE1D73" w:rsidRDefault="000221EE">
      <w:pPr>
        <w:pStyle w:val="SourceCode"/>
      </w:pPr>
      <w:r>
        <w:rPr>
          <w:rStyle w:val="VerbatimChar"/>
        </w:rPr>
        <w:t>## [1] 0.9680505</w:t>
      </w:r>
    </w:p>
    <w:p w14:paraId="4C2ED365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ean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3B70B12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D49928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ea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ean.sao2.nrem)</w:t>
      </w:r>
    </w:p>
    <w:p w14:paraId="3A87A2C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44E6853" wp14:editId="3F0506C1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BB23D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ean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247185C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ean.sao2.nrem</w:t>
      </w:r>
      <w:r>
        <w:br/>
      </w:r>
      <w:r>
        <w:rPr>
          <w:rStyle w:val="VerbatimChar"/>
        </w:rPr>
        <w:t>## A = 0.24673, p-value = 0.7391</w:t>
      </w:r>
    </w:p>
    <w:p w14:paraId="322534C7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ean.sao2.n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866785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.sao2.nrem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812 0.81225  0.8438 0.3644</w:t>
      </w:r>
      <w:r>
        <w:br/>
      </w:r>
      <w:r>
        <w:rPr>
          <w:rStyle w:val="VerbatimChar"/>
        </w:rPr>
        <w:t>## night               1  0.992 0.99225  1.0308 0.3167</w:t>
      </w:r>
      <w:r>
        <w:br/>
      </w:r>
      <w:r>
        <w:rPr>
          <w:rStyle w:val="VerbatimChar"/>
        </w:rPr>
        <w:t>## intervention:night  1  0.090 0.09025  0.0938 0.7612</w:t>
      </w:r>
      <w:r>
        <w:br/>
      </w:r>
      <w:r>
        <w:rPr>
          <w:rStyle w:val="VerbatimChar"/>
        </w:rPr>
        <w:t>## Residuals          36 34.653 0.96258</w:t>
      </w:r>
    </w:p>
    <w:p w14:paraId="6E239315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CE7D5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ean.sao2.nrem and subset(SSdataCompletes, intervention == "PrenaBelt")$mean.sao2.nrem</w:t>
      </w:r>
      <w:r>
        <w:br/>
      </w:r>
      <w:r>
        <w:rPr>
          <w:rStyle w:val="VerbatimChar"/>
        </w:rPr>
        <w:t>## t = 1.4182, df = 19, p-value = 0.17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356036  0.70560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0.285</w:t>
      </w:r>
    </w:p>
    <w:p w14:paraId="3DAA93D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53F5C1B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40   95.57   96.05   96.09   96.55   97.90</w:t>
      </w:r>
    </w:p>
    <w:p w14:paraId="161689C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79B0D635" w14:textId="77777777" w:rsidR="00EE1D73" w:rsidRDefault="000221EE">
      <w:pPr>
        <w:pStyle w:val="SourceCode"/>
      </w:pPr>
      <w:r>
        <w:rPr>
          <w:rStyle w:val="VerbatimChar"/>
        </w:rPr>
        <w:t>## [1] 0.8837123</w:t>
      </w:r>
    </w:p>
    <w:p w14:paraId="1016A89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504D792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72D82A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37FAA81F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EE0E258" wp14:editId="545827B4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08A79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639D1C4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ean.sao2.nrem</w:t>
      </w:r>
      <w:r>
        <w:br/>
      </w:r>
      <w:r>
        <w:rPr>
          <w:rStyle w:val="VerbatimChar"/>
        </w:rPr>
        <w:t>## A = 0.18102, p-value = 0.9013</w:t>
      </w:r>
    </w:p>
    <w:p w14:paraId="1D536F5F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</w:p>
    <w:p w14:paraId="24E4483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90   95.68   96.25   96.38   97.00   99.10</w:t>
      </w:r>
    </w:p>
    <w:p w14:paraId="64B3EC8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</w:p>
    <w:p w14:paraId="6585E2DD" w14:textId="77777777" w:rsidR="00EE1D73" w:rsidRDefault="000221EE">
      <w:pPr>
        <w:pStyle w:val="SourceCode"/>
      </w:pPr>
      <w:r>
        <w:rPr>
          <w:rStyle w:val="VerbatimChar"/>
        </w:rPr>
        <w:t>## [1] 1.048746</w:t>
      </w:r>
    </w:p>
    <w:p w14:paraId="5C5D20B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</w:p>
    <w:p w14:paraId="7BBDAE13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6CC10A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</w:p>
    <w:p w14:paraId="4DA8ADC4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4F80725" wp14:editId="4A36FFB7">
            <wp:extent cx="5334000" cy="42672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F07C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nrem)</w:t>
      </w:r>
    </w:p>
    <w:p w14:paraId="507A336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nrem</w:t>
      </w:r>
      <w:r>
        <w:br/>
      </w:r>
      <w:r>
        <w:rPr>
          <w:rStyle w:val="VerbatimChar"/>
        </w:rPr>
        <w:t>## A = 0.35668, p-value = 0.4209</w:t>
      </w:r>
    </w:p>
    <w:p w14:paraId="7B122B7D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ean.sao2.nrem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nrem)</w:t>
      </w:r>
    </w:p>
    <w:p w14:paraId="031B420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nrem and subset(SSdata, intervention == "PrenaBelt")$mean.sao2.nrem</w:t>
      </w:r>
      <w:r>
        <w:br/>
      </w:r>
      <w:r>
        <w:rPr>
          <w:rStyle w:val="VerbatimChar"/>
        </w:rPr>
        <w:t>## t = 0.92937, df = 36.938, p-value = 0.35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63889  0.90638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96.375    96.090</w:t>
      </w:r>
    </w:p>
    <w:p w14:paraId="47C13533" w14:textId="77777777" w:rsidR="00EE1D73" w:rsidRDefault="000221EE">
      <w:pPr>
        <w:pStyle w:val="SourceCode"/>
      </w:pPr>
      <w:r>
        <w:rPr>
          <w:rStyle w:val="NormalTok"/>
        </w:rPr>
        <w:t>#################### Mean SpO2 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ean.sao2.rem)</w:t>
      </w:r>
    </w:p>
    <w:p w14:paraId="5A22CEE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3.30   95.20   96.05   96.02   96.85   99.00</w:t>
      </w:r>
    </w:p>
    <w:p w14:paraId="0467670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ean.sao2.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DE94B59" w14:textId="77777777" w:rsidR="00EE1D73" w:rsidRDefault="000221EE">
      <w:pPr>
        <w:pStyle w:val="SourceCode"/>
      </w:pPr>
      <w:r>
        <w:rPr>
          <w:rStyle w:val="VerbatimChar"/>
        </w:rPr>
        <w:t>## [1] 1.234244</w:t>
      </w:r>
    </w:p>
    <w:p w14:paraId="49FC3ED8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ean.sao2.rem)</w:t>
      </w:r>
    </w:p>
    <w:p w14:paraId="6D03B012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18686F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ea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ean.sao2.rem)</w:t>
      </w:r>
    </w:p>
    <w:p w14:paraId="60F3B4AC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AFCF130" wp14:editId="14BD92E2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7249F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ean.sao2.rem)</w:t>
      </w:r>
    </w:p>
    <w:p w14:paraId="0FF49E1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Sdata$mean.sao2.rem</w:t>
      </w:r>
      <w:r>
        <w:br/>
      </w:r>
      <w:r>
        <w:rPr>
          <w:rStyle w:val="VerbatimChar"/>
        </w:rPr>
        <w:t>## A = 0.23901, p-value = 0.7646</w:t>
      </w:r>
    </w:p>
    <w:p w14:paraId="36617FEC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ean.sao2.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5753EFB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.sao2.rem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2.116  2.1160  1.4834 0.2312</w:t>
      </w:r>
      <w:r>
        <w:br/>
      </w:r>
      <w:r>
        <w:rPr>
          <w:rStyle w:val="VerbatimChar"/>
        </w:rPr>
        <w:t>## night               1  3.025  3.0250  2.1206 0.1540</w:t>
      </w:r>
      <w:r>
        <w:br/>
      </w:r>
      <w:r>
        <w:rPr>
          <w:rStyle w:val="VerbatimChar"/>
        </w:rPr>
        <w:t>## intervention:night  1  2.916  2.9160  2.0442 0.1614</w:t>
      </w:r>
      <w:r>
        <w:br/>
      </w:r>
      <w:r>
        <w:rPr>
          <w:rStyle w:val="VerbatimChar"/>
        </w:rPr>
        <w:t>## Residuals          36 51.354  1.4265</w:t>
      </w:r>
    </w:p>
    <w:p w14:paraId="0DFE02B8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BB170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ean.sao2.rem and subset(SSdataCompletes, intervention == "PrenaBelt")$mean.sao2.rem</w:t>
      </w:r>
      <w:r>
        <w:br/>
      </w:r>
      <w:r>
        <w:rPr>
          <w:rStyle w:val="VerbatimChar"/>
        </w:rPr>
        <w:t>## t = 1.5919, df = 19, p-value = 0.12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447888  1.06478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0.46</w:t>
      </w:r>
    </w:p>
    <w:p w14:paraId="786F144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5869AC2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3.30   94.90   96.00   95.78   96.70   97.80</w:t>
      </w:r>
    </w:p>
    <w:p w14:paraId="68FD3AA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55BF7873" w14:textId="77777777" w:rsidR="00EE1D73" w:rsidRDefault="000221EE">
      <w:pPr>
        <w:pStyle w:val="SourceCode"/>
      </w:pPr>
      <w:r>
        <w:rPr>
          <w:rStyle w:val="VerbatimChar"/>
        </w:rPr>
        <w:t>## [1] 1.229581</w:t>
      </w:r>
    </w:p>
    <w:p w14:paraId="2D7CA992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22821F0E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4EE2DD4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706124BC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7B8B6C7" wp14:editId="1448BF7F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B30E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63205B2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ean.sao2.rem</w:t>
      </w:r>
      <w:r>
        <w:br/>
      </w:r>
      <w:r>
        <w:rPr>
          <w:rStyle w:val="VerbatimChar"/>
        </w:rPr>
        <w:t>## A = 0.22902, p-value = 0.7802</w:t>
      </w:r>
    </w:p>
    <w:p w14:paraId="6B5587FC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</w:p>
    <w:p w14:paraId="4B4EBDD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10   95.50   96.25   96.24   97.05   99.00</w:t>
      </w:r>
    </w:p>
    <w:p w14:paraId="26D4CAB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</w:p>
    <w:p w14:paraId="4C720634" w14:textId="77777777" w:rsidR="00EE1D73" w:rsidRDefault="000221EE">
      <w:pPr>
        <w:pStyle w:val="SourceCode"/>
      </w:pPr>
      <w:r>
        <w:rPr>
          <w:rStyle w:val="VerbatimChar"/>
        </w:rPr>
        <w:t>## [1] 1.226237</w:t>
      </w:r>
    </w:p>
    <w:p w14:paraId="4D64E16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</w:p>
    <w:p w14:paraId="32288842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8002344" w14:textId="77777777" w:rsidR="00EE1D73" w:rsidRDefault="000221EE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</w:p>
    <w:p w14:paraId="1855D8FF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5E71E63" wp14:editId="4E859F18">
            <wp:extent cx="5334000" cy="426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27AB1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rem)</w:t>
      </w:r>
    </w:p>
    <w:p w14:paraId="32D999C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rem</w:t>
      </w:r>
      <w:r>
        <w:br/>
      </w:r>
      <w:r>
        <w:rPr>
          <w:rStyle w:val="VerbatimChar"/>
        </w:rPr>
        <w:t>## A = 0.13652, p-value = 0.9718</w:t>
      </w:r>
    </w:p>
    <w:p w14:paraId="60EDAAC7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ean.sao2.rem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rem)</w:t>
      </w:r>
    </w:p>
    <w:p w14:paraId="18BD90A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rem and subset(SSdata, intervention == "PrenaBelt")$mean.sao2.rem</w:t>
      </w:r>
      <w:r>
        <w:br/>
      </w:r>
      <w:r>
        <w:rPr>
          <w:rStyle w:val="VerbatimChar"/>
        </w:rPr>
        <w:t>## t = 1.1847, df = 38, p-value = 0.24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0.3260709  1.24607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96.245    95.785</w:t>
      </w:r>
    </w:p>
    <w:p w14:paraId="3B640468" w14:textId="77777777" w:rsidR="00EE1D73" w:rsidRDefault="000221EE">
      <w:pPr>
        <w:pStyle w:val="SourceCode"/>
      </w:pPr>
      <w:r>
        <w:rPr>
          <w:rStyle w:val="NormalTok"/>
        </w:rPr>
        <w:t>#################### Mean SpO2 TST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ean.sao2.tst)</w:t>
      </w:r>
    </w:p>
    <w:p w14:paraId="0709CF2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60   95.70   96.30   96.33   96.93   99.10</w:t>
      </w:r>
    </w:p>
    <w:p w14:paraId="1E5D5FB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ean.sao2.ts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F2EBB8F" w14:textId="77777777" w:rsidR="00EE1D73" w:rsidRDefault="000221EE">
      <w:pPr>
        <w:pStyle w:val="SourceCode"/>
      </w:pPr>
      <w:r>
        <w:rPr>
          <w:rStyle w:val="VerbatimChar"/>
        </w:rPr>
        <w:t>## [1] 0.9626319</w:t>
      </w:r>
    </w:p>
    <w:p w14:paraId="3EDE5E5A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ean.sao2.tst)</w:t>
      </w:r>
    </w:p>
    <w:p w14:paraId="73D670D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4B3F99F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ean.sao2.tst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77BF2A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.sao2.tst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600 0.60025  0.6241 0.4347</w:t>
      </w:r>
      <w:r>
        <w:br/>
      </w:r>
      <w:r>
        <w:rPr>
          <w:rStyle w:val="VerbatimChar"/>
        </w:rPr>
        <w:t>## night               1  0.870 0.87025  0.9048 0.3479</w:t>
      </w:r>
      <w:r>
        <w:br/>
      </w:r>
      <w:r>
        <w:rPr>
          <w:rStyle w:val="VerbatimChar"/>
        </w:rPr>
        <w:t>## intervention:night  1  0.042 0.04225  0.0439 0.8352</w:t>
      </w:r>
      <w:r>
        <w:br/>
      </w:r>
      <w:r>
        <w:rPr>
          <w:rStyle w:val="VerbatimChar"/>
        </w:rPr>
        <w:t>## Residuals          36 34.627 0.96186</w:t>
      </w:r>
    </w:p>
    <w:p w14:paraId="39189263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B4AFC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ean.sao2.tst and subset(SSdataCompletes, intervention == "PrenaBelt")$mean.sao2.tst</w:t>
      </w:r>
      <w:r>
        <w:br/>
      </w:r>
      <w:r>
        <w:rPr>
          <w:rStyle w:val="VerbatimChar"/>
        </w:rPr>
        <w:t>## t = 1.3161, df = 19, p-value = 0.20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446432  0.6346432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0.245</w:t>
      </w:r>
    </w:p>
    <w:p w14:paraId="74C7B6D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2CBE184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60   95.68   96.30   96.20   96.70   98.20</w:t>
      </w:r>
    </w:p>
    <w:p w14:paraId="13B5D18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4134064E" w14:textId="77777777" w:rsidR="00EE1D73" w:rsidRDefault="000221EE">
      <w:pPr>
        <w:pStyle w:val="SourceCode"/>
      </w:pPr>
      <w:r>
        <w:rPr>
          <w:rStyle w:val="VerbatimChar"/>
        </w:rPr>
        <w:t>## [1] 0.8672249</w:t>
      </w:r>
    </w:p>
    <w:p w14:paraId="03E2A52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28E648D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58650F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2CDD68FA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7354178" wp14:editId="511D8C0F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116B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3BA1206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PrenaBelt")$mean.sao2.tst</w:t>
      </w:r>
      <w:r>
        <w:br/>
      </w:r>
      <w:r>
        <w:rPr>
          <w:rStyle w:val="VerbatimChar"/>
        </w:rPr>
        <w:t>## A = 0.2726, p-value = 0.6304</w:t>
      </w:r>
    </w:p>
    <w:p w14:paraId="2F65ED69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</w:p>
    <w:p w14:paraId="745199A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4.90   95.85   96.30   96.45   97.02   99.10</w:t>
      </w:r>
    </w:p>
    <w:p w14:paraId="797F901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</w:p>
    <w:p w14:paraId="2DC719F8" w14:textId="77777777" w:rsidR="00EE1D73" w:rsidRDefault="000221EE">
      <w:pPr>
        <w:pStyle w:val="SourceCode"/>
      </w:pPr>
      <w:r>
        <w:rPr>
          <w:rStyle w:val="VerbatimChar"/>
        </w:rPr>
        <w:t>## [1] 1.057554</w:t>
      </w:r>
    </w:p>
    <w:p w14:paraId="4A3C1CA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</w:p>
    <w:p w14:paraId="7F25140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C7E420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</w:p>
    <w:p w14:paraId="22B91A7C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592F1D7" wp14:editId="2154AF81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9C324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ean.sao2.tst)</w:t>
      </w:r>
    </w:p>
    <w:p w14:paraId="6D00097A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tst</w:t>
      </w:r>
      <w:r>
        <w:br/>
      </w:r>
      <w:r>
        <w:rPr>
          <w:rStyle w:val="VerbatimChar"/>
        </w:rPr>
        <w:t>## A = 0.30299, p-value = 0.5413</w:t>
      </w:r>
    </w:p>
    <w:p w14:paraId="35787F83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ean.sao2.tst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ean.sao2.tst)</w:t>
      </w:r>
    </w:p>
    <w:p w14:paraId="6AC0978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ean.sao2.tst and subset(SSdata, intervention == "PrenaBelt")$mean.sao2.tst</w:t>
      </w:r>
      <w:r>
        <w:br/>
      </w:r>
      <w:r>
        <w:rPr>
          <w:rStyle w:val="VerbatimChar"/>
        </w:rPr>
        <w:t>## t = 0.80113, df = 36.596, p-value = 0.428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748781  0.86487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96.450    96.205</w:t>
      </w:r>
    </w:p>
    <w:p w14:paraId="79823F87" w14:textId="77777777" w:rsidR="00EE1D73" w:rsidRDefault="000221EE">
      <w:pPr>
        <w:pStyle w:val="SourceCode"/>
      </w:pPr>
      <w:r>
        <w:rPr>
          <w:rStyle w:val="NormalTok"/>
        </w:rPr>
        <w:t>#################### Min SpO2 AWAKE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.sao2.awake)</w:t>
      </w:r>
    </w:p>
    <w:p w14:paraId="14CC194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70.00   88.75   91.00   89.75   93.00   94.00</w:t>
      </w:r>
    </w:p>
    <w:p w14:paraId="74F3712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.sao2.awak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A49626D" w14:textId="77777777" w:rsidR="00EE1D73" w:rsidRDefault="000221EE">
      <w:pPr>
        <w:pStyle w:val="SourceCode"/>
      </w:pPr>
      <w:r>
        <w:rPr>
          <w:rStyle w:val="VerbatimChar"/>
        </w:rPr>
        <w:t>## [1] 5.026851</w:t>
      </w:r>
    </w:p>
    <w:p w14:paraId="2C51C757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.sao</w:t>
      </w:r>
      <w:proofErr w:type="gramStart"/>
      <w:r>
        <w:rPr>
          <w:rStyle w:val="NormalTok"/>
        </w:rPr>
        <w:t>2.awake</w:t>
      </w:r>
      <w:proofErr w:type="gramEnd"/>
      <w:r>
        <w:rPr>
          <w:rStyle w:val="NormalTok"/>
        </w:rPr>
        <w:t>)</w:t>
      </w:r>
    </w:p>
    <w:p w14:paraId="585922F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E9FD0DF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.sao2.awake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41CE51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.sao2.awake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40.0   40.00  1.8391 0.18350  </w:t>
      </w:r>
      <w:r>
        <w:br/>
      </w:r>
      <w:r>
        <w:rPr>
          <w:rStyle w:val="VerbatimChar"/>
        </w:rPr>
        <w:t xml:space="preserve">## night               1   25.6   25.60  1.1770 0.28518  </w:t>
      </w:r>
      <w:r>
        <w:br/>
      </w:r>
      <w:r>
        <w:rPr>
          <w:rStyle w:val="VerbatimChar"/>
        </w:rPr>
        <w:t>## intervention:night  1  136.9  136.90  6.2943 0.01676 *</w:t>
      </w:r>
      <w:r>
        <w:br/>
      </w:r>
      <w:r>
        <w:rPr>
          <w:rStyle w:val="VerbatimChar"/>
        </w:rPr>
        <w:lastRenderedPageBreak/>
        <w:t xml:space="preserve">## Residuals          36  783.0   21.7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38E44CD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3F2604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awake, : cannot compute exact p-value with ties</w:t>
      </w:r>
    </w:p>
    <w:p w14:paraId="6465AFD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awake, : cannot compute exact confidence interval with</w:t>
      </w:r>
      <w:r>
        <w:br/>
      </w:r>
      <w:r>
        <w:rPr>
          <w:rStyle w:val="VerbatimChar"/>
        </w:rPr>
        <w:t>## ties</w:t>
      </w:r>
    </w:p>
    <w:p w14:paraId="2C1859B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awake, : cannot compute exact p-value with zeroes</w:t>
      </w:r>
    </w:p>
    <w:p w14:paraId="3D37D18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awake, : cannot compute exact confidence interval with</w:t>
      </w:r>
      <w:r>
        <w:br/>
      </w:r>
      <w:r>
        <w:rPr>
          <w:rStyle w:val="VerbatimChar"/>
        </w:rPr>
        <w:t>## zeroes</w:t>
      </w:r>
    </w:p>
    <w:p w14:paraId="216DD30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.sao2.awake and subset(SSdataCompletes, intervention == "PrenaBelt")$min.sao2.awake</w:t>
      </w:r>
      <w:r>
        <w:br/>
      </w:r>
      <w:r>
        <w:rPr>
          <w:rStyle w:val="VerbatimChar"/>
        </w:rPr>
        <w:t>## V = 53, p-value = 0.160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999632  0.50004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-1.49991</w:t>
      </w:r>
    </w:p>
    <w:p w14:paraId="0D467D9B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</w:p>
    <w:p w14:paraId="644D5BA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5.00   89.75   91.00   90.75   93.00   94.00</w:t>
      </w:r>
    </w:p>
    <w:p w14:paraId="06C2064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</w:p>
    <w:p w14:paraId="5C77F895" w14:textId="77777777" w:rsidR="00EE1D73" w:rsidRDefault="000221EE">
      <w:pPr>
        <w:pStyle w:val="SourceCode"/>
      </w:pPr>
      <w:r>
        <w:rPr>
          <w:rStyle w:val="VerbatimChar"/>
        </w:rPr>
        <w:t>## [1] 2.572629</w:t>
      </w:r>
    </w:p>
    <w:p w14:paraId="018852B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</w:p>
    <w:p w14:paraId="65D9B6C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C45E60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</w:p>
    <w:p w14:paraId="5095A76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8DDBF01" wp14:editId="7DF56CB7">
            <wp:extent cx="5334000" cy="42672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3073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awake)</w:t>
      </w:r>
    </w:p>
    <w:p w14:paraId="5E7772D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.sao2.awake</w:t>
      </w:r>
      <w:r>
        <w:br/>
      </w:r>
      <w:r>
        <w:rPr>
          <w:rStyle w:val="VerbatimChar"/>
        </w:rPr>
        <w:t>## A = 0.68841, p-value = 0.06104</w:t>
      </w:r>
    </w:p>
    <w:p w14:paraId="277D50A3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</w:p>
    <w:p w14:paraId="0D8B4F5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70.00   88.00   90.00   88.75   93.25   94.00</w:t>
      </w:r>
    </w:p>
    <w:p w14:paraId="346F731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</w:p>
    <w:p w14:paraId="329EA221" w14:textId="77777777" w:rsidR="00EE1D73" w:rsidRDefault="000221EE">
      <w:pPr>
        <w:pStyle w:val="SourceCode"/>
      </w:pPr>
      <w:r>
        <w:rPr>
          <w:rStyle w:val="VerbatimChar"/>
        </w:rPr>
        <w:t>## [1] 6.568465</w:t>
      </w:r>
    </w:p>
    <w:p w14:paraId="0ABE99F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</w:p>
    <w:p w14:paraId="4D265C1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3A8E99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</w:p>
    <w:p w14:paraId="121698B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B58A323" wp14:editId="22775CE5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D107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awake)</w:t>
      </w:r>
    </w:p>
    <w:p w14:paraId="2C9DDF0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.sao2.awake</w:t>
      </w:r>
      <w:r>
        <w:br/>
      </w:r>
      <w:r>
        <w:rPr>
          <w:rStyle w:val="VerbatimChar"/>
        </w:rPr>
        <w:t>## A = 1.7154, p-value = 0.0001417</w:t>
      </w:r>
    </w:p>
    <w:p w14:paraId="3F82E18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.sao2.awake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.sao2.awak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1379F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awake, : cannot compute exact p-value with ties</w:t>
      </w:r>
    </w:p>
    <w:p w14:paraId="553A1AB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awake, : cannot compute exact confidence intervals with ties</w:t>
      </w:r>
    </w:p>
    <w:p w14:paraId="311EFA1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in.sao2.awake and subset(SSdata, intervention == "PrenaBelt")$min.sao2.awake</w:t>
      </w:r>
      <w:r>
        <w:br/>
      </w:r>
      <w:r>
        <w:rPr>
          <w:rStyle w:val="VerbatimChar"/>
        </w:rPr>
        <w:t>## W = 184, p-value = 0.672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99945  1.0000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7.483333e-05</w:t>
      </w:r>
    </w:p>
    <w:p w14:paraId="0C6C9BD3" w14:textId="77777777" w:rsidR="00EE1D73" w:rsidRDefault="000221EE">
      <w:pPr>
        <w:pStyle w:val="SourceCode"/>
      </w:pPr>
      <w:r>
        <w:rPr>
          <w:rStyle w:val="NormalTok"/>
        </w:rPr>
        <w:t>#################### Min SpO2 N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.sao2.nrem)</w:t>
      </w:r>
    </w:p>
    <w:p w14:paraId="3DA296D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74.00   90.75   92.00   91.50   94.00   96.00</w:t>
      </w:r>
    </w:p>
    <w:p w14:paraId="2182726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.sao2.n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46AC1C4" w14:textId="77777777" w:rsidR="00EE1D73" w:rsidRDefault="000221EE">
      <w:pPr>
        <w:pStyle w:val="SourceCode"/>
      </w:pPr>
      <w:r>
        <w:rPr>
          <w:rStyle w:val="VerbatimChar"/>
        </w:rPr>
        <w:t>## [1] 3.928854</w:t>
      </w:r>
    </w:p>
    <w:p w14:paraId="2E983D78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217AE017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1F38E6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i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in.sao2.nrem)</w:t>
      </w:r>
    </w:p>
    <w:p w14:paraId="77A9BF4E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833753D" wp14:editId="492579E7">
            <wp:extent cx="5334000" cy="42672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D09A6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in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63080EE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in.sao2.nrem</w:t>
      </w:r>
      <w:r>
        <w:br/>
      </w:r>
      <w:r>
        <w:rPr>
          <w:rStyle w:val="VerbatimChar"/>
        </w:rPr>
        <w:t>## A = 2.2647, p-value = 7.529e-06</w:t>
      </w:r>
    </w:p>
    <w:p w14:paraId="472FA4F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.sao2.n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9D80EF8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.sao2.nrem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10.0  10.000  0.6475 0.4263</w:t>
      </w:r>
      <w:r>
        <w:br/>
      </w:r>
      <w:r>
        <w:rPr>
          <w:rStyle w:val="VerbatimChar"/>
        </w:rPr>
        <w:t>## night               1    3.6   3.600  0.2331 0.6322</w:t>
      </w:r>
      <w:r>
        <w:br/>
      </w:r>
      <w:r>
        <w:rPr>
          <w:rStyle w:val="VerbatimChar"/>
        </w:rPr>
        <w:t>## intervention:night  1   32.4  32.400  2.0978 0.1562</w:t>
      </w:r>
      <w:r>
        <w:br/>
      </w:r>
      <w:r>
        <w:rPr>
          <w:rStyle w:val="VerbatimChar"/>
        </w:rPr>
        <w:t>## Residuals          36  556.0  15.444</w:t>
      </w:r>
    </w:p>
    <w:p w14:paraId="40C2E9E7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0942A6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nrem, : cannot compute exact p-value with ties</w:t>
      </w:r>
    </w:p>
    <w:p w14:paraId="1F2B389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nrem, : cannot compute exact confidence interval with ties</w:t>
      </w:r>
    </w:p>
    <w:p w14:paraId="5827A34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nrem, : cannot compute exact p-value with zeroes</w:t>
      </w:r>
    </w:p>
    <w:p w14:paraId="03B0604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nrem, : cannot compute exact confidence interval with</w:t>
      </w:r>
      <w:r>
        <w:br/>
      </w:r>
      <w:r>
        <w:rPr>
          <w:rStyle w:val="VerbatimChar"/>
        </w:rPr>
        <w:t>## zeroes</w:t>
      </w:r>
    </w:p>
    <w:p w14:paraId="206AF43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.sao2.nrem and subset(SSdataCompletes, intervention == "PrenaBelt")$min.sao2.nrem</w:t>
      </w:r>
      <w:r>
        <w:br/>
      </w:r>
      <w:r>
        <w:rPr>
          <w:rStyle w:val="VerbatimChar"/>
        </w:rPr>
        <w:t>## V = 46, p-value = 0.2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999583  0.50007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0.500039</w:t>
      </w:r>
    </w:p>
    <w:p w14:paraId="42289D94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</w:p>
    <w:p w14:paraId="2B32134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86      91      92      92      94      96</w:t>
      </w:r>
    </w:p>
    <w:p w14:paraId="3B1B575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</w:p>
    <w:p w14:paraId="22F1E9A4" w14:textId="77777777" w:rsidR="00EE1D73" w:rsidRDefault="000221EE">
      <w:pPr>
        <w:pStyle w:val="SourceCode"/>
      </w:pPr>
      <w:r>
        <w:rPr>
          <w:rStyle w:val="VerbatimChar"/>
        </w:rPr>
        <w:t>## [1] 2.575185</w:t>
      </w:r>
    </w:p>
    <w:p w14:paraId="359CEDE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</w:p>
    <w:p w14:paraId="6060838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1A2912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</w:p>
    <w:p w14:paraId="04A69CF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DC27D77" wp14:editId="6954234E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FB06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nrem)</w:t>
      </w:r>
    </w:p>
    <w:p w14:paraId="4E802E7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.sao2.nrem</w:t>
      </w:r>
      <w:r>
        <w:br/>
      </w:r>
      <w:r>
        <w:rPr>
          <w:rStyle w:val="VerbatimChar"/>
        </w:rPr>
        <w:t>## A = 0.79126, p-value = 0.03318</w:t>
      </w:r>
    </w:p>
    <w:p w14:paraId="2684A35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</w:p>
    <w:p w14:paraId="497C0FD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74.0    89.0    92.5    91.0    94.0    96.0</w:t>
      </w:r>
    </w:p>
    <w:p w14:paraId="3778518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</w:p>
    <w:p w14:paraId="1DDD224E" w14:textId="77777777" w:rsidR="00EE1D73" w:rsidRDefault="000221EE">
      <w:pPr>
        <w:pStyle w:val="SourceCode"/>
      </w:pPr>
      <w:r>
        <w:rPr>
          <w:rStyle w:val="VerbatimChar"/>
        </w:rPr>
        <w:t>## [1] 4.952405</w:t>
      </w:r>
    </w:p>
    <w:p w14:paraId="4779D7E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</w:p>
    <w:p w14:paraId="285BF93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B75172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</w:p>
    <w:p w14:paraId="0605773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BDB68D0" wp14:editId="0B50C89C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BB9EC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nrem)</w:t>
      </w:r>
    </w:p>
    <w:p w14:paraId="2ED8620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.sao2.nrem</w:t>
      </w:r>
      <w:r>
        <w:br/>
      </w:r>
      <w:r>
        <w:rPr>
          <w:rStyle w:val="VerbatimChar"/>
        </w:rPr>
        <w:t>## A = 1.4186, p-value = 0.0008139</w:t>
      </w:r>
    </w:p>
    <w:p w14:paraId="3E34C74F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.sao2.nrem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.sao2.nrem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CF00B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nrem, : cannot compute exact p-value with ties</w:t>
      </w:r>
    </w:p>
    <w:p w14:paraId="655B05E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nrem, : cannot compute exact confidence intervals with ties</w:t>
      </w:r>
    </w:p>
    <w:p w14:paraId="6FFD78A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in.sao2.nrem and subset(SSdata, intervention == "PrenaBelt")$min.sao2.nrem</w:t>
      </w:r>
      <w:r>
        <w:br/>
      </w:r>
      <w:r>
        <w:rPr>
          <w:rStyle w:val="VerbatimChar"/>
        </w:rPr>
        <w:t>## W = 196.5, p-value = 0.934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000016  1.9999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487271e-05</w:t>
      </w:r>
    </w:p>
    <w:p w14:paraId="6A0B9349" w14:textId="77777777" w:rsidR="00EE1D73" w:rsidRDefault="000221EE">
      <w:pPr>
        <w:pStyle w:val="SourceCode"/>
      </w:pPr>
      <w:r>
        <w:rPr>
          <w:rStyle w:val="NormalTok"/>
        </w:rPr>
        <w:t>#################### Min SpO2 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.sao2.rem)</w:t>
      </w:r>
    </w:p>
    <w:p w14:paraId="591E3CE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1.00   90.00   92.00   91.35   94.00   95.00</w:t>
      </w:r>
    </w:p>
    <w:p w14:paraId="7813142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.sao2.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EF9ED46" w14:textId="77777777" w:rsidR="00EE1D73" w:rsidRDefault="000221EE">
      <w:pPr>
        <w:pStyle w:val="SourceCode"/>
      </w:pPr>
      <w:r>
        <w:rPr>
          <w:rStyle w:val="VerbatimChar"/>
        </w:rPr>
        <w:t>## [1] 3.332436</w:t>
      </w:r>
    </w:p>
    <w:p w14:paraId="251051B3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.sao2.rem)</w:t>
      </w:r>
    </w:p>
    <w:p w14:paraId="7E1B0D80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EE1E0A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i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in.sao2.rem)</w:t>
      </w:r>
    </w:p>
    <w:p w14:paraId="6A74824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52CC25E" wp14:editId="112964BF">
            <wp:extent cx="5334000" cy="4267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75B6E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in.sao2.rem)</w:t>
      </w:r>
    </w:p>
    <w:p w14:paraId="1F3B38D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in.sao2.rem</w:t>
      </w:r>
      <w:r>
        <w:br/>
      </w:r>
      <w:r>
        <w:rPr>
          <w:rStyle w:val="VerbatimChar"/>
        </w:rPr>
        <w:t>## A = 2.4334, p-value = 2.861e-06</w:t>
      </w:r>
    </w:p>
    <w:p w14:paraId="3DFF8A0F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.sao2.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F603D04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.sao2.rem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 3.6   3.600  0.3264 0.57131  </w:t>
      </w:r>
      <w:r>
        <w:br/>
      </w:r>
      <w:r>
        <w:rPr>
          <w:rStyle w:val="VerbatimChar"/>
        </w:rPr>
        <w:t xml:space="preserve">## night               1    0.1   0.100  0.0091 0.92466  </w:t>
      </w:r>
      <w:r>
        <w:br/>
      </w:r>
      <w:r>
        <w:rPr>
          <w:rStyle w:val="VerbatimChar"/>
        </w:rPr>
        <w:t>## intervention:night  1   32.4  32.400  2.9380 0.09512 .</w:t>
      </w:r>
      <w:r>
        <w:br/>
      </w:r>
      <w:r>
        <w:rPr>
          <w:rStyle w:val="VerbatimChar"/>
        </w:rPr>
        <w:t xml:space="preserve">## Residuals          36  397.0  11.028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117494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B23F7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rem, : cannot compute exact p-value with ties</w:t>
      </w:r>
    </w:p>
    <w:p w14:paraId="733968B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rem, : cannot compute exact confidence interval with ties</w:t>
      </w:r>
    </w:p>
    <w:p w14:paraId="7C72D59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rem, : cannot compute exact p-value with zeroes</w:t>
      </w:r>
    </w:p>
    <w:p w14:paraId="5C79338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rem, : cannot compute exact confidence interval with</w:t>
      </w:r>
      <w:r>
        <w:br/>
      </w:r>
      <w:r>
        <w:rPr>
          <w:rStyle w:val="VerbatimChar"/>
        </w:rPr>
        <w:t>## zeroes</w:t>
      </w:r>
    </w:p>
    <w:p w14:paraId="30B9F5D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.sao2.rem and subset(SSdataCompletes, intervention == "PrenaBelt")$min.sao2.rem</w:t>
      </w:r>
      <w:r>
        <w:br/>
      </w:r>
      <w:r>
        <w:rPr>
          <w:rStyle w:val="VerbatimChar"/>
        </w:rPr>
        <w:t>## V = 45, p-value = 0.402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4999536  0.99994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4999916</w:t>
      </w:r>
    </w:p>
    <w:p w14:paraId="69191D5B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</w:p>
    <w:p w14:paraId="03882D9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3.00   90.75   92.50   91.65   94.00   95.00</w:t>
      </w:r>
    </w:p>
    <w:p w14:paraId="1A4A95B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</w:p>
    <w:p w14:paraId="3A5D3683" w14:textId="77777777" w:rsidR="00EE1D73" w:rsidRDefault="000221EE">
      <w:pPr>
        <w:pStyle w:val="SourceCode"/>
      </w:pPr>
      <w:r>
        <w:rPr>
          <w:rStyle w:val="VerbatimChar"/>
        </w:rPr>
        <w:t>## [1] 3.150188</w:t>
      </w:r>
    </w:p>
    <w:p w14:paraId="2501148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</w:p>
    <w:p w14:paraId="357E8B0A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2A8D75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</w:p>
    <w:p w14:paraId="325A4D9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C0AA9A2" wp14:editId="401A992C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EA484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rem)</w:t>
      </w:r>
    </w:p>
    <w:p w14:paraId="42DA4AE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.sao2.rem</w:t>
      </w:r>
      <w:r>
        <w:br/>
      </w:r>
      <w:r>
        <w:rPr>
          <w:rStyle w:val="VerbatimChar"/>
        </w:rPr>
        <w:t>## A = 1.6375, p-value = 0.000224</w:t>
      </w:r>
    </w:p>
    <w:p w14:paraId="4B7919F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</w:p>
    <w:p w14:paraId="7FE54D6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1.00   89.00   92.00   91.05   94.00   95.00</w:t>
      </w:r>
    </w:p>
    <w:p w14:paraId="1AD839B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</w:p>
    <w:p w14:paraId="742C24A2" w14:textId="77777777" w:rsidR="00EE1D73" w:rsidRDefault="000221EE">
      <w:pPr>
        <w:pStyle w:val="SourceCode"/>
      </w:pPr>
      <w:r>
        <w:rPr>
          <w:rStyle w:val="VerbatimChar"/>
        </w:rPr>
        <w:t>## [1] 3.56112</w:t>
      </w:r>
    </w:p>
    <w:p w14:paraId="5C86494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</w:p>
    <w:p w14:paraId="26B6B88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AD3188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</w:p>
    <w:p w14:paraId="1F60869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773076C" wp14:editId="72F09D49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8851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rem)</w:t>
      </w:r>
    </w:p>
    <w:p w14:paraId="28B646E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.sao2.rem</w:t>
      </w:r>
      <w:r>
        <w:br/>
      </w:r>
      <w:r>
        <w:rPr>
          <w:rStyle w:val="VerbatimChar"/>
        </w:rPr>
        <w:t>## A = 0.98564, p-value = 0.0105</w:t>
      </w:r>
    </w:p>
    <w:p w14:paraId="73C9EDD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.sao2.rem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.sao2.rem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4B5611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rem, : cannot compute exact p-value with ties</w:t>
      </w:r>
    </w:p>
    <w:p w14:paraId="5D5A741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rem, : cannot compute exact confidence intervals with ties</w:t>
      </w:r>
    </w:p>
    <w:p w14:paraId="7223794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in.sao2.rem and subset(SSdata, intervention == "PrenaBelt")$min.sao2.rem</w:t>
      </w:r>
      <w:r>
        <w:br/>
      </w:r>
      <w:r>
        <w:rPr>
          <w:rStyle w:val="VerbatimChar"/>
        </w:rPr>
        <w:t>## W = 181, p-value = 0.611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000020  1.000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6.982535e-05</w:t>
      </w:r>
    </w:p>
    <w:p w14:paraId="55F189F7" w14:textId="77777777" w:rsidR="00EE1D73" w:rsidRDefault="000221EE">
      <w:pPr>
        <w:pStyle w:val="SourceCode"/>
      </w:pPr>
      <w:r>
        <w:rPr>
          <w:rStyle w:val="NormalTok"/>
        </w:rPr>
        <w:t>#################### Min SpO2 TST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in.sao2.tst)</w:t>
      </w:r>
    </w:p>
    <w:p w14:paraId="2E46A07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70.00   88.00   91.00   89.28   93.00   94.00</w:t>
      </w:r>
    </w:p>
    <w:p w14:paraId="6687105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in.sao2.ts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68A6691" w14:textId="77777777" w:rsidR="00EE1D73" w:rsidRDefault="000221EE">
      <w:pPr>
        <w:pStyle w:val="SourceCode"/>
      </w:pPr>
      <w:r>
        <w:rPr>
          <w:rStyle w:val="VerbatimChar"/>
        </w:rPr>
        <w:t>## [1] 5.11402</w:t>
      </w:r>
    </w:p>
    <w:p w14:paraId="668DB2C6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in.sao2.tst)</w:t>
      </w:r>
    </w:p>
    <w:p w14:paraId="6510378F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A305CCA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in.sao2.tst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C64842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.sao2.tst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46.22  46.225  2.0356 0.16227  </w:t>
      </w:r>
      <w:r>
        <w:br/>
      </w:r>
      <w:r>
        <w:rPr>
          <w:rStyle w:val="VerbatimChar"/>
        </w:rPr>
        <w:t xml:space="preserve">## night               1  15.63  15.625  0.6881 0.41229  </w:t>
      </w:r>
      <w:r>
        <w:br/>
      </w:r>
      <w:r>
        <w:rPr>
          <w:rStyle w:val="VerbatimChar"/>
        </w:rPr>
        <w:t>## intervention:night  1 140.62 140.625  6.1927 0.01759 *</w:t>
      </w:r>
      <w:r>
        <w:br/>
      </w:r>
      <w:r>
        <w:rPr>
          <w:rStyle w:val="VerbatimChar"/>
        </w:rPr>
        <w:t xml:space="preserve">## Residuals          36 817.50  22.708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72FA789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A3B0FE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tst, : cannot compute exact p-value with ties</w:t>
      </w:r>
    </w:p>
    <w:p w14:paraId="36DE08A7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min.sao2.tst, : cannot compute exact confidence interval with ties</w:t>
      </w:r>
    </w:p>
    <w:p w14:paraId="7EFED28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tst, : cannot compute exact p-value with zeroes</w:t>
      </w:r>
    </w:p>
    <w:p w14:paraId="10E0239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in.sao2.tst, : cannot compute exact confidence interval with</w:t>
      </w:r>
      <w:r>
        <w:br/>
      </w:r>
      <w:r>
        <w:rPr>
          <w:rStyle w:val="VerbatimChar"/>
        </w:rPr>
        <w:t>## zeroes</w:t>
      </w:r>
    </w:p>
    <w:p w14:paraId="01C1624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in.sao2.tst and subset(SSdataCompletes, intervention == "PrenaBelt")$min.sao2.tst</w:t>
      </w:r>
      <w:r>
        <w:br/>
      </w:r>
      <w:r>
        <w:rPr>
          <w:rStyle w:val="VerbatimChar"/>
        </w:rPr>
        <w:t>## V = 45, p-value = 0.0795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999980e+00  6.891261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1.500056</w:t>
      </w:r>
    </w:p>
    <w:p w14:paraId="72E4B14F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</w:p>
    <w:p w14:paraId="4A730A4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3.00   89.75   91.00   90.35   92.25   94.00</w:t>
      </w:r>
    </w:p>
    <w:p w14:paraId="3A5E29D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</w:p>
    <w:p w14:paraId="497749EF" w14:textId="77777777" w:rsidR="00EE1D73" w:rsidRDefault="000221EE">
      <w:pPr>
        <w:pStyle w:val="SourceCode"/>
      </w:pPr>
      <w:r>
        <w:rPr>
          <w:rStyle w:val="VerbatimChar"/>
        </w:rPr>
        <w:t>## [1] 3.116594</w:t>
      </w:r>
    </w:p>
    <w:p w14:paraId="005C3E3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</w:p>
    <w:p w14:paraId="6DCB055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098BA2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</w:p>
    <w:p w14:paraId="1E29CFB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3CEFEAC" wp14:editId="070CB76C">
            <wp:extent cx="5334000" cy="42672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29B1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in.sao2.tst)</w:t>
      </w:r>
    </w:p>
    <w:p w14:paraId="75D5762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in.sao2.tst</w:t>
      </w:r>
      <w:r>
        <w:br/>
      </w:r>
      <w:r>
        <w:rPr>
          <w:rStyle w:val="VerbatimChar"/>
        </w:rPr>
        <w:t>## A = 1.0583, p-value = 0.006831</w:t>
      </w:r>
    </w:p>
    <w:p w14:paraId="1921E4F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</w:p>
    <w:p w14:paraId="4458F5A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70.00   87.75   89.00   88.20   93.00   94.00</w:t>
      </w:r>
    </w:p>
    <w:p w14:paraId="23D4C41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</w:p>
    <w:p w14:paraId="34725CB9" w14:textId="77777777" w:rsidR="00EE1D73" w:rsidRDefault="000221EE">
      <w:pPr>
        <w:pStyle w:val="SourceCode"/>
      </w:pPr>
      <w:r>
        <w:rPr>
          <w:rStyle w:val="VerbatimChar"/>
        </w:rPr>
        <w:t>## [1] 6.444908</w:t>
      </w:r>
    </w:p>
    <w:p w14:paraId="225C06E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</w:p>
    <w:p w14:paraId="3F82137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C3117D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</w:p>
    <w:p w14:paraId="026B7C2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DE560C9" wp14:editId="33BEBB7D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5B15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in.sao2.tst)</w:t>
      </w:r>
    </w:p>
    <w:p w14:paraId="53F0342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in.sao2.tst</w:t>
      </w:r>
      <w:r>
        <w:br/>
      </w:r>
      <w:r>
        <w:rPr>
          <w:rStyle w:val="VerbatimChar"/>
        </w:rPr>
        <w:t>## A = 1.5634, p-value = 0.0003467</w:t>
      </w:r>
    </w:p>
    <w:p w14:paraId="410E019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in.sao2.tst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in.sao2.tst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6062B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tst, : cannot compute exact p-value with ties</w:t>
      </w:r>
    </w:p>
    <w:p w14:paraId="79B6C96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in.sao2.tst, : cannot compute exact confidence intervals with ties</w:t>
      </w:r>
    </w:p>
    <w:p w14:paraId="745A9CC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in.sao2.tst and subset(SSdata, intervention == "PrenaBelt")$min.sao2.tst</w:t>
      </w:r>
      <w:r>
        <w:br/>
      </w:r>
      <w:r>
        <w:rPr>
          <w:rStyle w:val="VerbatimChar"/>
        </w:rPr>
        <w:t>## W = 166, p-value = 0.36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000006  1.0000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-1.000019</w:t>
      </w:r>
    </w:p>
    <w:p w14:paraId="533EAA35" w14:textId="77777777" w:rsidR="00EE1D73" w:rsidRDefault="000221EE">
      <w:pPr>
        <w:pStyle w:val="SourceCode"/>
      </w:pPr>
      <w:r>
        <w:rPr>
          <w:rStyle w:val="NormalTok"/>
        </w:rPr>
        <w:t>#################### Max SpO2 AWAKE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ax.sao2.awake)</w:t>
      </w:r>
    </w:p>
    <w:p w14:paraId="26149A9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8.00   99.00  100.00   99.68  100.00  100.00</w:t>
      </w:r>
    </w:p>
    <w:p w14:paraId="7F7B0C1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ax.sao2.awak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E8C810A" w14:textId="77777777" w:rsidR="00EE1D73" w:rsidRDefault="000221EE">
      <w:pPr>
        <w:pStyle w:val="SourceCode"/>
      </w:pPr>
      <w:r>
        <w:rPr>
          <w:rStyle w:val="VerbatimChar"/>
        </w:rPr>
        <w:t>## [1] 0.5256254</w:t>
      </w:r>
    </w:p>
    <w:p w14:paraId="5F3F21A4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ax.sao</w:t>
      </w:r>
      <w:proofErr w:type="gramStart"/>
      <w:r>
        <w:rPr>
          <w:rStyle w:val="NormalTok"/>
        </w:rPr>
        <w:t>2.awake</w:t>
      </w:r>
      <w:proofErr w:type="gramEnd"/>
      <w:r>
        <w:rPr>
          <w:rStyle w:val="NormalTok"/>
        </w:rPr>
        <w:t>)</w:t>
      </w:r>
    </w:p>
    <w:p w14:paraId="13FA7596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A7DA947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x.sao2.awake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1D3BB99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x.sao2.awake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625   0.625  2.2727 0.1404</w:t>
      </w:r>
      <w:r>
        <w:br/>
      </w:r>
      <w:r>
        <w:rPr>
          <w:rStyle w:val="VerbatimChar"/>
        </w:rPr>
        <w:t>## night               1  0.025   0.025  0.0909 0.7648</w:t>
      </w:r>
      <w:r>
        <w:br/>
      </w:r>
      <w:r>
        <w:rPr>
          <w:rStyle w:val="VerbatimChar"/>
        </w:rPr>
        <w:t>## intervention:night  1  0.225   0.225  0.8182 0.3717</w:t>
      </w:r>
      <w:r>
        <w:br/>
      </w:r>
      <w:r>
        <w:rPr>
          <w:rStyle w:val="VerbatimChar"/>
        </w:rPr>
        <w:t>## Residuals          36  9.900   0.275</w:t>
      </w:r>
    </w:p>
    <w:p w14:paraId="02D095E8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13970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awake, : cannot compute exact p-value with ties</w:t>
      </w:r>
    </w:p>
    <w:p w14:paraId="6595FF2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awake, : cannot compute exact p-value with zeroes</w:t>
      </w:r>
    </w:p>
    <w:p w14:paraId="46694AB6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ax.sao2.awake and subset(SSdataCompletes, intervention == "PrenaBelt")$max.sao2.awake</w:t>
      </w:r>
      <w:r>
        <w:br/>
      </w:r>
      <w:r>
        <w:rPr>
          <w:rStyle w:val="VerbatimChar"/>
        </w:rPr>
        <w:t>## V = 4, p-value = 0.0726</w:t>
      </w:r>
      <w:r>
        <w:br/>
      </w:r>
      <w:r>
        <w:rPr>
          <w:rStyle w:val="VerbatimChar"/>
        </w:rPr>
        <w:t>## alternative hypothesis: true location shift is not equal to 0</w:t>
      </w:r>
    </w:p>
    <w:p w14:paraId="50640B0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</w:p>
    <w:p w14:paraId="2907B60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9.0   100.0   100.0    99.8   100.0   100.0</w:t>
      </w:r>
    </w:p>
    <w:p w14:paraId="27DF040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</w:p>
    <w:p w14:paraId="31A995EC" w14:textId="77777777" w:rsidR="00EE1D73" w:rsidRDefault="000221EE">
      <w:pPr>
        <w:pStyle w:val="SourceCode"/>
      </w:pPr>
      <w:r>
        <w:rPr>
          <w:rStyle w:val="VerbatimChar"/>
        </w:rPr>
        <w:t>## [1] 0.4103913</w:t>
      </w:r>
    </w:p>
    <w:p w14:paraId="51E9465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</w:p>
    <w:p w14:paraId="7D3D507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4461BD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</w:p>
    <w:p w14:paraId="00A7AD5A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72B744A" wp14:editId="19191879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2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214C9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awake)</w:t>
      </w:r>
    </w:p>
    <w:p w14:paraId="39D43A9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ax.sao2.awake</w:t>
      </w:r>
      <w:r>
        <w:br/>
      </w:r>
      <w:r>
        <w:rPr>
          <w:rStyle w:val="VerbatimChar"/>
        </w:rPr>
        <w:t>## A = 5.1941, p-value = 2.32e-13</w:t>
      </w:r>
    </w:p>
    <w:p w14:paraId="1DD964F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</w:p>
    <w:p w14:paraId="3802251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8.00   99.00  100.00   99.55  100.00  100.00</w:t>
      </w:r>
    </w:p>
    <w:p w14:paraId="45562F1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</w:p>
    <w:p w14:paraId="16593443" w14:textId="77777777" w:rsidR="00EE1D73" w:rsidRDefault="000221EE">
      <w:pPr>
        <w:pStyle w:val="SourceCode"/>
      </w:pPr>
      <w:r>
        <w:rPr>
          <w:rStyle w:val="VerbatimChar"/>
        </w:rPr>
        <w:t>## [1] 0.6048053</w:t>
      </w:r>
    </w:p>
    <w:p w14:paraId="7736BCF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</w:p>
    <w:p w14:paraId="09FB31C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4B1A36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</w:p>
    <w:p w14:paraId="2DD61616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2CC8869" wp14:editId="2B9A15AA">
            <wp:extent cx="5334000" cy="42672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3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A0CE8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awake)</w:t>
      </w:r>
    </w:p>
    <w:p w14:paraId="476DDBA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awake</w:t>
      </w:r>
      <w:r>
        <w:br/>
      </w:r>
      <w:r>
        <w:rPr>
          <w:rStyle w:val="VerbatimChar"/>
        </w:rPr>
        <w:t>## A = 2.8091, p-value = 2.322e-07</w:t>
      </w:r>
    </w:p>
    <w:p w14:paraId="5C8F5D9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ax.sao2.awake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ax.sao2.awak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0578B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awake, : cannot compute exact p-value with ties</w:t>
      </w:r>
    </w:p>
    <w:p w14:paraId="03F4D3A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awake, : cannot compute exact confidence intervals with ties</w:t>
      </w:r>
    </w:p>
    <w:p w14:paraId="626993D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awake and subset(SSdata, intervention == "PrenaBelt")$max.sao2.awake</w:t>
      </w:r>
      <w:r>
        <w:br/>
      </w:r>
      <w:r>
        <w:rPr>
          <w:rStyle w:val="VerbatimChar"/>
        </w:rPr>
        <w:t>## W = 158, p-value = 0.159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9288e-01  1.199059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1.027475e-05</w:t>
      </w:r>
    </w:p>
    <w:p w14:paraId="0758FFC8" w14:textId="77777777" w:rsidR="00EE1D73" w:rsidRDefault="000221EE">
      <w:pPr>
        <w:pStyle w:val="SourceCode"/>
      </w:pPr>
      <w:r>
        <w:rPr>
          <w:rStyle w:val="NormalTok"/>
        </w:rPr>
        <w:t>#################### Max SpO2 N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ax.sao2.nrem)</w:t>
      </w:r>
    </w:p>
    <w:p w14:paraId="7C5942B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7.00   98.00   99.00   98.88  100.00  100.00</w:t>
      </w:r>
    </w:p>
    <w:p w14:paraId="0760727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ax.sao2.n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A151EB9" w14:textId="77777777" w:rsidR="00EE1D73" w:rsidRDefault="000221EE">
      <w:pPr>
        <w:pStyle w:val="SourceCode"/>
      </w:pPr>
      <w:r>
        <w:rPr>
          <w:rStyle w:val="VerbatimChar"/>
        </w:rPr>
        <w:t>## [1] 0.9111137</w:t>
      </w:r>
    </w:p>
    <w:p w14:paraId="3748559B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ax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6D08F033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AF3CD0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ax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ax.sao2.nrem)</w:t>
      </w:r>
    </w:p>
    <w:p w14:paraId="460CC8E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13DD56D" wp14:editId="4C31990E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4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507F5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ax.sao</w:t>
      </w:r>
      <w:proofErr w:type="gramStart"/>
      <w:r>
        <w:rPr>
          <w:rStyle w:val="NormalTok"/>
        </w:rPr>
        <w:t>2.nrem</w:t>
      </w:r>
      <w:proofErr w:type="gramEnd"/>
      <w:r>
        <w:rPr>
          <w:rStyle w:val="NormalTok"/>
        </w:rPr>
        <w:t>)</w:t>
      </w:r>
    </w:p>
    <w:p w14:paraId="518F365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ax.sao2.nrem</w:t>
      </w:r>
      <w:r>
        <w:br/>
      </w:r>
      <w:r>
        <w:rPr>
          <w:rStyle w:val="VerbatimChar"/>
        </w:rPr>
        <w:t>## A = 3.1852, p-value = 3.895e-08</w:t>
      </w:r>
    </w:p>
    <w:p w14:paraId="7E25916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x.sao2.n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2492EA3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x.sao2.nrem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225   0.225  0.2571 0.6152</w:t>
      </w:r>
      <w:r>
        <w:br/>
      </w:r>
      <w:r>
        <w:rPr>
          <w:rStyle w:val="VerbatimChar"/>
        </w:rPr>
        <w:t>## night               1  0.625   0.625  0.7143 0.4036</w:t>
      </w:r>
      <w:r>
        <w:br/>
      </w:r>
      <w:r>
        <w:rPr>
          <w:rStyle w:val="VerbatimChar"/>
        </w:rPr>
        <w:t>## intervention:night  1  0.025   0.025  0.0286 0.8667</w:t>
      </w:r>
      <w:r>
        <w:br/>
      </w:r>
      <w:r>
        <w:rPr>
          <w:rStyle w:val="VerbatimChar"/>
        </w:rPr>
        <w:t>## Residuals          36 31.500   0.875</w:t>
      </w:r>
    </w:p>
    <w:p w14:paraId="4C8ED87D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F1412E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nrem, : requested conf.level not achievable</w:t>
      </w:r>
    </w:p>
    <w:p w14:paraId="6024CF3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nrem, : cannot compute exact p-value with ties</w:t>
      </w:r>
    </w:p>
    <w:p w14:paraId="7F2EB23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nrem, : cannot compute exact confidence interval with ties</w:t>
      </w:r>
    </w:p>
    <w:p w14:paraId="3D77F97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nrem, : cannot compute exact p-value with zeroes</w:t>
      </w:r>
    </w:p>
    <w:p w14:paraId="3EAB270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nrem, : cannot compute exact confidence interval with</w:t>
      </w:r>
      <w:r>
        <w:br/>
      </w:r>
      <w:r>
        <w:rPr>
          <w:rStyle w:val="VerbatimChar"/>
        </w:rPr>
        <w:t>## zeroes</w:t>
      </w:r>
    </w:p>
    <w:p w14:paraId="4704D94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ax.sao2.nrem and subset(SSdataCompletes, intervention == "PrenaBelt")$max.sao2.nrem</w:t>
      </w:r>
      <w:r>
        <w:br/>
      </w:r>
      <w:r>
        <w:rPr>
          <w:rStyle w:val="VerbatimChar"/>
        </w:rPr>
        <w:t>## V = 20, p-value = 0.457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t>##  -1.499922  1.0000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4999789</w:t>
      </w:r>
    </w:p>
    <w:p w14:paraId="200FAF24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</w:p>
    <w:p w14:paraId="14BEBCB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8.00   98.00   99.00   98.95  100.00  100.00</w:t>
      </w:r>
    </w:p>
    <w:p w14:paraId="745A7AA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</w:p>
    <w:p w14:paraId="4E1FCE54" w14:textId="77777777" w:rsidR="00EE1D73" w:rsidRDefault="000221EE">
      <w:pPr>
        <w:pStyle w:val="SourceCode"/>
      </w:pPr>
      <w:r>
        <w:rPr>
          <w:rStyle w:val="VerbatimChar"/>
        </w:rPr>
        <w:t>## [1] 0.8870412</w:t>
      </w:r>
    </w:p>
    <w:p w14:paraId="353B43F5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</w:p>
    <w:p w14:paraId="3DAAE6D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067BCD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</w:p>
    <w:p w14:paraId="06C3ACE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5C97B7D" wp14:editId="3D93363D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5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C702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nrem)</w:t>
      </w:r>
    </w:p>
    <w:p w14:paraId="0CF88E4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ax.sao2.nrem</w:t>
      </w:r>
      <w:r>
        <w:br/>
      </w:r>
      <w:r>
        <w:rPr>
          <w:rStyle w:val="VerbatimChar"/>
        </w:rPr>
        <w:t>## A = 1.809, p-value = 8.166e-05</w:t>
      </w:r>
    </w:p>
    <w:p w14:paraId="3675D23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</w:p>
    <w:p w14:paraId="610D6A5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7.0    98.0    99.0    98.8   100.0   100.0</w:t>
      </w:r>
    </w:p>
    <w:p w14:paraId="5AB5121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</w:p>
    <w:p w14:paraId="6F8527E5" w14:textId="77777777" w:rsidR="00EE1D73" w:rsidRDefault="000221EE">
      <w:pPr>
        <w:pStyle w:val="SourceCode"/>
      </w:pPr>
      <w:r>
        <w:rPr>
          <w:rStyle w:val="VerbatimChar"/>
        </w:rPr>
        <w:t>## [1] 0.9514532</w:t>
      </w:r>
    </w:p>
    <w:p w14:paraId="625866F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</w:p>
    <w:p w14:paraId="7472E56C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76D85C5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</w:p>
    <w:p w14:paraId="655A617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394951B" wp14:editId="06290993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6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A34E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nrem)</w:t>
      </w:r>
    </w:p>
    <w:p w14:paraId="3AAC428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nrem</w:t>
      </w:r>
      <w:r>
        <w:br/>
      </w:r>
      <w:r>
        <w:rPr>
          <w:rStyle w:val="VerbatimChar"/>
        </w:rPr>
        <w:t>## A = 1.3653, p-value = 0.001115</w:t>
      </w:r>
    </w:p>
    <w:p w14:paraId="7D803EBA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ax.sao2.nrem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ax.sao2.nrem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BF36D0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nrem, : cannot compute exact p-value with ties</w:t>
      </w:r>
    </w:p>
    <w:p w14:paraId="04AB021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nrem, : cannot compute exact confidence intervals with ties</w:t>
      </w:r>
    </w:p>
    <w:p w14:paraId="2F7AC2B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ax.sao2.nrem and subset(SSdata, intervention == "PrenaBelt")$max.sao2.nrem</w:t>
      </w:r>
      <w:r>
        <w:br/>
      </w:r>
      <w:r>
        <w:rPr>
          <w:rStyle w:val="VerbatimChar"/>
        </w:rPr>
        <w:t>## W = 183.5, p-value = 0.645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9960e-01  6.876513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7.969806e-05</w:t>
      </w:r>
    </w:p>
    <w:p w14:paraId="138D4C24" w14:textId="77777777" w:rsidR="00EE1D73" w:rsidRDefault="000221EE">
      <w:pPr>
        <w:pStyle w:val="SourceCode"/>
      </w:pPr>
      <w:r>
        <w:rPr>
          <w:rStyle w:val="NormalTok"/>
        </w:rPr>
        <w:t>#################### Max SpO2 REM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ax.sao2.rem)</w:t>
      </w:r>
    </w:p>
    <w:p w14:paraId="2EAEAA2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5.00   98.00   98.00   98.35   99.00  100.00</w:t>
      </w:r>
    </w:p>
    <w:p w14:paraId="7DC1EF3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ax.sao2.re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403A791" w14:textId="77777777" w:rsidR="00EE1D73" w:rsidRDefault="000221EE">
      <w:pPr>
        <w:pStyle w:val="SourceCode"/>
      </w:pPr>
      <w:r>
        <w:rPr>
          <w:rStyle w:val="VerbatimChar"/>
        </w:rPr>
        <w:t>## [1] 1.001281</w:t>
      </w:r>
    </w:p>
    <w:p w14:paraId="6B402656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ax.sao2.rem)</w:t>
      </w:r>
    </w:p>
    <w:p w14:paraId="170BA81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53BE46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max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max.sao2.rem)</w:t>
      </w:r>
    </w:p>
    <w:p w14:paraId="55B614C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F60FAEE" wp14:editId="768774F1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7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86D43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Sdata$max.sao2.rem)</w:t>
      </w:r>
    </w:p>
    <w:p w14:paraId="0694820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max.sao2.rem</w:t>
      </w:r>
      <w:r>
        <w:br/>
      </w:r>
      <w:r>
        <w:rPr>
          <w:rStyle w:val="VerbatimChar"/>
        </w:rPr>
        <w:t>## A = 1.9711, p-value = 4.063e-05</w:t>
      </w:r>
    </w:p>
    <w:p w14:paraId="0A4DF6FB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x.sao2.rem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C08AEE2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x.sao2.rem</w:t>
      </w:r>
      <w:r>
        <w:br/>
      </w:r>
      <w:r>
        <w:rPr>
          <w:rStyle w:val="VerbatimChar"/>
        </w:rPr>
        <w:t xml:space="preserve">##                    Df Sum Sq Mean Sq F value Pr(&gt;F)  </w:t>
      </w:r>
      <w:r>
        <w:br/>
      </w:r>
      <w:r>
        <w:rPr>
          <w:rStyle w:val="VerbatimChar"/>
        </w:rPr>
        <w:t xml:space="preserve">## intervention        1    1.6  1.6000  1.7041  0.200  </w:t>
      </w:r>
      <w:r>
        <w:br/>
      </w:r>
      <w:r>
        <w:rPr>
          <w:rStyle w:val="VerbatimChar"/>
        </w:rPr>
        <w:t>## night               1    3.6  3.6000  3.8343  0.058 .</w:t>
      </w:r>
      <w:r>
        <w:br/>
      </w:r>
      <w:r>
        <w:rPr>
          <w:rStyle w:val="VerbatimChar"/>
        </w:rPr>
        <w:t xml:space="preserve">## intervention:night  1    0.1  0.1000  0.1065  0.746  </w:t>
      </w:r>
      <w:r>
        <w:br/>
      </w:r>
      <w:r>
        <w:rPr>
          <w:rStyle w:val="VerbatimChar"/>
        </w:rPr>
        <w:t xml:space="preserve">## Residuals          36   33.8  0.9389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429FAAE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982B24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rem, : cannot compute exact p-value with ties</w:t>
      </w:r>
    </w:p>
    <w:p w14:paraId="25FF7D6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rem, : cannot compute exact confidence interval with ties</w:t>
      </w:r>
    </w:p>
    <w:p w14:paraId="5579D5A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rem, : cannot compute exact p-value with zeroes</w:t>
      </w:r>
    </w:p>
    <w:p w14:paraId="3E06DC6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rem, : cannot compute exact confidence interval with</w:t>
      </w:r>
      <w:r>
        <w:br/>
      </w:r>
      <w:r>
        <w:rPr>
          <w:rStyle w:val="VerbatimChar"/>
        </w:rPr>
        <w:t>## zeroes</w:t>
      </w:r>
    </w:p>
    <w:p w14:paraId="28417E9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ax.sao2.rem and subset(SSdataCompletes, intervention == "PrenaBelt")$max.sao2.rem</w:t>
      </w:r>
      <w:r>
        <w:br/>
      </w:r>
      <w:r>
        <w:rPr>
          <w:rStyle w:val="VerbatimChar"/>
        </w:rPr>
        <w:t>## V = 78, p-value = 0.281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341455e-06  1.000049e+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4.140595e-05</w:t>
      </w:r>
    </w:p>
    <w:p w14:paraId="73A1F1F1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</w:p>
    <w:p w14:paraId="26CBA64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5.00   98.00   98.00   98.15   99.00   99.00</w:t>
      </w:r>
    </w:p>
    <w:p w14:paraId="6DB6079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</w:p>
    <w:p w14:paraId="7B4F29D6" w14:textId="77777777" w:rsidR="00EE1D73" w:rsidRDefault="000221EE">
      <w:pPr>
        <w:pStyle w:val="SourceCode"/>
      </w:pPr>
      <w:r>
        <w:rPr>
          <w:rStyle w:val="VerbatimChar"/>
        </w:rPr>
        <w:t>## [1] 0.9880869</w:t>
      </w:r>
    </w:p>
    <w:p w14:paraId="2704F73F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</w:p>
    <w:p w14:paraId="048DF32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4B5A25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</w:p>
    <w:p w14:paraId="5720C90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59E44C0" wp14:editId="63C055AF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8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CF5F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rem)</w:t>
      </w:r>
    </w:p>
    <w:p w14:paraId="15042E0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ax.sao2.rem</w:t>
      </w:r>
      <w:r>
        <w:br/>
      </w:r>
      <w:r>
        <w:rPr>
          <w:rStyle w:val="VerbatimChar"/>
        </w:rPr>
        <w:t>## A = 1.7444, p-value = 0.0001194</w:t>
      </w:r>
    </w:p>
    <w:p w14:paraId="5C670967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</w:p>
    <w:p w14:paraId="77E0911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7.00   98.00   98.50   98.55   99.00  100.00</w:t>
      </w:r>
    </w:p>
    <w:p w14:paraId="7D2B86B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</w:p>
    <w:p w14:paraId="09DCB08B" w14:textId="77777777" w:rsidR="00EE1D73" w:rsidRDefault="000221EE">
      <w:pPr>
        <w:pStyle w:val="SourceCode"/>
      </w:pPr>
      <w:r>
        <w:rPr>
          <w:rStyle w:val="VerbatimChar"/>
        </w:rPr>
        <w:t>## [1] 0.9986833</w:t>
      </w:r>
    </w:p>
    <w:p w14:paraId="726D7AA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</w:p>
    <w:p w14:paraId="6D07D87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108789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</w:p>
    <w:p w14:paraId="1D072295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4A415E7" wp14:editId="05E93E60">
            <wp:extent cx="5334000" cy="42672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09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66CE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rem)</w:t>
      </w:r>
    </w:p>
    <w:p w14:paraId="184D557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rem</w:t>
      </w:r>
      <w:r>
        <w:br/>
      </w:r>
      <w:r>
        <w:rPr>
          <w:rStyle w:val="VerbatimChar"/>
        </w:rPr>
        <w:t>## A = 0.89914, p-value = 0.01752</w:t>
      </w:r>
    </w:p>
    <w:p w14:paraId="69D41410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ax.sao2.rem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ax.sao2.rem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128A4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rem, : cannot compute exact p-value with ties</w:t>
      </w:r>
    </w:p>
    <w:p w14:paraId="4A4E63F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rem, : cannot compute exact confidence intervals with ties</w:t>
      </w:r>
    </w:p>
    <w:p w14:paraId="3C5D9C6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max.sao2.rem and subset(SSdata, intervention == "PrenaBelt")$max.sao2.rem</w:t>
      </w:r>
      <w:r>
        <w:br/>
      </w:r>
      <w:r>
        <w:rPr>
          <w:rStyle w:val="VerbatimChar"/>
        </w:rPr>
        <w:t>## W = 234.5, p-value = 0.329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707564e-05  9.999595e-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5.182881e-05</w:t>
      </w:r>
    </w:p>
    <w:p w14:paraId="6E44D7B4" w14:textId="77777777" w:rsidR="00EE1D73" w:rsidRDefault="000221EE">
      <w:pPr>
        <w:pStyle w:val="SourceCode"/>
      </w:pPr>
      <w:r>
        <w:rPr>
          <w:rStyle w:val="NormalTok"/>
        </w:rPr>
        <w:t>#################### Max SpO2 TST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max.sao2.tst)</w:t>
      </w:r>
    </w:p>
    <w:p w14:paraId="6214038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8.00   99.00  100.00   99.68  100.00  100.00</w:t>
      </w:r>
    </w:p>
    <w:p w14:paraId="34D77A7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max.sao2.ts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818104" w14:textId="77777777" w:rsidR="00EE1D73" w:rsidRDefault="000221EE">
      <w:pPr>
        <w:pStyle w:val="SourceCode"/>
      </w:pPr>
      <w:r>
        <w:rPr>
          <w:rStyle w:val="VerbatimChar"/>
        </w:rPr>
        <w:t>## [1] 0.5256254</w:t>
      </w:r>
    </w:p>
    <w:p w14:paraId="083F5E3C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max.sao2.tst)</w:t>
      </w:r>
    </w:p>
    <w:p w14:paraId="020EC6DE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BEFE66D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x.sao2.tst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D67AAC9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x.sao2.tst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625   0.625  2.2727 0.1404</w:t>
      </w:r>
      <w:r>
        <w:br/>
      </w:r>
      <w:r>
        <w:rPr>
          <w:rStyle w:val="VerbatimChar"/>
        </w:rPr>
        <w:t>## night               1  0.025   0.025  0.0909 0.7648</w:t>
      </w:r>
      <w:r>
        <w:br/>
      </w:r>
      <w:r>
        <w:rPr>
          <w:rStyle w:val="VerbatimChar"/>
        </w:rPr>
        <w:t>## intervention:night  1  0.225   0.225  0.8182 0.3717</w:t>
      </w:r>
      <w:r>
        <w:br/>
      </w:r>
      <w:r>
        <w:rPr>
          <w:rStyle w:val="VerbatimChar"/>
        </w:rPr>
        <w:t>## Residuals          36  9.900   0.275</w:t>
      </w:r>
    </w:p>
    <w:p w14:paraId="5D0F9A8E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AA9175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tst, : cannot compute exact p-value with ties</w:t>
      </w:r>
    </w:p>
    <w:p w14:paraId="03F1F77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max.sao2.tst, : cannot compute exact p-value with zeroes</w:t>
      </w:r>
    </w:p>
    <w:p w14:paraId="74AE8DC7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max.sao2.tst and subset(SSdataCompletes, intervention == "PrenaBelt")$max.sao2.tst</w:t>
      </w:r>
      <w:r>
        <w:br/>
      </w:r>
      <w:r>
        <w:rPr>
          <w:rStyle w:val="VerbatimChar"/>
        </w:rPr>
        <w:t>## V = 4, p-value = 0.0726</w:t>
      </w:r>
      <w:r>
        <w:br/>
      </w:r>
      <w:r>
        <w:rPr>
          <w:rStyle w:val="VerbatimChar"/>
        </w:rPr>
        <w:t>## alternative hypothesis: true location shift is not equal to 0</w:t>
      </w:r>
    </w:p>
    <w:p w14:paraId="6782026D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</w:p>
    <w:p w14:paraId="01A4089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9.0   100.0   100.0    99.8   100.0   100.0</w:t>
      </w:r>
    </w:p>
    <w:p w14:paraId="0CEB099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</w:p>
    <w:p w14:paraId="2FDA9854" w14:textId="77777777" w:rsidR="00EE1D73" w:rsidRDefault="000221EE">
      <w:pPr>
        <w:pStyle w:val="SourceCode"/>
      </w:pPr>
      <w:r>
        <w:rPr>
          <w:rStyle w:val="VerbatimChar"/>
        </w:rPr>
        <w:t>## [1] 0.4103913</w:t>
      </w:r>
    </w:p>
    <w:p w14:paraId="7012AAA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</w:p>
    <w:p w14:paraId="172928CA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10E891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</w:p>
    <w:p w14:paraId="45AE7B5E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00A9B3A" wp14:editId="11F1DC4F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FA595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max.sao2.tst)</w:t>
      </w:r>
    </w:p>
    <w:p w14:paraId="4040163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max.sao2.tst</w:t>
      </w:r>
      <w:r>
        <w:br/>
      </w:r>
      <w:r>
        <w:rPr>
          <w:rStyle w:val="VerbatimChar"/>
        </w:rPr>
        <w:t>## A = 5.1941, p-value = 2.32e-13</w:t>
      </w:r>
    </w:p>
    <w:p w14:paraId="75A090E5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</w:p>
    <w:p w14:paraId="2BE3906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8.00   99.00  100.00   99.55  100.00  100.00</w:t>
      </w:r>
    </w:p>
    <w:p w14:paraId="5426EEB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</w:p>
    <w:p w14:paraId="74A0F0FE" w14:textId="77777777" w:rsidR="00EE1D73" w:rsidRDefault="000221EE">
      <w:pPr>
        <w:pStyle w:val="SourceCode"/>
      </w:pPr>
      <w:r>
        <w:rPr>
          <w:rStyle w:val="VerbatimChar"/>
        </w:rPr>
        <w:t>## [1] 0.6048053</w:t>
      </w:r>
    </w:p>
    <w:p w14:paraId="5D4A2C8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</w:p>
    <w:p w14:paraId="019BBC7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E9A179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</w:p>
    <w:p w14:paraId="0888E1F1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069D8D2F" wp14:editId="653DE651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09BD1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max.sao2.tst)</w:t>
      </w:r>
    </w:p>
    <w:p w14:paraId="5D765C6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tst</w:t>
      </w:r>
      <w:r>
        <w:br/>
      </w:r>
      <w:r>
        <w:rPr>
          <w:rStyle w:val="VerbatimChar"/>
        </w:rPr>
        <w:t>## A = 2.8091, p-value = 2.322e-07</w:t>
      </w:r>
    </w:p>
    <w:p w14:paraId="20C4574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max.sao2.tst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max.sao2.tst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7541F0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tst, : cannot compute exact p-value with ties</w:t>
      </w:r>
    </w:p>
    <w:p w14:paraId="6137DF4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max.sao2.tst, : cannot compute exact confidence intervals with ties</w:t>
      </w:r>
    </w:p>
    <w:p w14:paraId="377EAC4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max.sao2.tst and subset(SSdata, intervention == "PrenaBelt")$max.sao2.tst</w:t>
      </w:r>
      <w:r>
        <w:br/>
      </w:r>
      <w:r>
        <w:rPr>
          <w:rStyle w:val="VerbatimChar"/>
        </w:rPr>
        <w:t>## W = 158, p-value = 0.159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99288e-01  1.199059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1.027475e-05</w:t>
      </w:r>
    </w:p>
    <w:p w14:paraId="11A3B35A" w14:textId="77777777" w:rsidR="00EE1D73" w:rsidRDefault="000221EE">
      <w:pPr>
        <w:pStyle w:val="SourceCode"/>
      </w:pPr>
      <w:r>
        <w:rPr>
          <w:rStyle w:val="NormalTok"/>
        </w:rPr>
        <w:t>#################### %TST with SpO2 90-100%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ao2.Ptst.100to90)</w:t>
      </w:r>
    </w:p>
    <w:p w14:paraId="502446D5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0.60   96.48   98.40   96.47   99.60  100.00</w:t>
      </w:r>
    </w:p>
    <w:p w14:paraId="1ABE29A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ao2.Ptst.100to90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C4FCD93" w14:textId="77777777" w:rsidR="00EE1D73" w:rsidRDefault="000221EE">
      <w:pPr>
        <w:pStyle w:val="SourceCode"/>
      </w:pPr>
      <w:r>
        <w:rPr>
          <w:rStyle w:val="VerbatimChar"/>
        </w:rPr>
        <w:t>## [1] 10.81533</w:t>
      </w:r>
    </w:p>
    <w:p w14:paraId="6C8E29D6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sao2.Ptst.100to90)</w:t>
      </w:r>
    </w:p>
    <w:p w14:paraId="24E7E1BE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ECBF82F" w14:textId="77777777" w:rsidR="00EE1D73" w:rsidRDefault="000221EE">
      <w:pPr>
        <w:pStyle w:val="SourceCode"/>
      </w:pPr>
      <w:r>
        <w:rPr>
          <w:rStyle w:val="CommentTok"/>
        </w:rPr>
        <w:lastRenderedPageBreak/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o2.Ptst.100to90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1FD0BD3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o2.Ptst.100to90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106.6  106.60  0.9253 0.3425</w:t>
      </w:r>
      <w:r>
        <w:br/>
      </w:r>
      <w:r>
        <w:rPr>
          <w:rStyle w:val="VerbatimChar"/>
        </w:rPr>
        <w:t>## night               1  130.0  129.96  1.1280 0.2953</w:t>
      </w:r>
      <w:r>
        <w:br/>
      </w:r>
      <w:r>
        <w:rPr>
          <w:rStyle w:val="VerbatimChar"/>
        </w:rPr>
        <w:t>## intervention:night  1  177.7  177.66  1.5420 0.2223</w:t>
      </w:r>
      <w:r>
        <w:br/>
      </w:r>
      <w:r>
        <w:rPr>
          <w:rStyle w:val="VerbatimChar"/>
        </w:rPr>
        <w:t>## Residuals          36 4147.7  115.21</w:t>
      </w:r>
    </w:p>
    <w:p w14:paraId="03BB7519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87F29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100to90, : cannot compute exact p-value with ties</w:t>
      </w:r>
    </w:p>
    <w:p w14:paraId="7F72284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100to90, : cannot compute exact confidence interval with</w:t>
      </w:r>
      <w:r>
        <w:br/>
      </w:r>
      <w:r>
        <w:rPr>
          <w:rStyle w:val="VerbatimChar"/>
        </w:rPr>
        <w:t>## ties</w:t>
      </w:r>
    </w:p>
    <w:p w14:paraId="5980FA9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ao2.Ptst.100to90 and subset(SSdataCompletes, intervention == "PrenaBelt")$sao2.Ptst.100to90</w:t>
      </w:r>
      <w:r>
        <w:br/>
      </w:r>
      <w:r>
        <w:rPr>
          <w:rStyle w:val="VerbatimChar"/>
        </w:rPr>
        <w:t>## V = 108, p-value = 0.925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499482  1.25002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0.02366365</w:t>
      </w:r>
    </w:p>
    <w:p w14:paraId="4419A2C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</w:p>
    <w:p w14:paraId="2685BFA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0.60   96.28   98.35   94.84   99.72   99.90</w:t>
      </w:r>
    </w:p>
    <w:p w14:paraId="74160E9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</w:p>
    <w:p w14:paraId="0D3B3F35" w14:textId="77777777" w:rsidR="00EE1D73" w:rsidRDefault="000221EE">
      <w:pPr>
        <w:pStyle w:val="SourceCode"/>
      </w:pPr>
      <w:r>
        <w:rPr>
          <w:rStyle w:val="VerbatimChar"/>
        </w:rPr>
        <w:t>## [1] 15.20458</w:t>
      </w:r>
    </w:p>
    <w:p w14:paraId="34F4812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</w:p>
    <w:p w14:paraId="230AEDFD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7558C75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</w:p>
    <w:p w14:paraId="69E36868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12B98BA4" wp14:editId="732EE0BA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2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952E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.100to90)</w:t>
      </w:r>
    </w:p>
    <w:p w14:paraId="505DF15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ao2.Ptst.100to90</w:t>
      </w:r>
      <w:r>
        <w:br/>
      </w:r>
      <w:r>
        <w:rPr>
          <w:rStyle w:val="VerbatimChar"/>
        </w:rPr>
        <w:t>## A = 5.6171, p-value = 2.05e-14</w:t>
      </w:r>
    </w:p>
    <w:p w14:paraId="3F012BEA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</w:p>
    <w:p w14:paraId="2AFE938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2.90   97.55   98.60   98.10   99.38  100.00</w:t>
      </w:r>
    </w:p>
    <w:p w14:paraId="036DEAD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</w:p>
    <w:p w14:paraId="2AD65926" w14:textId="77777777" w:rsidR="00EE1D73" w:rsidRDefault="000221EE">
      <w:pPr>
        <w:pStyle w:val="SourceCode"/>
      </w:pPr>
      <w:r>
        <w:rPr>
          <w:rStyle w:val="VerbatimChar"/>
        </w:rPr>
        <w:t>## [1] 1.819044</w:t>
      </w:r>
    </w:p>
    <w:p w14:paraId="7C26DEF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</w:p>
    <w:p w14:paraId="7A45AE75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5E42A5D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</w:p>
    <w:p w14:paraId="3DE0A270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68702AB7" wp14:editId="3223A518">
            <wp:extent cx="5334000" cy="42672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3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4762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.100to90)</w:t>
      </w:r>
    </w:p>
    <w:p w14:paraId="24F5C3B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ao2.Ptst.100to90</w:t>
      </w:r>
      <w:r>
        <w:br/>
      </w:r>
      <w:r>
        <w:rPr>
          <w:rStyle w:val="VerbatimChar"/>
        </w:rPr>
        <w:t>## A = 1.0547, p-value = 0.006979</w:t>
      </w:r>
    </w:p>
    <w:p w14:paraId="0361D53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ao2.Ptst.100to90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sao2.Ptst.100to90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B3E60D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ao2.Ptst.100to90, : cannot compute exact p-value with ties</w:t>
      </w:r>
    </w:p>
    <w:p w14:paraId="03173171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sao2.Ptst.100to90, : cannot compute exact confidence intervals with ties</w:t>
      </w:r>
    </w:p>
    <w:p w14:paraId="2BD07B2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ao2.Ptst.100to90 and subset(SSdata, intervention == "PrenaBelt")$sao2.Ptst.100to90</w:t>
      </w:r>
      <w:r>
        <w:br/>
      </w:r>
      <w:r>
        <w:rPr>
          <w:rStyle w:val="VerbatimChar"/>
        </w:rPr>
        <w:t>## W = 199.5, p-value = 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000278  1.20000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177747e-05</w:t>
      </w:r>
    </w:p>
    <w:p w14:paraId="7810EBAB" w14:textId="77777777" w:rsidR="00EE1D73" w:rsidRDefault="000221EE">
      <w:pPr>
        <w:pStyle w:val="SourceCode"/>
      </w:pPr>
      <w:r>
        <w:rPr>
          <w:rStyle w:val="NormalTok"/>
        </w:rPr>
        <w:t>#################### %TST with SpO2 85-89.9%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3C2DFCE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0775  0.0000  1.0000</w:t>
      </w:r>
    </w:p>
    <w:p w14:paraId="4B4CE90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ao2.Ptst</w:t>
      </w:r>
      <w:r>
        <w:rPr>
          <w:rStyle w:val="FloatTok"/>
        </w:rPr>
        <w:t>.89</w:t>
      </w:r>
      <w:r>
        <w:rPr>
          <w:rStyle w:val="NormalTok"/>
        </w:rPr>
        <w:t xml:space="preserve">.9to8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094EF69" w14:textId="77777777" w:rsidR="00EE1D73" w:rsidRDefault="000221EE">
      <w:pPr>
        <w:pStyle w:val="SourceCode"/>
      </w:pPr>
      <w:r>
        <w:rPr>
          <w:rStyle w:val="VerbatimChar"/>
        </w:rPr>
        <w:t>## [1] 0.2069157</w:t>
      </w:r>
    </w:p>
    <w:p w14:paraId="4CB1739F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Sdata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4EAD8ADB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2B4C334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o2.Ptst</w:t>
      </w:r>
      <w:r>
        <w:rPr>
          <w:rStyle w:val="FloatTok"/>
        </w:rPr>
        <w:t>.89</w:t>
      </w:r>
      <w:r>
        <w:rPr>
          <w:rStyle w:val="NormalTok"/>
        </w:rPr>
        <w:t>.9to85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BB1A55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o2.Ptst.89.9to85</w:t>
      </w:r>
      <w:r>
        <w:br/>
      </w:r>
      <w:r>
        <w:rPr>
          <w:rStyle w:val="VerbatimChar"/>
        </w:rPr>
        <w:t xml:space="preserve">##                    Df  Sum Sq  Mean Sq F value  Pr(&gt;F)  </w:t>
      </w:r>
      <w:r>
        <w:br/>
      </w:r>
      <w:r>
        <w:rPr>
          <w:rStyle w:val="VerbatimChar"/>
        </w:rPr>
        <w:t xml:space="preserve">## intervention        1 0.01225 0.012250  0.2994 0.58764  </w:t>
      </w:r>
      <w:r>
        <w:br/>
      </w:r>
      <w:r>
        <w:rPr>
          <w:rStyle w:val="VerbatimChar"/>
        </w:rPr>
        <w:t xml:space="preserve">## night               1 0.00225 0.002250  0.0550 0.81593  </w:t>
      </w:r>
      <w:r>
        <w:br/>
      </w:r>
      <w:r>
        <w:rPr>
          <w:rStyle w:val="VerbatimChar"/>
        </w:rPr>
        <w:t>## intervention:night  1 0.18225 0.182250  4.4542 0.04183 *</w:t>
      </w:r>
      <w:r>
        <w:br/>
      </w:r>
      <w:r>
        <w:rPr>
          <w:rStyle w:val="VerbatimChar"/>
        </w:rPr>
        <w:t xml:space="preserve">## Residuals          36 1.47300 0.04091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91FDEFC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BA12C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89.9to85, : cannot compute exact p-value with ties</w:t>
      </w:r>
    </w:p>
    <w:p w14:paraId="4B6E729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89.9to85, : cannot compute exact confidence interval with</w:t>
      </w:r>
      <w:r>
        <w:br/>
      </w:r>
      <w:r>
        <w:rPr>
          <w:rStyle w:val="VerbatimChar"/>
        </w:rPr>
        <w:t>## ties</w:t>
      </w:r>
    </w:p>
    <w:p w14:paraId="672E199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89.9to85, : cannot compute exact p-value with zeroes</w:t>
      </w:r>
    </w:p>
    <w:p w14:paraId="6E9790F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ao2.Ptst.89.9to85, : cannot compute exact confidence interval with</w:t>
      </w:r>
      <w:r>
        <w:br/>
      </w:r>
      <w:r>
        <w:rPr>
          <w:rStyle w:val="VerbatimChar"/>
        </w:rPr>
        <w:t>## zeroes</w:t>
      </w:r>
    </w:p>
    <w:p w14:paraId="47A0290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ao2.Ptst.89.9to85 and subset(SSdataCompletes, intervention == "PrenaBelt")$sao2.Ptst.89.9to85</w:t>
      </w:r>
      <w:r>
        <w:br/>
      </w:r>
      <w:r>
        <w:rPr>
          <w:rStyle w:val="VerbatimChar"/>
        </w:rPr>
        <w:t>## V = 18, p-value = 0.119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999194  0.39991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0.1000482</w:t>
      </w:r>
    </w:p>
    <w:p w14:paraId="66536D8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299DA86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6    0.00    0.60</w:t>
      </w:r>
    </w:p>
    <w:p w14:paraId="2052B23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1F8BBB4E" w14:textId="77777777" w:rsidR="00EE1D73" w:rsidRDefault="000221EE">
      <w:pPr>
        <w:pStyle w:val="SourceCode"/>
      </w:pPr>
      <w:r>
        <w:rPr>
          <w:rStyle w:val="VerbatimChar"/>
        </w:rPr>
        <w:t>## [1] 0.1698296</w:t>
      </w:r>
    </w:p>
    <w:p w14:paraId="4E9D523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0467C84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C7AD31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2EFFD80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C8151CD" wp14:editId="282BF546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4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FDF8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0400485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ao2.Ptst.89.9to85</w:t>
      </w:r>
      <w:r>
        <w:br/>
      </w:r>
      <w:r>
        <w:rPr>
          <w:rStyle w:val="VerbatimChar"/>
        </w:rPr>
        <w:t>## A = 5.7807, p-value = 8.032e-15</w:t>
      </w:r>
    </w:p>
    <w:p w14:paraId="19E31D5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38E8C11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95   0.100   1.000</w:t>
      </w:r>
    </w:p>
    <w:p w14:paraId="54442AD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562CE06F" w14:textId="77777777" w:rsidR="00EE1D73" w:rsidRDefault="000221EE">
      <w:pPr>
        <w:pStyle w:val="SourceCode"/>
      </w:pPr>
      <w:r>
        <w:rPr>
          <w:rStyle w:val="VerbatimChar"/>
        </w:rPr>
        <w:t>## [1] 0.24165</w:t>
      </w:r>
    </w:p>
    <w:p w14:paraId="12AAEA1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41E3B0E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7055B8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03949E24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96D4311" wp14:editId="2FB2A557">
            <wp:extent cx="5334000" cy="42672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5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36D9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>.9to85)</w:t>
      </w:r>
    </w:p>
    <w:p w14:paraId="08113C7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ao2.Ptst.89.9to85</w:t>
      </w:r>
      <w:r>
        <w:br/>
      </w:r>
      <w:r>
        <w:rPr>
          <w:rStyle w:val="VerbatimChar"/>
        </w:rPr>
        <w:t>## A = 4.6098, p-value = 6.704e-12</w:t>
      </w:r>
    </w:p>
    <w:p w14:paraId="184A451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 xml:space="preserve">.9to85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ao2.Ptst</w:t>
      </w:r>
      <w:r>
        <w:rPr>
          <w:rStyle w:val="FloatTok"/>
        </w:rPr>
        <w:t>.89</w:t>
      </w:r>
      <w:r>
        <w:rPr>
          <w:rStyle w:val="NormalTok"/>
        </w:rPr>
        <w:t xml:space="preserve">.9to85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448D68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ao2.Ptst.89.9to85, : cannot compute exact p-value with ties</w:t>
      </w:r>
    </w:p>
    <w:p w14:paraId="295BA13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ao2.Ptst.89.9to85, : cannot compute exact confidence intervals with ties</w:t>
      </w:r>
    </w:p>
    <w:p w14:paraId="3B4555A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sao2.Ptst.89.9to85 and subset(SSdata, intervention == "PrenaBelt")$sao2.Ptst.89.9to85</w:t>
      </w:r>
      <w:r>
        <w:br/>
      </w:r>
      <w:r>
        <w:rPr>
          <w:rStyle w:val="VerbatimChar"/>
        </w:rPr>
        <w:t>## W = 227.5, p-value = 0.31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534144e-05  1.959457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3.556854e-06</w:t>
      </w:r>
    </w:p>
    <w:p w14:paraId="6DF50113" w14:textId="77777777" w:rsidR="00EE1D73" w:rsidRDefault="000221EE">
      <w:pPr>
        <w:pStyle w:val="SourceCode"/>
      </w:pPr>
      <w:r>
        <w:rPr>
          <w:rStyle w:val="NormalTok"/>
        </w:rPr>
        <w:t>#################### Total Arousal Index in N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total.arousals.nrem.index)</w:t>
      </w:r>
    </w:p>
    <w:p w14:paraId="6B37225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20    8.30   12.05   14.89   17.62   60.80</w:t>
      </w:r>
    </w:p>
    <w:p w14:paraId="3D2C9DB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total.arousals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AAA3E1" w14:textId="77777777" w:rsidR="00EE1D73" w:rsidRDefault="000221EE">
      <w:pPr>
        <w:pStyle w:val="SourceCode"/>
      </w:pPr>
      <w:r>
        <w:rPr>
          <w:rStyle w:val="VerbatimChar"/>
        </w:rPr>
        <w:t>## [1] 10.14672</w:t>
      </w:r>
    </w:p>
    <w:p w14:paraId="745DF65B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otal.arousals.nrem</w:t>
      </w:r>
      <w:proofErr w:type="gramEnd"/>
      <w:r>
        <w:rPr>
          <w:rStyle w:val="NormalTok"/>
        </w:rPr>
        <w:t>.index)</w:t>
      </w:r>
    </w:p>
    <w:p w14:paraId="53C0F891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D0CC817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tal.arousals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E64E608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otal.arousals.nrem.index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63.3  63.252  0.6102 0.4398</w:t>
      </w:r>
      <w:r>
        <w:br/>
      </w:r>
      <w:r>
        <w:rPr>
          <w:rStyle w:val="VerbatimChar"/>
        </w:rPr>
        <w:t>## night               1  190.5 190.532  1.8381 0.1836</w:t>
      </w:r>
      <w:r>
        <w:br/>
      </w:r>
      <w:r>
        <w:rPr>
          <w:rStyle w:val="VerbatimChar"/>
        </w:rPr>
        <w:t>## intervention:night  1   29.8  29.756  0.2871 0.5954</w:t>
      </w:r>
      <w:r>
        <w:br/>
      </w:r>
      <w:r>
        <w:rPr>
          <w:rStyle w:val="VerbatimChar"/>
        </w:rPr>
        <w:t>## Residuals          36 3731.7 103.660</w:t>
      </w:r>
    </w:p>
    <w:p w14:paraId="5FD9AC47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CB304C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total.arousals.nrem.index and subset(SSdataCompletes, intervention == "PrenaBelt")$total.arousals.nrem.index</w:t>
      </w:r>
      <w:r>
        <w:br/>
      </w:r>
      <w:r>
        <w:rPr>
          <w:rStyle w:val="VerbatimChar"/>
        </w:rPr>
        <w:lastRenderedPageBreak/>
        <w:t>## V = 100, p-value = 0.869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70  1.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    -0.2</w:t>
      </w:r>
    </w:p>
    <w:p w14:paraId="3ACBDA41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</w:p>
    <w:p w14:paraId="3980C8C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.700   7.925  12.000  16.140  20.800  60.800</w:t>
      </w:r>
    </w:p>
    <w:p w14:paraId="1CA359F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</w:p>
    <w:p w14:paraId="41BFA3F0" w14:textId="77777777" w:rsidR="00EE1D73" w:rsidRDefault="000221EE">
      <w:pPr>
        <w:pStyle w:val="SourceCode"/>
      </w:pPr>
      <w:r>
        <w:rPr>
          <w:rStyle w:val="VerbatimChar"/>
        </w:rPr>
        <w:t>## [1] 12.68192</w:t>
      </w:r>
    </w:p>
    <w:p w14:paraId="7000F90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</w:p>
    <w:p w14:paraId="705EE01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2C74B6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</w:p>
    <w:p w14:paraId="32A3F300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37DBCFD" wp14:editId="39C83391">
            <wp:extent cx="5334000" cy="42672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6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E1F44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nrem.index)</w:t>
      </w:r>
    </w:p>
    <w:p w14:paraId="70F2637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total.arousals.nrem.index</w:t>
      </w:r>
      <w:r>
        <w:br/>
      </w:r>
      <w:r>
        <w:rPr>
          <w:rStyle w:val="VerbatimChar"/>
        </w:rPr>
        <w:t>## A = 1.5656, p-value = 0.0003422</w:t>
      </w:r>
    </w:p>
    <w:p w14:paraId="1DDFD947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</w:p>
    <w:p w14:paraId="2F9F400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20    9.20   12.05   13.63   16.52   30.10</w:t>
      </w:r>
    </w:p>
    <w:p w14:paraId="0B69029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</w:p>
    <w:p w14:paraId="5695732F" w14:textId="77777777" w:rsidR="00EE1D73" w:rsidRDefault="000221EE">
      <w:pPr>
        <w:pStyle w:val="SourceCode"/>
      </w:pPr>
      <w:r>
        <w:rPr>
          <w:rStyle w:val="VerbatimChar"/>
        </w:rPr>
        <w:t>## [1] 6.868088</w:t>
      </w:r>
    </w:p>
    <w:p w14:paraId="3E70B67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</w:p>
    <w:p w14:paraId="05154F73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D959C30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</w:p>
    <w:p w14:paraId="0F9593C4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06F0CAE" wp14:editId="4F46423B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7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26DC3" w14:textId="77777777" w:rsidR="00EE1D73" w:rsidRDefault="000221EE">
      <w:pPr>
        <w:pStyle w:val="SourceCode"/>
      </w:pPr>
      <w:r>
        <w:rPr>
          <w:rStyle w:val="KeywordTok"/>
        </w:rPr>
        <w:lastRenderedPageBreak/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nrem.index)</w:t>
      </w:r>
    </w:p>
    <w:p w14:paraId="0D49CE7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nrem.index</w:t>
      </w:r>
      <w:r>
        <w:br/>
      </w:r>
      <w:r>
        <w:rPr>
          <w:rStyle w:val="VerbatimChar"/>
        </w:rPr>
        <w:t>## A = 0.79128, p-value = 0.03318</w:t>
      </w:r>
    </w:p>
    <w:p w14:paraId="6381C7F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total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total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E09BA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total.arousals.nrem.index, : cannot compute exact p-value with ties</w:t>
      </w:r>
    </w:p>
    <w:p w14:paraId="37BF4DF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total.arousals.nrem.index, : cannot compute exact confidence intervals</w:t>
      </w:r>
      <w:r>
        <w:br/>
      </w:r>
      <w:r>
        <w:rPr>
          <w:rStyle w:val="VerbatimChar"/>
        </w:rPr>
        <w:t>## with ties</w:t>
      </w:r>
    </w:p>
    <w:p w14:paraId="411F252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nrem.index and subset(SSdata, intervention == "PrenaBelt")$total.arousals.nrem.index</w:t>
      </w:r>
      <w:r>
        <w:br/>
      </w:r>
      <w:r>
        <w:rPr>
          <w:rStyle w:val="VerbatimChar"/>
        </w:rPr>
        <w:t>## W = 198, p-value = 0.967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00032  3.2000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-0.09996643</w:t>
      </w:r>
    </w:p>
    <w:p w14:paraId="62E1C90C" w14:textId="77777777" w:rsidR="00EE1D73" w:rsidRDefault="000221EE">
      <w:pPr>
        <w:pStyle w:val="SourceCode"/>
      </w:pPr>
      <w:r>
        <w:rPr>
          <w:rStyle w:val="NormalTok"/>
        </w:rPr>
        <w:t>#################### Total Arousal Index in 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total.arousals.rem.index)</w:t>
      </w:r>
    </w:p>
    <w:p w14:paraId="0AEAB6D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4.15    7.30   12.68   10.35   84.00</w:t>
      </w:r>
    </w:p>
    <w:p w14:paraId="6974212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total.arousals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728BBF9" w14:textId="77777777" w:rsidR="00EE1D73" w:rsidRDefault="000221EE">
      <w:pPr>
        <w:pStyle w:val="SourceCode"/>
      </w:pPr>
      <w:r>
        <w:rPr>
          <w:rStyle w:val="VerbatimChar"/>
        </w:rPr>
        <w:t>## [1] 17.59224</w:t>
      </w:r>
    </w:p>
    <w:p w14:paraId="60BFFB0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total.arousals.rem.index)</w:t>
      </w:r>
    </w:p>
    <w:p w14:paraId="400DFE87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73EA69B7" w14:textId="77777777" w:rsidR="00EE1D73" w:rsidRDefault="000221EE">
      <w:pPr>
        <w:pStyle w:val="SourceCode"/>
      </w:pPr>
      <w:r>
        <w:rPr>
          <w:rStyle w:val="CommentTok"/>
        </w:rPr>
        <w:lastRenderedPageBreak/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tal.arousals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02E6882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otal.arousals.rem.index</w:t>
      </w:r>
      <w:r>
        <w:br/>
      </w:r>
      <w:r>
        <w:rPr>
          <w:rStyle w:val="VerbatimChar"/>
        </w:rPr>
        <w:t xml:space="preserve">##                    Df  Sum Sq Mean Sq F value  Pr(&gt;F)  </w:t>
      </w:r>
      <w:r>
        <w:br/>
      </w:r>
      <w:r>
        <w:rPr>
          <w:rStyle w:val="VerbatimChar"/>
        </w:rPr>
        <w:t xml:space="preserve">## intervention        1    13.1   13.11  0.0447 0.83377  </w:t>
      </w:r>
      <w:r>
        <w:br/>
      </w:r>
      <w:r>
        <w:rPr>
          <w:rStyle w:val="VerbatimChar"/>
        </w:rPr>
        <w:t xml:space="preserve">## night               1    10.3   10.30  0.0351 0.85241  </w:t>
      </w:r>
      <w:r>
        <w:br/>
      </w:r>
      <w:r>
        <w:rPr>
          <w:rStyle w:val="VerbatimChar"/>
        </w:rPr>
        <w:t>## intervention:night  1  1484.7 1484.74  5.0607 0.03068 *</w:t>
      </w:r>
      <w:r>
        <w:br/>
      </w:r>
      <w:r>
        <w:rPr>
          <w:rStyle w:val="VerbatimChar"/>
        </w:rPr>
        <w:t xml:space="preserve">## Residuals          36 10561.8  293.38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02A8AB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E0D9A2A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total.arousals.rem.index, : cannot compute exact p-value with ties</w:t>
      </w:r>
    </w:p>
    <w:p w14:paraId="2AE0194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</w:t>
      </w:r>
      <w:r>
        <w:br/>
      </w:r>
      <w:r>
        <w:rPr>
          <w:rStyle w:val="VerbatimChar"/>
        </w:rPr>
        <w:t>## == "sham")$total.arousals.rem.index, : cannot compute exact confidence</w:t>
      </w:r>
      <w:r>
        <w:br/>
      </w:r>
      <w:r>
        <w:rPr>
          <w:rStyle w:val="VerbatimChar"/>
        </w:rPr>
        <w:t>## interval with ties</w:t>
      </w:r>
    </w:p>
    <w:p w14:paraId="7236480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total.arousals.rem.index and subset(SSdataCompletes, intervention == "PrenaBelt")$total.arousals.rem.index</w:t>
      </w:r>
      <w:r>
        <w:br/>
      </w:r>
      <w:r>
        <w:rPr>
          <w:rStyle w:val="VerbatimChar"/>
        </w:rPr>
        <w:t>## V = 91, p-value = 0.614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50040  2.1000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4334441</w:t>
      </w:r>
    </w:p>
    <w:p w14:paraId="27752355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</w:p>
    <w:p w14:paraId="53D94D1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60    4.90    6.65   13.25   10.35   64.30</w:t>
      </w:r>
    </w:p>
    <w:p w14:paraId="52705E8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</w:p>
    <w:p w14:paraId="3BE81B38" w14:textId="77777777" w:rsidR="00EE1D73" w:rsidRDefault="000221EE">
      <w:pPr>
        <w:pStyle w:val="SourceCode"/>
      </w:pPr>
      <w:r>
        <w:rPr>
          <w:rStyle w:val="VerbatimChar"/>
        </w:rPr>
        <w:t>## [1] 17.26717</w:t>
      </w:r>
    </w:p>
    <w:p w14:paraId="5268FE92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</w:p>
    <w:p w14:paraId="20FB0EF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A79F11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</w:p>
    <w:p w14:paraId="13231DF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567B52A" wp14:editId="069DDD09">
            <wp:extent cx="5334000" cy="42672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8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1EE1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rem.index)</w:t>
      </w:r>
    </w:p>
    <w:p w14:paraId="0D58B6C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total.arousals.rem.index</w:t>
      </w:r>
      <w:r>
        <w:br/>
      </w:r>
      <w:r>
        <w:rPr>
          <w:rStyle w:val="VerbatimChar"/>
        </w:rPr>
        <w:t>## A = 3.3345, p-value = 1.085e-08</w:t>
      </w:r>
    </w:p>
    <w:p w14:paraId="1F6823B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</w:p>
    <w:p w14:paraId="792F0B4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3.975   8.000  12.100  10.220  84.000</w:t>
      </w:r>
    </w:p>
    <w:p w14:paraId="1CCFAC6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</w:p>
    <w:p w14:paraId="6615EBEB" w14:textId="77777777" w:rsidR="00EE1D73" w:rsidRDefault="000221EE">
      <w:pPr>
        <w:pStyle w:val="SourceCode"/>
      </w:pPr>
      <w:r>
        <w:rPr>
          <w:rStyle w:val="VerbatimChar"/>
        </w:rPr>
        <w:t>## [1] 18.34168</w:t>
      </w:r>
    </w:p>
    <w:p w14:paraId="720883EA" w14:textId="77777777" w:rsidR="00EE1D73" w:rsidRDefault="000221EE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</w:p>
    <w:p w14:paraId="4BB9974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9ED4E9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</w:p>
    <w:p w14:paraId="0FECE1DB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71354E66" wp14:editId="250D9EBC">
            <wp:extent cx="5334000" cy="42672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19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150B9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rem.index)</w:t>
      </w:r>
    </w:p>
    <w:p w14:paraId="00A28B9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rem.index</w:t>
      </w:r>
      <w:r>
        <w:br/>
      </w:r>
      <w:r>
        <w:rPr>
          <w:rStyle w:val="VerbatimChar"/>
        </w:rPr>
        <w:t>## A = 3.0671, p-value = 5.152e-08</w:t>
      </w:r>
    </w:p>
    <w:p w14:paraId="76D21D8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total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total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5C2F58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total.arousals.rem.index, : cannot compute exact p-value with ties</w:t>
      </w:r>
    </w:p>
    <w:p w14:paraId="5351C6E8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total.arousals.rem.index, : cannot compute exact confidence intervals with</w:t>
      </w:r>
      <w:r>
        <w:br/>
      </w:r>
      <w:r>
        <w:rPr>
          <w:rStyle w:val="VerbatimChar"/>
        </w:rPr>
        <w:t>## ties</w:t>
      </w:r>
    </w:p>
    <w:p w14:paraId="0348992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rem.index and subset(SSdata, intervention == "PrenaBelt")$total.arousals.rem.index</w:t>
      </w:r>
      <w:r>
        <w:br/>
      </w:r>
      <w:r>
        <w:rPr>
          <w:rStyle w:val="VerbatimChar"/>
        </w:rPr>
        <w:t>## W = 186, p-value = 0.714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99974  2.800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-0.6999841</w:t>
      </w:r>
    </w:p>
    <w:p w14:paraId="13287C6F" w14:textId="77777777" w:rsidR="00EE1D73" w:rsidRDefault="000221EE">
      <w:pPr>
        <w:pStyle w:val="SourceCode"/>
      </w:pPr>
      <w:r>
        <w:rPr>
          <w:rStyle w:val="NormalTok"/>
        </w:rPr>
        <w:t>#################### Total Arousal Index (TST = NREM + REM)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total.arousals.total.index)</w:t>
      </w:r>
    </w:p>
    <w:p w14:paraId="133A6D3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.60    8.40   11.30   14.45   17.95   59.60</w:t>
      </w:r>
    </w:p>
    <w:p w14:paraId="437BCA7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total.arousals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F140781" w14:textId="77777777" w:rsidR="00EE1D73" w:rsidRDefault="000221EE">
      <w:pPr>
        <w:pStyle w:val="SourceCode"/>
      </w:pPr>
      <w:r>
        <w:rPr>
          <w:rStyle w:val="VerbatimChar"/>
        </w:rPr>
        <w:t>## [1] 10.25068</w:t>
      </w:r>
    </w:p>
    <w:p w14:paraId="3E70E7DC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otal.arousals.total</w:t>
      </w:r>
      <w:proofErr w:type="gramEnd"/>
      <w:r>
        <w:rPr>
          <w:rStyle w:val="NormalTok"/>
        </w:rPr>
        <w:t>.index)</w:t>
      </w:r>
    </w:p>
    <w:p w14:paraId="0C7BB07A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02DEBB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total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total.arousals.total.index)</w:t>
      </w:r>
    </w:p>
    <w:p w14:paraId="7CB8E2E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68F598E" wp14:editId="146B6C76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0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5E228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total.arousals.total</w:t>
      </w:r>
      <w:proofErr w:type="gramEnd"/>
      <w:r>
        <w:rPr>
          <w:rStyle w:val="NormalTok"/>
        </w:rPr>
        <w:t>.index)</w:t>
      </w:r>
    </w:p>
    <w:p w14:paraId="1D21F4C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total.arousals.total.index</w:t>
      </w:r>
      <w:r>
        <w:br/>
      </w:r>
      <w:r>
        <w:rPr>
          <w:rStyle w:val="VerbatimChar"/>
        </w:rPr>
        <w:t>## A = 2.5308, p-value = 1.638e-06</w:t>
      </w:r>
    </w:p>
    <w:p w14:paraId="3AB7F40C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tal.arousals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3E1A38F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otal.arousals.total.index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 59.8   59.78  0.5720 0.4544</w:t>
      </w:r>
      <w:r>
        <w:br/>
      </w:r>
      <w:r>
        <w:rPr>
          <w:rStyle w:val="VerbatimChar"/>
        </w:rPr>
        <w:t>## night               1  158.0  158.01  1.5119 0.2268</w:t>
      </w:r>
      <w:r>
        <w:br/>
      </w:r>
      <w:r>
        <w:rPr>
          <w:rStyle w:val="VerbatimChar"/>
        </w:rPr>
        <w:t>## intervention:night  1  118.0  117.99  1.1291 0.2951</w:t>
      </w:r>
      <w:r>
        <w:br/>
      </w:r>
      <w:r>
        <w:rPr>
          <w:rStyle w:val="VerbatimChar"/>
        </w:rPr>
        <w:t>## Residuals          36 3762.2  104.51</w:t>
      </w:r>
    </w:p>
    <w:p w14:paraId="0F0835F3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0A531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total.arousals.total.index, : cannot compute exact p-value with</w:t>
      </w:r>
      <w:r>
        <w:br/>
      </w:r>
      <w:r>
        <w:rPr>
          <w:rStyle w:val="VerbatimChar"/>
        </w:rPr>
        <w:t>## ties</w:t>
      </w:r>
    </w:p>
    <w:p w14:paraId="2C2177F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total.arousals.total.index, : cannot compute exact confidence</w:t>
      </w:r>
      <w:r>
        <w:br/>
      </w:r>
      <w:r>
        <w:rPr>
          <w:rStyle w:val="VerbatimChar"/>
        </w:rPr>
        <w:t>## interval with ties</w:t>
      </w:r>
    </w:p>
    <w:p w14:paraId="1B03E87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total.arousals.total.index and subset(SSdataCompletes, intervention == "PrenaBelt")$total.arousals.total.index</w:t>
      </w:r>
      <w:r>
        <w:br/>
      </w:r>
      <w:r>
        <w:rPr>
          <w:rStyle w:val="VerbatimChar"/>
        </w:rPr>
        <w:t>## V = 90, p-value = 0.5883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499935  1.499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5984439</w:t>
      </w:r>
    </w:p>
    <w:p w14:paraId="7FF9FDBC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348813B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.500   8.125  11.200  15.680  17.950  59.600</w:t>
      </w:r>
    </w:p>
    <w:p w14:paraId="6368A45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4075E0DE" w14:textId="77777777" w:rsidR="00EE1D73" w:rsidRDefault="000221EE">
      <w:pPr>
        <w:pStyle w:val="SourceCode"/>
      </w:pPr>
      <w:r>
        <w:rPr>
          <w:rStyle w:val="VerbatimChar"/>
        </w:rPr>
        <w:t>## [1] 12.89508</w:t>
      </w:r>
    </w:p>
    <w:p w14:paraId="05408C2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184C7B8C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92C6E1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488960F2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82CB677" wp14:editId="6660FDFF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8FAE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459E6BB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total.arousals.total.index</w:t>
      </w:r>
      <w:r>
        <w:br/>
      </w:r>
      <w:r>
        <w:rPr>
          <w:rStyle w:val="VerbatimChar"/>
        </w:rPr>
        <w:t>## A = 1.7931, p-value = 8.964e-05</w:t>
      </w:r>
    </w:p>
    <w:p w14:paraId="69968E90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</w:p>
    <w:p w14:paraId="4FE810A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.600   8.475  11.950  13.230  15.550  29.900</w:t>
      </w:r>
    </w:p>
    <w:p w14:paraId="14D4283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</w:p>
    <w:p w14:paraId="2A18AE3D" w14:textId="77777777" w:rsidR="00EE1D73" w:rsidRDefault="000221EE">
      <w:pPr>
        <w:pStyle w:val="SourceCode"/>
      </w:pPr>
      <w:r>
        <w:rPr>
          <w:rStyle w:val="VerbatimChar"/>
        </w:rPr>
        <w:t>## [1] 6.801014</w:t>
      </w:r>
    </w:p>
    <w:p w14:paraId="0FE11A3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</w:p>
    <w:p w14:paraId="49B7E22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E6C167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</w:p>
    <w:p w14:paraId="03A779D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1FD08C3" wp14:editId="5345F49C">
            <wp:extent cx="5334000" cy="42672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2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A5BC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total.arousals.total.index)</w:t>
      </w:r>
    </w:p>
    <w:p w14:paraId="019F313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total.index</w:t>
      </w:r>
      <w:r>
        <w:br/>
      </w:r>
      <w:r>
        <w:rPr>
          <w:rStyle w:val="VerbatimChar"/>
        </w:rPr>
        <w:t>## A = 0.65641, p-value = 0.07378</w:t>
      </w:r>
    </w:p>
    <w:p w14:paraId="532EE71D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total.arousals.total.index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total.arousals.total.index)</w:t>
      </w:r>
    </w:p>
    <w:p w14:paraId="496513D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total.index and subset(SSdata, intervention == "PrenaBelt")$total.arousals.total.index</w:t>
      </w:r>
      <w:r>
        <w:br/>
      </w:r>
      <w:r>
        <w:rPr>
          <w:rStyle w:val="VerbatimChar"/>
        </w:rPr>
        <w:t>## t = -0.75003, df = 28.811, p-value = 0.459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1411  4.224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13.230    15.675</w:t>
      </w:r>
    </w:p>
    <w:p w14:paraId="45B7B96F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total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total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451C159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total.arousals.total.index, : cannot compute exact p-value with ties</w:t>
      </w:r>
    </w:p>
    <w:p w14:paraId="3F734DF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total.arousals.total.index, : cannot compute exact confidence intervals</w:t>
      </w:r>
      <w:r>
        <w:br/>
      </w:r>
      <w:r>
        <w:rPr>
          <w:rStyle w:val="VerbatimChar"/>
        </w:rPr>
        <w:t>## with ties</w:t>
      </w:r>
    </w:p>
    <w:p w14:paraId="4584013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total.arousals.total.index and subset(SSdata, intervention == "PrenaBelt")$total.arousals.total.index</w:t>
      </w:r>
      <w:r>
        <w:br/>
      </w:r>
      <w:r>
        <w:rPr>
          <w:rStyle w:val="VerbatimChar"/>
        </w:rPr>
        <w:t>## W = 201.5, p-value = 0.978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99936  3.599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0.04235554</w:t>
      </w:r>
    </w:p>
    <w:p w14:paraId="74302D37" w14:textId="77777777" w:rsidR="00EE1D73" w:rsidRDefault="000221EE">
      <w:pPr>
        <w:pStyle w:val="SourceCode"/>
      </w:pPr>
      <w:r>
        <w:rPr>
          <w:rStyle w:val="NormalTok"/>
        </w:rPr>
        <w:t>#################### Spontaneous Arousal Index in N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pontaneous.arousals.nrem.index)</w:t>
      </w:r>
    </w:p>
    <w:p w14:paraId="77438FB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800   7.475  10.550  11.490  13.180  26.500</w:t>
      </w:r>
    </w:p>
    <w:p w14:paraId="75EC44C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pontaneous.arousals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1676A9" w14:textId="77777777" w:rsidR="00EE1D73" w:rsidRDefault="000221EE">
      <w:pPr>
        <w:pStyle w:val="SourceCode"/>
      </w:pPr>
      <w:r>
        <w:rPr>
          <w:rStyle w:val="VerbatimChar"/>
        </w:rPr>
        <w:t>## [1] 6.188624</w:t>
      </w:r>
    </w:p>
    <w:p w14:paraId="6CD2DD13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spontaneous.arousals.nrem</w:t>
      </w:r>
      <w:proofErr w:type="gramEnd"/>
      <w:r>
        <w:rPr>
          <w:rStyle w:val="NormalTok"/>
        </w:rPr>
        <w:t>.index)</w:t>
      </w:r>
    </w:p>
    <w:p w14:paraId="70781E21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B28DE7C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pontaneous.arousals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9EC16AE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pontaneous.arousals.nrem.index</w:t>
      </w:r>
      <w:r>
        <w:br/>
      </w:r>
      <w:r>
        <w:rPr>
          <w:rStyle w:val="VerbatimChar"/>
        </w:rPr>
        <w:lastRenderedPageBreak/>
        <w:t>##                    Df  Sum Sq Mean Sq F value Pr(&gt;F)</w:t>
      </w:r>
      <w:r>
        <w:br/>
      </w:r>
      <w:r>
        <w:rPr>
          <w:rStyle w:val="VerbatimChar"/>
        </w:rPr>
        <w:t>## intervention        1    0.03   0.030  0.0007 0.9784</w:t>
      </w:r>
      <w:r>
        <w:br/>
      </w:r>
      <w:r>
        <w:rPr>
          <w:rStyle w:val="VerbatimChar"/>
        </w:rPr>
        <w:t>## night               1   26.73  26.732  0.6565 0.4231</w:t>
      </w:r>
      <w:r>
        <w:br/>
      </w:r>
      <w:r>
        <w:rPr>
          <w:rStyle w:val="VerbatimChar"/>
        </w:rPr>
        <w:t>## intervention:night  1    1.06   1.056  0.0259 0.8729</w:t>
      </w:r>
      <w:r>
        <w:br/>
      </w:r>
      <w:r>
        <w:rPr>
          <w:rStyle w:val="VerbatimChar"/>
        </w:rPr>
        <w:t>## Residuals          36 1465.84  40.718</w:t>
      </w:r>
    </w:p>
    <w:p w14:paraId="712F1708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69377A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nrem.index, : cannot compute exact p-value</w:t>
      </w:r>
      <w:r>
        <w:br/>
      </w:r>
      <w:r>
        <w:rPr>
          <w:rStyle w:val="VerbatimChar"/>
        </w:rPr>
        <w:t>## with ties</w:t>
      </w:r>
    </w:p>
    <w:p w14:paraId="526140B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nrem.index, : cannot compute exact confidence</w:t>
      </w:r>
      <w:r>
        <w:br/>
      </w:r>
      <w:r>
        <w:rPr>
          <w:rStyle w:val="VerbatimChar"/>
        </w:rPr>
        <w:t>## interval with ties</w:t>
      </w:r>
    </w:p>
    <w:p w14:paraId="77FC958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pontaneous.arousals.nrem.index and subset(SSdataCompletes, intervention == "PrenaBelt")$spontaneous.arousals.nrem.index</w:t>
      </w:r>
      <w:r>
        <w:br/>
      </w:r>
      <w:r>
        <w:rPr>
          <w:rStyle w:val="VerbatimChar"/>
        </w:rPr>
        <w:t>## V = 116.5, p-value = 0.6813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50033  1.9000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0.3000532</w:t>
      </w:r>
    </w:p>
    <w:p w14:paraId="30014F3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3D48852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00   7.375  10.750  11.520  13.850  25.000</w:t>
      </w:r>
    </w:p>
    <w:p w14:paraId="2228643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029A2772" w14:textId="77777777" w:rsidR="00EE1D73" w:rsidRDefault="000221EE">
      <w:pPr>
        <w:pStyle w:val="SourceCode"/>
      </w:pPr>
      <w:r>
        <w:rPr>
          <w:rStyle w:val="VerbatimChar"/>
        </w:rPr>
        <w:t>## [1] 6.15709</w:t>
      </w:r>
    </w:p>
    <w:p w14:paraId="6EE7E52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514DFCF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7EEF96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65E3DF6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DC5E15C" wp14:editId="6B635458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3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E6894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47FEE0C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pontaneous.arousals.nrem.index</w:t>
      </w:r>
      <w:r>
        <w:br/>
      </w:r>
      <w:r>
        <w:rPr>
          <w:rStyle w:val="VerbatimChar"/>
        </w:rPr>
        <w:t>## A = 0.69502, p-value = 0.05869</w:t>
      </w:r>
    </w:p>
    <w:p w14:paraId="1801815E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</w:p>
    <w:p w14:paraId="0CCCB58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80    7.85   10.15   11.46   13.18   26.50</w:t>
      </w:r>
    </w:p>
    <w:p w14:paraId="245D201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</w:p>
    <w:p w14:paraId="23A3D0BE" w14:textId="77777777" w:rsidR="00EE1D73" w:rsidRDefault="000221EE">
      <w:pPr>
        <w:pStyle w:val="SourceCode"/>
      </w:pPr>
      <w:r>
        <w:rPr>
          <w:rStyle w:val="VerbatimChar"/>
        </w:rPr>
        <w:t>## [1] 6.379853</w:t>
      </w:r>
    </w:p>
    <w:p w14:paraId="5E8BD51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</w:p>
    <w:p w14:paraId="357A21C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96DB98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</w:p>
    <w:p w14:paraId="7172AC9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CA7B093" wp14:editId="282DD3F1">
            <wp:extent cx="5334000" cy="42672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4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4A43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nrem.index)</w:t>
      </w:r>
    </w:p>
    <w:p w14:paraId="652D30E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nrem.index</w:t>
      </w:r>
      <w:r>
        <w:br/>
      </w:r>
      <w:r>
        <w:rPr>
          <w:rStyle w:val="VerbatimChar"/>
        </w:rPr>
        <w:t>## A = 0.77235, p-value = 0.03712</w:t>
      </w:r>
    </w:p>
    <w:p w14:paraId="11B9834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pontaneous.arousals.nrem.index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nrem.index)</w:t>
      </w:r>
    </w:p>
    <w:p w14:paraId="14EE1C9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nrem.index and subset(SSdata, intervention == "PrenaBelt")$spontaneous.arousals.nrem.index</w:t>
      </w:r>
      <w:r>
        <w:br/>
      </w:r>
      <w:r>
        <w:rPr>
          <w:rStyle w:val="VerbatimChar"/>
        </w:rPr>
        <w:t>## t = -0.027742, df = 37.952, p-value = 0.9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68685  3.9586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11.460    11.515</w:t>
      </w:r>
    </w:p>
    <w:p w14:paraId="0DCB0ED1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pontaneous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spontaneous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204327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pontaneous.arousals.nrem.index, : cannot compute exact p-value with ties</w:t>
      </w:r>
    </w:p>
    <w:p w14:paraId="3611684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pontaneous.arousals.n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54D9821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nrem.index and subset(SSdata, intervention == "PrenaBelt")$spontaneous.arousals.nrem.index</w:t>
      </w:r>
      <w:r>
        <w:br/>
      </w:r>
      <w:r>
        <w:rPr>
          <w:rStyle w:val="VerbatimChar"/>
        </w:rPr>
        <w:t>## W = 203, p-value = 0.946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399998  3.2000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0.15</w:t>
      </w:r>
    </w:p>
    <w:p w14:paraId="375FBB11" w14:textId="77777777" w:rsidR="00EE1D73" w:rsidRDefault="000221EE">
      <w:pPr>
        <w:pStyle w:val="SourceCode"/>
      </w:pPr>
      <w:r>
        <w:rPr>
          <w:rStyle w:val="NormalTok"/>
        </w:rPr>
        <w:t>#################### Spontaneous Arousal Index in 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pontaneous.arousals.rem.index)</w:t>
      </w:r>
    </w:p>
    <w:p w14:paraId="6E983C7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2.000   4.250   5.612   7.950  24.000</w:t>
      </w:r>
    </w:p>
    <w:p w14:paraId="6153768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pontaneous.arousals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9F79507" w14:textId="77777777" w:rsidR="00EE1D73" w:rsidRDefault="000221EE">
      <w:pPr>
        <w:pStyle w:val="SourceCode"/>
      </w:pPr>
      <w:r>
        <w:rPr>
          <w:rStyle w:val="VerbatimChar"/>
        </w:rPr>
        <w:t>## [1] 4.976312</w:t>
      </w:r>
    </w:p>
    <w:p w14:paraId="0A1D01E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spontaneous.arousals.rem.index)</w:t>
      </w:r>
    </w:p>
    <w:p w14:paraId="15DF35B8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F1C80CD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pontaneous.arousals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38611B6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pontaneous.arousals.rem.index</w:t>
      </w:r>
      <w:r>
        <w:br/>
      </w:r>
      <w:r>
        <w:rPr>
          <w:rStyle w:val="VerbatimChar"/>
        </w:rPr>
        <w:lastRenderedPageBreak/>
        <w:t>##                    Df Sum Sq Mean Sq F value Pr(&gt;F)</w:t>
      </w:r>
      <w:r>
        <w:br/>
      </w:r>
      <w:r>
        <w:rPr>
          <w:rStyle w:val="VerbatimChar"/>
        </w:rPr>
        <w:t>## intervention        1  15.25  15.252  0.6246 0.4345</w:t>
      </w:r>
      <w:r>
        <w:br/>
      </w:r>
      <w:r>
        <w:rPr>
          <w:rStyle w:val="VerbatimChar"/>
        </w:rPr>
        <w:t>## night               1  37.44  37.442  1.5334 0.2236</w:t>
      </w:r>
      <w:r>
        <w:br/>
      </w:r>
      <w:r>
        <w:rPr>
          <w:rStyle w:val="VerbatimChar"/>
        </w:rPr>
        <w:t>## intervention:night  1  34.04  34.040  1.3941 0.2455</w:t>
      </w:r>
      <w:r>
        <w:br/>
      </w:r>
      <w:r>
        <w:rPr>
          <w:rStyle w:val="VerbatimChar"/>
        </w:rPr>
        <w:t>## Residuals          36 879.05  24.418</w:t>
      </w:r>
    </w:p>
    <w:p w14:paraId="796259C4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D1AAEB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rem.index, : cannot compute exact p-value with</w:t>
      </w:r>
      <w:r>
        <w:br/>
      </w:r>
      <w:r>
        <w:rPr>
          <w:rStyle w:val="VerbatimChar"/>
        </w:rPr>
        <w:t>## ties</w:t>
      </w:r>
    </w:p>
    <w:p w14:paraId="13AD555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rem.index, : cannot compute exact confidence</w:t>
      </w:r>
      <w:r>
        <w:br/>
      </w:r>
      <w:r>
        <w:rPr>
          <w:rStyle w:val="VerbatimChar"/>
        </w:rPr>
        <w:t>## interval with ties</w:t>
      </w:r>
    </w:p>
    <w:p w14:paraId="7BB06AB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pontaneous.arousals.rem.index and subset(SSdataCompletes, intervention == "PrenaBelt")$spontaneous.arousals.rem.index</w:t>
      </w:r>
      <w:r>
        <w:br/>
      </w:r>
      <w:r>
        <w:rPr>
          <w:rStyle w:val="VerbatimChar"/>
        </w:rPr>
        <w:t>## V = 93, p-value = 0.667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950065  1.5499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3500398</w:t>
      </w:r>
    </w:p>
    <w:p w14:paraId="39FA9C1D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5E43CFD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675   4.900   6.230   8.075  24.000</w:t>
      </w:r>
    </w:p>
    <w:p w14:paraId="6A8933A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2C8EC776" w14:textId="77777777" w:rsidR="00EE1D73" w:rsidRDefault="000221EE">
      <w:pPr>
        <w:pStyle w:val="SourceCode"/>
      </w:pPr>
      <w:r>
        <w:rPr>
          <w:rStyle w:val="VerbatimChar"/>
        </w:rPr>
        <w:t>## [1] 6.025132</w:t>
      </w:r>
    </w:p>
    <w:p w14:paraId="7C86CC2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5A52457D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140A01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474B018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128848B" wp14:editId="0A71809F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5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66A1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76A0CA3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pontaneous.arousals.rem.index</w:t>
      </w:r>
      <w:r>
        <w:br/>
      </w:r>
      <w:r>
        <w:rPr>
          <w:rStyle w:val="VerbatimChar"/>
        </w:rPr>
        <w:t>## A = 0.94606, p-value = 0.01327</w:t>
      </w:r>
    </w:p>
    <w:p w14:paraId="117ACCB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</w:p>
    <w:p w14:paraId="2F0B700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2.400   3.800   4.995   7.800  14.000</w:t>
      </w:r>
    </w:p>
    <w:p w14:paraId="64D497B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</w:p>
    <w:p w14:paraId="4ACC96DA" w14:textId="77777777" w:rsidR="00EE1D73" w:rsidRDefault="000221EE">
      <w:pPr>
        <w:pStyle w:val="SourceCode"/>
      </w:pPr>
      <w:r>
        <w:rPr>
          <w:rStyle w:val="VerbatimChar"/>
        </w:rPr>
        <w:t>## [1] 3.70483</w:t>
      </w:r>
    </w:p>
    <w:p w14:paraId="25C40775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</w:p>
    <w:p w14:paraId="6C5EDA4F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DE9FB7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</w:p>
    <w:p w14:paraId="6461CEB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F60091D" wp14:editId="624A6919">
            <wp:extent cx="5334000" cy="42672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6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50AD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rem.index)</w:t>
      </w:r>
    </w:p>
    <w:p w14:paraId="4EBCCBD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rem.index</w:t>
      </w:r>
      <w:r>
        <w:br/>
      </w:r>
      <w:r>
        <w:rPr>
          <w:rStyle w:val="VerbatimChar"/>
        </w:rPr>
        <w:t>## A = 0.47886, p-value = 0.2093</w:t>
      </w:r>
    </w:p>
    <w:p w14:paraId="3BE3ED3D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pontaneous.arousals.rem.index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rem.index)</w:t>
      </w:r>
    </w:p>
    <w:p w14:paraId="32110E9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rem.index and subset(SSdata, intervention == "PrenaBelt")$spontaneous.arousals.rem.index</w:t>
      </w:r>
      <w:r>
        <w:br/>
      </w:r>
      <w:r>
        <w:rPr>
          <w:rStyle w:val="VerbatimChar"/>
        </w:rPr>
        <w:t>## t = -0.78086, df = 31.571, p-value = 0.44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458294  1.9882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 4.995     6.230</w:t>
      </w:r>
    </w:p>
    <w:p w14:paraId="536A3B28" w14:textId="77777777" w:rsidR="00EE1D73" w:rsidRDefault="000221E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pontaneous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spontaneous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D6C481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pontaneous.arousals.rem.index, : cannot compute exact p-value with ties</w:t>
      </w:r>
    </w:p>
    <w:p w14:paraId="2E1797E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spontaneous.arousals.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5A2ADC5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rem.index and subset(SSdata, intervention == "PrenaBelt")$spontaneous.arousals.rem.index</w:t>
      </w:r>
      <w:r>
        <w:br/>
      </w:r>
      <w:r>
        <w:rPr>
          <w:rStyle w:val="VerbatimChar"/>
        </w:rPr>
        <w:t>## W = 185.5, p-value = 0.704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99951  2.099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-0.4476729</w:t>
      </w:r>
    </w:p>
    <w:p w14:paraId="3954FA7C" w14:textId="77777777" w:rsidR="00EE1D73" w:rsidRDefault="000221EE">
      <w:pPr>
        <w:pStyle w:val="SourceCode"/>
      </w:pPr>
      <w:r>
        <w:rPr>
          <w:rStyle w:val="NormalTok"/>
        </w:rPr>
        <w:t>#################### Spontaneous Arousal Index (TST = NREM + REM)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spontaneous.arousals.total.index)</w:t>
      </w:r>
    </w:p>
    <w:p w14:paraId="0C1A35F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100   6.975   9.800  10.410  11.980  23.800</w:t>
      </w:r>
    </w:p>
    <w:p w14:paraId="6494690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spontaneous.arousals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C8DB212" w14:textId="77777777" w:rsidR="00EE1D73" w:rsidRDefault="000221EE">
      <w:pPr>
        <w:pStyle w:val="SourceCode"/>
      </w:pPr>
      <w:r>
        <w:rPr>
          <w:rStyle w:val="VerbatimChar"/>
        </w:rPr>
        <w:t>## [1] 5.594264</w:t>
      </w:r>
    </w:p>
    <w:p w14:paraId="52F51A6E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spontaneous.arousals.total</w:t>
      </w:r>
      <w:proofErr w:type="gramEnd"/>
      <w:r>
        <w:rPr>
          <w:rStyle w:val="NormalTok"/>
        </w:rPr>
        <w:t>.index)</w:t>
      </w:r>
    </w:p>
    <w:p w14:paraId="2003C927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C4892D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spontaneous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spontaneous.arousals.total.index)</w:t>
      </w:r>
    </w:p>
    <w:p w14:paraId="173537DE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5BAED838" wp14:editId="5DA9CB03">
            <wp:extent cx="5334000" cy="42672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7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CEE40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spontaneous.arousals.total</w:t>
      </w:r>
      <w:proofErr w:type="gramEnd"/>
      <w:r>
        <w:rPr>
          <w:rStyle w:val="NormalTok"/>
        </w:rPr>
        <w:t>.index)</w:t>
      </w:r>
    </w:p>
    <w:p w14:paraId="583D0CB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spontaneous.arousals.total.index</w:t>
      </w:r>
      <w:r>
        <w:br/>
      </w:r>
      <w:r>
        <w:rPr>
          <w:rStyle w:val="VerbatimChar"/>
        </w:rPr>
        <w:t>## A = 0.84189, p-value = 0.02744</w:t>
      </w:r>
    </w:p>
    <w:p w14:paraId="391D2E2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pontaneous.arousals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F817DEB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pontaneous.arousals.total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0.40   0.400  0.0120 0.9132</w:t>
      </w:r>
      <w:r>
        <w:br/>
      </w:r>
      <w:r>
        <w:rPr>
          <w:rStyle w:val="VerbatimChar"/>
        </w:rPr>
        <w:t>## night               1   23.72  23.716  0.7138 0.4038</w:t>
      </w:r>
      <w:r>
        <w:br/>
      </w:r>
      <w:r>
        <w:rPr>
          <w:rStyle w:val="VerbatimChar"/>
        </w:rPr>
        <w:t>## intervention:night  1    0.26   0.256  0.0077 0.9305</w:t>
      </w:r>
      <w:r>
        <w:br/>
      </w:r>
      <w:r>
        <w:rPr>
          <w:rStyle w:val="VerbatimChar"/>
        </w:rPr>
        <w:t>## Residuals          36 1196.16  33.227</w:t>
      </w:r>
    </w:p>
    <w:p w14:paraId="15C866BB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419DCE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pontaneous.arousals.total.index and subset(SSdataCompletes, intervention == "PrenaBelt")$spontaneous.arousals.total.index</w:t>
      </w:r>
      <w:r>
        <w:br/>
      </w:r>
      <w:r>
        <w:rPr>
          <w:rStyle w:val="VerbatimChar"/>
        </w:rPr>
        <w:t>## t = -0.17543, df = 19, p-value = 0.862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86125  2.1861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-0.2</w:t>
      </w:r>
    </w:p>
    <w:p w14:paraId="2F3CD3B4" w14:textId="77777777" w:rsidR="00EE1D73" w:rsidRDefault="000221EE">
      <w:pPr>
        <w:pStyle w:val="SourceCode"/>
      </w:pPr>
      <w:r>
        <w:rPr>
          <w:rStyle w:val="CommentTok"/>
        </w:rPr>
        <w:t>#Double check with Wilcoxon (borderline normal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9259E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total.index, : cannot compute exact p-value</w:t>
      </w:r>
      <w:r>
        <w:br/>
      </w:r>
      <w:r>
        <w:rPr>
          <w:rStyle w:val="VerbatimChar"/>
        </w:rPr>
        <w:t>## with ties</w:t>
      </w:r>
    </w:p>
    <w:p w14:paraId="489112D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spontaneous.arousals.total.index, : cannot compute exact confidence</w:t>
      </w:r>
      <w:r>
        <w:br/>
      </w:r>
      <w:r>
        <w:rPr>
          <w:rStyle w:val="VerbatimChar"/>
        </w:rPr>
        <w:t>## interval with ties</w:t>
      </w:r>
    </w:p>
    <w:p w14:paraId="008CCD5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spontaneous.arousals.total.index and subset(SSdataCompletes, intervention == "PrenaBelt")$spontaneous.arousals.total.index</w:t>
      </w:r>
      <w:r>
        <w:br/>
      </w:r>
      <w:r>
        <w:rPr>
          <w:rStyle w:val="VerbatimChar"/>
        </w:rPr>
        <w:t>## V = 114.5, p-value = 0.736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500005  1.8500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    0.25</w:t>
      </w:r>
    </w:p>
    <w:p w14:paraId="34ADAF5C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062D3DD5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1.30    6.95   10.10   10.51   12.88   23.50</w:t>
      </w:r>
    </w:p>
    <w:p w14:paraId="10A9D87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5EE1A195" w14:textId="77777777" w:rsidR="00EE1D73" w:rsidRDefault="000221EE">
      <w:pPr>
        <w:pStyle w:val="SourceCode"/>
      </w:pPr>
      <w:r>
        <w:rPr>
          <w:rStyle w:val="VerbatimChar"/>
        </w:rPr>
        <w:t>## [1] 5.841854</w:t>
      </w:r>
    </w:p>
    <w:p w14:paraId="1100C59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65A99FD3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7655DA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46C6E779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55DE16CB" wp14:editId="441D4861">
            <wp:extent cx="5334000" cy="42672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8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AE6F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526AB18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spontaneous.arousals.total.index</w:t>
      </w:r>
      <w:r>
        <w:br/>
      </w:r>
      <w:r>
        <w:rPr>
          <w:rStyle w:val="VerbatimChar"/>
        </w:rPr>
        <w:t>## A = 0.37989, p-value = 0.3699</w:t>
      </w:r>
    </w:p>
    <w:p w14:paraId="622932D3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</w:p>
    <w:p w14:paraId="618FBDFD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1.10    7.50    9.20   10.31   11.98   23.80</w:t>
      </w:r>
    </w:p>
    <w:p w14:paraId="62787DF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</w:p>
    <w:p w14:paraId="4385F5AD" w14:textId="77777777" w:rsidR="00EE1D73" w:rsidRDefault="000221EE">
      <w:pPr>
        <w:pStyle w:val="SourceCode"/>
      </w:pPr>
      <w:r>
        <w:rPr>
          <w:rStyle w:val="VerbatimChar"/>
        </w:rPr>
        <w:t>## [1] 5.485474</w:t>
      </w:r>
    </w:p>
    <w:p w14:paraId="052ED27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</w:p>
    <w:p w14:paraId="704D69FC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4E7D651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</w:p>
    <w:p w14:paraId="2D15BF50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26E9AE3" wp14:editId="5838D4A6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29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92A64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spontaneous.arousals.total.index)</w:t>
      </w:r>
    </w:p>
    <w:p w14:paraId="15BC1F5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total.index</w:t>
      </w:r>
      <w:r>
        <w:br/>
      </w:r>
      <w:r>
        <w:rPr>
          <w:rStyle w:val="VerbatimChar"/>
        </w:rPr>
        <w:t>## A = 0.71308, p-value = 0.05273</w:t>
      </w:r>
    </w:p>
    <w:p w14:paraId="6D0BEEE0" w14:textId="77777777" w:rsidR="00EE1D73" w:rsidRDefault="000221EE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lastRenderedPageBreak/>
        <w:t>t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spontaneous.arousals.total.index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spontaneous.arousals.total.index)</w:t>
      </w:r>
    </w:p>
    <w:p w14:paraId="7DD7FB23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spontaneous.arousals.total.index and subset(SSdata, intervention == "PrenaBelt")$spontaneous.arousals.total.index</w:t>
      </w:r>
      <w:r>
        <w:br/>
      </w:r>
      <w:r>
        <w:rPr>
          <w:rStyle w:val="VerbatimChar"/>
        </w:rPr>
        <w:t>## t = -0.11161, df = 37.85, p-value = 0.9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27971  3.4279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10.31     10.51</w:t>
      </w:r>
    </w:p>
    <w:p w14:paraId="61CA5FFB" w14:textId="77777777" w:rsidR="00EE1D73" w:rsidRDefault="000221EE">
      <w:pPr>
        <w:pStyle w:val="SourceCode"/>
      </w:pPr>
      <w:r>
        <w:rPr>
          <w:rStyle w:val="NormalTok"/>
        </w:rPr>
        <w:t>#################### PLMs Index in N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s.nrem.index)</w:t>
      </w:r>
    </w:p>
    <w:p w14:paraId="2BD0FA2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850  13.280   9.775  87.800</w:t>
      </w:r>
    </w:p>
    <w:p w14:paraId="0B1A499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s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861D5F" w14:textId="77777777" w:rsidR="00EE1D73" w:rsidRDefault="000221EE">
      <w:pPr>
        <w:pStyle w:val="SourceCode"/>
      </w:pPr>
      <w:r>
        <w:rPr>
          <w:rStyle w:val="VerbatimChar"/>
        </w:rPr>
        <w:t>## [1] 24.58884</w:t>
      </w:r>
    </w:p>
    <w:p w14:paraId="56216E1F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plms.nrem.index</w:t>
      </w:r>
      <w:proofErr w:type="gramEnd"/>
      <w:r>
        <w:rPr>
          <w:rStyle w:val="NormalTok"/>
        </w:rPr>
        <w:t>)</w:t>
      </w:r>
    </w:p>
    <w:p w14:paraId="5B8A865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C505A5F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s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1A7D324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s.nrem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11.6   11.56  0.0178 0.8945</w:t>
      </w:r>
      <w:r>
        <w:br/>
      </w:r>
      <w:r>
        <w:rPr>
          <w:rStyle w:val="VerbatimChar"/>
        </w:rPr>
        <w:t>## night               1   213.9  213.91  0.3303 0.5691</w:t>
      </w:r>
      <w:r>
        <w:br/>
      </w:r>
      <w:r>
        <w:rPr>
          <w:rStyle w:val="VerbatimChar"/>
        </w:rPr>
        <w:t>## intervention:night  1    40.6   40.60  0.0627 0.8037</w:t>
      </w:r>
      <w:r>
        <w:br/>
      </w:r>
      <w:r>
        <w:rPr>
          <w:rStyle w:val="VerbatimChar"/>
        </w:rPr>
        <w:t>## Residuals          36 23313.8  647.60</w:t>
      </w:r>
    </w:p>
    <w:p w14:paraId="7E5BE3D1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3FBDAA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plms.nrem.index, : cannot compute exact p-value with zeroes</w:t>
      </w:r>
    </w:p>
    <w:p w14:paraId="765BFC9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s.nrem.index, : cannot compute exact confidence interval with</w:t>
      </w:r>
      <w:r>
        <w:br/>
      </w:r>
      <w:r>
        <w:rPr>
          <w:rStyle w:val="VerbatimChar"/>
        </w:rPr>
        <w:t>## zeroes</w:t>
      </w:r>
    </w:p>
    <w:p w14:paraId="41F64B4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s.nrem.index and subset(SSdataCompletes, intervention == "PrenaBelt")$plms.nrem.index</w:t>
      </w:r>
      <w:r>
        <w:br/>
      </w:r>
      <w:r>
        <w:rPr>
          <w:rStyle w:val="VerbatimChar"/>
        </w:rPr>
        <w:t>## V = 29, p-value = 0.456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84993  13.74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8327795</w:t>
      </w:r>
    </w:p>
    <w:p w14:paraId="20B1D628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</w:p>
    <w:p w14:paraId="6171725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1.150  13.820   9.775  87.800</w:t>
      </w:r>
    </w:p>
    <w:p w14:paraId="583BEA6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</w:p>
    <w:p w14:paraId="0D9BCB0F" w14:textId="77777777" w:rsidR="00EE1D73" w:rsidRDefault="000221EE">
      <w:pPr>
        <w:pStyle w:val="SourceCode"/>
      </w:pPr>
      <w:r>
        <w:rPr>
          <w:rStyle w:val="VerbatimChar"/>
        </w:rPr>
        <w:t>## [1] 25.55123</w:t>
      </w:r>
    </w:p>
    <w:p w14:paraId="2CC9B1E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</w:p>
    <w:p w14:paraId="50BBA2C5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96038F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</w:p>
    <w:p w14:paraId="0B75DD3C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742CA82" wp14:editId="785FADC5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0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4EC3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nrem.index)</w:t>
      </w:r>
    </w:p>
    <w:p w14:paraId="0ED5B96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s.nrem.index</w:t>
      </w:r>
      <w:r>
        <w:br/>
      </w:r>
      <w:r>
        <w:rPr>
          <w:rStyle w:val="VerbatimChar"/>
        </w:rPr>
        <w:t>## A = 3.3293, p-value = 1.119e-08</w:t>
      </w:r>
    </w:p>
    <w:p w14:paraId="3836F86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</w:p>
    <w:p w14:paraId="2FE3E8D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35   12.74    8.65   75.10</w:t>
      </w:r>
    </w:p>
    <w:p w14:paraId="5568A27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</w:p>
    <w:p w14:paraId="2A2DED66" w14:textId="77777777" w:rsidR="00EE1D73" w:rsidRDefault="000221EE">
      <w:pPr>
        <w:pStyle w:val="SourceCode"/>
      </w:pPr>
      <w:r>
        <w:rPr>
          <w:rStyle w:val="VerbatimChar"/>
        </w:rPr>
        <w:t>## [1] 24.23984</w:t>
      </w:r>
    </w:p>
    <w:p w14:paraId="3EF93C0B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</w:p>
    <w:p w14:paraId="7A81519A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E24787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</w:p>
    <w:p w14:paraId="682DEF8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99A68E3" wp14:editId="03B68BEF">
            <wp:extent cx="5334000" cy="42672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BE64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nrem.index)</w:t>
      </w:r>
    </w:p>
    <w:p w14:paraId="0BCD83B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s.nrem.index</w:t>
      </w:r>
      <w:r>
        <w:br/>
      </w:r>
      <w:r>
        <w:rPr>
          <w:rStyle w:val="VerbatimChar"/>
        </w:rPr>
        <w:t>## A = 3.7582, p-value = 9.247e-10</w:t>
      </w:r>
    </w:p>
    <w:p w14:paraId="6642C21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A1DF36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nrem.index, : cannot compute exact p-value with ties</w:t>
      </w:r>
    </w:p>
    <w:p w14:paraId="5A0FB5F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nrem.index, : cannot compute exact confidence intervals with ties</w:t>
      </w:r>
    </w:p>
    <w:p w14:paraId="27C3E49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plms.nrem.index and subset(SSdata, intervention == "PrenaBelt")$plms.nrem.index</w:t>
      </w:r>
      <w:r>
        <w:br/>
      </w:r>
      <w:r>
        <w:rPr>
          <w:rStyle w:val="VerbatimChar"/>
        </w:rPr>
        <w:t>## W = 189, p-value = 0.763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00001  1.100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550462e-05</w:t>
      </w:r>
    </w:p>
    <w:p w14:paraId="212599B3" w14:textId="77777777" w:rsidR="00EE1D73" w:rsidRDefault="000221EE">
      <w:pPr>
        <w:pStyle w:val="SourceCode"/>
      </w:pPr>
      <w:r>
        <w:rPr>
          <w:rStyle w:val="NormalTok"/>
        </w:rPr>
        <w:t>#################### PLMs Index in 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s.rem.index)</w:t>
      </w:r>
    </w:p>
    <w:p w14:paraId="3A8632E2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2.43    0.00   37.80</w:t>
      </w:r>
    </w:p>
    <w:p w14:paraId="495ACD2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s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B7E700C" w14:textId="77777777" w:rsidR="00EE1D73" w:rsidRDefault="000221EE">
      <w:pPr>
        <w:pStyle w:val="SourceCode"/>
      </w:pPr>
      <w:r>
        <w:rPr>
          <w:rStyle w:val="VerbatimChar"/>
        </w:rPr>
        <w:t>## [1] 8.281682</w:t>
      </w:r>
    </w:p>
    <w:p w14:paraId="7C9D4C61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plms.rem.index)</w:t>
      </w:r>
    </w:p>
    <w:p w14:paraId="39882524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705B251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s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09697E7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s.rem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1.94   1.936  0.0268 0.8708</w:t>
      </w:r>
      <w:r>
        <w:br/>
      </w:r>
      <w:r>
        <w:rPr>
          <w:rStyle w:val="VerbatimChar"/>
        </w:rPr>
        <w:t>## night               1    0.04   0.036  0.0005 0.9823</w:t>
      </w:r>
      <w:r>
        <w:br/>
      </w:r>
      <w:r>
        <w:rPr>
          <w:rStyle w:val="VerbatimChar"/>
        </w:rPr>
        <w:t>## intervention:night  1   73.98  73.984  1.0248 0.3181</w:t>
      </w:r>
      <w:r>
        <w:br/>
      </w:r>
      <w:r>
        <w:rPr>
          <w:rStyle w:val="VerbatimChar"/>
        </w:rPr>
        <w:t>## Residuals          36 2598.91  72.192</w:t>
      </w:r>
    </w:p>
    <w:p w14:paraId="5C4E67E3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F449C1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s.rem.index, : requested conf.level not achievable</w:t>
      </w:r>
    </w:p>
    <w:p w14:paraId="24BE463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s.rem.index, : cannot compute exact p-value with zeroes</w:t>
      </w:r>
    </w:p>
    <w:p w14:paraId="32992C76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plms.rem.index, : cannot compute exact confidence interval with</w:t>
      </w:r>
      <w:r>
        <w:br/>
      </w:r>
      <w:r>
        <w:rPr>
          <w:rStyle w:val="VerbatimChar"/>
        </w:rPr>
        <w:t>## zeroes</w:t>
      </w:r>
    </w:p>
    <w:p w14:paraId="394B7B5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s.rem.index and subset(SSdataCompletes, intervention == "PrenaBelt")$plms.rem.index</w:t>
      </w:r>
      <w:r>
        <w:br/>
      </w:r>
      <w:r>
        <w:rPr>
          <w:rStyle w:val="VerbatimChar"/>
        </w:rPr>
        <w:t>## V = 11, p-value = 0.418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80 percent confidence interval:</w:t>
      </w:r>
      <w:r>
        <w:br/>
      </w:r>
      <w:r>
        <w:rPr>
          <w:rStyle w:val="VerbatimChar"/>
        </w:rPr>
        <w:t>##  -0.8000532  4.550027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1.799949</w:t>
      </w:r>
    </w:p>
    <w:p w14:paraId="1FC79598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</w:p>
    <w:p w14:paraId="46C2ABA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2.21    0.00   36.00</w:t>
      </w:r>
    </w:p>
    <w:p w14:paraId="354011C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</w:p>
    <w:p w14:paraId="75F75057" w14:textId="77777777" w:rsidR="00EE1D73" w:rsidRDefault="000221EE">
      <w:pPr>
        <w:pStyle w:val="SourceCode"/>
      </w:pPr>
      <w:r>
        <w:rPr>
          <w:rStyle w:val="VerbatimChar"/>
        </w:rPr>
        <w:t>## [1] 8.055459</w:t>
      </w:r>
    </w:p>
    <w:p w14:paraId="2BD2114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</w:p>
    <w:p w14:paraId="34ED3AB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BF15BB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</w:p>
    <w:p w14:paraId="4559276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D22FD89" wp14:editId="12651C9B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A11D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rem.index)</w:t>
      </w:r>
    </w:p>
    <w:p w14:paraId="1C9AE9A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s.rem.index</w:t>
      </w:r>
      <w:r>
        <w:br/>
      </w:r>
      <w:r>
        <w:rPr>
          <w:rStyle w:val="VerbatimChar"/>
        </w:rPr>
        <w:t>## A = 6.0576, p-value = 1.651e-15</w:t>
      </w:r>
    </w:p>
    <w:p w14:paraId="7E036EC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</w:p>
    <w:p w14:paraId="64BCEB4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2.65    0.00   37.80</w:t>
      </w:r>
    </w:p>
    <w:p w14:paraId="3E9BFFA7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</w:p>
    <w:p w14:paraId="01AB8E3A" w14:textId="77777777" w:rsidR="00EE1D73" w:rsidRDefault="000221EE">
      <w:pPr>
        <w:pStyle w:val="SourceCode"/>
      </w:pPr>
      <w:r>
        <w:rPr>
          <w:rStyle w:val="VerbatimChar"/>
        </w:rPr>
        <w:t>## [1] 8.705745</w:t>
      </w:r>
    </w:p>
    <w:p w14:paraId="2D7BF16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</w:p>
    <w:p w14:paraId="06E8EE5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10B412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</w:p>
    <w:p w14:paraId="17CEBFE6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C0723C0" wp14:editId="48F3547E">
            <wp:extent cx="5334000" cy="42672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3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4886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rem.index)</w:t>
      </w:r>
    </w:p>
    <w:p w14:paraId="5012044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s.rem.index</w:t>
      </w:r>
      <w:r>
        <w:br/>
      </w:r>
      <w:r>
        <w:rPr>
          <w:rStyle w:val="VerbatimChar"/>
        </w:rPr>
        <w:t>## A = 5.7316, p-value = 1.064e-14</w:t>
      </w:r>
    </w:p>
    <w:p w14:paraId="5E3AF36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99A26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rem.index, : cannot compute exact p-value with ties</w:t>
      </w:r>
    </w:p>
    <w:p w14:paraId="1EF8CC7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rem.index, : cannot compute exact confidence intervals with ties</w:t>
      </w:r>
    </w:p>
    <w:p w14:paraId="49C808A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plms.rem.index and subset(SSdata, intervention == "PrenaBelt")$plms.rem.index</w:t>
      </w:r>
      <w:r>
        <w:br/>
      </w:r>
      <w:r>
        <w:rPr>
          <w:rStyle w:val="VerbatimChar"/>
        </w:rPr>
        <w:t>## W = 209, p-value = 0.728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226857e-05  1.825006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4.496583e-05</w:t>
      </w:r>
    </w:p>
    <w:p w14:paraId="19FFF2D0" w14:textId="77777777" w:rsidR="00EE1D73" w:rsidRDefault="000221EE">
      <w:pPr>
        <w:pStyle w:val="SourceCode"/>
      </w:pPr>
      <w:r>
        <w:rPr>
          <w:rStyle w:val="NormalTok"/>
        </w:rPr>
        <w:t>#################### PLMs Total Index (TST = NREM + REM)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s.total.index)</w:t>
      </w:r>
    </w:p>
    <w:p w14:paraId="0B12E5B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850  11.360   8.775  75.200</w:t>
      </w:r>
    </w:p>
    <w:p w14:paraId="6F0444C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s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1CF33DA" w14:textId="77777777" w:rsidR="00EE1D73" w:rsidRDefault="000221EE">
      <w:pPr>
        <w:pStyle w:val="SourceCode"/>
      </w:pPr>
      <w:r>
        <w:rPr>
          <w:rStyle w:val="VerbatimChar"/>
        </w:rPr>
        <w:t>## [1] 21.15996</w:t>
      </w:r>
    </w:p>
    <w:p w14:paraId="5504F674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plms.total.index</w:t>
      </w:r>
      <w:proofErr w:type="gramEnd"/>
      <w:r>
        <w:rPr>
          <w:rStyle w:val="NormalTok"/>
        </w:rPr>
        <w:t>)</w:t>
      </w:r>
    </w:p>
    <w:p w14:paraId="3A6FAC30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92D846D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s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23E4562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s.total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 23.3   23.26  0.0487 0.8265</w:t>
      </w:r>
      <w:r>
        <w:br/>
      </w:r>
      <w:r>
        <w:rPr>
          <w:rStyle w:val="VerbatimChar"/>
        </w:rPr>
        <w:t>## night               1   219.5  219.49  0.4599 0.5020</w:t>
      </w:r>
      <w:r>
        <w:br/>
      </w:r>
      <w:r>
        <w:rPr>
          <w:rStyle w:val="VerbatimChar"/>
        </w:rPr>
        <w:t>## intervention:night  1    37.1   37.06  0.0776 0.7821</w:t>
      </w:r>
      <w:r>
        <w:br/>
      </w:r>
      <w:r>
        <w:rPr>
          <w:rStyle w:val="VerbatimChar"/>
        </w:rPr>
        <w:t>## Residuals          36 17182.2  477.28</w:t>
      </w:r>
    </w:p>
    <w:p w14:paraId="79F876C6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F1704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s.total.index, : cannot compute exact p-value with zeroes</w:t>
      </w:r>
    </w:p>
    <w:p w14:paraId="086D58CB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plms.total.index, : cannot compute exact confidence interval with</w:t>
      </w:r>
      <w:r>
        <w:br/>
      </w:r>
      <w:r>
        <w:rPr>
          <w:rStyle w:val="VerbatimChar"/>
        </w:rPr>
        <w:t>## zeroes</w:t>
      </w:r>
    </w:p>
    <w:p w14:paraId="65F4270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s.total.index and subset(SSdataCompletes, intervention == "PrenaBelt")$plms.total.index</w:t>
      </w:r>
      <w:r>
        <w:br/>
      </w:r>
      <w:r>
        <w:rPr>
          <w:rStyle w:val="VerbatimChar"/>
        </w:rPr>
        <w:t>## V = 25, p-value = 0.289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249992   8.3999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-1.298512</w:t>
      </w:r>
    </w:p>
    <w:p w14:paraId="628A3C17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</w:p>
    <w:p w14:paraId="6C30248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1.150  12.120   8.975  75.200</w:t>
      </w:r>
    </w:p>
    <w:p w14:paraId="0DF7528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</w:p>
    <w:p w14:paraId="6424B62A" w14:textId="77777777" w:rsidR="00EE1D73" w:rsidRDefault="000221EE">
      <w:pPr>
        <w:pStyle w:val="SourceCode"/>
      </w:pPr>
      <w:r>
        <w:rPr>
          <w:rStyle w:val="VerbatimChar"/>
        </w:rPr>
        <w:t>## [1] 22.62638</w:t>
      </w:r>
    </w:p>
    <w:p w14:paraId="6F6D55E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</w:p>
    <w:p w14:paraId="5085674B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8D8832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</w:p>
    <w:p w14:paraId="152B95D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9FD3426" wp14:editId="41C66F7E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4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0B89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s.total.index)</w:t>
      </w:r>
    </w:p>
    <w:p w14:paraId="365758D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s.total.index</w:t>
      </w:r>
      <w:r>
        <w:br/>
      </w:r>
      <w:r>
        <w:rPr>
          <w:rStyle w:val="VerbatimChar"/>
        </w:rPr>
        <w:t>## A = 3.4069, p-value = 7.121e-09</w:t>
      </w:r>
    </w:p>
    <w:p w14:paraId="4FF923D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</w:p>
    <w:p w14:paraId="23E0341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300  10.600   7.425  68.000</w:t>
      </w:r>
    </w:p>
    <w:p w14:paraId="6B3A1E8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</w:p>
    <w:p w14:paraId="2FB31823" w14:textId="77777777" w:rsidR="00EE1D73" w:rsidRDefault="000221EE">
      <w:pPr>
        <w:pStyle w:val="SourceCode"/>
      </w:pPr>
      <w:r>
        <w:rPr>
          <w:rStyle w:val="VerbatimChar"/>
        </w:rPr>
        <w:t>## [1] 20.14637</w:t>
      </w:r>
    </w:p>
    <w:p w14:paraId="04B1B595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</w:p>
    <w:p w14:paraId="308FD7D1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95739B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</w:p>
    <w:p w14:paraId="424E756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4B01EDE" wp14:editId="239D32A5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5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9D7C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s.total.index)</w:t>
      </w:r>
    </w:p>
    <w:p w14:paraId="49D83A26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s.total.index</w:t>
      </w:r>
      <w:r>
        <w:br/>
      </w:r>
      <w:r>
        <w:rPr>
          <w:rStyle w:val="VerbatimChar"/>
        </w:rPr>
        <w:t>## A = 3.6327, p-value = 1.917e-09</w:t>
      </w:r>
    </w:p>
    <w:p w14:paraId="073B8E8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D6EEBD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total.index, : cannot compute exact p-value with ties</w:t>
      </w:r>
    </w:p>
    <w:p w14:paraId="5A91968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s.total.index, : cannot compute exact confidence intervals with ties</w:t>
      </w:r>
    </w:p>
    <w:p w14:paraId="1E47EED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SSdata, intervention == "sham")$plms.total.index and subset(SSdata, intervention == "PrenaBelt")$plms.total.index</w:t>
      </w:r>
      <w:r>
        <w:br/>
      </w:r>
      <w:r>
        <w:rPr>
          <w:rStyle w:val="VerbatimChar"/>
        </w:rPr>
        <w:t>## W = 186.5, p-value = 0.709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000395  0.70003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-4.60136e-05</w:t>
      </w:r>
    </w:p>
    <w:p w14:paraId="48A374DE" w14:textId="77777777" w:rsidR="00EE1D73" w:rsidRDefault="000221EE">
      <w:pPr>
        <w:pStyle w:val="SourceCode"/>
      </w:pPr>
      <w:r>
        <w:rPr>
          <w:rStyle w:val="NormalTok"/>
        </w:rPr>
        <w:t>#################### PLM Arousals Index in N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.arousals.nrem.index)</w:t>
      </w:r>
    </w:p>
    <w:p w14:paraId="41C747A8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2.245   0.850  38.900</w:t>
      </w:r>
    </w:p>
    <w:p w14:paraId="1514DE29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.arousals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C9B9479" w14:textId="77777777" w:rsidR="00EE1D73" w:rsidRDefault="000221EE">
      <w:pPr>
        <w:pStyle w:val="SourceCode"/>
      </w:pPr>
      <w:r>
        <w:rPr>
          <w:rStyle w:val="VerbatimChar"/>
        </w:rPr>
        <w:t>## [1] 6.766886</w:t>
      </w:r>
    </w:p>
    <w:p w14:paraId="579BCE08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plm.arousals.nrem</w:t>
      </w:r>
      <w:proofErr w:type="gramEnd"/>
      <w:r>
        <w:rPr>
          <w:rStyle w:val="NormalTok"/>
        </w:rPr>
        <w:t>.index)</w:t>
      </w:r>
    </w:p>
    <w:p w14:paraId="0F3BEE36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092E5746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.arousals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1D6E11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.arousals.nrem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27.89  27.889  0.5852 0.4493</w:t>
      </w:r>
      <w:r>
        <w:br/>
      </w:r>
      <w:r>
        <w:rPr>
          <w:rStyle w:val="VerbatimChar"/>
        </w:rPr>
        <w:t>## night               1   40.80  40.804  0.8563 0.3610</w:t>
      </w:r>
      <w:r>
        <w:br/>
      </w:r>
      <w:r>
        <w:rPr>
          <w:rStyle w:val="VerbatimChar"/>
        </w:rPr>
        <w:t>## intervention:night  1    1.60   1.600  0.0336 0.8556</w:t>
      </w:r>
      <w:r>
        <w:br/>
      </w:r>
      <w:r>
        <w:rPr>
          <w:rStyle w:val="VerbatimChar"/>
        </w:rPr>
        <w:t>## Residuals          36 1715.55  47.654</w:t>
      </w:r>
    </w:p>
    <w:p w14:paraId="3B86D05B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F3FD1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nrem.index, : cannot compute exact p-value with ties</w:t>
      </w:r>
    </w:p>
    <w:p w14:paraId="54412083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plm.arousals.nrem.index, : cannot compute exact confidence interval</w:t>
      </w:r>
      <w:r>
        <w:br/>
      </w:r>
      <w:r>
        <w:rPr>
          <w:rStyle w:val="VerbatimChar"/>
        </w:rPr>
        <w:t>## with ties</w:t>
      </w:r>
    </w:p>
    <w:p w14:paraId="6189348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nrem.index, : cannot compute exact p-value with zeroes</w:t>
      </w:r>
    </w:p>
    <w:p w14:paraId="67B1114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nrem.index, : cannot compute exact confidence interval</w:t>
      </w:r>
      <w:r>
        <w:br/>
      </w:r>
      <w:r>
        <w:rPr>
          <w:rStyle w:val="VerbatimChar"/>
        </w:rPr>
        <w:t>## with zeroes</w:t>
      </w:r>
    </w:p>
    <w:p w14:paraId="0EF1DD9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.arousals.nrem.index and subset(SSdataCompletes, intervention == "PrenaBelt")$plm.arousals.nrem.index</w:t>
      </w:r>
      <w:r>
        <w:br/>
      </w:r>
      <w:r>
        <w:rPr>
          <w:rStyle w:val="VerbatimChar"/>
        </w:rPr>
        <w:t>## V = 24.5, p-value = 0.476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000023   1.3000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2999436</w:t>
      </w:r>
    </w:p>
    <w:p w14:paraId="6FCFA8AC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</w:p>
    <w:p w14:paraId="0C86CA1F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3.080   1.025  38.900</w:t>
      </w:r>
    </w:p>
    <w:p w14:paraId="2A04AFA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</w:p>
    <w:p w14:paraId="10D3497A" w14:textId="77777777" w:rsidR="00EE1D73" w:rsidRDefault="000221EE">
      <w:pPr>
        <w:pStyle w:val="SourceCode"/>
      </w:pPr>
      <w:r>
        <w:rPr>
          <w:rStyle w:val="VerbatimChar"/>
        </w:rPr>
        <w:t>## [1] 8.933886</w:t>
      </w:r>
    </w:p>
    <w:p w14:paraId="14B67C7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</w:p>
    <w:p w14:paraId="37D12B4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6E764B6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</w:p>
    <w:p w14:paraId="4B36F3D3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0ACB17E" wp14:editId="5C220889">
            <wp:extent cx="5334000" cy="42672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6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4BDFF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nrem.index)</w:t>
      </w:r>
    </w:p>
    <w:p w14:paraId="0069990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.arousals.nrem.index</w:t>
      </w:r>
      <w:r>
        <w:br/>
      </w:r>
      <w:r>
        <w:rPr>
          <w:rStyle w:val="VerbatimChar"/>
        </w:rPr>
        <w:t>## A = 5.0288, p-value = 5.999e-13</w:t>
      </w:r>
    </w:p>
    <w:p w14:paraId="6E20A6FD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</w:p>
    <w:p w14:paraId="75B32501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1.410   0.725  15.400</w:t>
      </w:r>
    </w:p>
    <w:p w14:paraId="749F919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</w:p>
    <w:p w14:paraId="28A071C5" w14:textId="77777777" w:rsidR="00EE1D73" w:rsidRDefault="000221EE">
      <w:pPr>
        <w:pStyle w:val="SourceCode"/>
      </w:pPr>
      <w:r>
        <w:rPr>
          <w:rStyle w:val="VerbatimChar"/>
        </w:rPr>
        <w:t>## [1] 3.56502</w:t>
      </w:r>
    </w:p>
    <w:p w14:paraId="2E39636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</w:p>
    <w:p w14:paraId="6AA7B2F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E89CFA7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</w:p>
    <w:p w14:paraId="47F0014D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0AE60D7" wp14:editId="5CC5CF40">
            <wp:extent cx="5334000" cy="42672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7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EB353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nrem.index)</w:t>
      </w:r>
    </w:p>
    <w:p w14:paraId="7AE25482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.arousals.nrem.index</w:t>
      </w:r>
      <w:r>
        <w:br/>
      </w:r>
      <w:r>
        <w:rPr>
          <w:rStyle w:val="VerbatimChar"/>
        </w:rPr>
        <w:t>## A = 4.353, p-value = 2.952e-11</w:t>
      </w:r>
    </w:p>
    <w:p w14:paraId="57D10BD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C11B3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nrem.index, : cannot compute exact p-value with ties</w:t>
      </w:r>
    </w:p>
    <w:p w14:paraId="503ED9F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nrem.index, : cannot compute exact confidence intervals with</w:t>
      </w:r>
      <w:r>
        <w:br/>
      </w:r>
      <w:r>
        <w:rPr>
          <w:rStyle w:val="VerbatimChar"/>
        </w:rPr>
        <w:t>## ties</w:t>
      </w:r>
    </w:p>
    <w:p w14:paraId="163C944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plm.arousals.nrem.index and subset(SSdata, intervention == "PrenaBelt")$plm.arousals.nrem.index</w:t>
      </w:r>
      <w:r>
        <w:br/>
      </w:r>
      <w:r>
        <w:rPr>
          <w:rStyle w:val="VerbatimChar"/>
        </w:rPr>
        <w:t>## W = 202, p-value = 0.96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999861  0.19990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4.324873e-05</w:t>
      </w:r>
    </w:p>
    <w:p w14:paraId="2D1210F6" w14:textId="77777777" w:rsidR="00EE1D73" w:rsidRDefault="000221EE">
      <w:pPr>
        <w:pStyle w:val="SourceCode"/>
      </w:pPr>
      <w:r>
        <w:rPr>
          <w:rStyle w:val="NormalTok"/>
        </w:rPr>
        <w:t>#################### PLM Arousals Index in 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.arousals.rem.index)</w:t>
      </w:r>
    </w:p>
    <w:p w14:paraId="29216FA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44    0.00    5.90</w:t>
      </w:r>
    </w:p>
    <w:p w14:paraId="02C6368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.arousals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26F4D3" w14:textId="77777777" w:rsidR="00EE1D73" w:rsidRDefault="000221EE">
      <w:pPr>
        <w:pStyle w:val="SourceCode"/>
      </w:pPr>
      <w:r>
        <w:rPr>
          <w:rStyle w:val="VerbatimChar"/>
        </w:rPr>
        <w:t>## [1] 1.342749</w:t>
      </w:r>
    </w:p>
    <w:p w14:paraId="368AE7F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plm.arousals.rem.index)</w:t>
      </w:r>
    </w:p>
    <w:p w14:paraId="09F1F11A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1BB18BC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.arousals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1B0B72B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.arousals.rem.index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169  0.1690  0.0894 0.7666</w:t>
      </w:r>
      <w:r>
        <w:br/>
      </w:r>
      <w:r>
        <w:rPr>
          <w:rStyle w:val="VerbatimChar"/>
        </w:rPr>
        <w:t>## night               1  1.600  1.6000  0.8468 0.3636</w:t>
      </w:r>
      <w:r>
        <w:br/>
      </w:r>
      <w:r>
        <w:rPr>
          <w:rStyle w:val="VerbatimChar"/>
        </w:rPr>
        <w:t>## intervention:night  1  0.529  0.5290  0.2800 0.6000</w:t>
      </w:r>
      <w:r>
        <w:br/>
      </w:r>
      <w:r>
        <w:rPr>
          <w:rStyle w:val="VerbatimChar"/>
        </w:rPr>
        <w:t>## Residuals          36 68.018  1.8894</w:t>
      </w:r>
    </w:p>
    <w:p w14:paraId="136FC26B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82358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rem.index, : requested conf.level not achievable</w:t>
      </w:r>
    </w:p>
    <w:p w14:paraId="3B4C276D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plm.arousals.rem.index, : cannot compute exact p-value with zeroes</w:t>
      </w:r>
    </w:p>
    <w:p w14:paraId="739160F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rem.index, : cannot compute exact confidence interval</w:t>
      </w:r>
      <w:r>
        <w:br/>
      </w:r>
      <w:r>
        <w:rPr>
          <w:rStyle w:val="VerbatimChar"/>
        </w:rPr>
        <w:t>## with zeroes</w:t>
      </w:r>
    </w:p>
    <w:p w14:paraId="2B41611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.arousals.rem.index and subset(SSdataCompletes, intervention == "PrenaBelt")$plm.arousals.rem.index</w:t>
      </w:r>
      <w:r>
        <w:br/>
      </w:r>
      <w:r>
        <w:rPr>
          <w:rStyle w:val="VerbatimChar"/>
        </w:rPr>
        <w:t>## V = 7, p-value = 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80 percent confidence interval:</w:t>
      </w:r>
      <w:r>
        <w:br/>
      </w:r>
      <w:r>
        <w:rPr>
          <w:rStyle w:val="VerbatimChar"/>
        </w:rPr>
        <w:t>##  -2.100052  1.150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-0.05003072</w:t>
      </w:r>
    </w:p>
    <w:p w14:paraId="06373B61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</w:p>
    <w:p w14:paraId="0FEDA14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505   0.000   4.800</w:t>
      </w:r>
    </w:p>
    <w:p w14:paraId="2A51CF2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</w:p>
    <w:p w14:paraId="1F83FBC2" w14:textId="77777777" w:rsidR="00EE1D73" w:rsidRDefault="000221EE">
      <w:pPr>
        <w:pStyle w:val="SourceCode"/>
      </w:pPr>
      <w:r>
        <w:rPr>
          <w:rStyle w:val="VerbatimChar"/>
        </w:rPr>
        <w:t>## [1] 1.391506</w:t>
      </w:r>
    </w:p>
    <w:p w14:paraId="255E01FE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</w:p>
    <w:p w14:paraId="227F2FD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459FD6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</w:p>
    <w:p w14:paraId="0B5C27A7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BACBE77" wp14:editId="1D13AA82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8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9D81B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rem.index)</w:t>
      </w:r>
    </w:p>
    <w:p w14:paraId="1C94649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.arousals.rem.index</w:t>
      </w:r>
      <w:r>
        <w:br/>
      </w:r>
      <w:r>
        <w:rPr>
          <w:rStyle w:val="VerbatimChar"/>
        </w:rPr>
        <w:t>## A = 5.6741, p-value = 1.478e-14</w:t>
      </w:r>
    </w:p>
    <w:p w14:paraId="03E4CEF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</w:p>
    <w:p w14:paraId="7BE41A0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375   0.000   5.900</w:t>
      </w:r>
    </w:p>
    <w:p w14:paraId="78C7E2B2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</w:p>
    <w:p w14:paraId="2750CA9D" w14:textId="77777777" w:rsidR="00EE1D73" w:rsidRDefault="000221EE">
      <w:pPr>
        <w:pStyle w:val="SourceCode"/>
      </w:pPr>
      <w:r>
        <w:rPr>
          <w:rStyle w:val="VerbatimChar"/>
        </w:rPr>
        <w:t>## [1] 1.325012</w:t>
      </w:r>
    </w:p>
    <w:p w14:paraId="6179BDE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</w:p>
    <w:p w14:paraId="16782596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A46A1F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</w:p>
    <w:p w14:paraId="22C05C9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680F773" wp14:editId="6CA1AF6C">
            <wp:extent cx="5334000" cy="42672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39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D0138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rem.index)</w:t>
      </w:r>
    </w:p>
    <w:p w14:paraId="30149E8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.arousals.rem.index</w:t>
      </w:r>
      <w:r>
        <w:br/>
      </w:r>
      <w:r>
        <w:rPr>
          <w:rStyle w:val="VerbatimChar"/>
        </w:rPr>
        <w:t>## A = 5.9139, p-value = 3.75e-15</w:t>
      </w:r>
    </w:p>
    <w:p w14:paraId="221385EE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205B4D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rem.index, : cannot compute exact p-value with ties</w:t>
      </w:r>
    </w:p>
    <w:p w14:paraId="0FF814A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rem.index, : cannot compute exact confidence intervals with</w:t>
      </w:r>
      <w:r>
        <w:br/>
      </w:r>
      <w:r>
        <w:rPr>
          <w:rStyle w:val="VerbatimChar"/>
        </w:rPr>
        <w:t>## ties</w:t>
      </w:r>
    </w:p>
    <w:p w14:paraId="3B3CC4A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plm.arousals.rem.index and subset(SSdata, intervention == "PrenaBelt")$plm.arousals.rem.index</w:t>
      </w:r>
      <w:r>
        <w:br/>
      </w:r>
      <w:r>
        <w:rPr>
          <w:rStyle w:val="VerbatimChar"/>
        </w:rPr>
        <w:t>## W = 198.5, p-value = 0.9653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538669e-05  6.131588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635924e-05</w:t>
      </w:r>
    </w:p>
    <w:p w14:paraId="2551E64F" w14:textId="77777777" w:rsidR="00EE1D73" w:rsidRDefault="000221EE">
      <w:pPr>
        <w:pStyle w:val="SourceCode"/>
      </w:pPr>
      <w:r>
        <w:rPr>
          <w:rStyle w:val="NormalTok"/>
        </w:rPr>
        <w:t>#################### PLM Arousals Total Index (TST = NREM + REM) ########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plm.arousals.total.index)</w:t>
      </w:r>
    </w:p>
    <w:p w14:paraId="51FD26C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2.040   0.825  37.100</w:t>
      </w:r>
    </w:p>
    <w:p w14:paraId="77C5CEC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plm.arousals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A9B69E2" w14:textId="77777777" w:rsidR="00EE1D73" w:rsidRDefault="000221EE">
      <w:pPr>
        <w:pStyle w:val="SourceCode"/>
      </w:pPr>
      <w:r>
        <w:rPr>
          <w:rStyle w:val="VerbatimChar"/>
        </w:rPr>
        <w:t>## [1] 6.334877</w:t>
      </w:r>
    </w:p>
    <w:p w14:paraId="3739F405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plm.arousals.total</w:t>
      </w:r>
      <w:proofErr w:type="gramEnd"/>
      <w:r>
        <w:rPr>
          <w:rStyle w:val="NormalTok"/>
        </w:rPr>
        <w:t>.index)</w:t>
      </w:r>
    </w:p>
    <w:p w14:paraId="45533377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3EA394B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plm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plm.arousals.total.index)</w:t>
      </w:r>
    </w:p>
    <w:p w14:paraId="6BA4BCA6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1D3A85D" wp14:editId="7FEEC170">
            <wp:extent cx="5334000" cy="42672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0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6144F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plm.arousals.total</w:t>
      </w:r>
      <w:proofErr w:type="gramEnd"/>
      <w:r>
        <w:rPr>
          <w:rStyle w:val="NormalTok"/>
        </w:rPr>
        <w:t>.index)</w:t>
      </w:r>
    </w:p>
    <w:p w14:paraId="7AA5D2AB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plm.arousals.total.index</w:t>
      </w:r>
      <w:r>
        <w:br/>
      </w:r>
      <w:r>
        <w:rPr>
          <w:rStyle w:val="VerbatimChar"/>
        </w:rPr>
        <w:t>## A = 9.7136, p-value &lt; 2.2e-16</w:t>
      </w:r>
    </w:p>
    <w:p w14:paraId="468FDE43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lm.arousals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84E78CC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lm.arousals.total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  25.28  25.281  0.6075 0.4408</w:t>
      </w:r>
      <w:r>
        <w:br/>
      </w:r>
      <w:r>
        <w:rPr>
          <w:rStyle w:val="VerbatimChar"/>
        </w:rPr>
        <w:t>## night               1   38.81  38.809  0.9326 0.3406</w:t>
      </w:r>
      <w:r>
        <w:br/>
      </w:r>
      <w:r>
        <w:rPr>
          <w:rStyle w:val="VerbatimChar"/>
        </w:rPr>
        <w:t>## intervention:night  1    2.92   2.916  0.0701 0.7927</w:t>
      </w:r>
      <w:r>
        <w:br/>
      </w:r>
      <w:r>
        <w:rPr>
          <w:rStyle w:val="VerbatimChar"/>
        </w:rPr>
        <w:t>## Residuals          36 1498.09  41.614</w:t>
      </w:r>
    </w:p>
    <w:p w14:paraId="157CF664" w14:textId="77777777" w:rsidR="00EE1D73" w:rsidRDefault="000221EE">
      <w:pPr>
        <w:pStyle w:val="SourceCode"/>
      </w:pPr>
      <w:r>
        <w:rPr>
          <w:rStyle w:val="CommentTok"/>
        </w:rPr>
        <w:lastRenderedPageBreak/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050A5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plm.arousals.total.index, : cannot compute exact p-value with</w:t>
      </w:r>
      <w:r>
        <w:br/>
      </w:r>
      <w:r>
        <w:rPr>
          <w:rStyle w:val="VerbatimChar"/>
        </w:rPr>
        <w:t>## zeroes</w:t>
      </w:r>
    </w:p>
    <w:p w14:paraId="3A6B2F7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</w:t>
      </w:r>
      <w:r>
        <w:br/>
      </w:r>
      <w:r>
        <w:rPr>
          <w:rStyle w:val="VerbatimChar"/>
        </w:rPr>
        <w:t>## == "sham")$plm.arousals.total.index, : cannot compute exact confidence</w:t>
      </w:r>
      <w:r>
        <w:br/>
      </w:r>
      <w:r>
        <w:rPr>
          <w:rStyle w:val="VerbatimChar"/>
        </w:rPr>
        <w:t>## interval with zeroes</w:t>
      </w:r>
    </w:p>
    <w:p w14:paraId="3D0872A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plm.arousals.total.index and subset(SSdataCompletes, intervention == "PrenaBelt")$plm.arousals.total.index</w:t>
      </w:r>
      <w:r>
        <w:br/>
      </w:r>
      <w:r>
        <w:rPr>
          <w:rStyle w:val="VerbatimChar"/>
        </w:rPr>
        <w:t>## V = 23, p-value = 0.683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999946   1.4999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2999886</w:t>
      </w:r>
    </w:p>
    <w:p w14:paraId="0823074D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</w:p>
    <w:p w14:paraId="42DBC2E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2.835   1.000  37.100</w:t>
      </w:r>
    </w:p>
    <w:p w14:paraId="03D0FF0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</w:p>
    <w:p w14:paraId="03D43A43" w14:textId="77777777" w:rsidR="00EE1D73" w:rsidRDefault="000221EE">
      <w:pPr>
        <w:pStyle w:val="SourceCode"/>
      </w:pPr>
      <w:r>
        <w:rPr>
          <w:rStyle w:val="VerbatimChar"/>
        </w:rPr>
        <w:t>## [1] 8.438712</w:t>
      </w:r>
    </w:p>
    <w:p w14:paraId="7FCBCED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</w:p>
    <w:p w14:paraId="48CAF847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2DA3A478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</w:p>
    <w:p w14:paraId="79E95FEA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057FD4BC" wp14:editId="1410EB45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1896D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plm.arousals.total.index)</w:t>
      </w:r>
    </w:p>
    <w:p w14:paraId="00D1BFF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plm.arousals.total.index</w:t>
      </w:r>
      <w:r>
        <w:br/>
      </w:r>
      <w:r>
        <w:rPr>
          <w:rStyle w:val="VerbatimChar"/>
        </w:rPr>
        <w:t>## A = 5.1126, p-value = 3.705e-13</w:t>
      </w:r>
    </w:p>
    <w:p w14:paraId="09BF18E4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</w:p>
    <w:p w14:paraId="032A9D5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100   1.245   0.650  13.600</w:t>
      </w:r>
    </w:p>
    <w:p w14:paraId="14E33F5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</w:p>
    <w:p w14:paraId="6D0243FD" w14:textId="77777777" w:rsidR="00EE1D73" w:rsidRDefault="000221EE">
      <w:pPr>
        <w:pStyle w:val="SourceCode"/>
      </w:pPr>
      <w:r>
        <w:rPr>
          <w:rStyle w:val="VerbatimChar"/>
        </w:rPr>
        <w:t>## [1] 3.135447</w:t>
      </w:r>
    </w:p>
    <w:p w14:paraId="0AF72368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</w:p>
    <w:p w14:paraId="46160A9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6A163C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</w:p>
    <w:p w14:paraId="087E8F9C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81E67AB" wp14:editId="717BEE66">
            <wp:extent cx="5334000" cy="42672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2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808D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plm.arousals.total.index)</w:t>
      </w:r>
    </w:p>
    <w:p w14:paraId="1E592B8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plm.arousals.total.index</w:t>
      </w:r>
      <w:r>
        <w:br/>
      </w:r>
      <w:r>
        <w:rPr>
          <w:rStyle w:val="VerbatimChar"/>
        </w:rPr>
        <w:t>## A = 4.3437, p-value = 3.116e-11</w:t>
      </w:r>
    </w:p>
    <w:p w14:paraId="5DE6BB45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plm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plm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AB23E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total.index, : cannot compute exact p-value with ties</w:t>
      </w:r>
    </w:p>
    <w:p w14:paraId="7B8C321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plm.arousals.total.index, : cannot compute exact confidence intervals with</w:t>
      </w:r>
      <w:r>
        <w:br/>
      </w:r>
      <w:r>
        <w:rPr>
          <w:rStyle w:val="VerbatimChar"/>
        </w:rPr>
        <w:t>## ties</w:t>
      </w:r>
    </w:p>
    <w:p w14:paraId="4C6ACE4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plm.arousals.total.index and subset(SSdata, intervention == "PrenaBelt")$plm.arousals.total.index</w:t>
      </w:r>
      <w:r>
        <w:br/>
      </w:r>
      <w:r>
        <w:rPr>
          <w:rStyle w:val="VerbatimChar"/>
        </w:rPr>
        <w:t>## W = 207, p-value = 0.847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999686  0.20000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4.063208e-05</w:t>
      </w:r>
    </w:p>
    <w:p w14:paraId="387995D3" w14:textId="77777777" w:rsidR="00EE1D73" w:rsidRDefault="000221EE">
      <w:pPr>
        <w:pStyle w:val="SourceCode"/>
      </w:pPr>
      <w:r>
        <w:rPr>
          <w:rStyle w:val="NormalTok"/>
        </w:rPr>
        <w:t>#################### Respiratory Arousals Index in N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espiratory.arousals.nrem.index)</w:t>
      </w:r>
    </w:p>
    <w:p w14:paraId="2B75936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20    1.11    0.80   11.10</w:t>
      </w:r>
    </w:p>
    <w:p w14:paraId="58A572E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espiratory.arousals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E3695A9" w14:textId="77777777" w:rsidR="00EE1D73" w:rsidRDefault="000221EE">
      <w:pPr>
        <w:pStyle w:val="SourceCode"/>
      </w:pPr>
      <w:r>
        <w:rPr>
          <w:rStyle w:val="VerbatimChar"/>
        </w:rPr>
        <w:t>## [1] 2.639716</w:t>
      </w:r>
    </w:p>
    <w:p w14:paraId="6F184AA2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respiratory.arousals.nrem</w:t>
      </w:r>
      <w:proofErr w:type="gramEnd"/>
      <w:r>
        <w:rPr>
          <w:rStyle w:val="NormalTok"/>
        </w:rPr>
        <w:t>.index)</w:t>
      </w:r>
    </w:p>
    <w:p w14:paraId="11F42BAE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5F3C6B61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spiratory.arousals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2BF058C8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iratory.arousals.nrem.index</w:t>
      </w:r>
      <w:r>
        <w:br/>
      </w:r>
      <w:r>
        <w:rPr>
          <w:rStyle w:val="VerbatimChar"/>
        </w:rPr>
        <w:t xml:space="preserve">##                    Df  Sum Sq Mean Sq F value  Pr(&gt;F)  </w:t>
      </w:r>
      <w:r>
        <w:br/>
      </w:r>
      <w:r>
        <w:rPr>
          <w:rStyle w:val="VerbatimChar"/>
        </w:rPr>
        <w:t xml:space="preserve">## intervention        1   6.084  6.0840  0.9328 0.34058  </w:t>
      </w:r>
      <w:r>
        <w:br/>
      </w:r>
      <w:r>
        <w:rPr>
          <w:rStyle w:val="VerbatimChar"/>
        </w:rPr>
        <w:t xml:space="preserve">## night               1   4.624  4.6240  0.7089 0.40535  </w:t>
      </w:r>
      <w:r>
        <w:br/>
      </w:r>
      <w:r>
        <w:rPr>
          <w:rStyle w:val="VerbatimChar"/>
        </w:rPr>
        <w:t>## intervention:night  1  26.244 26.2440  4.0237 0.05242 .</w:t>
      </w:r>
      <w:r>
        <w:br/>
      </w:r>
      <w:r>
        <w:rPr>
          <w:rStyle w:val="VerbatimChar"/>
        </w:rPr>
        <w:t xml:space="preserve">## Residuals          36 234.804  6.522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E8AC3C1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848772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nrem.index, : cannot compute exact p-value</w:t>
      </w:r>
      <w:r>
        <w:br/>
      </w:r>
      <w:r>
        <w:rPr>
          <w:rStyle w:val="VerbatimChar"/>
        </w:rPr>
        <w:t>## with ties</w:t>
      </w:r>
    </w:p>
    <w:p w14:paraId="334D136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nrem.index, : cannot compute exact confidence</w:t>
      </w:r>
      <w:r>
        <w:br/>
      </w:r>
      <w:r>
        <w:rPr>
          <w:rStyle w:val="VerbatimChar"/>
        </w:rPr>
        <w:t>## interval with ties</w:t>
      </w:r>
    </w:p>
    <w:p w14:paraId="2EEF35E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nrem.index, : cannot compute exact p-value</w:t>
      </w:r>
      <w:r>
        <w:br/>
      </w:r>
      <w:r>
        <w:rPr>
          <w:rStyle w:val="VerbatimChar"/>
        </w:rPr>
        <w:t>## with zeroes</w:t>
      </w:r>
    </w:p>
    <w:p w14:paraId="29F3E20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nrem.index, : cannot compute exact confidence</w:t>
      </w:r>
      <w:r>
        <w:br/>
      </w:r>
      <w:r>
        <w:rPr>
          <w:rStyle w:val="VerbatimChar"/>
        </w:rPr>
        <w:t>## interval with zeroes</w:t>
      </w:r>
    </w:p>
    <w:p w14:paraId="0C3394E5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espiratory.arousals.nrem.index and subset(SSdataCompletes, intervention == "PrenaBelt")$respiratory.arousals.nrem.index</w:t>
      </w:r>
      <w:r>
        <w:br/>
      </w:r>
      <w:r>
        <w:rPr>
          <w:rStyle w:val="VerbatimChar"/>
        </w:rPr>
        <w:t>## V = 30, p-value = 0.0933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5001291  0.050021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3500664</w:t>
      </w:r>
    </w:p>
    <w:p w14:paraId="31E3C0F3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</w:p>
    <w:p w14:paraId="096E071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 0.0     0.3     1.5     0.8    11.1</w:t>
      </w:r>
    </w:p>
    <w:p w14:paraId="5D13BF65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</w:p>
    <w:p w14:paraId="59A27A0E" w14:textId="77777777" w:rsidR="00EE1D73" w:rsidRDefault="000221EE">
      <w:pPr>
        <w:pStyle w:val="SourceCode"/>
      </w:pPr>
      <w:r>
        <w:rPr>
          <w:rStyle w:val="VerbatimChar"/>
        </w:rPr>
        <w:t>## [1] 3.251558</w:t>
      </w:r>
    </w:p>
    <w:p w14:paraId="4931484C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</w:p>
    <w:p w14:paraId="02AF63F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D9A410A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</w:p>
    <w:p w14:paraId="41BDD55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A75B2BF" wp14:editId="50570E3F">
            <wp:extent cx="5334000" cy="42672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3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EE1CC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nrem.index)</w:t>
      </w:r>
    </w:p>
    <w:p w14:paraId="12190B8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espiratory.arousals.nrem.index</w:t>
      </w:r>
      <w:r>
        <w:br/>
      </w:r>
      <w:r>
        <w:rPr>
          <w:rStyle w:val="VerbatimChar"/>
        </w:rPr>
        <w:t>## A = 4.3757, p-value = 2.59e-11</w:t>
      </w:r>
    </w:p>
    <w:p w14:paraId="65DB16C6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</w:p>
    <w:p w14:paraId="21058BA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72    0.80    8.30</w:t>
      </w:r>
    </w:p>
    <w:p w14:paraId="6CCAC0A8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</w:p>
    <w:p w14:paraId="394DE212" w14:textId="77777777" w:rsidR="00EE1D73" w:rsidRDefault="000221EE">
      <w:pPr>
        <w:pStyle w:val="SourceCode"/>
      </w:pPr>
      <w:r>
        <w:rPr>
          <w:rStyle w:val="VerbatimChar"/>
        </w:rPr>
        <w:t>## [1] 1.846647</w:t>
      </w:r>
    </w:p>
    <w:p w14:paraId="7BE69BE3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</w:p>
    <w:p w14:paraId="58F73B0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1F9FE37E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</w:p>
    <w:p w14:paraId="53E726D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6CA5DF4" wp14:editId="0C833608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4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A3702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nrem.index)</w:t>
      </w:r>
    </w:p>
    <w:p w14:paraId="19AD4250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spiratory.arousals.nrem.index</w:t>
      </w:r>
      <w:r>
        <w:br/>
      </w:r>
      <w:r>
        <w:rPr>
          <w:rStyle w:val="VerbatimChar"/>
        </w:rPr>
        <w:t>## A = 4.3196, p-value = 3.581e-11</w:t>
      </w:r>
    </w:p>
    <w:p w14:paraId="26D5B0D6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espiratory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espiratory.arousals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EEDB6F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spiratory.arousals.nrem.index, : cannot compute exact p-value with ties</w:t>
      </w:r>
    </w:p>
    <w:p w14:paraId="3090140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spiratory.arousals.n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225DB16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respiratory.arousals.nrem.index and subset(SSdata, intervention == "PrenaBelt")$respiratory.arousals.nrem.index</w:t>
      </w:r>
      <w:r>
        <w:br/>
      </w:r>
      <w:r>
        <w:rPr>
          <w:rStyle w:val="VerbatimChar"/>
        </w:rPr>
        <w:t>## W = 171, p-value = 0.414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00240e-01  3.702807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-5.97387e-05</w:t>
      </w:r>
    </w:p>
    <w:p w14:paraId="7F6B9A3A" w14:textId="77777777" w:rsidR="00EE1D73" w:rsidRDefault="000221EE">
      <w:pPr>
        <w:pStyle w:val="SourceCode"/>
      </w:pPr>
      <w:r>
        <w:rPr>
          <w:rStyle w:val="NormalTok"/>
        </w:rPr>
        <w:t>#################### Respiratory Arousals Index in REM ############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espiratory.arousals.rem.index)</w:t>
      </w:r>
    </w:p>
    <w:p w14:paraId="5E088CC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950   6.612   4.225  70.000</w:t>
      </w:r>
    </w:p>
    <w:p w14:paraId="090E2CF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espiratory.arousals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FE03581" w14:textId="77777777" w:rsidR="00EE1D73" w:rsidRDefault="000221EE">
      <w:pPr>
        <w:pStyle w:val="SourceCode"/>
      </w:pPr>
      <w:r>
        <w:rPr>
          <w:rStyle w:val="VerbatimChar"/>
        </w:rPr>
        <w:t>## [1] 14.61077</w:t>
      </w:r>
    </w:p>
    <w:p w14:paraId="5771890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respiratory.arousals.rem.index)</w:t>
      </w:r>
    </w:p>
    <w:p w14:paraId="39A2B26D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1A3D41E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spiratory.arousals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750D588A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iratory.arousals.rem.index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 0.4    0.42  0.0021 0.96365  </w:t>
      </w:r>
      <w:r>
        <w:br/>
      </w:r>
      <w:r>
        <w:rPr>
          <w:rStyle w:val="VerbatimChar"/>
        </w:rPr>
        <w:t xml:space="preserve">## night               1   18.6   18.63  0.0934 0.76166  </w:t>
      </w:r>
      <w:r>
        <w:br/>
      </w:r>
      <w:r>
        <w:rPr>
          <w:rStyle w:val="VerbatimChar"/>
        </w:rPr>
        <w:t>## intervention:night  1 1124.7 1124.66  5.6376 0.02303 *</w:t>
      </w:r>
      <w:r>
        <w:br/>
      </w:r>
      <w:r>
        <w:rPr>
          <w:rStyle w:val="VerbatimChar"/>
        </w:rPr>
        <w:t xml:space="preserve">## Residuals          36 7181.8  199.4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0A9794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65BC8A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rem.index, : cannot compute exact p-value with</w:t>
      </w:r>
      <w:r>
        <w:br/>
      </w:r>
      <w:r>
        <w:rPr>
          <w:rStyle w:val="VerbatimChar"/>
        </w:rPr>
        <w:t>## ties</w:t>
      </w:r>
    </w:p>
    <w:p w14:paraId="22FEE7A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rem.index, : cannot compute exact confidence</w:t>
      </w:r>
      <w:r>
        <w:br/>
      </w:r>
      <w:r>
        <w:rPr>
          <w:rStyle w:val="VerbatimChar"/>
        </w:rPr>
        <w:t>## interval with ties</w:t>
      </w:r>
    </w:p>
    <w:p w14:paraId="280AC71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rem.index, : cannot compute exact p-value with</w:t>
      </w:r>
      <w:r>
        <w:br/>
      </w:r>
      <w:r>
        <w:rPr>
          <w:rStyle w:val="VerbatimChar"/>
        </w:rPr>
        <w:t>## zeroes</w:t>
      </w:r>
    </w:p>
    <w:p w14:paraId="4085999F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rem.index, : cannot compute exact confidence</w:t>
      </w:r>
      <w:r>
        <w:br/>
      </w:r>
      <w:r>
        <w:rPr>
          <w:rStyle w:val="VerbatimChar"/>
        </w:rPr>
        <w:t>## interval with zeroes</w:t>
      </w:r>
    </w:p>
    <w:p w14:paraId="60634CC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espiratory.arousals.rem.index and subset(SSdataCompletes, intervention == "PrenaBelt")$respiratory.arousals.rem.index</w:t>
      </w:r>
      <w:r>
        <w:br/>
      </w:r>
      <w:r>
        <w:rPr>
          <w:rStyle w:val="VerbatimChar"/>
        </w:rPr>
        <w:t>## V = 67, p-value = 0.711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49966  3.59999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0.3582702</w:t>
      </w:r>
    </w:p>
    <w:p w14:paraId="5C85CE07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</w:p>
    <w:p w14:paraId="143DCAE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55    6.51    4.35   47.10</w:t>
      </w:r>
    </w:p>
    <w:p w14:paraId="219E743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</w:p>
    <w:p w14:paraId="56DC0E9B" w14:textId="77777777" w:rsidR="00EE1D73" w:rsidRDefault="000221EE">
      <w:pPr>
        <w:pStyle w:val="SourceCode"/>
      </w:pPr>
      <w:r>
        <w:rPr>
          <w:rStyle w:val="VerbatimChar"/>
        </w:rPr>
        <w:t>## [1] 13.60003</w:t>
      </w:r>
    </w:p>
    <w:p w14:paraId="532940D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</w:p>
    <w:p w14:paraId="70A9BE4A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AF6079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</w:p>
    <w:p w14:paraId="0B8DABC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0BC82F6" wp14:editId="7AF8D7BA">
            <wp:extent cx="5334000" cy="42672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5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3EA8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rem.index)</w:t>
      </w:r>
    </w:p>
    <w:p w14:paraId="124912D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espiratory.arousals.rem.index</w:t>
      </w:r>
      <w:r>
        <w:br/>
      </w:r>
      <w:r>
        <w:rPr>
          <w:rStyle w:val="VerbatimChar"/>
        </w:rPr>
        <w:t>## A = 4.0123, p-value = 2.119e-10</w:t>
      </w:r>
    </w:p>
    <w:p w14:paraId="186474C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</w:p>
    <w:p w14:paraId="60E0083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950   6.715   3.775  70.000</w:t>
      </w:r>
    </w:p>
    <w:p w14:paraId="0DA85311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</w:p>
    <w:p w14:paraId="0D877D49" w14:textId="77777777" w:rsidR="00EE1D73" w:rsidRDefault="000221EE">
      <w:pPr>
        <w:pStyle w:val="SourceCode"/>
      </w:pPr>
      <w:r>
        <w:rPr>
          <w:rStyle w:val="VerbatimChar"/>
        </w:rPr>
        <w:t>## [1] 15.9123</w:t>
      </w:r>
    </w:p>
    <w:p w14:paraId="21DDFF49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</w:p>
    <w:p w14:paraId="5C975BF9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5B05219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</w:p>
    <w:p w14:paraId="484A5F7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778FBE6" wp14:editId="37646DD0">
            <wp:extent cx="5334000" cy="42672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6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D8F5A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rem.index)</w:t>
      </w:r>
    </w:p>
    <w:p w14:paraId="1CB16D3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spiratory.arousals.rem.index</w:t>
      </w:r>
      <w:r>
        <w:br/>
      </w:r>
      <w:r>
        <w:rPr>
          <w:rStyle w:val="VerbatimChar"/>
        </w:rPr>
        <w:t>## A = 4.0308, p-value = 1.904e-10</w:t>
      </w:r>
    </w:p>
    <w:p w14:paraId="5DB720E1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espiratory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espiratory.arousals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575526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spiratory.arousals.rem.index, : cannot compute exact p-value with ties</w:t>
      </w:r>
    </w:p>
    <w:p w14:paraId="10E6D3C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spiratory.arousals.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0257EA3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bset(SSdata, intervention == "sham")$respiratory.arousals.rem.index and subset(SSdata, intervention == "PrenaBelt")$respiratory.arousals.rem.index</w:t>
      </w:r>
      <w:r>
        <w:br/>
      </w:r>
      <w:r>
        <w:rPr>
          <w:rStyle w:val="VerbatimChar"/>
        </w:rPr>
        <w:t>## W = 213, p-value = 0.726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900003  1.3999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5.850022e-05</w:t>
      </w:r>
    </w:p>
    <w:p w14:paraId="01C00C4E" w14:textId="77777777" w:rsidR="00EE1D73" w:rsidRDefault="000221EE">
      <w:pPr>
        <w:pStyle w:val="SourceCode"/>
      </w:pPr>
      <w:r>
        <w:rPr>
          <w:rStyle w:val="NormalTok"/>
        </w:rPr>
        <w:t>#################### Respiratory Arousals Total Index (TST = NREM + REM) ###############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respiratory.arousals.total.index)</w:t>
      </w:r>
    </w:p>
    <w:p w14:paraId="3FA4D02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350   1.878   1.025  16.400</w:t>
      </w:r>
    </w:p>
    <w:p w14:paraId="30D21B0A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respiratory.arousals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7642DA5" w14:textId="77777777" w:rsidR="00EE1D73" w:rsidRDefault="000221EE">
      <w:pPr>
        <w:pStyle w:val="SourceCode"/>
      </w:pPr>
      <w:r>
        <w:rPr>
          <w:rStyle w:val="VerbatimChar"/>
        </w:rPr>
        <w:t>## [1] 3.840706</w:t>
      </w:r>
    </w:p>
    <w:p w14:paraId="2937D2B5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respiratory.arousals.total</w:t>
      </w:r>
      <w:proofErr w:type="gramEnd"/>
      <w:r>
        <w:rPr>
          <w:rStyle w:val="NormalTok"/>
        </w:rPr>
        <w:t>.index)</w:t>
      </w:r>
    </w:p>
    <w:p w14:paraId="5D9B3355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260D2BF5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Sdata$respiratory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Sdata$respiratory.arousals.total.index)</w:t>
      </w:r>
    </w:p>
    <w:p w14:paraId="625C14F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22D59470" wp14:editId="76AC584A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7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C5193" w14:textId="77777777" w:rsidR="00EE1D73" w:rsidRDefault="000221EE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respiratory.arousals.total</w:t>
      </w:r>
      <w:proofErr w:type="gramEnd"/>
      <w:r>
        <w:rPr>
          <w:rStyle w:val="NormalTok"/>
        </w:rPr>
        <w:t>.index)</w:t>
      </w:r>
    </w:p>
    <w:p w14:paraId="64F216B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data$respiratory.arousals.total.index</w:t>
      </w:r>
      <w:r>
        <w:br/>
      </w:r>
      <w:r>
        <w:rPr>
          <w:rStyle w:val="VerbatimChar"/>
        </w:rPr>
        <w:t>## A = 7.9786, p-value &lt; 2.2e-16</w:t>
      </w:r>
    </w:p>
    <w:p w14:paraId="365E7207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spiratory.arousals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60494C09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iratory.arousals.total.index</w:t>
      </w:r>
      <w:r>
        <w:br/>
      </w:r>
      <w:r>
        <w:rPr>
          <w:rStyle w:val="VerbatimChar"/>
        </w:rPr>
        <w:t xml:space="preserve">##                    Df Sum Sq Mean Sq F value  Pr(&gt;F)  </w:t>
      </w:r>
      <w:r>
        <w:br/>
      </w:r>
      <w:r>
        <w:rPr>
          <w:rStyle w:val="VerbatimChar"/>
        </w:rPr>
        <w:t xml:space="preserve">## intervention        1   2.35   2.352  0.1732 0.67973  </w:t>
      </w:r>
      <w:r>
        <w:br/>
      </w:r>
      <w:r>
        <w:rPr>
          <w:rStyle w:val="VerbatimChar"/>
        </w:rPr>
        <w:t xml:space="preserve">## night               1   0.87   0.870  0.0641 0.80159  </w:t>
      </w:r>
      <w:r>
        <w:br/>
      </w:r>
      <w:r>
        <w:rPr>
          <w:rStyle w:val="VerbatimChar"/>
        </w:rPr>
        <w:t>## intervention:night  1  83.23  83.232  6.1296 0.01813 *</w:t>
      </w:r>
      <w:r>
        <w:br/>
      </w:r>
      <w:r>
        <w:rPr>
          <w:rStyle w:val="VerbatimChar"/>
        </w:rPr>
        <w:t xml:space="preserve">## Residuals          36 488.83  13.579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6F6D8C5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E70628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total.index, : cannot compute exact p-value</w:t>
      </w:r>
      <w:r>
        <w:br/>
      </w:r>
      <w:r>
        <w:rPr>
          <w:rStyle w:val="VerbatimChar"/>
        </w:rPr>
        <w:t>## with ties</w:t>
      </w:r>
    </w:p>
    <w:p w14:paraId="17E431D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total.index, : cannot compute exact confidence</w:t>
      </w:r>
      <w:r>
        <w:br/>
      </w:r>
      <w:r>
        <w:rPr>
          <w:rStyle w:val="VerbatimChar"/>
        </w:rPr>
        <w:t>## interval with ties</w:t>
      </w:r>
    </w:p>
    <w:p w14:paraId="2858714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total.index, : cannot compute exact p-value</w:t>
      </w:r>
      <w:r>
        <w:br/>
      </w:r>
      <w:r>
        <w:rPr>
          <w:rStyle w:val="VerbatimChar"/>
        </w:rPr>
        <w:t>## with zeroes</w:t>
      </w:r>
    </w:p>
    <w:p w14:paraId="63FD78E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respiratory.arousals.total.index, : cannot compute exact confidence</w:t>
      </w:r>
      <w:r>
        <w:br/>
      </w:r>
      <w:r>
        <w:rPr>
          <w:rStyle w:val="VerbatimChar"/>
        </w:rPr>
        <w:t>## interval with zeroes</w:t>
      </w:r>
    </w:p>
    <w:p w14:paraId="0E14B2F4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respiratory.arousals.total.index and subset(SSdataCompletes, intervention == "PrenaBelt")$respiratory.arousals.total.index</w:t>
      </w:r>
      <w:r>
        <w:br/>
      </w:r>
      <w:r>
        <w:rPr>
          <w:rStyle w:val="VerbatimChar"/>
        </w:rPr>
        <w:t>## V = 62, p-value = 0.77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0999697  0.50001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-0.1000365</w:t>
      </w:r>
    </w:p>
    <w:p w14:paraId="4B21FD7A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</w:p>
    <w:p w14:paraId="72060C0E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40    2.12    1.05   16.40</w:t>
      </w:r>
    </w:p>
    <w:p w14:paraId="6D097403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</w:p>
    <w:p w14:paraId="1EB48BE8" w14:textId="77777777" w:rsidR="00EE1D73" w:rsidRDefault="000221EE">
      <w:pPr>
        <w:pStyle w:val="SourceCode"/>
      </w:pPr>
      <w:r>
        <w:rPr>
          <w:rStyle w:val="VerbatimChar"/>
        </w:rPr>
        <w:t>## [1] 4.371149</w:t>
      </w:r>
    </w:p>
    <w:p w14:paraId="0F67FDA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</w:p>
    <w:p w14:paraId="237AB641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35AE932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</w:p>
    <w:p w14:paraId="054F700C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4CC3F349" wp14:editId="145920A6">
            <wp:extent cx="5334000" cy="42672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8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A3707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respiratory.arousals.total.index)</w:t>
      </w:r>
    </w:p>
    <w:p w14:paraId="786DE9F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respiratory.arousals.total.index</w:t>
      </w:r>
      <w:r>
        <w:br/>
      </w:r>
      <w:r>
        <w:rPr>
          <w:rStyle w:val="VerbatimChar"/>
        </w:rPr>
        <w:t>## A = 3.9897, p-value = 2.416e-10</w:t>
      </w:r>
    </w:p>
    <w:p w14:paraId="2BB6CF67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</w:p>
    <w:p w14:paraId="1F3F6E53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350   1.635   1.025  11.700</w:t>
      </w:r>
    </w:p>
    <w:p w14:paraId="5F7819B4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</w:p>
    <w:p w14:paraId="1D7EE709" w14:textId="77777777" w:rsidR="00EE1D73" w:rsidRDefault="000221EE">
      <w:pPr>
        <w:pStyle w:val="SourceCode"/>
      </w:pPr>
      <w:r>
        <w:rPr>
          <w:rStyle w:val="VerbatimChar"/>
        </w:rPr>
        <w:t>## [1] 3.323802</w:t>
      </w:r>
    </w:p>
    <w:p w14:paraId="2871F32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</w:p>
    <w:p w14:paraId="368AD3F3" w14:textId="77777777" w:rsidR="00EE1D73" w:rsidRDefault="000221EE">
      <w:pPr>
        <w:pStyle w:val="SourceCode"/>
      </w:pPr>
      <w:r>
        <w:rPr>
          <w:rStyle w:val="VerbatimChar"/>
        </w:rPr>
        <w:lastRenderedPageBreak/>
        <w:t>## [1] 20</w:t>
      </w:r>
    </w:p>
    <w:p w14:paraId="06F1D98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</w:p>
    <w:p w14:paraId="07322DF7" w14:textId="77777777" w:rsidR="00EE1D73" w:rsidRDefault="000221EE">
      <w:pPr>
        <w:pStyle w:val="FirstParagraph"/>
      </w:pPr>
      <w:r>
        <w:rPr>
          <w:noProof/>
        </w:rPr>
        <w:drawing>
          <wp:inline distT="0" distB="0" distL="0" distR="0" wp14:anchorId="3A462DB6" wp14:editId="31547BCE">
            <wp:extent cx="5334000" cy="42672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49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A1920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respiratory.arousals.total.index)</w:t>
      </w:r>
    </w:p>
    <w:p w14:paraId="2342A38A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spiratory.arousals.total.index</w:t>
      </w:r>
      <w:r>
        <w:br/>
      </w:r>
      <w:r>
        <w:rPr>
          <w:rStyle w:val="VerbatimChar"/>
        </w:rPr>
        <w:t>## A = 4.0437, p-value = 1.767e-10</w:t>
      </w:r>
    </w:p>
    <w:p w14:paraId="4E88A07A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respiratory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respiratory.arousals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813CC3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respiratory.arousals.total.index, : cannot compute exact p-value with ties</w:t>
      </w:r>
    </w:p>
    <w:p w14:paraId="7B04F9E0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, intervention == "sham")</w:t>
      </w:r>
      <w:r>
        <w:br/>
      </w:r>
      <w:r>
        <w:rPr>
          <w:rStyle w:val="VerbatimChar"/>
        </w:rPr>
        <w:t>## $respiratory.arousals.total.index, : cannot compute exact confidence</w:t>
      </w:r>
      <w:r>
        <w:br/>
      </w:r>
      <w:r>
        <w:rPr>
          <w:rStyle w:val="VerbatimChar"/>
        </w:rPr>
        <w:t>## intervals with ties</w:t>
      </w:r>
    </w:p>
    <w:p w14:paraId="08F2FBF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respiratory.arousals.total.index and subset(SSdata, intervention == "PrenaBelt")$respiratory.arousals.total.index</w:t>
      </w:r>
      <w:r>
        <w:br/>
      </w:r>
      <w:r>
        <w:rPr>
          <w:rStyle w:val="VerbatimChar"/>
        </w:rPr>
        <w:t>## W = 203, p-value = 0.945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999724  0.39993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9.000537e-06</w:t>
      </w:r>
    </w:p>
    <w:p w14:paraId="6CB7FFE0" w14:textId="77777777" w:rsidR="00EE1D73" w:rsidRDefault="000221EE">
      <w:pPr>
        <w:pStyle w:val="SourceCode"/>
      </w:pPr>
      <w:r>
        <w:rPr>
          <w:rStyle w:val="NormalTok"/>
        </w:rPr>
        <w:t>########### Arousing events NOT meeting respiratory criteria Index in NREM ##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arousals.with.respiratory.nrem.index)</w:t>
      </w:r>
    </w:p>
    <w:p w14:paraId="69E01E79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45   0.000   0.400</w:t>
      </w:r>
    </w:p>
    <w:p w14:paraId="55FDE996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arousals.with.respiratory.n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F71356" w14:textId="77777777" w:rsidR="00EE1D73" w:rsidRDefault="000221EE">
      <w:pPr>
        <w:pStyle w:val="SourceCode"/>
      </w:pPr>
      <w:r>
        <w:rPr>
          <w:rStyle w:val="VerbatimChar"/>
        </w:rPr>
        <w:t>## [1] 0.09594336</w:t>
      </w:r>
    </w:p>
    <w:p w14:paraId="09AD76AE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arousals.with.respiratory</w:t>
      </w:r>
      <w:proofErr w:type="gramEnd"/>
      <w:r>
        <w:rPr>
          <w:rStyle w:val="NormalTok"/>
        </w:rPr>
        <w:t>.nrem.index)</w:t>
      </w:r>
    </w:p>
    <w:p w14:paraId="5EAE99AC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6B4A389E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arousals.with.respiratory.n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196AFD23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rousals.with.respiratory.nrem.index</w:t>
      </w:r>
      <w:r>
        <w:br/>
      </w:r>
      <w:r>
        <w:rPr>
          <w:rStyle w:val="VerbatimChar"/>
        </w:rPr>
        <w:t>##                    Df Sum Sq   Mean Sq F value Pr(&gt;F)</w:t>
      </w:r>
      <w:r>
        <w:br/>
      </w:r>
      <w:r>
        <w:rPr>
          <w:rStyle w:val="VerbatimChar"/>
        </w:rPr>
        <w:t>## intervention        1  0.001 0.0010000  0.1034 0.7496</w:t>
      </w:r>
      <w:r>
        <w:br/>
      </w:r>
      <w:r>
        <w:rPr>
          <w:rStyle w:val="VerbatimChar"/>
        </w:rPr>
        <w:t>## night               1  0.001 0.0010000  0.1034 0.7496</w:t>
      </w:r>
      <w:r>
        <w:br/>
      </w:r>
      <w:r>
        <w:rPr>
          <w:rStyle w:val="VerbatimChar"/>
        </w:rPr>
        <w:t>## intervention:night  1  0.009 0.0090000  0.9310 0.3410</w:t>
      </w:r>
      <w:r>
        <w:br/>
      </w:r>
      <w:r>
        <w:rPr>
          <w:rStyle w:val="VerbatimChar"/>
        </w:rPr>
        <w:t>## Residuals          36  0.348 0.0096667</w:t>
      </w:r>
    </w:p>
    <w:p w14:paraId="387DE562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0D5A6E2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nrem.index, : cannot compute exact p-</w:t>
      </w:r>
      <w:r>
        <w:br/>
      </w:r>
      <w:r>
        <w:rPr>
          <w:rStyle w:val="VerbatimChar"/>
        </w:rPr>
        <w:t>## value with ties</w:t>
      </w:r>
    </w:p>
    <w:p w14:paraId="2F70147A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nrem.index, : cannot compute exact p-</w:t>
      </w:r>
      <w:r>
        <w:br/>
      </w:r>
      <w:r>
        <w:rPr>
          <w:rStyle w:val="VerbatimChar"/>
        </w:rPr>
        <w:t>## value with zeroes</w:t>
      </w:r>
    </w:p>
    <w:p w14:paraId="79CE6721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arousals.with.respiratory.nrem.index and subset(SSdataCompletes, intervention == "PrenaBelt")$arousals.with.respiratory.nrem.index</w:t>
      </w:r>
      <w:r>
        <w:br/>
      </w:r>
      <w:r>
        <w:rPr>
          <w:rStyle w:val="VerbatimChar"/>
        </w:rPr>
        <w:t>## V = 2, p-value = 0.7728</w:t>
      </w:r>
      <w:r>
        <w:br/>
      </w:r>
      <w:r>
        <w:rPr>
          <w:rStyle w:val="VerbatimChar"/>
        </w:rPr>
        <w:t>## alternative hypothesis: true location shift is not equal to 0</w:t>
      </w:r>
    </w:p>
    <w:p w14:paraId="7E5762E2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</w:p>
    <w:p w14:paraId="797968B7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5    0.00    0.40</w:t>
      </w:r>
    </w:p>
    <w:p w14:paraId="41B334F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</w:p>
    <w:p w14:paraId="13046ECF" w14:textId="77777777" w:rsidR="00EE1D73" w:rsidRDefault="000221EE">
      <w:pPr>
        <w:pStyle w:val="SourceCode"/>
      </w:pPr>
      <w:r>
        <w:rPr>
          <w:rStyle w:val="VerbatimChar"/>
        </w:rPr>
        <w:t>## [1] 0.1100239</w:t>
      </w:r>
    </w:p>
    <w:p w14:paraId="2C1BA4B6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</w:p>
    <w:p w14:paraId="3B8AA5B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104683F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</w:p>
    <w:p w14:paraId="31202203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111E5BC4" wp14:editId="54B31E15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0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5A0DC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nrem.index)</w:t>
      </w:r>
    </w:p>
    <w:p w14:paraId="10B8F49D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arousals.with.respiratory.nrem.index</w:t>
      </w:r>
      <w:r>
        <w:br/>
      </w:r>
      <w:r>
        <w:rPr>
          <w:rStyle w:val="VerbatimChar"/>
        </w:rPr>
        <w:t>## A = 4.6088, p-value = 6.743e-12</w:t>
      </w:r>
    </w:p>
    <w:p w14:paraId="228CD299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</w:p>
    <w:p w14:paraId="0F780DD4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4    0.00    0.20</w:t>
      </w:r>
    </w:p>
    <w:p w14:paraId="0BB7341E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</w:p>
    <w:p w14:paraId="0E571BEC" w14:textId="77777777" w:rsidR="00EE1D73" w:rsidRDefault="000221EE">
      <w:pPr>
        <w:pStyle w:val="SourceCode"/>
      </w:pPr>
      <w:r>
        <w:rPr>
          <w:rStyle w:val="VerbatimChar"/>
        </w:rPr>
        <w:t>## [1] 0.08207827</w:t>
      </w:r>
    </w:p>
    <w:p w14:paraId="3ED6E8FA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</w:p>
    <w:p w14:paraId="55B49A2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0C8ADA7C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</w:p>
    <w:p w14:paraId="45EC746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7695E816" wp14:editId="6FF599BD">
            <wp:extent cx="5334000" cy="42672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982F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nrem.index)</w:t>
      </w:r>
    </w:p>
    <w:p w14:paraId="0861C30E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nrem.index</w:t>
      </w:r>
      <w:r>
        <w:br/>
      </w:r>
      <w:r>
        <w:rPr>
          <w:rStyle w:val="VerbatimChar"/>
        </w:rPr>
        <w:t>## A = 5.1941, p-value = 2.32e-13</w:t>
      </w:r>
    </w:p>
    <w:p w14:paraId="29849F9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arousals.with.respiratory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arousals.with.respiratory.n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EB43D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nrem.index, : cannot compute exact p-value with</w:t>
      </w:r>
      <w:r>
        <w:br/>
      </w:r>
      <w:r>
        <w:rPr>
          <w:rStyle w:val="VerbatimChar"/>
        </w:rPr>
        <w:t>## ties</w:t>
      </w:r>
    </w:p>
    <w:p w14:paraId="5F965CB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n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267052AB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nrem.index and subset(SSdata, intervention == "PrenaBelt")$arousals.with.respiratory.nrem.index</w:t>
      </w:r>
      <w:r>
        <w:br/>
      </w:r>
      <w:r>
        <w:rPr>
          <w:rStyle w:val="VerbatimChar"/>
        </w:rPr>
        <w:t>## W = 198, p-value = 0.953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07869e-05  9.852765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-3.692335e-06</w:t>
      </w:r>
    </w:p>
    <w:p w14:paraId="3E2030B4" w14:textId="77777777" w:rsidR="00EE1D73" w:rsidRDefault="000221EE">
      <w:pPr>
        <w:pStyle w:val="SourceCode"/>
      </w:pPr>
      <w:r>
        <w:rPr>
          <w:rStyle w:val="NormalTok"/>
        </w:rPr>
        <w:t>####### Arousing events NOT meeting respiratory criteria Index in REM ###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arousals.with.respiratory.rem.index)</w:t>
      </w:r>
    </w:p>
    <w:p w14:paraId="73F94746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15   0.000   0.600</w:t>
      </w:r>
    </w:p>
    <w:p w14:paraId="3D30391F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arousals.with.respiratory.rem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0C3B4A" w14:textId="77777777" w:rsidR="00EE1D73" w:rsidRDefault="000221EE">
      <w:pPr>
        <w:pStyle w:val="SourceCode"/>
      </w:pPr>
      <w:r>
        <w:rPr>
          <w:rStyle w:val="VerbatimChar"/>
        </w:rPr>
        <w:t>## [1] 0.09486833</w:t>
      </w:r>
    </w:p>
    <w:p w14:paraId="364B8EB4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SSdata$arousals.with.respiratory.rem.index)</w:t>
      </w:r>
    </w:p>
    <w:p w14:paraId="0BAE5CF2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3B306351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arousals.with.respiratory.rem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4A5EE521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rousals.with.respiratory.rem.index</w:t>
      </w:r>
      <w:r>
        <w:br/>
      </w:r>
      <w:r>
        <w:rPr>
          <w:rStyle w:val="VerbatimChar"/>
        </w:rPr>
        <w:t>##                    Df Sum Sq Mean Sq F value Pr(&gt;F)</w:t>
      </w:r>
      <w:r>
        <w:br/>
      </w:r>
      <w:r>
        <w:rPr>
          <w:rStyle w:val="VerbatimChar"/>
        </w:rPr>
        <w:t>## intervention        1  0.009   0.009       1  0.324</w:t>
      </w:r>
      <w:r>
        <w:br/>
      </w:r>
      <w:r>
        <w:rPr>
          <w:rStyle w:val="VerbatimChar"/>
        </w:rPr>
        <w:t>## night               1  0.009   0.009       1  0.324</w:t>
      </w:r>
      <w:r>
        <w:br/>
      </w:r>
      <w:r>
        <w:rPr>
          <w:rStyle w:val="VerbatimChar"/>
        </w:rPr>
        <w:t>## intervention:night  1  0.009   0.009       1  0.324</w:t>
      </w:r>
      <w:r>
        <w:br/>
      </w:r>
      <w:r>
        <w:rPr>
          <w:rStyle w:val="VerbatimChar"/>
        </w:rPr>
        <w:t>## Residuals          36  0.324   0.009</w:t>
      </w:r>
    </w:p>
    <w:p w14:paraId="35890080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3E4FC59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rem.index, : cannot compute exact p-value</w:t>
      </w:r>
      <w:r>
        <w:br/>
      </w:r>
      <w:r>
        <w:rPr>
          <w:rStyle w:val="VerbatimChar"/>
        </w:rPr>
        <w:t>## with zeroes</w:t>
      </w:r>
    </w:p>
    <w:p w14:paraId="62B1D7F8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arousals.with.respiratory.rem.index and subset(SSdataCompletes, intervention == "PrenaBelt")$arousals.with.respiratory.rem.index</w:t>
      </w:r>
      <w:r>
        <w:br/>
      </w:r>
      <w:r>
        <w:rPr>
          <w:rStyle w:val="VerbatimChar"/>
        </w:rPr>
        <w:t>## V = 1, p-value = 1</w:t>
      </w:r>
      <w:r>
        <w:br/>
      </w:r>
      <w:r>
        <w:rPr>
          <w:rStyle w:val="VerbatimChar"/>
        </w:rPr>
        <w:t>## alternative hypothesis: true location shift is not equal to 0</w:t>
      </w:r>
    </w:p>
    <w:p w14:paraId="5BB725AD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)</w:t>
      </w:r>
    </w:p>
    <w:p w14:paraId="1C2D3CDC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0E8483B0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)</w:t>
      </w:r>
    </w:p>
    <w:p w14:paraId="0CBCC085" w14:textId="77777777" w:rsidR="00EE1D73" w:rsidRDefault="000221EE">
      <w:pPr>
        <w:pStyle w:val="SourceCode"/>
      </w:pPr>
      <w:r>
        <w:rPr>
          <w:rStyle w:val="VerbatimChar"/>
        </w:rPr>
        <w:t>## [1] 0</w:t>
      </w:r>
    </w:p>
    <w:p w14:paraId="40327007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)</w:t>
      </w:r>
    </w:p>
    <w:p w14:paraId="6A00A1D8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354DCB7D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rem.index)</w:t>
      </w:r>
    </w:p>
    <w:p w14:paraId="04844318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3C17CA57" wp14:editId="77BA4DFC">
            <wp:extent cx="5334000" cy="42672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EAA89" w14:textId="77777777" w:rsidR="00EE1D73" w:rsidRDefault="000221EE">
      <w:pPr>
        <w:pStyle w:val="SourceCode"/>
      </w:pPr>
      <w:r>
        <w:rPr>
          <w:rStyle w:val="CommentTok"/>
        </w:rPr>
        <w:t>#ad.test(subset(SSdata, intervention == "PrenaBelt")$arousals.with.respiratory.rem.index)</w:t>
      </w:r>
      <w:r>
        <w:br/>
      </w:r>
      <w:r>
        <w:rPr>
          <w:rStyle w:val="CommentTok"/>
        </w:rPr>
        <w:t>#distribution is entirely zero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</w:p>
    <w:p w14:paraId="0AB13A2A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3    0.00    0.60</w:t>
      </w:r>
    </w:p>
    <w:p w14:paraId="4C11226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</w:p>
    <w:p w14:paraId="48622F73" w14:textId="77777777" w:rsidR="00EE1D73" w:rsidRDefault="000221EE">
      <w:pPr>
        <w:pStyle w:val="SourceCode"/>
      </w:pPr>
      <w:r>
        <w:rPr>
          <w:rStyle w:val="VerbatimChar"/>
        </w:rPr>
        <w:t>## [1] 0.1341641</w:t>
      </w:r>
    </w:p>
    <w:p w14:paraId="79C31AA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</w:p>
    <w:p w14:paraId="4CE35F20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49C52744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</w:p>
    <w:p w14:paraId="2B8030F9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14EA958" wp14:editId="01C364EC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38F0E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rem.index)</w:t>
      </w:r>
    </w:p>
    <w:p w14:paraId="07F3FAAF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rem.index</w:t>
      </w:r>
      <w:r>
        <w:br/>
      </w:r>
      <w:r>
        <w:rPr>
          <w:rStyle w:val="VerbatimChar"/>
        </w:rPr>
        <w:t>## A = 7.1762, p-value &lt; 2.2e-16</w:t>
      </w:r>
    </w:p>
    <w:p w14:paraId="35E4C2F2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arousals.with.respiratory.rem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arousals.with.respiratory.rem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417A0AC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rem.index, : cannot compute exact p-value with</w:t>
      </w:r>
      <w:r>
        <w:br/>
      </w:r>
      <w:r>
        <w:rPr>
          <w:rStyle w:val="VerbatimChar"/>
        </w:rPr>
        <w:t>## ties</w:t>
      </w:r>
    </w:p>
    <w:p w14:paraId="397BA965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rem.index, : cannot compute exact confidence</w:t>
      </w:r>
      <w:r>
        <w:br/>
      </w:r>
      <w:r>
        <w:rPr>
          <w:rStyle w:val="VerbatimChar"/>
        </w:rPr>
        <w:t>## intervals with ties</w:t>
      </w:r>
    </w:p>
    <w:p w14:paraId="581E6966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rem.index and subset(SSdata, intervention == "PrenaBelt")$arousals.with.respiratory.rem.index</w:t>
      </w:r>
      <w:r>
        <w:br/>
      </w:r>
      <w:r>
        <w:rPr>
          <w:rStyle w:val="VerbatimChar"/>
        </w:rPr>
        <w:t>## W = 210, p-value = 0.342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   0</w:t>
      </w:r>
    </w:p>
    <w:p w14:paraId="21BE4280" w14:textId="77777777" w:rsidR="00EE1D73" w:rsidRDefault="000221EE">
      <w:pPr>
        <w:pStyle w:val="SourceCode"/>
      </w:pPr>
      <w:r>
        <w:rPr>
          <w:rStyle w:val="NormalTok"/>
        </w:rPr>
        <w:t>####### Arousing events NOT meeting respiratory criteria Index (TST = NREM + REM) ######</w:t>
      </w:r>
      <w:r>
        <w:br/>
      </w:r>
      <w:r>
        <w:rPr>
          <w:rStyle w:val="CommentTok"/>
        </w:rPr>
        <w:t xml:space="preserve">#FYI: this data was generated in our PSG reports per default configuration but is not a </w:t>
      </w:r>
      <w:r>
        <w:br/>
      </w:r>
      <w:r>
        <w:rPr>
          <w:rStyle w:val="CommentTok"/>
        </w:rPr>
        <w:t>#pre-specified secondary outcome per the research protocol or trial registry. FYI only.</w:t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Sdata$arousals.with.respiratory.total.index)</w:t>
      </w:r>
    </w:p>
    <w:p w14:paraId="1B09F72D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0425  0.0000  0.4000</w:t>
      </w:r>
    </w:p>
    <w:p w14:paraId="685C488B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Sdata$arousals.with.respiratory.total.inde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57FC79" w14:textId="77777777" w:rsidR="00EE1D73" w:rsidRDefault="000221EE">
      <w:pPr>
        <w:pStyle w:val="SourceCode"/>
      </w:pPr>
      <w:r>
        <w:rPr>
          <w:rStyle w:val="VerbatimChar"/>
        </w:rPr>
        <w:t>## [1] 0.09577618</w:t>
      </w:r>
    </w:p>
    <w:p w14:paraId="457D9116" w14:textId="77777777" w:rsidR="00EE1D73" w:rsidRDefault="000221E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gramStart"/>
      <w:r>
        <w:rPr>
          <w:rStyle w:val="NormalTok"/>
        </w:rPr>
        <w:t>SSdata$arousals.with.respiratory</w:t>
      </w:r>
      <w:proofErr w:type="gramEnd"/>
      <w:r>
        <w:rPr>
          <w:rStyle w:val="NormalTok"/>
        </w:rPr>
        <w:t>.total.index)</w:t>
      </w:r>
    </w:p>
    <w:p w14:paraId="7D33DEBE" w14:textId="77777777" w:rsidR="00EE1D73" w:rsidRDefault="000221EE">
      <w:pPr>
        <w:pStyle w:val="SourceCode"/>
      </w:pPr>
      <w:r>
        <w:rPr>
          <w:rStyle w:val="VerbatimChar"/>
        </w:rPr>
        <w:t>## [1] 40</w:t>
      </w:r>
    </w:p>
    <w:p w14:paraId="49F5127D" w14:textId="77777777" w:rsidR="00EE1D73" w:rsidRDefault="000221EE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night_tx_difference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arousals.with.respiratory.total.index ~</w:t>
      </w:r>
      <w:r>
        <w:rPr>
          <w:rStyle w:val="StringTok"/>
        </w:rPr>
        <w:t xml:space="preserve"> </w:t>
      </w:r>
      <w:r>
        <w:rPr>
          <w:rStyle w:val="NormalTok"/>
        </w:rPr>
        <w:t>intervention *</w:t>
      </w:r>
      <w:r>
        <w:rPr>
          <w:rStyle w:val="StringTok"/>
        </w:rPr>
        <w:t xml:space="preserve"> </w:t>
      </w:r>
      <w:r>
        <w:rPr>
          <w:rStyle w:val="NormalTok"/>
        </w:rPr>
        <w:t>nigh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Sdata))</w:t>
      </w:r>
      <w:r>
        <w:br/>
      </w:r>
      <w:r>
        <w:rPr>
          <w:rStyle w:val="NormalTok"/>
        </w:rPr>
        <w:t>night_tx_difference</w:t>
      </w:r>
    </w:p>
    <w:p w14:paraId="59D31BCD" w14:textId="77777777" w:rsidR="00EE1D73" w:rsidRDefault="000221E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rousals.with.respiratory.total.index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intervention        1 0.00025 0.00025  0.0256 0.8737</w:t>
      </w:r>
      <w:r>
        <w:br/>
      </w:r>
      <w:r>
        <w:rPr>
          <w:rStyle w:val="VerbatimChar"/>
        </w:rPr>
        <w:t>## night               1 0.00025 0.00025  0.0256 0.8737</w:t>
      </w:r>
      <w:r>
        <w:br/>
      </w:r>
      <w:r>
        <w:rPr>
          <w:rStyle w:val="VerbatimChar"/>
        </w:rPr>
        <w:t>## intervention:night  1 0.00625 0.00625  0.6410 0.4286</w:t>
      </w:r>
      <w:r>
        <w:br/>
      </w:r>
      <w:r>
        <w:rPr>
          <w:rStyle w:val="VerbatimChar"/>
        </w:rPr>
        <w:t>## Residuals          36 0.35100 0.00975</w:t>
      </w:r>
    </w:p>
    <w:p w14:paraId="12DE71E0" w14:textId="77777777" w:rsidR="00EE1D73" w:rsidRDefault="000221EE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bset</w:t>
      </w:r>
      <w:r>
        <w:rPr>
          <w:rStyle w:val="NormalTok"/>
        </w:rPr>
        <w:t>(SSdataCompletes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AC34F26" w14:textId="77777777" w:rsidR="00EE1D73" w:rsidRDefault="000221EE">
      <w:pPr>
        <w:pStyle w:val="SourceCode"/>
      </w:pPr>
      <w:r>
        <w:rPr>
          <w:rStyle w:val="VerbatimChar"/>
        </w:rPr>
        <w:lastRenderedPageBreak/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total.index, : requested conf.level not</w:t>
      </w:r>
      <w:r>
        <w:br/>
      </w:r>
      <w:r>
        <w:rPr>
          <w:rStyle w:val="VerbatimChar"/>
        </w:rPr>
        <w:t>## achievable</w:t>
      </w:r>
    </w:p>
    <w:p w14:paraId="31C06E86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total.index, : cannot compute exact p-</w:t>
      </w:r>
      <w:r>
        <w:br/>
      </w:r>
      <w:r>
        <w:rPr>
          <w:rStyle w:val="VerbatimChar"/>
        </w:rPr>
        <w:t>## value with ties</w:t>
      </w:r>
    </w:p>
    <w:p w14:paraId="3E5CDF20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total.index, : cannot compute exact</w:t>
      </w:r>
      <w:r>
        <w:br/>
      </w:r>
      <w:r>
        <w:rPr>
          <w:rStyle w:val="VerbatimChar"/>
        </w:rPr>
        <w:t>## confidence interval with ties</w:t>
      </w:r>
    </w:p>
    <w:p w14:paraId="0BE89D4E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total.index, : cannot compute exact p-</w:t>
      </w:r>
      <w:r>
        <w:br/>
      </w:r>
      <w:r>
        <w:rPr>
          <w:rStyle w:val="VerbatimChar"/>
        </w:rPr>
        <w:t>## value with zeroes</w:t>
      </w:r>
    </w:p>
    <w:p w14:paraId="75E7622B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Completes, intervention ==</w:t>
      </w:r>
      <w:r>
        <w:br/>
      </w:r>
      <w:r>
        <w:rPr>
          <w:rStyle w:val="VerbatimChar"/>
        </w:rPr>
        <w:t>## "sham")$arousals.with.respiratory.total.index, : cannot compute exact</w:t>
      </w:r>
      <w:r>
        <w:br/>
      </w:r>
      <w:r>
        <w:rPr>
          <w:rStyle w:val="VerbatimChar"/>
        </w:rPr>
        <w:t>## confidence interval with zeroes</w:t>
      </w:r>
    </w:p>
    <w:p w14:paraId="48AE0B99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Completes, intervention == "sham")$arousals.with.respiratory.total.index and subset(SSdataCompletes, intervention == "PrenaBelt")$arousals.with.respiratory.total.index</w:t>
      </w:r>
      <w:r>
        <w:br/>
      </w:r>
      <w:r>
        <w:rPr>
          <w:rStyle w:val="VerbatimChar"/>
        </w:rPr>
        <w:t>## V = 5.5, p-value = 0.683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t>##  -0.2  0.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-5.079939e-05</w:t>
      </w:r>
    </w:p>
    <w:p w14:paraId="57FFCFB6" w14:textId="77777777" w:rsidR="00EE1D73" w:rsidRDefault="000221EE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</w:p>
    <w:p w14:paraId="0BD05EE0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0.045   0.000   0.400</w:t>
      </w:r>
    </w:p>
    <w:p w14:paraId="53D45E1D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</w:p>
    <w:p w14:paraId="152B54DB" w14:textId="77777777" w:rsidR="00EE1D73" w:rsidRDefault="000221EE">
      <w:pPr>
        <w:pStyle w:val="SourceCode"/>
      </w:pPr>
      <w:r>
        <w:rPr>
          <w:rStyle w:val="VerbatimChar"/>
        </w:rPr>
        <w:t>## [1] 0.1050063</w:t>
      </w:r>
    </w:p>
    <w:p w14:paraId="3A6312A0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</w:p>
    <w:p w14:paraId="05CE5F64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92E3BF2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</w:p>
    <w:p w14:paraId="5DBE8ABB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40035DF1" wp14:editId="5C37C6D6">
            <wp:extent cx="5334000" cy="42672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4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CFD46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>)$arousals.with.respiratory.total.index)</w:t>
      </w:r>
    </w:p>
    <w:p w14:paraId="45ED625C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PrenaBelt")$arousals.with.respiratory.total.index</w:t>
      </w:r>
      <w:r>
        <w:br/>
      </w:r>
      <w:r>
        <w:rPr>
          <w:rStyle w:val="VerbatimChar"/>
        </w:rPr>
        <w:t>## A = 4.5718, p-value = 8.347e-12</w:t>
      </w:r>
    </w:p>
    <w:p w14:paraId="3EE34E0C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</w:p>
    <w:p w14:paraId="3135E80B" w14:textId="77777777" w:rsidR="00EE1D73" w:rsidRDefault="000221E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0.00    0.04    0.00    0.30</w:t>
      </w:r>
    </w:p>
    <w:p w14:paraId="7C13C4FC" w14:textId="77777777" w:rsidR="00EE1D73" w:rsidRDefault="000221EE">
      <w:pPr>
        <w:pStyle w:val="SourceCode"/>
      </w:pPr>
      <w:proofErr w:type="gramStart"/>
      <w:r>
        <w:rPr>
          <w:rStyle w:val="KeywordTok"/>
        </w:rPr>
        <w:t>sd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</w:p>
    <w:p w14:paraId="1D78F355" w14:textId="77777777" w:rsidR="00EE1D73" w:rsidRDefault="000221EE">
      <w:pPr>
        <w:pStyle w:val="SourceCode"/>
      </w:pPr>
      <w:r>
        <w:rPr>
          <w:rStyle w:val="VerbatimChar"/>
        </w:rPr>
        <w:t>## [1] 0.088258</w:t>
      </w:r>
    </w:p>
    <w:p w14:paraId="441BBA0D" w14:textId="77777777" w:rsidR="00EE1D73" w:rsidRDefault="000221EE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</w:p>
    <w:p w14:paraId="76BD6B12" w14:textId="77777777" w:rsidR="00EE1D73" w:rsidRDefault="000221EE">
      <w:pPr>
        <w:pStyle w:val="SourceCode"/>
      </w:pPr>
      <w:r>
        <w:rPr>
          <w:rStyle w:val="VerbatimChar"/>
        </w:rPr>
        <w:t>## [1] 20</w:t>
      </w:r>
    </w:p>
    <w:p w14:paraId="5BC19663" w14:textId="77777777" w:rsidR="00EE1D73" w:rsidRDefault="000221E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</w:p>
    <w:p w14:paraId="2CB32FC1" w14:textId="77777777" w:rsidR="00EE1D73" w:rsidRDefault="000221EE">
      <w:pPr>
        <w:pStyle w:val="FirstParagraph"/>
      </w:pPr>
      <w:r>
        <w:rPr>
          <w:noProof/>
        </w:rPr>
        <w:lastRenderedPageBreak/>
        <w:drawing>
          <wp:inline distT="0" distB="0" distL="0" distR="0" wp14:anchorId="62D3D9E1" wp14:editId="745A7A48">
            <wp:extent cx="5334000" cy="42672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G_Analysis_-_BMJSubmission2_files/figure-docx/unnamed-chunk-1-155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BC625" w14:textId="77777777" w:rsidR="00EE1D73" w:rsidRDefault="000221EE">
      <w:pPr>
        <w:pStyle w:val="SourceCode"/>
      </w:pPr>
      <w:r>
        <w:rPr>
          <w:rStyle w:val="KeywordTok"/>
        </w:rPr>
        <w:t>ad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$arousals.with.respiratory.total.index)</w:t>
      </w:r>
    </w:p>
    <w:p w14:paraId="1D2D5AC7" w14:textId="77777777" w:rsidR="00EE1D73" w:rsidRDefault="000221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total.index</w:t>
      </w:r>
      <w:r>
        <w:br/>
      </w:r>
      <w:r>
        <w:rPr>
          <w:rStyle w:val="VerbatimChar"/>
        </w:rPr>
        <w:t>## A = 4.6836, p-value = 4.379e-12</w:t>
      </w:r>
    </w:p>
    <w:p w14:paraId="700035F8" w14:textId="77777777" w:rsidR="00EE1D73" w:rsidRDefault="000221EE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FYI - unpaired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 xml:space="preserve">)$arousals.with.respiratory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bset</w:t>
      </w:r>
      <w:r>
        <w:rPr>
          <w:rStyle w:val="NormalTok"/>
        </w:rPr>
        <w:t>(SSdata, intervention ==</w:t>
      </w:r>
      <w:r>
        <w:rPr>
          <w:rStyle w:val="StringTok"/>
        </w:rPr>
        <w:t xml:space="preserve"> "PrenaBelt"</w:t>
      </w:r>
      <w:r>
        <w:rPr>
          <w:rStyle w:val="NormalTok"/>
        </w:rPr>
        <w:t xml:space="preserve">)$arousals.with.respiratory.total.index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235557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total.index, : cannot compute exact p-value with</w:t>
      </w:r>
      <w:r>
        <w:br/>
      </w:r>
      <w:r>
        <w:rPr>
          <w:rStyle w:val="VerbatimChar"/>
        </w:rPr>
        <w:t>## ties</w:t>
      </w:r>
    </w:p>
    <w:p w14:paraId="0D8DDA54" w14:textId="77777777" w:rsidR="00EE1D73" w:rsidRDefault="000221EE">
      <w:pPr>
        <w:pStyle w:val="SourceCode"/>
      </w:pPr>
      <w:r>
        <w:rPr>
          <w:rStyle w:val="VerbatimChar"/>
        </w:rPr>
        <w:t>## Warning in wilcox.test.default(subset(SSdata, intervention == "sham")</w:t>
      </w:r>
      <w:r>
        <w:br/>
      </w:r>
      <w:r>
        <w:rPr>
          <w:rStyle w:val="VerbatimChar"/>
        </w:rPr>
        <w:t>## $arousals.with.respiratory.total.index, : cannot compute exact confidence</w:t>
      </w:r>
      <w:r>
        <w:br/>
      </w:r>
      <w:r>
        <w:rPr>
          <w:rStyle w:val="VerbatimChar"/>
        </w:rPr>
        <w:t>## intervals with ties</w:t>
      </w:r>
    </w:p>
    <w:p w14:paraId="15FD7553" w14:textId="77777777" w:rsidR="00EE1D73" w:rsidRDefault="000221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Sdata, intervention == "sham")$arousals.with.respiratory.total.index and subset(SSdata, intervention == "PrenaBelt")$arousals.with.respiratory.total.index</w:t>
      </w:r>
      <w:r>
        <w:br/>
      </w:r>
      <w:r>
        <w:rPr>
          <w:rStyle w:val="VerbatimChar"/>
        </w:rPr>
        <w:t>## W = 199.5, p-value = 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011195e-06  5.395622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-6.56778e-05</w:t>
      </w:r>
    </w:p>
    <w:p w14:paraId="378ABC75" w14:textId="77777777" w:rsidR="00EE1D73" w:rsidRDefault="000221EE">
      <w:pPr>
        <w:pStyle w:val="SourceCode"/>
      </w:pPr>
      <w:r>
        <w:rPr>
          <w:rStyle w:val="CommentTok"/>
        </w:rPr>
        <w:t>#end</w:t>
      </w:r>
    </w:p>
    <w:sectPr w:rsidR="00EE1D73" w:rsidSect="00B84A9E">
      <w:footerReference w:type="default" r:id="rId156"/>
      <w:pgSz w:w="12240" w:h="15840"/>
      <w:pgMar w:top="1440" w:right="452" w:bottom="1440" w:left="5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B4507" w14:textId="77777777" w:rsidR="00B71BDF" w:rsidRDefault="00B71BDF">
      <w:pPr>
        <w:spacing w:after="0"/>
      </w:pPr>
      <w:r>
        <w:separator/>
      </w:r>
    </w:p>
  </w:endnote>
  <w:endnote w:type="continuationSeparator" w:id="0">
    <w:p w14:paraId="4BEAE84D" w14:textId="77777777" w:rsidR="00B71BDF" w:rsidRDefault="00B71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EA5F57" w14:textId="5FB10B40" w:rsidR="00A62B6C" w:rsidRPr="00A62B6C" w:rsidRDefault="00B84A9E" w:rsidP="00B84A9E">
    <w:pPr>
      <w:pStyle w:val="Footer"/>
      <w:tabs>
        <w:tab w:val="clear" w:pos="9360"/>
        <w:tab w:val="right" w:pos="11199"/>
      </w:tabs>
      <w:rPr>
        <w:rFonts w:ascii="Arial" w:hAnsi="Arial" w:cs="Arial"/>
      </w:rPr>
    </w:pPr>
    <w:r>
      <w:rPr>
        <w:lang w:val="en-CA"/>
      </w:rPr>
      <w:tab/>
    </w:r>
    <w:r w:rsidR="00F213FC">
      <w:rPr>
        <w:lang w:val="en-CA"/>
      </w:rPr>
      <w:t xml:space="preserve">Supplementary File 2: Code and Output – </w:t>
    </w:r>
    <w:r w:rsidR="00A62B6C">
      <w:rPr>
        <w:lang w:val="en-CA"/>
      </w:rPr>
      <w:t>P</w:t>
    </w:r>
    <w:r>
      <w:rPr>
        <w:lang w:val="en-CA"/>
      </w:rPr>
      <w:t>olysomnography Analysis</w:t>
    </w:r>
    <w:r>
      <w:rPr>
        <w:lang w:val="en-CA"/>
      </w:rPr>
      <w:tab/>
    </w:r>
    <w:r w:rsidR="00A62B6C" w:rsidRPr="00FA3184">
      <w:rPr>
        <w:rFonts w:ascii="Arial" w:hAnsi="Arial" w:cs="Arial"/>
      </w:rPr>
      <w:t xml:space="preserve">Page </w:t>
    </w:r>
    <w:r w:rsidR="00A62B6C" w:rsidRPr="00FA3184">
      <w:rPr>
        <w:rFonts w:ascii="Arial" w:hAnsi="Arial" w:cs="Arial"/>
      </w:rPr>
      <w:fldChar w:fldCharType="begin"/>
    </w:r>
    <w:r w:rsidR="00A62B6C" w:rsidRPr="00FA3184">
      <w:rPr>
        <w:rFonts w:ascii="Arial" w:hAnsi="Arial" w:cs="Arial"/>
      </w:rPr>
      <w:instrText xml:space="preserve"> PAGE </w:instrText>
    </w:r>
    <w:r w:rsidR="00A62B6C" w:rsidRPr="00FA3184">
      <w:rPr>
        <w:rFonts w:ascii="Arial" w:hAnsi="Arial" w:cs="Arial"/>
      </w:rPr>
      <w:fldChar w:fldCharType="separate"/>
    </w:r>
    <w:r w:rsidR="00F213FC">
      <w:rPr>
        <w:rFonts w:ascii="Arial" w:hAnsi="Arial" w:cs="Arial"/>
        <w:noProof/>
      </w:rPr>
      <w:t>217</w:t>
    </w:r>
    <w:r w:rsidR="00A62B6C" w:rsidRPr="00FA3184">
      <w:rPr>
        <w:rFonts w:ascii="Arial" w:hAnsi="Arial" w:cs="Arial"/>
      </w:rPr>
      <w:fldChar w:fldCharType="end"/>
    </w:r>
    <w:r w:rsidR="00A62B6C" w:rsidRPr="00FA3184">
      <w:rPr>
        <w:rFonts w:ascii="Arial" w:hAnsi="Arial" w:cs="Arial"/>
      </w:rPr>
      <w:t xml:space="preserve"> of </w:t>
    </w:r>
    <w:r w:rsidR="00A62B6C" w:rsidRPr="00FA3184">
      <w:rPr>
        <w:rFonts w:ascii="Arial" w:hAnsi="Arial" w:cs="Arial"/>
      </w:rPr>
      <w:fldChar w:fldCharType="begin"/>
    </w:r>
    <w:r w:rsidR="00A62B6C" w:rsidRPr="00FA3184">
      <w:rPr>
        <w:rFonts w:ascii="Arial" w:hAnsi="Arial" w:cs="Arial"/>
      </w:rPr>
      <w:instrText xml:space="preserve"> NUMPAGES  </w:instrText>
    </w:r>
    <w:r w:rsidR="00A62B6C" w:rsidRPr="00FA3184">
      <w:rPr>
        <w:rFonts w:ascii="Arial" w:hAnsi="Arial" w:cs="Arial"/>
      </w:rPr>
      <w:fldChar w:fldCharType="separate"/>
    </w:r>
    <w:r w:rsidR="00F213FC">
      <w:rPr>
        <w:rFonts w:ascii="Arial" w:hAnsi="Arial" w:cs="Arial"/>
        <w:noProof/>
      </w:rPr>
      <w:t>260</w:t>
    </w:r>
    <w:r w:rsidR="00A62B6C" w:rsidRPr="00FA3184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D661BB" w14:textId="77777777" w:rsidR="00B71BDF" w:rsidRDefault="00B71BDF">
      <w:r>
        <w:separator/>
      </w:r>
    </w:p>
  </w:footnote>
  <w:footnote w:type="continuationSeparator" w:id="0">
    <w:p w14:paraId="24934112" w14:textId="77777777" w:rsidR="00B71BDF" w:rsidRDefault="00B71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D446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64EDE7"/>
    <w:multiLevelType w:val="multilevel"/>
    <w:tmpl w:val="B626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1EE"/>
    <w:rsid w:val="004E29B3"/>
    <w:rsid w:val="00590D07"/>
    <w:rsid w:val="00784D58"/>
    <w:rsid w:val="00874DA7"/>
    <w:rsid w:val="008D6863"/>
    <w:rsid w:val="00A62B6C"/>
    <w:rsid w:val="00B71BDF"/>
    <w:rsid w:val="00B84A9E"/>
    <w:rsid w:val="00B86B75"/>
    <w:rsid w:val="00BC48D5"/>
    <w:rsid w:val="00C36279"/>
    <w:rsid w:val="00C864BA"/>
    <w:rsid w:val="00E315A3"/>
    <w:rsid w:val="00EE105C"/>
    <w:rsid w:val="00EE1D73"/>
    <w:rsid w:val="00F213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2939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62B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62B6C"/>
  </w:style>
  <w:style w:type="paragraph" w:styleId="Footer">
    <w:name w:val="footer"/>
    <w:basedOn w:val="Normal"/>
    <w:link w:val="FooterChar"/>
    <w:unhideWhenUsed/>
    <w:rsid w:val="00A62B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62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42" Type="http://schemas.openxmlformats.org/officeDocument/2006/relationships/image" Target="media/image136.png"/><Relationship Id="rId143" Type="http://schemas.openxmlformats.org/officeDocument/2006/relationships/image" Target="media/image137.png"/><Relationship Id="rId144" Type="http://schemas.openxmlformats.org/officeDocument/2006/relationships/image" Target="media/image138.png"/><Relationship Id="rId145" Type="http://schemas.openxmlformats.org/officeDocument/2006/relationships/image" Target="media/image139.png"/><Relationship Id="rId146" Type="http://schemas.openxmlformats.org/officeDocument/2006/relationships/image" Target="media/image140.png"/><Relationship Id="rId147" Type="http://schemas.openxmlformats.org/officeDocument/2006/relationships/image" Target="media/image141.png"/><Relationship Id="rId148" Type="http://schemas.openxmlformats.org/officeDocument/2006/relationships/image" Target="media/image142.png"/><Relationship Id="rId149" Type="http://schemas.openxmlformats.org/officeDocument/2006/relationships/image" Target="media/image14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80" Type="http://schemas.openxmlformats.org/officeDocument/2006/relationships/image" Target="media/image74.png"/><Relationship Id="rId81" Type="http://schemas.openxmlformats.org/officeDocument/2006/relationships/image" Target="media/image75.png"/><Relationship Id="rId82" Type="http://schemas.openxmlformats.org/officeDocument/2006/relationships/image" Target="media/image76.png"/><Relationship Id="rId83" Type="http://schemas.openxmlformats.org/officeDocument/2006/relationships/image" Target="media/image77.png"/><Relationship Id="rId84" Type="http://schemas.openxmlformats.org/officeDocument/2006/relationships/image" Target="media/image78.png"/><Relationship Id="rId85" Type="http://schemas.openxmlformats.org/officeDocument/2006/relationships/image" Target="media/image79.png"/><Relationship Id="rId86" Type="http://schemas.openxmlformats.org/officeDocument/2006/relationships/image" Target="media/image80.png"/><Relationship Id="rId87" Type="http://schemas.openxmlformats.org/officeDocument/2006/relationships/image" Target="media/image81.png"/><Relationship Id="rId88" Type="http://schemas.openxmlformats.org/officeDocument/2006/relationships/image" Target="media/image82.png"/><Relationship Id="rId89" Type="http://schemas.openxmlformats.org/officeDocument/2006/relationships/image" Target="media/image83.png"/><Relationship Id="rId110" Type="http://schemas.openxmlformats.org/officeDocument/2006/relationships/image" Target="media/image104.png"/><Relationship Id="rId111" Type="http://schemas.openxmlformats.org/officeDocument/2006/relationships/image" Target="media/image105.png"/><Relationship Id="rId112" Type="http://schemas.openxmlformats.org/officeDocument/2006/relationships/image" Target="media/image106.png"/><Relationship Id="rId113" Type="http://schemas.openxmlformats.org/officeDocument/2006/relationships/image" Target="media/image107.png"/><Relationship Id="rId114" Type="http://schemas.openxmlformats.org/officeDocument/2006/relationships/image" Target="media/image108.png"/><Relationship Id="rId115" Type="http://schemas.openxmlformats.org/officeDocument/2006/relationships/image" Target="media/image109.png"/><Relationship Id="rId116" Type="http://schemas.openxmlformats.org/officeDocument/2006/relationships/image" Target="media/image110.png"/><Relationship Id="rId117" Type="http://schemas.openxmlformats.org/officeDocument/2006/relationships/image" Target="media/image111.png"/><Relationship Id="rId118" Type="http://schemas.openxmlformats.org/officeDocument/2006/relationships/image" Target="media/image112.png"/><Relationship Id="rId119" Type="http://schemas.openxmlformats.org/officeDocument/2006/relationships/image" Target="media/image113.png"/><Relationship Id="rId150" Type="http://schemas.openxmlformats.org/officeDocument/2006/relationships/image" Target="media/image144.png"/><Relationship Id="rId151" Type="http://schemas.openxmlformats.org/officeDocument/2006/relationships/image" Target="media/image145.png"/><Relationship Id="rId152" Type="http://schemas.openxmlformats.org/officeDocument/2006/relationships/image" Target="media/image146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53" Type="http://schemas.openxmlformats.org/officeDocument/2006/relationships/image" Target="media/image147.png"/><Relationship Id="rId154" Type="http://schemas.openxmlformats.org/officeDocument/2006/relationships/image" Target="media/image148.png"/><Relationship Id="rId155" Type="http://schemas.openxmlformats.org/officeDocument/2006/relationships/image" Target="media/image149.png"/><Relationship Id="rId156" Type="http://schemas.openxmlformats.org/officeDocument/2006/relationships/footer" Target="footer1.xml"/><Relationship Id="rId157" Type="http://schemas.openxmlformats.org/officeDocument/2006/relationships/fontTable" Target="fontTable.xml"/><Relationship Id="rId158" Type="http://schemas.openxmlformats.org/officeDocument/2006/relationships/theme" Target="theme/theme1.xml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90" Type="http://schemas.openxmlformats.org/officeDocument/2006/relationships/image" Target="media/image84.png"/><Relationship Id="rId91" Type="http://schemas.openxmlformats.org/officeDocument/2006/relationships/image" Target="media/image85.png"/><Relationship Id="rId92" Type="http://schemas.openxmlformats.org/officeDocument/2006/relationships/image" Target="media/image86.png"/><Relationship Id="rId93" Type="http://schemas.openxmlformats.org/officeDocument/2006/relationships/image" Target="media/image87.png"/><Relationship Id="rId94" Type="http://schemas.openxmlformats.org/officeDocument/2006/relationships/image" Target="media/image88.png"/><Relationship Id="rId95" Type="http://schemas.openxmlformats.org/officeDocument/2006/relationships/image" Target="media/image89.png"/><Relationship Id="rId96" Type="http://schemas.openxmlformats.org/officeDocument/2006/relationships/image" Target="media/image90.png"/><Relationship Id="rId97" Type="http://schemas.openxmlformats.org/officeDocument/2006/relationships/image" Target="media/image91.png"/><Relationship Id="rId98" Type="http://schemas.openxmlformats.org/officeDocument/2006/relationships/image" Target="media/image92.png"/><Relationship Id="rId99" Type="http://schemas.openxmlformats.org/officeDocument/2006/relationships/image" Target="media/image93.png"/><Relationship Id="rId120" Type="http://schemas.openxmlformats.org/officeDocument/2006/relationships/image" Target="media/image114.png"/><Relationship Id="rId121" Type="http://schemas.openxmlformats.org/officeDocument/2006/relationships/image" Target="media/image115.png"/><Relationship Id="rId122" Type="http://schemas.openxmlformats.org/officeDocument/2006/relationships/image" Target="media/image116.png"/><Relationship Id="rId123" Type="http://schemas.openxmlformats.org/officeDocument/2006/relationships/image" Target="media/image117.png"/><Relationship Id="rId124" Type="http://schemas.openxmlformats.org/officeDocument/2006/relationships/image" Target="media/image118.png"/><Relationship Id="rId125" Type="http://schemas.openxmlformats.org/officeDocument/2006/relationships/image" Target="media/image119.png"/><Relationship Id="rId126" Type="http://schemas.openxmlformats.org/officeDocument/2006/relationships/image" Target="media/image120.png"/><Relationship Id="rId127" Type="http://schemas.openxmlformats.org/officeDocument/2006/relationships/image" Target="media/image121.png"/><Relationship Id="rId128" Type="http://schemas.openxmlformats.org/officeDocument/2006/relationships/image" Target="media/image122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60" Type="http://schemas.openxmlformats.org/officeDocument/2006/relationships/image" Target="media/image54.png"/><Relationship Id="rId61" Type="http://schemas.openxmlformats.org/officeDocument/2006/relationships/image" Target="media/image55.png"/><Relationship Id="rId62" Type="http://schemas.openxmlformats.org/officeDocument/2006/relationships/image" Target="media/image56.png"/><Relationship Id="rId63" Type="http://schemas.openxmlformats.org/officeDocument/2006/relationships/image" Target="media/image57.png"/><Relationship Id="rId64" Type="http://schemas.openxmlformats.org/officeDocument/2006/relationships/image" Target="media/image58.png"/><Relationship Id="rId65" Type="http://schemas.openxmlformats.org/officeDocument/2006/relationships/image" Target="media/image59.png"/><Relationship Id="rId66" Type="http://schemas.openxmlformats.org/officeDocument/2006/relationships/image" Target="media/image60.png"/><Relationship Id="rId67" Type="http://schemas.openxmlformats.org/officeDocument/2006/relationships/image" Target="media/image61.png"/><Relationship Id="rId68" Type="http://schemas.openxmlformats.org/officeDocument/2006/relationships/image" Target="media/image62.png"/><Relationship Id="rId69" Type="http://schemas.openxmlformats.org/officeDocument/2006/relationships/image" Target="media/image63.png"/><Relationship Id="rId130" Type="http://schemas.openxmlformats.org/officeDocument/2006/relationships/image" Target="media/image124.png"/><Relationship Id="rId131" Type="http://schemas.openxmlformats.org/officeDocument/2006/relationships/image" Target="media/image125.png"/><Relationship Id="rId132" Type="http://schemas.openxmlformats.org/officeDocument/2006/relationships/image" Target="media/image126.png"/><Relationship Id="rId133" Type="http://schemas.openxmlformats.org/officeDocument/2006/relationships/image" Target="media/image127.png"/><Relationship Id="rId134" Type="http://schemas.openxmlformats.org/officeDocument/2006/relationships/image" Target="media/image128.png"/><Relationship Id="rId135" Type="http://schemas.openxmlformats.org/officeDocument/2006/relationships/image" Target="media/image129.png"/><Relationship Id="rId136" Type="http://schemas.openxmlformats.org/officeDocument/2006/relationships/image" Target="media/image130.png"/><Relationship Id="rId137" Type="http://schemas.openxmlformats.org/officeDocument/2006/relationships/image" Target="media/image131.png"/><Relationship Id="rId138" Type="http://schemas.openxmlformats.org/officeDocument/2006/relationships/image" Target="media/image132.png"/><Relationship Id="rId139" Type="http://schemas.openxmlformats.org/officeDocument/2006/relationships/image" Target="media/image13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70" Type="http://schemas.openxmlformats.org/officeDocument/2006/relationships/image" Target="media/image64.png"/><Relationship Id="rId71" Type="http://schemas.openxmlformats.org/officeDocument/2006/relationships/image" Target="media/image65.png"/><Relationship Id="rId72" Type="http://schemas.openxmlformats.org/officeDocument/2006/relationships/image" Target="media/image66.png"/><Relationship Id="rId73" Type="http://schemas.openxmlformats.org/officeDocument/2006/relationships/image" Target="media/image67.png"/><Relationship Id="rId74" Type="http://schemas.openxmlformats.org/officeDocument/2006/relationships/image" Target="media/image68.png"/><Relationship Id="rId75" Type="http://schemas.openxmlformats.org/officeDocument/2006/relationships/image" Target="media/image69.png"/><Relationship Id="rId76" Type="http://schemas.openxmlformats.org/officeDocument/2006/relationships/image" Target="media/image70.png"/><Relationship Id="rId77" Type="http://schemas.openxmlformats.org/officeDocument/2006/relationships/image" Target="media/image71.png"/><Relationship Id="rId78" Type="http://schemas.openxmlformats.org/officeDocument/2006/relationships/image" Target="media/image72.png"/><Relationship Id="rId79" Type="http://schemas.openxmlformats.org/officeDocument/2006/relationships/image" Target="media/image7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100" Type="http://schemas.openxmlformats.org/officeDocument/2006/relationships/image" Target="media/image94.png"/><Relationship Id="rId101" Type="http://schemas.openxmlformats.org/officeDocument/2006/relationships/image" Target="media/image95.png"/><Relationship Id="rId102" Type="http://schemas.openxmlformats.org/officeDocument/2006/relationships/image" Target="media/image96.png"/><Relationship Id="rId103" Type="http://schemas.openxmlformats.org/officeDocument/2006/relationships/image" Target="media/image97.png"/><Relationship Id="rId104" Type="http://schemas.openxmlformats.org/officeDocument/2006/relationships/image" Target="media/image98.png"/><Relationship Id="rId105" Type="http://schemas.openxmlformats.org/officeDocument/2006/relationships/image" Target="media/image99.png"/><Relationship Id="rId106" Type="http://schemas.openxmlformats.org/officeDocument/2006/relationships/image" Target="media/image100.png"/><Relationship Id="rId107" Type="http://schemas.openxmlformats.org/officeDocument/2006/relationships/image" Target="media/image101.png"/><Relationship Id="rId108" Type="http://schemas.openxmlformats.org/officeDocument/2006/relationships/image" Target="media/image102.png"/><Relationship Id="rId109" Type="http://schemas.openxmlformats.org/officeDocument/2006/relationships/image" Target="media/image103.png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40" Type="http://schemas.openxmlformats.org/officeDocument/2006/relationships/image" Target="media/image134.png"/><Relationship Id="rId141" Type="http://schemas.openxmlformats.org/officeDocument/2006/relationships/image" Target="media/image1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0</Pages>
  <Words>39270</Words>
  <Characters>223845</Characters>
  <Application>Microsoft Macintosh Word</Application>
  <DocSecurity>0</DocSecurity>
  <Lines>1865</Lines>
  <Paragraphs>525</Paragraphs>
  <ScaleCrop>false</ScaleCrop>
  <LinksUpToDate>false</LinksUpToDate>
  <CharactersWithSpaces>262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G_Analysis_-_BMJSubmission2.R</dc:title>
  <dc:creator>Allan</dc:creator>
  <cp:lastModifiedBy>Allan Kember</cp:lastModifiedBy>
  <cp:revision>4</cp:revision>
  <dcterms:created xsi:type="dcterms:W3CDTF">2018-05-22T02:01:00Z</dcterms:created>
  <dcterms:modified xsi:type="dcterms:W3CDTF">2018-07-06T00:39:00Z</dcterms:modified>
</cp:coreProperties>
</file>